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2.svg" ContentType="image/svg+xml"/>
  <Override PartName="/word/media/image14.svg" ContentType="image/svg+xml"/>
  <Override PartName="/word/media/image16.svg" ContentType="image/svg+xml"/>
  <Override PartName="/word/media/image18.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40.svg" ContentType="image/svg+xml"/>
  <Override PartName="/word/media/image42.svg" ContentType="image/svg+xml"/>
  <Override PartName="/word/media/image44.svg" ContentType="image/svg+xml"/>
  <Override PartName="/word/media/image46.svg" ContentType="image/svg+xml"/>
  <Override PartName="/word/media/image50.svg" ContentType="image/svg+xml"/>
  <Override PartName="/word/media/image53.svg" ContentType="image/svg+xml"/>
  <Override PartName="/word/media/image56.svg" ContentType="image/svg+xml"/>
  <Override PartName="/word/media/image59.svg" ContentType="image/svg+xml"/>
  <Override PartName="/word/media/image62.svg" ContentType="image/svg+xml"/>
  <Override PartName="/word/media/image64.svg" ContentType="image/svg+xml"/>
  <Override PartName="/word/media/image66.svg" ContentType="image/svg+xml"/>
  <Override PartName="/word/media/image68.svg" ContentType="image/svg+xml"/>
  <Override PartName="/word/media/image7.svg" ContentType="image/svg+xml"/>
  <Override PartName="/word/media/image70.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P="002E4AAA" w14:paraId="758898BC" w14:textId="63604D0E">
      <w:pPr>
        <w:rPr>
          <w:b/>
          <w:bCs/>
          <w:sz w:val="84"/>
          <w:szCs w:val="84"/>
        </w:rPr>
      </w:pPr>
      <w:r>
        <w:rPr>
          <w:noProof/>
        </w:rPr>
        <w:drawing>
          <wp:anchor distT="0" distB="0" distL="114300" distR="114300" simplePos="0" relativeHeight="251691008"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RPr="00F25158" w:rsidP="002E4AAA" w14:paraId="0EA0B124" w14:textId="5F640796">
      <w:pPr>
        <w:rPr>
          <w:b/>
          <w:bCs/>
          <w:sz w:val="84"/>
          <w:szCs w:val="84"/>
        </w:rPr>
      </w:pPr>
      <w:r>
        <w:rPr>
          <w:noProof/>
        </w:rPr>
        <mc:AlternateContent>
          <mc:Choice Requires="wps">
            <w:drawing>
              <wp:anchor distT="0" distB="0" distL="114300" distR="114300" simplePos="0" relativeHeight="251688960" behindDoc="1" locked="0" layoutInCell="1" allowOverlap="1">
                <wp:simplePos x="0" y="0"/>
                <wp:positionH relativeFrom="column">
                  <wp:posOffset>-942975</wp:posOffset>
                </wp:positionH>
                <wp:positionV relativeFrom="paragraph">
                  <wp:posOffset>459740</wp:posOffset>
                </wp:positionV>
                <wp:extent cx="7734300" cy="1673860"/>
                <wp:effectExtent l="19050" t="0" r="1905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3430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609pt;height:131.8pt;margin-top:36.2pt;margin-left:-74.25pt;mso-height-percent:0;mso-height-relative:margin;mso-width-percent:0;mso-width-relative:margin;mso-wrap-distance-bottom:0;mso-wrap-distance-left:9pt;mso-wrap-distance-right:9pt;mso-wrap-distance-top:0;mso-wrap-style:square;position:absolute;visibility:visible;v-text-anchor:middle;z-index:-251626496" coordsize="7225030,1480820" o:spt="100" adj="-11796480,,5400" path="m,l7225030,,6278617,1480820,,1480820,,xe" fillcolor="#bee1e5" stroked="f" strokeweight="1pt">
                <v:fill opacity="26985f"/>
                <v:stroke joinstyle="miter"/>
                <v:formulas/>
                <v:path arrowok="t" o:connecttype="custom" o:connectlocs="0,0;7734300,0;6721177,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554D91" w:rsidP="00595DC7" w14:paraId="588AA073" w14:textId="267E34CB">
      <w:pPr>
        <w:pStyle w:val="Title"/>
        <w:rPr>
          <w:sz w:val="80"/>
          <w:szCs w:val="80"/>
        </w:rPr>
      </w:pPr>
      <w:bookmarkStart w:id="0" w:name="_Toc169201815"/>
      <w:r>
        <w:rPr>
          <w:sz w:val="80"/>
          <w:szCs w:val="80"/>
        </w:rPr>
        <w:t>Native American/Native Hawaiian Museum Services</w:t>
      </w:r>
      <w:bookmarkEnd w:id="0"/>
    </w:p>
    <w:p w:rsidR="00090F51" w:rsidRPr="00A0444C" w:rsidP="00541E72" w14:paraId="2C701EC9" w14:textId="1B83E81D">
      <w:pPr>
        <w:pStyle w:val="NOFOFYSubtitle"/>
        <w:spacing w:before="480"/>
        <w:ind w:left="14" w:right="0"/>
        <w:jc w:val="left"/>
        <w:rPr>
          <w:b w:val="0"/>
          <w:bCs w:val="0"/>
          <w:color w:val="002060"/>
        </w:rPr>
      </w:pPr>
      <w:r w:rsidRPr="00A0444C">
        <w:rPr>
          <w:b w:val="0"/>
          <w:bCs w:val="0"/>
          <w:color w:val="33715B"/>
        </w:rPr>
        <w:t>Funding Opportunity Number</w:t>
      </w:r>
      <w:r w:rsidRPr="00AF280E">
        <w:rPr>
          <w:color w:val="33715B"/>
        </w:rPr>
        <w:t xml:space="preserve">: </w:t>
      </w:r>
      <w:r w:rsidRPr="00A0444C" w:rsidR="004D38A3">
        <w:rPr>
          <w:b w:val="0"/>
          <w:bCs w:val="0"/>
          <w:color w:val="002060"/>
        </w:rPr>
        <w:t>NANH</w:t>
      </w:r>
      <w:r w:rsidRPr="00A0444C" w:rsidR="007761A8">
        <w:rPr>
          <w:b w:val="0"/>
          <w:bCs w:val="0"/>
          <w:color w:val="002060"/>
        </w:rPr>
        <w:t>-</w:t>
      </w:r>
      <w:r w:rsidRPr="00A0444C" w:rsidR="004917E1">
        <w:rPr>
          <w:b w:val="0"/>
          <w:bCs w:val="0"/>
          <w:color w:val="002060"/>
        </w:rPr>
        <w:t>FY25</w:t>
      </w:r>
      <w:r w:rsidRPr="00A0444C" w:rsidR="003E2AB9">
        <w:rPr>
          <w:b w:val="0"/>
          <w:bCs w:val="0"/>
          <w:color w:val="002060"/>
        </w:rPr>
        <w:br/>
      </w:r>
      <w:r w:rsidRPr="00A0444C" w:rsidR="003E2AB9">
        <w:rPr>
          <w:b w:val="0"/>
          <w:bCs w:val="0"/>
          <w:color w:val="33715B"/>
        </w:rPr>
        <w:t xml:space="preserve">Assistance Listing Number: </w:t>
      </w:r>
      <w:r w:rsidRPr="00A0444C" w:rsidR="00595DC7">
        <w:rPr>
          <w:b w:val="0"/>
          <w:bCs w:val="0"/>
          <w:color w:val="002060"/>
        </w:rPr>
        <w:t>45.</w:t>
      </w:r>
      <w:r w:rsidRPr="00A0444C" w:rsidR="007761A8">
        <w:rPr>
          <w:b w:val="0"/>
          <w:bCs w:val="0"/>
          <w:color w:val="002060"/>
        </w:rPr>
        <w:t>30</w:t>
      </w:r>
      <w:r w:rsidRPr="00A0444C" w:rsidR="004D38A3">
        <w:rPr>
          <w:b w:val="0"/>
          <w:bCs w:val="0"/>
          <w:color w:val="002060"/>
        </w:rPr>
        <w:t>8</w:t>
      </w:r>
    </w:p>
    <w:p w:rsidR="009E6047" w:rsidP="00AF0BFA" w14:paraId="16AB0FBD" w14:textId="2605CFF7">
      <w:pPr>
        <w:spacing w:line="240" w:lineRule="auto"/>
      </w:pPr>
    </w:p>
    <w:p w:rsidR="00CC2987" w14:paraId="3A7D4550" w14:textId="12D72A51">
      <w:pPr>
        <w:spacing w:before="0" w:after="160" w:line="259" w:lineRule="auto"/>
      </w:pPr>
    </w:p>
    <w:p w:rsidR="00CC2987" w14:paraId="637F305A" w14:textId="77777777">
      <w:pPr>
        <w:spacing w:before="0" w:after="160" w:line="259" w:lineRule="auto"/>
      </w:pPr>
      <w:r>
        <w:br w:type="page"/>
      </w:r>
    </w:p>
    <w:p w:rsidR="003764D0" w:rsidP="003764D0" w14:paraId="4156182C" w14:textId="10A03DB2">
      <w:pPr>
        <w:pStyle w:val="Heading1"/>
      </w:pPr>
      <w:bookmarkStart w:id="1" w:name="_Toc169201816"/>
      <w:r>
        <w:t>Table of Contents</w:t>
      </w:r>
      <w:bookmarkEnd w:id="1"/>
    </w:p>
    <w:p w:rsidR="007B2492" w14:paraId="64478BE7" w14:textId="3F73CAC8">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69201815" w:history="1">
        <w:r w:rsidRPr="00E535FF">
          <w:rPr>
            <w:rStyle w:val="Hyperlink"/>
          </w:rPr>
          <w:t>Native American/Native Hawaiian Museum Services</w:t>
        </w:r>
        <w:r>
          <w:rPr>
            <w:webHidden/>
          </w:rPr>
          <w:tab/>
        </w:r>
        <w:r>
          <w:rPr>
            <w:webHidden/>
          </w:rPr>
          <w:fldChar w:fldCharType="begin"/>
        </w:r>
        <w:r>
          <w:rPr>
            <w:webHidden/>
          </w:rPr>
          <w:instrText xml:space="preserve"> PAGEREF _Toc169201815 \h </w:instrText>
        </w:r>
        <w:r>
          <w:rPr>
            <w:webHidden/>
          </w:rPr>
          <w:fldChar w:fldCharType="separate"/>
        </w:r>
        <w:r>
          <w:rPr>
            <w:webHidden/>
          </w:rPr>
          <w:t>1</w:t>
        </w:r>
        <w:r>
          <w:rPr>
            <w:webHidden/>
          </w:rPr>
          <w:fldChar w:fldCharType="end"/>
        </w:r>
      </w:hyperlink>
    </w:p>
    <w:p w:rsidR="007B2492" w14:paraId="27CF14A8" w14:textId="3FBC158F">
      <w:pPr>
        <w:pStyle w:val="TOC1"/>
        <w:rPr>
          <w:rFonts w:asciiTheme="minorHAnsi" w:hAnsiTheme="minorHAnsi" w:cstheme="minorBidi"/>
          <w:b w:val="0"/>
          <w:bCs w:val="0"/>
          <w:color w:val="auto"/>
          <w:kern w:val="2"/>
          <w:szCs w:val="24"/>
          <w14:ligatures w14:val="standardContextual"/>
        </w:rPr>
      </w:pPr>
      <w:hyperlink w:anchor="_Toc169201816" w:history="1">
        <w:r w:rsidRPr="00E535FF">
          <w:rPr>
            <w:rStyle w:val="Hyperlink"/>
          </w:rPr>
          <w:t>Table of Contents</w:t>
        </w:r>
        <w:r>
          <w:rPr>
            <w:webHidden/>
          </w:rPr>
          <w:tab/>
        </w:r>
        <w:r>
          <w:rPr>
            <w:webHidden/>
          </w:rPr>
          <w:fldChar w:fldCharType="begin"/>
        </w:r>
        <w:r>
          <w:rPr>
            <w:webHidden/>
          </w:rPr>
          <w:instrText xml:space="preserve"> PAGEREF _Toc169201816 \h </w:instrText>
        </w:r>
        <w:r>
          <w:rPr>
            <w:webHidden/>
          </w:rPr>
          <w:fldChar w:fldCharType="separate"/>
        </w:r>
        <w:r>
          <w:rPr>
            <w:webHidden/>
          </w:rPr>
          <w:t>2</w:t>
        </w:r>
        <w:r>
          <w:rPr>
            <w:webHidden/>
          </w:rPr>
          <w:fldChar w:fldCharType="end"/>
        </w:r>
      </w:hyperlink>
    </w:p>
    <w:p w:rsidR="007B2492" w14:paraId="4E582E8C" w14:textId="69261E43">
      <w:pPr>
        <w:pStyle w:val="TOC1"/>
        <w:rPr>
          <w:rFonts w:asciiTheme="minorHAnsi" w:hAnsiTheme="minorHAnsi" w:cstheme="minorBidi"/>
          <w:b w:val="0"/>
          <w:bCs w:val="0"/>
          <w:color w:val="auto"/>
          <w:kern w:val="2"/>
          <w:szCs w:val="24"/>
          <w14:ligatures w14:val="standardContextual"/>
        </w:rPr>
      </w:pPr>
      <w:hyperlink w:anchor="_Toc169201817" w:history="1">
        <w:r w:rsidRPr="00E535FF">
          <w:rPr>
            <w:rStyle w:val="Hyperlink"/>
          </w:rPr>
          <w:t>Before you begin</w:t>
        </w:r>
        <w:r>
          <w:rPr>
            <w:webHidden/>
          </w:rPr>
          <w:tab/>
        </w:r>
        <w:r>
          <w:rPr>
            <w:webHidden/>
          </w:rPr>
          <w:fldChar w:fldCharType="begin"/>
        </w:r>
        <w:r>
          <w:rPr>
            <w:webHidden/>
          </w:rPr>
          <w:instrText xml:space="preserve"> PAGEREF _Toc169201817 \h </w:instrText>
        </w:r>
        <w:r>
          <w:rPr>
            <w:webHidden/>
          </w:rPr>
          <w:fldChar w:fldCharType="separate"/>
        </w:r>
        <w:r>
          <w:rPr>
            <w:webHidden/>
          </w:rPr>
          <w:t>3</w:t>
        </w:r>
        <w:r>
          <w:rPr>
            <w:webHidden/>
          </w:rPr>
          <w:fldChar w:fldCharType="end"/>
        </w:r>
      </w:hyperlink>
    </w:p>
    <w:p w:rsidR="007B2492" w14:paraId="27FE8F92" w14:textId="67ACC815">
      <w:pPr>
        <w:pStyle w:val="TOC1"/>
        <w:rPr>
          <w:rFonts w:asciiTheme="minorHAnsi" w:hAnsiTheme="minorHAnsi" w:cstheme="minorBidi"/>
          <w:b w:val="0"/>
          <w:bCs w:val="0"/>
          <w:color w:val="auto"/>
          <w:kern w:val="2"/>
          <w:szCs w:val="24"/>
          <w14:ligatures w14:val="standardContextual"/>
        </w:rPr>
      </w:pPr>
      <w:hyperlink w:anchor="_Toc169201818" w:history="1">
        <w:r w:rsidRPr="00E535FF">
          <w:rPr>
            <w:rStyle w:val="Hyperlink"/>
          </w:rPr>
          <w:t>Review the Opportunity</w:t>
        </w:r>
        <w:r>
          <w:rPr>
            <w:webHidden/>
          </w:rPr>
          <w:tab/>
        </w:r>
        <w:r>
          <w:rPr>
            <w:webHidden/>
          </w:rPr>
          <w:fldChar w:fldCharType="begin"/>
        </w:r>
        <w:r>
          <w:rPr>
            <w:webHidden/>
          </w:rPr>
          <w:instrText xml:space="preserve"> PAGEREF _Toc169201818 \h </w:instrText>
        </w:r>
        <w:r>
          <w:rPr>
            <w:webHidden/>
          </w:rPr>
          <w:fldChar w:fldCharType="separate"/>
        </w:r>
        <w:r>
          <w:rPr>
            <w:webHidden/>
          </w:rPr>
          <w:t>4</w:t>
        </w:r>
        <w:r>
          <w:rPr>
            <w:webHidden/>
          </w:rPr>
          <w:fldChar w:fldCharType="end"/>
        </w:r>
      </w:hyperlink>
    </w:p>
    <w:p w:rsidR="007B2492" w14:paraId="6BD69E4A" w14:textId="6CABB94A">
      <w:pPr>
        <w:pStyle w:val="TOC2"/>
        <w:rPr>
          <w:rFonts w:asciiTheme="minorHAnsi" w:hAnsiTheme="minorHAnsi" w:cstheme="minorBidi"/>
          <w:b w:val="0"/>
          <w:noProof/>
          <w:color w:val="auto"/>
          <w:kern w:val="2"/>
          <w:szCs w:val="24"/>
          <w14:ligatures w14:val="standardContextual"/>
        </w:rPr>
      </w:pPr>
      <w:hyperlink w:anchor="_Toc169201819" w:history="1">
        <w:r w:rsidRPr="00E535FF">
          <w:rPr>
            <w:rStyle w:val="Hyperlink"/>
            <w:noProof/>
          </w:rPr>
          <w:t>1.</w:t>
        </w:r>
        <w:r>
          <w:rPr>
            <w:rFonts w:asciiTheme="minorHAnsi" w:hAnsiTheme="minorHAnsi" w:cstheme="minorBidi"/>
            <w:b w:val="0"/>
            <w:noProof/>
            <w:color w:val="auto"/>
            <w:kern w:val="2"/>
            <w:szCs w:val="24"/>
            <w14:ligatures w14:val="standardContextual"/>
          </w:rPr>
          <w:tab/>
        </w:r>
        <w:r w:rsidRPr="00E535FF">
          <w:rPr>
            <w:rStyle w:val="Hyperlink"/>
            <w:noProof/>
          </w:rPr>
          <w:t>Basic Information</w:t>
        </w:r>
        <w:r>
          <w:rPr>
            <w:noProof/>
            <w:webHidden/>
          </w:rPr>
          <w:tab/>
        </w:r>
        <w:r>
          <w:rPr>
            <w:noProof/>
            <w:webHidden/>
          </w:rPr>
          <w:fldChar w:fldCharType="begin"/>
        </w:r>
        <w:r>
          <w:rPr>
            <w:noProof/>
            <w:webHidden/>
          </w:rPr>
          <w:instrText xml:space="preserve"> PAGEREF _Toc169201819 \h </w:instrText>
        </w:r>
        <w:r>
          <w:rPr>
            <w:noProof/>
            <w:webHidden/>
          </w:rPr>
          <w:fldChar w:fldCharType="separate"/>
        </w:r>
        <w:r>
          <w:rPr>
            <w:noProof/>
            <w:webHidden/>
          </w:rPr>
          <w:t>5</w:t>
        </w:r>
        <w:r>
          <w:rPr>
            <w:noProof/>
            <w:webHidden/>
          </w:rPr>
          <w:fldChar w:fldCharType="end"/>
        </w:r>
      </w:hyperlink>
    </w:p>
    <w:p w:rsidR="007B2492" w14:paraId="23837D50" w14:textId="0A48331E">
      <w:pPr>
        <w:pStyle w:val="TOC2"/>
        <w:rPr>
          <w:rFonts w:asciiTheme="minorHAnsi" w:hAnsiTheme="minorHAnsi" w:cstheme="minorBidi"/>
          <w:b w:val="0"/>
          <w:noProof/>
          <w:color w:val="auto"/>
          <w:kern w:val="2"/>
          <w:szCs w:val="24"/>
          <w14:ligatures w14:val="standardContextual"/>
        </w:rPr>
      </w:pPr>
      <w:hyperlink w:anchor="_Toc169201820" w:history="1">
        <w:r w:rsidRPr="00E535FF">
          <w:rPr>
            <w:rStyle w:val="Hyperlink"/>
            <w:noProof/>
          </w:rPr>
          <w:t>2.</w:t>
        </w:r>
        <w:r>
          <w:rPr>
            <w:rFonts w:asciiTheme="minorHAnsi" w:hAnsiTheme="minorHAnsi" w:cstheme="minorBidi"/>
            <w:b w:val="0"/>
            <w:noProof/>
            <w:color w:val="auto"/>
            <w:kern w:val="2"/>
            <w:szCs w:val="24"/>
            <w14:ligatures w14:val="standardContextual"/>
          </w:rPr>
          <w:tab/>
        </w:r>
        <w:r w:rsidRPr="00E535FF">
          <w:rPr>
            <w:rStyle w:val="Hyperlink"/>
            <w:noProof/>
          </w:rPr>
          <w:t>Eligibility</w:t>
        </w:r>
        <w:r>
          <w:rPr>
            <w:noProof/>
            <w:webHidden/>
          </w:rPr>
          <w:tab/>
        </w:r>
        <w:r>
          <w:rPr>
            <w:noProof/>
            <w:webHidden/>
          </w:rPr>
          <w:fldChar w:fldCharType="begin"/>
        </w:r>
        <w:r>
          <w:rPr>
            <w:noProof/>
            <w:webHidden/>
          </w:rPr>
          <w:instrText xml:space="preserve"> PAGEREF _Toc169201820 \h </w:instrText>
        </w:r>
        <w:r>
          <w:rPr>
            <w:noProof/>
            <w:webHidden/>
          </w:rPr>
          <w:fldChar w:fldCharType="separate"/>
        </w:r>
        <w:r>
          <w:rPr>
            <w:noProof/>
            <w:webHidden/>
          </w:rPr>
          <w:t>9</w:t>
        </w:r>
        <w:r>
          <w:rPr>
            <w:noProof/>
            <w:webHidden/>
          </w:rPr>
          <w:fldChar w:fldCharType="end"/>
        </w:r>
      </w:hyperlink>
    </w:p>
    <w:p w:rsidR="007B2492" w14:paraId="066B266E" w14:textId="231C3112">
      <w:pPr>
        <w:pStyle w:val="TOC2"/>
        <w:rPr>
          <w:rFonts w:asciiTheme="minorHAnsi" w:hAnsiTheme="minorHAnsi" w:cstheme="minorBidi"/>
          <w:b w:val="0"/>
          <w:noProof/>
          <w:color w:val="auto"/>
          <w:kern w:val="2"/>
          <w:szCs w:val="24"/>
          <w14:ligatures w14:val="standardContextual"/>
        </w:rPr>
      </w:pPr>
      <w:hyperlink w:anchor="_Toc169201821" w:history="1">
        <w:r w:rsidRPr="00E535FF">
          <w:rPr>
            <w:rStyle w:val="Hyperlink"/>
            <w:noProof/>
          </w:rPr>
          <w:t>3.</w:t>
        </w:r>
        <w:r>
          <w:rPr>
            <w:rFonts w:asciiTheme="minorHAnsi" w:hAnsiTheme="minorHAnsi" w:cstheme="minorBidi"/>
            <w:b w:val="0"/>
            <w:noProof/>
            <w:color w:val="auto"/>
            <w:kern w:val="2"/>
            <w:szCs w:val="24"/>
            <w14:ligatures w14:val="standardContextual"/>
          </w:rPr>
          <w:tab/>
        </w:r>
        <w:r w:rsidRPr="00E535FF">
          <w:rPr>
            <w:rStyle w:val="Hyperlink"/>
            <w:noProof/>
          </w:rPr>
          <w:t>Program Description</w:t>
        </w:r>
        <w:r>
          <w:rPr>
            <w:noProof/>
            <w:webHidden/>
          </w:rPr>
          <w:tab/>
        </w:r>
        <w:r>
          <w:rPr>
            <w:noProof/>
            <w:webHidden/>
          </w:rPr>
          <w:fldChar w:fldCharType="begin"/>
        </w:r>
        <w:r>
          <w:rPr>
            <w:noProof/>
            <w:webHidden/>
          </w:rPr>
          <w:instrText xml:space="preserve"> PAGEREF _Toc169201821 \h </w:instrText>
        </w:r>
        <w:r>
          <w:rPr>
            <w:noProof/>
            <w:webHidden/>
          </w:rPr>
          <w:fldChar w:fldCharType="separate"/>
        </w:r>
        <w:r>
          <w:rPr>
            <w:noProof/>
            <w:webHidden/>
          </w:rPr>
          <w:t>12</w:t>
        </w:r>
        <w:r>
          <w:rPr>
            <w:noProof/>
            <w:webHidden/>
          </w:rPr>
          <w:fldChar w:fldCharType="end"/>
        </w:r>
      </w:hyperlink>
    </w:p>
    <w:p w:rsidR="007B2492" w14:paraId="57ADFE8F" w14:textId="1D682AED">
      <w:pPr>
        <w:pStyle w:val="TOC1"/>
        <w:rPr>
          <w:rFonts w:asciiTheme="minorHAnsi" w:hAnsiTheme="minorHAnsi" w:cstheme="minorBidi"/>
          <w:b w:val="0"/>
          <w:bCs w:val="0"/>
          <w:color w:val="auto"/>
          <w:kern w:val="2"/>
          <w:szCs w:val="24"/>
          <w14:ligatures w14:val="standardContextual"/>
        </w:rPr>
      </w:pPr>
      <w:hyperlink w:anchor="_Toc169201822" w:history="1">
        <w:r w:rsidRPr="00E535FF">
          <w:rPr>
            <w:rStyle w:val="Hyperlink"/>
          </w:rPr>
          <w:t>Prepare and Submit Your Application</w:t>
        </w:r>
        <w:r>
          <w:rPr>
            <w:webHidden/>
          </w:rPr>
          <w:tab/>
        </w:r>
        <w:r>
          <w:rPr>
            <w:webHidden/>
          </w:rPr>
          <w:fldChar w:fldCharType="begin"/>
        </w:r>
        <w:r>
          <w:rPr>
            <w:webHidden/>
          </w:rPr>
          <w:instrText xml:space="preserve"> PAGEREF _Toc169201822 \h </w:instrText>
        </w:r>
        <w:r>
          <w:rPr>
            <w:webHidden/>
          </w:rPr>
          <w:fldChar w:fldCharType="separate"/>
        </w:r>
        <w:r>
          <w:rPr>
            <w:webHidden/>
          </w:rPr>
          <w:t>18</w:t>
        </w:r>
        <w:r>
          <w:rPr>
            <w:webHidden/>
          </w:rPr>
          <w:fldChar w:fldCharType="end"/>
        </w:r>
      </w:hyperlink>
    </w:p>
    <w:p w:rsidR="007B2492" w14:paraId="490BA16B" w14:textId="4C6076C9">
      <w:pPr>
        <w:pStyle w:val="TOC2"/>
        <w:rPr>
          <w:rFonts w:asciiTheme="minorHAnsi" w:hAnsiTheme="minorHAnsi" w:cstheme="minorBidi"/>
          <w:b w:val="0"/>
          <w:noProof/>
          <w:color w:val="auto"/>
          <w:kern w:val="2"/>
          <w:szCs w:val="24"/>
          <w14:ligatures w14:val="standardContextual"/>
        </w:rPr>
      </w:pPr>
      <w:hyperlink w:anchor="_Toc169201823" w:history="1">
        <w:r w:rsidRPr="00E535FF">
          <w:rPr>
            <w:rStyle w:val="Hyperlink"/>
            <w:noProof/>
          </w:rPr>
          <w:t>4.</w:t>
        </w:r>
        <w:r>
          <w:rPr>
            <w:rFonts w:asciiTheme="minorHAnsi" w:hAnsiTheme="minorHAnsi" w:cstheme="minorBidi"/>
            <w:b w:val="0"/>
            <w:noProof/>
            <w:color w:val="auto"/>
            <w:kern w:val="2"/>
            <w:szCs w:val="24"/>
            <w14:ligatures w14:val="standardContextual"/>
          </w:rPr>
          <w:tab/>
        </w:r>
        <w:r w:rsidRPr="00E535FF">
          <w:rPr>
            <w:rStyle w:val="Hyperlink"/>
            <w:noProof/>
          </w:rPr>
          <w:t>Application Contents and Format</w:t>
        </w:r>
        <w:r>
          <w:rPr>
            <w:noProof/>
            <w:webHidden/>
          </w:rPr>
          <w:tab/>
        </w:r>
        <w:r>
          <w:rPr>
            <w:noProof/>
            <w:webHidden/>
          </w:rPr>
          <w:fldChar w:fldCharType="begin"/>
        </w:r>
        <w:r>
          <w:rPr>
            <w:noProof/>
            <w:webHidden/>
          </w:rPr>
          <w:instrText xml:space="preserve"> PAGEREF _Toc169201823 \h </w:instrText>
        </w:r>
        <w:r>
          <w:rPr>
            <w:noProof/>
            <w:webHidden/>
          </w:rPr>
          <w:fldChar w:fldCharType="separate"/>
        </w:r>
        <w:r>
          <w:rPr>
            <w:noProof/>
            <w:webHidden/>
          </w:rPr>
          <w:t>19</w:t>
        </w:r>
        <w:r>
          <w:rPr>
            <w:noProof/>
            <w:webHidden/>
          </w:rPr>
          <w:fldChar w:fldCharType="end"/>
        </w:r>
      </w:hyperlink>
    </w:p>
    <w:p w:rsidR="007B2492" w14:paraId="5E3C6E2B" w14:textId="2BE7A6FB">
      <w:pPr>
        <w:pStyle w:val="TOC2"/>
        <w:rPr>
          <w:rFonts w:asciiTheme="minorHAnsi" w:hAnsiTheme="minorHAnsi" w:cstheme="minorBidi"/>
          <w:b w:val="0"/>
          <w:noProof/>
          <w:color w:val="auto"/>
          <w:kern w:val="2"/>
          <w:szCs w:val="24"/>
          <w14:ligatures w14:val="standardContextual"/>
        </w:rPr>
      </w:pPr>
      <w:hyperlink w:anchor="_Toc169201824" w:history="1">
        <w:r w:rsidRPr="00E535FF">
          <w:rPr>
            <w:rStyle w:val="Hyperlink"/>
            <w:noProof/>
          </w:rPr>
          <w:t>5.</w:t>
        </w:r>
        <w:r>
          <w:rPr>
            <w:rFonts w:asciiTheme="minorHAnsi" w:hAnsiTheme="minorHAnsi" w:cstheme="minorBidi"/>
            <w:b w:val="0"/>
            <w:noProof/>
            <w:color w:val="auto"/>
            <w:kern w:val="2"/>
            <w:szCs w:val="24"/>
            <w14:ligatures w14:val="standardContextual"/>
          </w:rPr>
          <w:tab/>
        </w:r>
        <w:r w:rsidRPr="00E535FF">
          <w:rPr>
            <w:rStyle w:val="Hyperlink"/>
            <w:noProof/>
          </w:rPr>
          <w:t>Submission Requirements and Deadline</w:t>
        </w:r>
        <w:r>
          <w:rPr>
            <w:noProof/>
            <w:webHidden/>
          </w:rPr>
          <w:tab/>
        </w:r>
        <w:r>
          <w:rPr>
            <w:noProof/>
            <w:webHidden/>
          </w:rPr>
          <w:fldChar w:fldCharType="begin"/>
        </w:r>
        <w:r>
          <w:rPr>
            <w:noProof/>
            <w:webHidden/>
          </w:rPr>
          <w:instrText xml:space="preserve"> PAGEREF _Toc169201824 \h </w:instrText>
        </w:r>
        <w:r>
          <w:rPr>
            <w:noProof/>
            <w:webHidden/>
          </w:rPr>
          <w:fldChar w:fldCharType="separate"/>
        </w:r>
        <w:r>
          <w:rPr>
            <w:noProof/>
            <w:webHidden/>
          </w:rPr>
          <w:t>38</w:t>
        </w:r>
        <w:r>
          <w:rPr>
            <w:noProof/>
            <w:webHidden/>
          </w:rPr>
          <w:fldChar w:fldCharType="end"/>
        </w:r>
      </w:hyperlink>
    </w:p>
    <w:p w:rsidR="007B2492" w14:paraId="4F5B61D4" w14:textId="4E2E407B">
      <w:pPr>
        <w:pStyle w:val="TOC1"/>
        <w:rPr>
          <w:rFonts w:asciiTheme="minorHAnsi" w:hAnsiTheme="minorHAnsi" w:cstheme="minorBidi"/>
          <w:b w:val="0"/>
          <w:bCs w:val="0"/>
          <w:color w:val="auto"/>
          <w:kern w:val="2"/>
          <w:szCs w:val="24"/>
          <w14:ligatures w14:val="standardContextual"/>
        </w:rPr>
      </w:pPr>
      <w:hyperlink w:anchor="_Toc169201825" w:history="1">
        <w:r w:rsidRPr="00E535FF">
          <w:rPr>
            <w:rStyle w:val="Hyperlink"/>
          </w:rPr>
          <w:t>Learn About Application Review</w:t>
        </w:r>
        <w:r>
          <w:rPr>
            <w:webHidden/>
          </w:rPr>
          <w:tab/>
        </w:r>
        <w:r>
          <w:rPr>
            <w:webHidden/>
          </w:rPr>
          <w:fldChar w:fldCharType="begin"/>
        </w:r>
        <w:r>
          <w:rPr>
            <w:webHidden/>
          </w:rPr>
          <w:instrText xml:space="preserve"> PAGEREF _Toc169201825 \h </w:instrText>
        </w:r>
        <w:r>
          <w:rPr>
            <w:webHidden/>
          </w:rPr>
          <w:fldChar w:fldCharType="separate"/>
        </w:r>
        <w:r>
          <w:rPr>
            <w:webHidden/>
          </w:rPr>
          <w:t>40</w:t>
        </w:r>
        <w:r>
          <w:rPr>
            <w:webHidden/>
          </w:rPr>
          <w:fldChar w:fldCharType="end"/>
        </w:r>
      </w:hyperlink>
    </w:p>
    <w:p w:rsidR="007B2492" w14:paraId="7FC4E5AB" w14:textId="2F3F7A03">
      <w:pPr>
        <w:pStyle w:val="TOC2"/>
        <w:rPr>
          <w:rFonts w:asciiTheme="minorHAnsi" w:hAnsiTheme="minorHAnsi" w:cstheme="minorBidi"/>
          <w:b w:val="0"/>
          <w:noProof/>
          <w:color w:val="auto"/>
          <w:kern w:val="2"/>
          <w:szCs w:val="24"/>
          <w14:ligatures w14:val="standardContextual"/>
        </w:rPr>
      </w:pPr>
      <w:hyperlink w:anchor="_Toc169201826" w:history="1">
        <w:r w:rsidRPr="00E535FF">
          <w:rPr>
            <w:rStyle w:val="Hyperlink"/>
            <w:noProof/>
          </w:rPr>
          <w:t>6.</w:t>
        </w:r>
        <w:r>
          <w:rPr>
            <w:rFonts w:asciiTheme="minorHAnsi" w:hAnsiTheme="minorHAnsi" w:cstheme="minorBidi"/>
            <w:b w:val="0"/>
            <w:noProof/>
            <w:color w:val="auto"/>
            <w:kern w:val="2"/>
            <w:szCs w:val="24"/>
            <w14:ligatures w14:val="standardContextual"/>
          </w:rPr>
          <w:tab/>
        </w:r>
        <w:r w:rsidRPr="00E535FF">
          <w:rPr>
            <w:rStyle w:val="Hyperlink"/>
            <w:noProof/>
          </w:rPr>
          <w:t>Application Review Information</w:t>
        </w:r>
        <w:r>
          <w:rPr>
            <w:noProof/>
            <w:webHidden/>
          </w:rPr>
          <w:tab/>
        </w:r>
        <w:r>
          <w:rPr>
            <w:noProof/>
            <w:webHidden/>
          </w:rPr>
          <w:fldChar w:fldCharType="begin"/>
        </w:r>
        <w:r>
          <w:rPr>
            <w:noProof/>
            <w:webHidden/>
          </w:rPr>
          <w:instrText xml:space="preserve"> PAGEREF _Toc169201826 \h </w:instrText>
        </w:r>
        <w:r>
          <w:rPr>
            <w:noProof/>
            <w:webHidden/>
          </w:rPr>
          <w:fldChar w:fldCharType="separate"/>
        </w:r>
        <w:r>
          <w:rPr>
            <w:noProof/>
            <w:webHidden/>
          </w:rPr>
          <w:t>41</w:t>
        </w:r>
        <w:r>
          <w:rPr>
            <w:noProof/>
            <w:webHidden/>
          </w:rPr>
          <w:fldChar w:fldCharType="end"/>
        </w:r>
      </w:hyperlink>
    </w:p>
    <w:p w:rsidR="007B2492" w14:paraId="3FABC14A" w14:textId="4CE52C4E">
      <w:pPr>
        <w:pStyle w:val="TOC2"/>
        <w:rPr>
          <w:rFonts w:asciiTheme="minorHAnsi" w:hAnsiTheme="minorHAnsi" w:cstheme="minorBidi"/>
          <w:b w:val="0"/>
          <w:noProof/>
          <w:color w:val="auto"/>
          <w:kern w:val="2"/>
          <w:szCs w:val="24"/>
          <w14:ligatures w14:val="standardContextual"/>
        </w:rPr>
      </w:pPr>
      <w:hyperlink w:anchor="_Toc169201827" w:history="1">
        <w:r w:rsidRPr="00E535FF">
          <w:rPr>
            <w:rStyle w:val="Hyperlink"/>
            <w:noProof/>
          </w:rPr>
          <w:t>7.</w:t>
        </w:r>
        <w:r>
          <w:rPr>
            <w:rFonts w:asciiTheme="minorHAnsi" w:hAnsiTheme="minorHAnsi" w:cstheme="minorBidi"/>
            <w:b w:val="0"/>
            <w:noProof/>
            <w:color w:val="auto"/>
            <w:kern w:val="2"/>
            <w:szCs w:val="24"/>
            <w14:ligatures w14:val="standardContextual"/>
          </w:rPr>
          <w:tab/>
        </w:r>
        <w:r w:rsidRPr="00E535FF">
          <w:rPr>
            <w:rStyle w:val="Hyperlink"/>
            <w:noProof/>
          </w:rPr>
          <w:t>Award Notices</w:t>
        </w:r>
        <w:r>
          <w:rPr>
            <w:noProof/>
            <w:webHidden/>
          </w:rPr>
          <w:tab/>
        </w:r>
        <w:r>
          <w:rPr>
            <w:noProof/>
            <w:webHidden/>
          </w:rPr>
          <w:fldChar w:fldCharType="begin"/>
        </w:r>
        <w:r>
          <w:rPr>
            <w:noProof/>
            <w:webHidden/>
          </w:rPr>
          <w:instrText xml:space="preserve"> PAGEREF _Toc169201827 \h </w:instrText>
        </w:r>
        <w:r>
          <w:rPr>
            <w:noProof/>
            <w:webHidden/>
          </w:rPr>
          <w:fldChar w:fldCharType="separate"/>
        </w:r>
        <w:r>
          <w:rPr>
            <w:noProof/>
            <w:webHidden/>
          </w:rPr>
          <w:t>45</w:t>
        </w:r>
        <w:r>
          <w:rPr>
            <w:noProof/>
            <w:webHidden/>
          </w:rPr>
          <w:fldChar w:fldCharType="end"/>
        </w:r>
      </w:hyperlink>
    </w:p>
    <w:p w:rsidR="007B2492" w14:paraId="3B230A93" w14:textId="326BA4FB">
      <w:pPr>
        <w:pStyle w:val="TOC1"/>
        <w:rPr>
          <w:rFonts w:asciiTheme="minorHAnsi" w:hAnsiTheme="minorHAnsi" w:cstheme="minorBidi"/>
          <w:b w:val="0"/>
          <w:bCs w:val="0"/>
          <w:color w:val="auto"/>
          <w:kern w:val="2"/>
          <w:szCs w:val="24"/>
          <w14:ligatures w14:val="standardContextual"/>
        </w:rPr>
      </w:pPr>
      <w:hyperlink w:anchor="_Toc169201828" w:history="1">
        <w:r w:rsidRPr="00E535FF">
          <w:rPr>
            <w:rStyle w:val="Hyperlink"/>
          </w:rPr>
          <w:t>Find Post-Award Information</w:t>
        </w:r>
        <w:r>
          <w:rPr>
            <w:webHidden/>
          </w:rPr>
          <w:tab/>
        </w:r>
        <w:r>
          <w:rPr>
            <w:webHidden/>
          </w:rPr>
          <w:fldChar w:fldCharType="begin"/>
        </w:r>
        <w:r>
          <w:rPr>
            <w:webHidden/>
          </w:rPr>
          <w:instrText xml:space="preserve"> PAGEREF _Toc169201828 \h </w:instrText>
        </w:r>
        <w:r>
          <w:rPr>
            <w:webHidden/>
          </w:rPr>
          <w:fldChar w:fldCharType="separate"/>
        </w:r>
        <w:r>
          <w:rPr>
            <w:webHidden/>
          </w:rPr>
          <w:t>46</w:t>
        </w:r>
        <w:r>
          <w:rPr>
            <w:webHidden/>
          </w:rPr>
          <w:fldChar w:fldCharType="end"/>
        </w:r>
      </w:hyperlink>
    </w:p>
    <w:p w:rsidR="007B2492" w14:paraId="4A59894F" w14:textId="10B76624">
      <w:pPr>
        <w:pStyle w:val="TOC2"/>
        <w:rPr>
          <w:rFonts w:asciiTheme="minorHAnsi" w:hAnsiTheme="minorHAnsi" w:cstheme="minorBidi"/>
          <w:b w:val="0"/>
          <w:noProof/>
          <w:color w:val="auto"/>
          <w:kern w:val="2"/>
          <w:szCs w:val="24"/>
          <w14:ligatures w14:val="standardContextual"/>
        </w:rPr>
      </w:pPr>
      <w:hyperlink w:anchor="_Toc169201829" w:history="1">
        <w:r w:rsidRPr="00E535FF">
          <w:rPr>
            <w:rStyle w:val="Hyperlink"/>
            <w:noProof/>
          </w:rPr>
          <w:t>8.</w:t>
        </w:r>
        <w:r>
          <w:rPr>
            <w:rFonts w:asciiTheme="minorHAnsi" w:hAnsiTheme="minorHAnsi" w:cstheme="minorBidi"/>
            <w:b w:val="0"/>
            <w:noProof/>
            <w:color w:val="auto"/>
            <w:kern w:val="2"/>
            <w:szCs w:val="24"/>
            <w14:ligatures w14:val="standardContextual"/>
          </w:rPr>
          <w:tab/>
        </w:r>
        <w:r w:rsidRPr="00E535FF">
          <w:rPr>
            <w:rStyle w:val="Hyperlink"/>
            <w:noProof/>
          </w:rPr>
          <w:t>Post-Award Requirements and Administration</w:t>
        </w:r>
        <w:r>
          <w:rPr>
            <w:noProof/>
            <w:webHidden/>
          </w:rPr>
          <w:tab/>
        </w:r>
        <w:r>
          <w:rPr>
            <w:noProof/>
            <w:webHidden/>
          </w:rPr>
          <w:fldChar w:fldCharType="begin"/>
        </w:r>
        <w:r>
          <w:rPr>
            <w:noProof/>
            <w:webHidden/>
          </w:rPr>
          <w:instrText xml:space="preserve"> PAGEREF _Toc169201829 \h </w:instrText>
        </w:r>
        <w:r>
          <w:rPr>
            <w:noProof/>
            <w:webHidden/>
          </w:rPr>
          <w:fldChar w:fldCharType="separate"/>
        </w:r>
        <w:r>
          <w:rPr>
            <w:noProof/>
            <w:webHidden/>
          </w:rPr>
          <w:t>47</w:t>
        </w:r>
        <w:r>
          <w:rPr>
            <w:noProof/>
            <w:webHidden/>
          </w:rPr>
          <w:fldChar w:fldCharType="end"/>
        </w:r>
      </w:hyperlink>
    </w:p>
    <w:p w:rsidR="007B2492" w14:paraId="67F588B8" w14:textId="57A9B523">
      <w:pPr>
        <w:pStyle w:val="TOC1"/>
        <w:rPr>
          <w:rFonts w:asciiTheme="minorHAnsi" w:hAnsiTheme="minorHAnsi" w:cstheme="minorBidi"/>
          <w:b w:val="0"/>
          <w:bCs w:val="0"/>
          <w:color w:val="auto"/>
          <w:kern w:val="2"/>
          <w:szCs w:val="24"/>
          <w14:ligatures w14:val="standardContextual"/>
        </w:rPr>
      </w:pPr>
      <w:hyperlink w:anchor="_Toc169201830" w:history="1">
        <w:r w:rsidRPr="00E535FF">
          <w:rPr>
            <w:rStyle w:val="Hyperlink"/>
          </w:rPr>
          <w:t>Other Information</w:t>
        </w:r>
        <w:r>
          <w:rPr>
            <w:webHidden/>
          </w:rPr>
          <w:tab/>
        </w:r>
        <w:r>
          <w:rPr>
            <w:webHidden/>
          </w:rPr>
          <w:fldChar w:fldCharType="begin"/>
        </w:r>
        <w:r>
          <w:rPr>
            <w:webHidden/>
          </w:rPr>
          <w:instrText xml:space="preserve"> PAGEREF _Toc169201830 \h </w:instrText>
        </w:r>
        <w:r>
          <w:rPr>
            <w:webHidden/>
          </w:rPr>
          <w:fldChar w:fldCharType="separate"/>
        </w:r>
        <w:r>
          <w:rPr>
            <w:webHidden/>
          </w:rPr>
          <w:t>49</w:t>
        </w:r>
        <w:r>
          <w:rPr>
            <w:webHidden/>
          </w:rPr>
          <w:fldChar w:fldCharType="end"/>
        </w:r>
      </w:hyperlink>
    </w:p>
    <w:p w:rsidR="007B2492" w14:paraId="518ADFB2" w14:textId="50C78E25">
      <w:pPr>
        <w:pStyle w:val="TOC2"/>
        <w:rPr>
          <w:rFonts w:asciiTheme="minorHAnsi" w:hAnsiTheme="minorHAnsi" w:cstheme="minorBidi"/>
          <w:b w:val="0"/>
          <w:noProof/>
          <w:color w:val="auto"/>
          <w:kern w:val="2"/>
          <w:szCs w:val="24"/>
          <w14:ligatures w14:val="standardContextual"/>
        </w:rPr>
      </w:pPr>
      <w:hyperlink w:anchor="_Toc169201831" w:history="1">
        <w:r w:rsidRPr="00E535FF">
          <w:rPr>
            <w:rStyle w:val="Hyperlink"/>
            <w:noProof/>
          </w:rPr>
          <w:t>9.</w:t>
        </w:r>
        <w:r>
          <w:rPr>
            <w:rFonts w:asciiTheme="minorHAnsi" w:hAnsiTheme="minorHAnsi" w:cstheme="minorBidi"/>
            <w:b w:val="0"/>
            <w:noProof/>
            <w:color w:val="auto"/>
            <w:kern w:val="2"/>
            <w:szCs w:val="24"/>
            <w14:ligatures w14:val="standardContextual"/>
          </w:rPr>
          <w:tab/>
        </w:r>
        <w:r w:rsidRPr="00E535FF">
          <w:rPr>
            <w:rStyle w:val="Hyperlink"/>
            <w:noProof/>
          </w:rPr>
          <w:t>Other Important Information</w:t>
        </w:r>
        <w:r>
          <w:rPr>
            <w:noProof/>
            <w:webHidden/>
          </w:rPr>
          <w:tab/>
        </w:r>
        <w:r>
          <w:rPr>
            <w:noProof/>
            <w:webHidden/>
          </w:rPr>
          <w:fldChar w:fldCharType="begin"/>
        </w:r>
        <w:r>
          <w:rPr>
            <w:noProof/>
            <w:webHidden/>
          </w:rPr>
          <w:instrText xml:space="preserve"> PAGEREF _Toc169201831 \h </w:instrText>
        </w:r>
        <w:r>
          <w:rPr>
            <w:noProof/>
            <w:webHidden/>
          </w:rPr>
          <w:fldChar w:fldCharType="separate"/>
        </w:r>
        <w:r>
          <w:rPr>
            <w:noProof/>
            <w:webHidden/>
          </w:rPr>
          <w:t>50</w:t>
        </w:r>
        <w:r>
          <w:rPr>
            <w:noProof/>
            <w:webHidden/>
          </w:rPr>
          <w:fldChar w:fldCharType="end"/>
        </w:r>
      </w:hyperlink>
    </w:p>
    <w:p w:rsidR="007B2492" w14:paraId="57B49C3C" w14:textId="68877144">
      <w:pPr>
        <w:pStyle w:val="TOC1"/>
        <w:rPr>
          <w:rFonts w:asciiTheme="minorHAnsi" w:hAnsiTheme="minorHAnsi" w:cstheme="minorBidi"/>
          <w:b w:val="0"/>
          <w:bCs w:val="0"/>
          <w:color w:val="auto"/>
          <w:kern w:val="2"/>
          <w:szCs w:val="24"/>
          <w14:ligatures w14:val="standardContextual"/>
        </w:rPr>
      </w:pPr>
      <w:hyperlink w:anchor="_Toc169201832" w:history="1">
        <w:r w:rsidRPr="00E535FF">
          <w:rPr>
            <w:rStyle w:val="Hyperlink"/>
          </w:rPr>
          <w:t>Additional Guidance</w:t>
        </w:r>
        <w:r>
          <w:rPr>
            <w:webHidden/>
          </w:rPr>
          <w:tab/>
        </w:r>
        <w:r>
          <w:rPr>
            <w:webHidden/>
          </w:rPr>
          <w:fldChar w:fldCharType="begin"/>
        </w:r>
        <w:r>
          <w:rPr>
            <w:webHidden/>
          </w:rPr>
          <w:instrText xml:space="preserve"> PAGEREF _Toc169201832 \h </w:instrText>
        </w:r>
        <w:r>
          <w:rPr>
            <w:webHidden/>
          </w:rPr>
          <w:fldChar w:fldCharType="separate"/>
        </w:r>
        <w:r>
          <w:rPr>
            <w:webHidden/>
          </w:rPr>
          <w:t>53</w:t>
        </w:r>
        <w:r>
          <w:rPr>
            <w:webHidden/>
          </w:rPr>
          <w:fldChar w:fldCharType="end"/>
        </w:r>
      </w:hyperlink>
    </w:p>
    <w:p w:rsidR="007B2492" w14:paraId="46DA8B34" w14:textId="2657BF44">
      <w:pPr>
        <w:pStyle w:val="TOC2"/>
        <w:rPr>
          <w:rFonts w:asciiTheme="minorHAnsi" w:hAnsiTheme="minorHAnsi" w:cstheme="minorBidi"/>
          <w:b w:val="0"/>
          <w:noProof/>
          <w:color w:val="auto"/>
          <w:kern w:val="2"/>
          <w:szCs w:val="24"/>
          <w14:ligatures w14:val="standardContextual"/>
        </w:rPr>
      </w:pPr>
      <w:hyperlink w:anchor="_Toc169201833" w:history="1">
        <w:r w:rsidRPr="00E535FF">
          <w:rPr>
            <w:rStyle w:val="Hyperlink"/>
            <w:noProof/>
          </w:rPr>
          <w:t>Guidance for Required Registrations</w:t>
        </w:r>
        <w:r>
          <w:rPr>
            <w:noProof/>
            <w:webHidden/>
          </w:rPr>
          <w:tab/>
        </w:r>
        <w:r>
          <w:rPr>
            <w:noProof/>
            <w:webHidden/>
          </w:rPr>
          <w:fldChar w:fldCharType="begin"/>
        </w:r>
        <w:r>
          <w:rPr>
            <w:noProof/>
            <w:webHidden/>
          </w:rPr>
          <w:instrText xml:space="preserve"> PAGEREF _Toc169201833 \h </w:instrText>
        </w:r>
        <w:r>
          <w:rPr>
            <w:noProof/>
            <w:webHidden/>
          </w:rPr>
          <w:fldChar w:fldCharType="separate"/>
        </w:r>
        <w:r>
          <w:rPr>
            <w:noProof/>
            <w:webHidden/>
          </w:rPr>
          <w:t>54</w:t>
        </w:r>
        <w:r>
          <w:rPr>
            <w:noProof/>
            <w:webHidden/>
          </w:rPr>
          <w:fldChar w:fldCharType="end"/>
        </w:r>
      </w:hyperlink>
    </w:p>
    <w:p w:rsidR="007B2492" w14:paraId="491B28D3" w14:textId="68E7BD34">
      <w:pPr>
        <w:pStyle w:val="TOC2"/>
        <w:rPr>
          <w:rFonts w:asciiTheme="minorHAnsi" w:hAnsiTheme="minorHAnsi" w:cstheme="minorBidi"/>
          <w:b w:val="0"/>
          <w:noProof/>
          <w:color w:val="auto"/>
          <w:kern w:val="2"/>
          <w:szCs w:val="24"/>
          <w14:ligatures w14:val="standardContextual"/>
        </w:rPr>
      </w:pPr>
      <w:hyperlink w:anchor="_Toc169201834" w:history="1">
        <w:r w:rsidRPr="00E535FF">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201834 \h </w:instrText>
        </w:r>
        <w:r>
          <w:rPr>
            <w:noProof/>
            <w:webHidden/>
          </w:rPr>
          <w:fldChar w:fldCharType="separate"/>
        </w:r>
        <w:r>
          <w:rPr>
            <w:noProof/>
            <w:webHidden/>
          </w:rPr>
          <w:t>56</w:t>
        </w:r>
        <w:r>
          <w:rPr>
            <w:noProof/>
            <w:webHidden/>
          </w:rPr>
          <w:fldChar w:fldCharType="end"/>
        </w:r>
      </w:hyperlink>
    </w:p>
    <w:p w:rsidR="00CC3308" w14:paraId="3893A2BE" w14:textId="31FA05D0">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77777777">
      <w:pPr>
        <w:pStyle w:val="Heading1"/>
      </w:pPr>
      <w:bookmarkStart w:id="2" w:name="_Toc169201817"/>
      <w:r>
        <w:t>Before you begin</w:t>
      </w:r>
      <w:bookmarkEnd w:id="2"/>
    </w:p>
    <w:p w:rsidR="000C0DF8" w:rsidP="00927E03" w14:paraId="130E2F3D" w14:textId="3007C85F">
      <w:pPr>
        <w:pStyle w:val="Sectionintrotext"/>
        <w:spacing w:after="120"/>
      </w:pPr>
      <w:r>
        <w:t>If you believe you’re a good candidate for this funding opportunity, review the application deadline,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in </w:t>
      </w:r>
      <w:r w:rsidRPr="003F34D0">
        <w:rPr>
          <w:b/>
          <w:bCs w:val="0"/>
          <w:sz w:val="32"/>
          <w:szCs w:val="24"/>
        </w:rPr>
        <w:t>SAM.gov (registration can take several weeks)</w:t>
      </w:r>
      <w:r w:rsidRPr="003F34D0" w:rsidR="0084072E">
        <w:rPr>
          <w:b/>
          <w:bCs w:val="0"/>
          <w:sz w:val="32"/>
          <w:szCs w:val="24"/>
        </w:rPr>
        <w:t>:</w:t>
      </w:r>
    </w:p>
    <w:p w:rsidR="00CC3308" w:rsidP="004D6497" w14:paraId="34074671" w14:textId="65FE7EED">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594DD7C1">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F802CA" w:rsidP="004D6497" w14:paraId="4F551AA9" w14:textId="4FB152B9">
      <w:pPr>
        <w:spacing w:before="60"/>
      </w:pPr>
      <w:r>
        <w:t xml:space="preserve">You must have an active </w:t>
      </w:r>
      <w:hyperlink r:id="rId10" w:history="1">
        <w:r w:rsidRPr="00374D2D">
          <w:rPr>
            <w:rStyle w:val="Hyperlink"/>
          </w:rPr>
          <w:t>Grants.gov registration</w:t>
        </w:r>
      </w:hyperlink>
      <w:r>
        <w:t>. You’ll need a</w:t>
      </w:r>
      <w:r>
        <w:t>n active SAM.gov account and a</w:t>
      </w:r>
      <w:r>
        <w:t xml:space="preserve"> Login.gov account to register and access Grants.gov.</w:t>
      </w:r>
      <w:r w:rsidR="00EA1BA4">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696998A6">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11:59 p.m. U.S. Eastern Time on November 15, 2024</w:t>
      </w:r>
      <w:r w:rsidR="00CB25BF">
        <w:rPr>
          <w:b/>
          <w:bCs w:val="0"/>
          <w:sz w:val="32"/>
          <w:szCs w:val="24"/>
        </w:rPr>
        <w:t>.</w:t>
      </w:r>
      <w:r>
        <w:rPr>
          <w:b/>
          <w:bCs w:val="0"/>
          <w:sz w:val="32"/>
          <w:szCs w:val="24"/>
        </w:rPr>
        <w:t xml:space="preserve"> </w:t>
      </w:r>
    </w:p>
    <w:p w:rsidR="00102C38" w:rsidRPr="003F34D0" w:rsidP="00CB572F" w14:paraId="65369A77" w14:textId="0B916EC1">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4779A7">
        <w:rPr>
          <w:b/>
          <w:bCs w:val="0"/>
          <w:sz w:val="32"/>
          <w:szCs w:val="24"/>
        </w:rPr>
        <w:t>for</w:t>
      </w:r>
      <w:r w:rsidR="00CB572F">
        <w:rPr>
          <w:b/>
          <w:bCs w:val="0"/>
          <w:sz w:val="32"/>
          <w:szCs w:val="24"/>
        </w:rPr>
        <w:t xml:space="preserve"> important information</w:t>
      </w:r>
      <w:r w:rsidRPr="003F34D0" w:rsidR="0084072E">
        <w:rPr>
          <w:b/>
          <w:bCs w:val="0"/>
          <w:sz w:val="32"/>
          <w:szCs w:val="24"/>
        </w:rPr>
        <w:t>:</w:t>
      </w:r>
    </w:p>
    <w:p w:rsidR="005B5AEC" w:rsidP="00AC7AC7" w14:paraId="54CC4BC8" w14:textId="77777777">
      <w:pPr>
        <w:pStyle w:val="ListParagraph"/>
        <w:contextualSpacing w:val="0"/>
        <w:rPr>
          <w:rStyle w:val="Hyperlink"/>
        </w:rPr>
      </w:pPr>
      <w:hyperlink r:id="rId11" w:history="1">
        <w:r w:rsidRPr="006242BC">
          <w:rPr>
            <w:rStyle w:val="Hyperlink"/>
          </w:rPr>
          <w:t>eCFR</w:t>
        </w:r>
        <w:r w:rsidRPr="006242BC">
          <w:rPr>
            <w:rStyle w:val="Hyperlink"/>
          </w:rPr>
          <w:t>: 2 CFR Part 200 -- Uniform Administrative Requirements, Cost Principles, and Audit Requirements for Federal Awards</w:t>
        </w:r>
      </w:hyperlink>
    </w:p>
    <w:p w:rsidR="004D6497" w:rsidP="00AC7AC7" w14:paraId="1EC53217" w14:textId="4E284CA7">
      <w:pPr>
        <w:pStyle w:val="ListParagraph"/>
        <w:contextualSpacing w:val="0"/>
      </w:pPr>
      <w:r>
        <w:rPr>
          <w:rStyle w:val="Hyperlink"/>
        </w:rPr>
        <w:t>2024 2 CFR</w:t>
      </w:r>
      <w:r w:rsidR="00EA1BA4">
        <w:rPr>
          <w:rStyle w:val="Hyperlink"/>
        </w:rPr>
        <w:t xml:space="preserve"> </w:t>
      </w:r>
      <w:r>
        <w:rPr>
          <w:rStyle w:val="Hyperlink"/>
        </w:rPr>
        <w:t>Revisions for awards made after October 1, 2024 – Federal Register</w:t>
      </w:r>
    </w:p>
    <w:p w:rsidR="00E77EC7" w:rsidP="00AC7AC7" w14:paraId="5C5929BD" w14:textId="2B583012">
      <w:pPr>
        <w:pStyle w:val="ListParagraph"/>
        <w:contextualSpacing w:val="0"/>
        <w:rPr>
          <w:rStyle w:val="Hyperlink"/>
        </w:rPr>
      </w:pPr>
      <w:hyperlink r:id="rId12" w:history="1">
        <w:r w:rsidRPr="00E77EC7">
          <w:rPr>
            <w:rStyle w:val="Hyperlink"/>
          </w:rPr>
          <w:t>General Terms and Conditions for IMLS Discretionary Awards</w:t>
        </w:r>
      </w:hyperlink>
    </w:p>
    <w:p w:rsidR="00D6698D" w:rsidP="00AC7AC7" w14:paraId="7C6FD358" w14:textId="68702601">
      <w:pPr>
        <w:pStyle w:val="ListParagraph"/>
        <w:contextualSpacing w:val="0"/>
      </w:pPr>
      <w:hyperlink r:id="rId13" w:history="1">
        <w:r w:rsidR="00E97131">
          <w:rPr>
            <w:rStyle w:val="Hyperlink"/>
          </w:rPr>
          <w:t>Native American/Native Hawaiian Museum Services Program page (IMLS.gov)</w:t>
        </w:r>
      </w:hyperlink>
    </w:p>
    <w:p w:rsidR="00BC195E" w:rsidP="00CB15D1" w14:paraId="68962E3B" w14:textId="13CFC08D">
      <w:r>
        <w:rPr>
          <w:noProof/>
        </w:rPr>
        <mc:AlternateContent>
          <mc:Choice Requires="wps">
            <w:drawing>
              <wp:anchor distT="0" distB="0" distL="114300" distR="114300" simplePos="0" relativeHeight="251704320"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29920" arcsize="10923f" filled="f" strokecolor="#33715b" strokeweight="1.5pt">
                <v:stroke joinstyle="miter"/>
              </v:roundrect>
            </w:pict>
          </mc:Fallback>
        </mc:AlternateContent>
      </w:r>
    </w:p>
    <w:p w:rsidR="00BC195E" w:rsidP="00CB15D1" w14:paraId="5C2B3628" w14:textId="7B5FB533">
      <w:r>
        <w:rPr>
          <w:noProof/>
        </w:rPr>
        <w:drawing>
          <wp:anchor distT="0" distB="0" distL="114300" distR="114300" simplePos="0" relativeHeight="251703296"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560B80">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38631E">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92032"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592704"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3"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Toc169201818"/>
      <w:bookmarkStart w:id="5" w:name="Step1"/>
      <w:r w:rsidRPr="00EE771E">
        <w:t>Review the Opportunity</w:t>
      </w:r>
      <w:bookmarkEnd w:id="4"/>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334601" w:rsidP="000903C8" w14:paraId="3ADD49E2" w14:textId="2C57D8D5">
      <w:pPr>
        <w:pStyle w:val="TOC2"/>
        <w:rPr>
          <w:rFonts w:asciiTheme="minorHAnsi" w:hAnsiTheme="minorHAnsi" w:cstheme="minorBidi"/>
          <w:noProof/>
          <w:color w:val="auto"/>
          <w:kern w:val="2"/>
          <w:szCs w:val="24"/>
          <w14:ligatures w14:val="standardContextual"/>
        </w:rPr>
      </w:pPr>
      <w:r>
        <w:fldChar w:fldCharType="begin"/>
      </w:r>
      <w:r>
        <w:instrText xml:space="preserve"> TOC \o "2-3" \h \z \u \b Step1 </w:instrText>
      </w:r>
      <w:r>
        <w:fldChar w:fldCharType="separate"/>
      </w:r>
      <w:hyperlink w:anchor="_Toc168567892" w:history="1">
        <w:r w:rsidRPr="00974983">
          <w:rPr>
            <w:rStyle w:val="Hyperlink"/>
            <w:noProof/>
          </w:rPr>
          <w:t>1.</w:t>
        </w:r>
        <w:r>
          <w:rPr>
            <w:rFonts w:asciiTheme="minorHAnsi" w:hAnsiTheme="minorHAnsi" w:cstheme="minorBidi"/>
            <w:noProof/>
            <w:color w:val="auto"/>
            <w:kern w:val="2"/>
            <w:szCs w:val="24"/>
            <w14:ligatures w14:val="standardContextual"/>
          </w:rPr>
          <w:tab/>
        </w:r>
        <w:r w:rsidRPr="00974983">
          <w:rPr>
            <w:rStyle w:val="Hyperlink"/>
            <w:noProof/>
          </w:rPr>
          <w:t>Basic Information</w:t>
        </w:r>
        <w:r>
          <w:rPr>
            <w:noProof/>
            <w:webHidden/>
          </w:rPr>
          <w:tab/>
        </w:r>
        <w:r>
          <w:rPr>
            <w:noProof/>
            <w:webHidden/>
          </w:rPr>
          <w:fldChar w:fldCharType="begin"/>
        </w:r>
        <w:r>
          <w:rPr>
            <w:noProof/>
            <w:webHidden/>
          </w:rPr>
          <w:instrText xml:space="preserve"> PAGEREF _Toc168567892 \h </w:instrText>
        </w:r>
        <w:r>
          <w:rPr>
            <w:noProof/>
            <w:webHidden/>
          </w:rPr>
          <w:fldChar w:fldCharType="separate"/>
        </w:r>
        <w:r>
          <w:rPr>
            <w:noProof/>
            <w:webHidden/>
          </w:rPr>
          <w:t>5</w:t>
        </w:r>
        <w:r>
          <w:rPr>
            <w:noProof/>
            <w:webHidden/>
          </w:rPr>
          <w:fldChar w:fldCharType="end"/>
        </w:r>
      </w:hyperlink>
    </w:p>
    <w:p w:rsidR="00334601" w:rsidP="00436436" w14:paraId="56684362" w14:textId="61D725A0">
      <w:pPr>
        <w:pStyle w:val="TOC3"/>
        <w:rPr>
          <w:rFonts w:asciiTheme="minorHAnsi" w:hAnsiTheme="minorHAnsi" w:cstheme="minorBidi"/>
          <w:noProof/>
          <w:color w:val="auto"/>
          <w:kern w:val="2"/>
          <w:sz w:val="24"/>
          <w:szCs w:val="24"/>
          <w14:ligatures w14:val="standardContextual"/>
        </w:rPr>
      </w:pPr>
      <w:hyperlink w:anchor="_Toc168567893" w:history="1">
        <w:r w:rsidRPr="00974983">
          <w:rPr>
            <w:rStyle w:val="Hyperlink"/>
            <w:noProof/>
          </w:rPr>
          <w:t>Opportunity Overview</w:t>
        </w:r>
        <w:r>
          <w:rPr>
            <w:noProof/>
            <w:webHidden/>
          </w:rPr>
          <w:tab/>
        </w:r>
        <w:r>
          <w:rPr>
            <w:noProof/>
            <w:webHidden/>
          </w:rPr>
          <w:fldChar w:fldCharType="begin"/>
        </w:r>
        <w:r>
          <w:rPr>
            <w:noProof/>
            <w:webHidden/>
          </w:rPr>
          <w:instrText xml:space="preserve"> PAGEREF _Toc168567893 \h </w:instrText>
        </w:r>
        <w:r>
          <w:rPr>
            <w:noProof/>
            <w:webHidden/>
          </w:rPr>
          <w:fldChar w:fldCharType="separate"/>
        </w:r>
        <w:r>
          <w:rPr>
            <w:noProof/>
            <w:webHidden/>
          </w:rPr>
          <w:t>5</w:t>
        </w:r>
        <w:r>
          <w:rPr>
            <w:noProof/>
            <w:webHidden/>
          </w:rPr>
          <w:fldChar w:fldCharType="end"/>
        </w:r>
      </w:hyperlink>
    </w:p>
    <w:p w:rsidR="00334601" w:rsidP="00436436" w14:paraId="78EDF019" w14:textId="3358FFC2">
      <w:pPr>
        <w:pStyle w:val="TOC3"/>
        <w:rPr>
          <w:rFonts w:asciiTheme="minorHAnsi" w:hAnsiTheme="minorHAnsi" w:cstheme="minorBidi"/>
          <w:noProof/>
          <w:color w:val="auto"/>
          <w:kern w:val="2"/>
          <w:sz w:val="24"/>
          <w:szCs w:val="24"/>
          <w14:ligatures w14:val="standardContextual"/>
        </w:rPr>
      </w:pPr>
      <w:hyperlink w:anchor="_Toc168567894" w:history="1">
        <w:r w:rsidRPr="00974983">
          <w:rPr>
            <w:rStyle w:val="Hyperlink"/>
            <w:noProof/>
          </w:rPr>
          <w:t>Award Overview</w:t>
        </w:r>
        <w:r>
          <w:rPr>
            <w:noProof/>
            <w:webHidden/>
          </w:rPr>
          <w:tab/>
        </w:r>
        <w:r>
          <w:rPr>
            <w:noProof/>
            <w:webHidden/>
          </w:rPr>
          <w:fldChar w:fldCharType="begin"/>
        </w:r>
        <w:r>
          <w:rPr>
            <w:noProof/>
            <w:webHidden/>
          </w:rPr>
          <w:instrText xml:space="preserve"> PAGEREF _Toc168567894 \h </w:instrText>
        </w:r>
        <w:r>
          <w:rPr>
            <w:noProof/>
            <w:webHidden/>
          </w:rPr>
          <w:fldChar w:fldCharType="separate"/>
        </w:r>
        <w:r>
          <w:rPr>
            <w:noProof/>
            <w:webHidden/>
          </w:rPr>
          <w:t>6</w:t>
        </w:r>
        <w:r>
          <w:rPr>
            <w:noProof/>
            <w:webHidden/>
          </w:rPr>
          <w:fldChar w:fldCharType="end"/>
        </w:r>
      </w:hyperlink>
    </w:p>
    <w:p w:rsidR="00334601" w:rsidP="00436436" w14:paraId="5B20E5B1" w14:textId="53152530">
      <w:pPr>
        <w:pStyle w:val="TOC3"/>
        <w:rPr>
          <w:rFonts w:asciiTheme="minorHAnsi" w:hAnsiTheme="minorHAnsi" w:cstheme="minorBidi"/>
          <w:noProof/>
          <w:color w:val="auto"/>
          <w:kern w:val="2"/>
          <w:sz w:val="24"/>
          <w:szCs w:val="24"/>
          <w14:ligatures w14:val="standardContextual"/>
        </w:rPr>
      </w:pPr>
      <w:hyperlink w:anchor="_Toc168567895" w:history="1">
        <w:r w:rsidRPr="00974983">
          <w:rPr>
            <w:rStyle w:val="Hyperlink"/>
            <w:noProof/>
          </w:rPr>
          <w:t>Executive Summary</w:t>
        </w:r>
        <w:r>
          <w:rPr>
            <w:noProof/>
            <w:webHidden/>
          </w:rPr>
          <w:tab/>
        </w:r>
        <w:r>
          <w:rPr>
            <w:noProof/>
            <w:webHidden/>
          </w:rPr>
          <w:fldChar w:fldCharType="begin"/>
        </w:r>
        <w:r>
          <w:rPr>
            <w:noProof/>
            <w:webHidden/>
          </w:rPr>
          <w:instrText xml:space="preserve"> PAGEREF _Toc168567895 \h </w:instrText>
        </w:r>
        <w:r>
          <w:rPr>
            <w:noProof/>
            <w:webHidden/>
          </w:rPr>
          <w:fldChar w:fldCharType="separate"/>
        </w:r>
        <w:r>
          <w:rPr>
            <w:noProof/>
            <w:webHidden/>
          </w:rPr>
          <w:t>7</w:t>
        </w:r>
        <w:r>
          <w:rPr>
            <w:noProof/>
            <w:webHidden/>
          </w:rPr>
          <w:fldChar w:fldCharType="end"/>
        </w:r>
      </w:hyperlink>
    </w:p>
    <w:p w:rsidR="00334601" w:rsidP="00436436" w14:paraId="1818A5D3" w14:textId="17CBA7A8">
      <w:pPr>
        <w:pStyle w:val="TOC3"/>
        <w:rPr>
          <w:rFonts w:asciiTheme="minorHAnsi" w:hAnsiTheme="minorHAnsi" w:cstheme="minorBidi"/>
          <w:noProof/>
          <w:color w:val="auto"/>
          <w:kern w:val="2"/>
          <w:sz w:val="24"/>
          <w:szCs w:val="24"/>
          <w14:ligatures w14:val="standardContextual"/>
        </w:rPr>
      </w:pPr>
      <w:hyperlink w:anchor="_Toc168567896" w:history="1">
        <w:r w:rsidRPr="00974983">
          <w:rPr>
            <w:rStyle w:val="Hyperlink"/>
            <w:noProof/>
          </w:rPr>
          <w:t>Agency Contact Information</w:t>
        </w:r>
        <w:r>
          <w:rPr>
            <w:noProof/>
            <w:webHidden/>
          </w:rPr>
          <w:tab/>
        </w:r>
        <w:r>
          <w:rPr>
            <w:noProof/>
            <w:webHidden/>
          </w:rPr>
          <w:fldChar w:fldCharType="begin"/>
        </w:r>
        <w:r>
          <w:rPr>
            <w:noProof/>
            <w:webHidden/>
          </w:rPr>
          <w:instrText xml:space="preserve"> PAGEREF _Toc168567896 \h </w:instrText>
        </w:r>
        <w:r>
          <w:rPr>
            <w:noProof/>
            <w:webHidden/>
          </w:rPr>
          <w:fldChar w:fldCharType="separate"/>
        </w:r>
        <w:r>
          <w:rPr>
            <w:noProof/>
            <w:webHidden/>
          </w:rPr>
          <w:t>7</w:t>
        </w:r>
        <w:r>
          <w:rPr>
            <w:noProof/>
            <w:webHidden/>
          </w:rPr>
          <w:fldChar w:fldCharType="end"/>
        </w:r>
      </w:hyperlink>
    </w:p>
    <w:p w:rsidR="00334601" w:rsidP="000903C8" w14:paraId="049E400F" w14:textId="6CADDE00">
      <w:pPr>
        <w:pStyle w:val="TOC2"/>
        <w:rPr>
          <w:rFonts w:asciiTheme="minorHAnsi" w:hAnsiTheme="minorHAnsi" w:cstheme="minorBidi"/>
          <w:noProof/>
          <w:color w:val="auto"/>
          <w:kern w:val="2"/>
          <w:szCs w:val="24"/>
          <w14:ligatures w14:val="standardContextual"/>
        </w:rPr>
      </w:pPr>
      <w:hyperlink w:anchor="_Toc168567897" w:history="1">
        <w:r w:rsidRPr="00974983">
          <w:rPr>
            <w:rStyle w:val="Hyperlink"/>
            <w:noProof/>
          </w:rPr>
          <w:t>2.</w:t>
        </w:r>
        <w:r>
          <w:rPr>
            <w:rFonts w:asciiTheme="minorHAnsi" w:hAnsiTheme="minorHAnsi" w:cstheme="minorBidi"/>
            <w:noProof/>
            <w:color w:val="auto"/>
            <w:kern w:val="2"/>
            <w:szCs w:val="24"/>
            <w14:ligatures w14:val="standardContextual"/>
          </w:rPr>
          <w:tab/>
        </w:r>
        <w:r w:rsidRPr="00974983">
          <w:rPr>
            <w:rStyle w:val="Hyperlink"/>
            <w:noProof/>
          </w:rPr>
          <w:t>Eligibility</w:t>
        </w:r>
        <w:r>
          <w:rPr>
            <w:noProof/>
            <w:webHidden/>
          </w:rPr>
          <w:tab/>
        </w:r>
        <w:r>
          <w:rPr>
            <w:noProof/>
            <w:webHidden/>
          </w:rPr>
          <w:fldChar w:fldCharType="begin"/>
        </w:r>
        <w:r>
          <w:rPr>
            <w:noProof/>
            <w:webHidden/>
          </w:rPr>
          <w:instrText xml:space="preserve"> PAGEREF _Toc168567897 \h </w:instrText>
        </w:r>
        <w:r>
          <w:rPr>
            <w:noProof/>
            <w:webHidden/>
          </w:rPr>
          <w:fldChar w:fldCharType="separate"/>
        </w:r>
        <w:r>
          <w:rPr>
            <w:noProof/>
            <w:webHidden/>
          </w:rPr>
          <w:t>8</w:t>
        </w:r>
        <w:r>
          <w:rPr>
            <w:noProof/>
            <w:webHidden/>
          </w:rPr>
          <w:fldChar w:fldCharType="end"/>
        </w:r>
      </w:hyperlink>
    </w:p>
    <w:p w:rsidR="00334601" w:rsidP="00436436" w14:paraId="460C3FF6" w14:textId="565ED063">
      <w:pPr>
        <w:pStyle w:val="TOC3"/>
        <w:rPr>
          <w:rFonts w:asciiTheme="minorHAnsi" w:hAnsiTheme="minorHAnsi" w:cstheme="minorBidi"/>
          <w:noProof/>
          <w:color w:val="auto"/>
          <w:kern w:val="2"/>
          <w:sz w:val="24"/>
          <w:szCs w:val="24"/>
          <w14:ligatures w14:val="standardContextual"/>
        </w:rPr>
      </w:pPr>
      <w:hyperlink w:anchor="_Toc168567898" w:history="1">
        <w:r w:rsidRPr="00974983">
          <w:rPr>
            <w:rStyle w:val="Hyperlink"/>
            <w:noProof/>
          </w:rPr>
          <w:t>Eligible Applicants</w:t>
        </w:r>
        <w:r>
          <w:rPr>
            <w:noProof/>
            <w:webHidden/>
          </w:rPr>
          <w:tab/>
        </w:r>
        <w:r>
          <w:rPr>
            <w:noProof/>
            <w:webHidden/>
          </w:rPr>
          <w:fldChar w:fldCharType="begin"/>
        </w:r>
        <w:r>
          <w:rPr>
            <w:noProof/>
            <w:webHidden/>
          </w:rPr>
          <w:instrText xml:space="preserve"> PAGEREF _Toc168567898 \h </w:instrText>
        </w:r>
        <w:r>
          <w:rPr>
            <w:noProof/>
            <w:webHidden/>
          </w:rPr>
          <w:fldChar w:fldCharType="separate"/>
        </w:r>
        <w:r>
          <w:rPr>
            <w:noProof/>
            <w:webHidden/>
          </w:rPr>
          <w:t>8</w:t>
        </w:r>
        <w:r>
          <w:rPr>
            <w:noProof/>
            <w:webHidden/>
          </w:rPr>
          <w:fldChar w:fldCharType="end"/>
        </w:r>
      </w:hyperlink>
    </w:p>
    <w:p w:rsidR="00334601" w:rsidP="00436436" w14:paraId="5EFEA944" w14:textId="40AC6A18">
      <w:pPr>
        <w:pStyle w:val="TOC3"/>
        <w:rPr>
          <w:rFonts w:asciiTheme="minorHAnsi" w:hAnsiTheme="minorHAnsi" w:cstheme="minorBidi"/>
          <w:noProof/>
          <w:color w:val="auto"/>
          <w:kern w:val="2"/>
          <w:sz w:val="24"/>
          <w:szCs w:val="24"/>
          <w14:ligatures w14:val="standardContextual"/>
        </w:rPr>
      </w:pPr>
      <w:hyperlink w:anchor="_Toc168567899" w:history="1">
        <w:r w:rsidRPr="00974983">
          <w:rPr>
            <w:rStyle w:val="Hyperlink"/>
            <w:noProof/>
          </w:rPr>
          <w:t>Other Eligibility Information</w:t>
        </w:r>
        <w:r>
          <w:rPr>
            <w:noProof/>
            <w:webHidden/>
          </w:rPr>
          <w:tab/>
        </w:r>
        <w:r>
          <w:rPr>
            <w:noProof/>
            <w:webHidden/>
          </w:rPr>
          <w:fldChar w:fldCharType="begin"/>
        </w:r>
        <w:r>
          <w:rPr>
            <w:noProof/>
            <w:webHidden/>
          </w:rPr>
          <w:instrText xml:space="preserve"> PAGEREF _Toc168567899 \h </w:instrText>
        </w:r>
        <w:r>
          <w:rPr>
            <w:noProof/>
            <w:webHidden/>
          </w:rPr>
          <w:fldChar w:fldCharType="separate"/>
        </w:r>
        <w:r>
          <w:rPr>
            <w:noProof/>
            <w:webHidden/>
          </w:rPr>
          <w:t>9</w:t>
        </w:r>
        <w:r>
          <w:rPr>
            <w:noProof/>
            <w:webHidden/>
          </w:rPr>
          <w:fldChar w:fldCharType="end"/>
        </w:r>
      </w:hyperlink>
    </w:p>
    <w:p w:rsidR="00334601" w:rsidP="00436436" w14:paraId="6AB07AEE" w14:textId="7B39DF74">
      <w:pPr>
        <w:pStyle w:val="TOC3"/>
        <w:rPr>
          <w:rFonts w:asciiTheme="minorHAnsi" w:hAnsiTheme="minorHAnsi" w:cstheme="minorBidi"/>
          <w:noProof/>
          <w:color w:val="auto"/>
          <w:kern w:val="2"/>
          <w:sz w:val="24"/>
          <w:szCs w:val="24"/>
          <w14:ligatures w14:val="standardContextual"/>
        </w:rPr>
      </w:pPr>
      <w:hyperlink w:anchor="_Toc168567900" w:history="1">
        <w:r w:rsidRPr="00974983">
          <w:rPr>
            <w:rStyle w:val="Hyperlink"/>
            <w:noProof/>
          </w:rPr>
          <w:t>Cost Share Requirements</w:t>
        </w:r>
        <w:r>
          <w:rPr>
            <w:noProof/>
            <w:webHidden/>
          </w:rPr>
          <w:tab/>
        </w:r>
        <w:r>
          <w:rPr>
            <w:noProof/>
            <w:webHidden/>
          </w:rPr>
          <w:fldChar w:fldCharType="begin"/>
        </w:r>
        <w:r>
          <w:rPr>
            <w:noProof/>
            <w:webHidden/>
          </w:rPr>
          <w:instrText xml:space="preserve"> PAGEREF _Toc168567900 \h </w:instrText>
        </w:r>
        <w:r>
          <w:rPr>
            <w:noProof/>
            <w:webHidden/>
          </w:rPr>
          <w:fldChar w:fldCharType="separate"/>
        </w:r>
        <w:r>
          <w:rPr>
            <w:noProof/>
            <w:webHidden/>
          </w:rPr>
          <w:t>10</w:t>
        </w:r>
        <w:r>
          <w:rPr>
            <w:noProof/>
            <w:webHidden/>
          </w:rPr>
          <w:fldChar w:fldCharType="end"/>
        </w:r>
      </w:hyperlink>
    </w:p>
    <w:p w:rsidR="00334601" w:rsidP="000903C8" w14:paraId="0F68E584" w14:textId="0130F258">
      <w:pPr>
        <w:pStyle w:val="TOC2"/>
        <w:rPr>
          <w:rFonts w:asciiTheme="minorHAnsi" w:hAnsiTheme="minorHAnsi" w:cstheme="minorBidi"/>
          <w:noProof/>
          <w:color w:val="auto"/>
          <w:kern w:val="2"/>
          <w:szCs w:val="24"/>
          <w14:ligatures w14:val="standardContextual"/>
        </w:rPr>
      </w:pPr>
      <w:hyperlink w:anchor="_Toc168567901" w:history="1">
        <w:r w:rsidRPr="00974983">
          <w:rPr>
            <w:rStyle w:val="Hyperlink"/>
            <w:noProof/>
          </w:rPr>
          <w:t>3.</w:t>
        </w:r>
        <w:r>
          <w:rPr>
            <w:rFonts w:asciiTheme="minorHAnsi" w:hAnsiTheme="minorHAnsi" w:cstheme="minorBidi"/>
            <w:noProof/>
            <w:color w:val="auto"/>
            <w:kern w:val="2"/>
            <w:szCs w:val="24"/>
            <w14:ligatures w14:val="standardContextual"/>
          </w:rPr>
          <w:tab/>
        </w:r>
        <w:r w:rsidRPr="00974983">
          <w:rPr>
            <w:rStyle w:val="Hyperlink"/>
            <w:noProof/>
          </w:rPr>
          <w:t>Program Description</w:t>
        </w:r>
        <w:r>
          <w:rPr>
            <w:noProof/>
            <w:webHidden/>
          </w:rPr>
          <w:tab/>
        </w:r>
        <w:r>
          <w:rPr>
            <w:noProof/>
            <w:webHidden/>
          </w:rPr>
          <w:fldChar w:fldCharType="begin"/>
        </w:r>
        <w:r>
          <w:rPr>
            <w:noProof/>
            <w:webHidden/>
          </w:rPr>
          <w:instrText xml:space="preserve"> PAGEREF _Toc168567901 \h </w:instrText>
        </w:r>
        <w:r>
          <w:rPr>
            <w:noProof/>
            <w:webHidden/>
          </w:rPr>
          <w:fldChar w:fldCharType="separate"/>
        </w:r>
        <w:r>
          <w:rPr>
            <w:noProof/>
            <w:webHidden/>
          </w:rPr>
          <w:t>11</w:t>
        </w:r>
        <w:r>
          <w:rPr>
            <w:noProof/>
            <w:webHidden/>
          </w:rPr>
          <w:fldChar w:fldCharType="end"/>
        </w:r>
      </w:hyperlink>
    </w:p>
    <w:p w:rsidR="00334601" w:rsidP="00436436" w14:paraId="46399F64" w14:textId="49DCECD2">
      <w:pPr>
        <w:pStyle w:val="TOC3"/>
        <w:rPr>
          <w:rFonts w:asciiTheme="minorHAnsi" w:hAnsiTheme="minorHAnsi" w:cstheme="minorBidi"/>
          <w:noProof/>
          <w:color w:val="auto"/>
          <w:kern w:val="2"/>
          <w:sz w:val="24"/>
          <w:szCs w:val="24"/>
          <w14:ligatures w14:val="standardContextual"/>
        </w:rPr>
      </w:pPr>
      <w:hyperlink w:anchor="_Toc168567902" w:history="1">
        <w:r w:rsidRPr="00974983">
          <w:rPr>
            <w:rStyle w:val="Hyperlink"/>
            <w:noProof/>
          </w:rPr>
          <w:t>Agency Mission, Goals, and Objectives</w:t>
        </w:r>
        <w:r>
          <w:rPr>
            <w:noProof/>
            <w:webHidden/>
          </w:rPr>
          <w:tab/>
        </w:r>
        <w:r>
          <w:rPr>
            <w:noProof/>
            <w:webHidden/>
          </w:rPr>
          <w:fldChar w:fldCharType="begin"/>
        </w:r>
        <w:r>
          <w:rPr>
            <w:noProof/>
            <w:webHidden/>
          </w:rPr>
          <w:instrText xml:space="preserve"> PAGEREF _Toc168567902 \h </w:instrText>
        </w:r>
        <w:r>
          <w:rPr>
            <w:noProof/>
            <w:webHidden/>
          </w:rPr>
          <w:fldChar w:fldCharType="separate"/>
        </w:r>
        <w:r>
          <w:rPr>
            <w:noProof/>
            <w:webHidden/>
          </w:rPr>
          <w:t>11</w:t>
        </w:r>
        <w:r>
          <w:rPr>
            <w:noProof/>
            <w:webHidden/>
          </w:rPr>
          <w:fldChar w:fldCharType="end"/>
        </w:r>
      </w:hyperlink>
    </w:p>
    <w:p w:rsidR="00334601" w:rsidP="00436436" w14:paraId="2BA4A023" w14:textId="3D90465F">
      <w:pPr>
        <w:pStyle w:val="TOC3"/>
        <w:rPr>
          <w:rFonts w:asciiTheme="minorHAnsi" w:hAnsiTheme="minorHAnsi" w:cstheme="minorBidi"/>
          <w:noProof/>
          <w:color w:val="auto"/>
          <w:kern w:val="2"/>
          <w:sz w:val="24"/>
          <w:szCs w:val="24"/>
          <w14:ligatures w14:val="standardContextual"/>
        </w:rPr>
      </w:pPr>
      <w:hyperlink w:anchor="_Toc168567903" w:history="1">
        <w:r w:rsidRPr="00974983">
          <w:rPr>
            <w:rStyle w:val="Hyperlink"/>
            <w:noProof/>
          </w:rPr>
          <w:t>NANH Program Goals and Objectives</w:t>
        </w:r>
        <w:r>
          <w:rPr>
            <w:noProof/>
            <w:webHidden/>
          </w:rPr>
          <w:tab/>
        </w:r>
        <w:r>
          <w:rPr>
            <w:noProof/>
            <w:webHidden/>
          </w:rPr>
          <w:fldChar w:fldCharType="begin"/>
        </w:r>
        <w:r>
          <w:rPr>
            <w:noProof/>
            <w:webHidden/>
          </w:rPr>
          <w:instrText xml:space="preserve"> PAGEREF _Toc168567903 \h </w:instrText>
        </w:r>
        <w:r>
          <w:rPr>
            <w:noProof/>
            <w:webHidden/>
          </w:rPr>
          <w:fldChar w:fldCharType="separate"/>
        </w:r>
        <w:r>
          <w:rPr>
            <w:noProof/>
            <w:webHidden/>
          </w:rPr>
          <w:t>12</w:t>
        </w:r>
        <w:r>
          <w:rPr>
            <w:noProof/>
            <w:webHidden/>
          </w:rPr>
          <w:fldChar w:fldCharType="end"/>
        </w:r>
      </w:hyperlink>
    </w:p>
    <w:p w:rsidR="00334601" w:rsidP="00436436" w14:paraId="65A02C43" w14:textId="2AE99364">
      <w:pPr>
        <w:pStyle w:val="TOC3"/>
        <w:rPr>
          <w:rFonts w:asciiTheme="minorHAnsi" w:hAnsiTheme="minorHAnsi" w:cstheme="minorBidi"/>
          <w:noProof/>
          <w:color w:val="auto"/>
          <w:kern w:val="2"/>
          <w:sz w:val="24"/>
          <w:szCs w:val="24"/>
          <w14:ligatures w14:val="standardContextual"/>
        </w:rPr>
      </w:pPr>
      <w:hyperlink w:anchor="_Toc168567904" w:history="1">
        <w:r w:rsidRPr="00974983">
          <w:rPr>
            <w:rStyle w:val="Hyperlink"/>
            <w:noProof/>
          </w:rPr>
          <w:t>Performance Measures</w:t>
        </w:r>
        <w:r>
          <w:rPr>
            <w:noProof/>
            <w:webHidden/>
          </w:rPr>
          <w:tab/>
        </w:r>
        <w:r>
          <w:rPr>
            <w:noProof/>
            <w:webHidden/>
          </w:rPr>
          <w:fldChar w:fldCharType="begin"/>
        </w:r>
        <w:r>
          <w:rPr>
            <w:noProof/>
            <w:webHidden/>
          </w:rPr>
          <w:instrText xml:space="preserve"> PAGEREF _Toc168567904 \h </w:instrText>
        </w:r>
        <w:r>
          <w:rPr>
            <w:noProof/>
            <w:webHidden/>
          </w:rPr>
          <w:fldChar w:fldCharType="separate"/>
        </w:r>
        <w:r>
          <w:rPr>
            <w:noProof/>
            <w:webHidden/>
          </w:rPr>
          <w:t>13</w:t>
        </w:r>
        <w:r>
          <w:rPr>
            <w:noProof/>
            <w:webHidden/>
          </w:rPr>
          <w:fldChar w:fldCharType="end"/>
        </w:r>
      </w:hyperlink>
    </w:p>
    <w:p w:rsidR="00334601" w:rsidP="00436436" w14:paraId="4CCF0677" w14:textId="714BF6CB">
      <w:pPr>
        <w:pStyle w:val="TOC3"/>
        <w:rPr>
          <w:rFonts w:asciiTheme="minorHAnsi" w:hAnsiTheme="minorHAnsi" w:cstheme="minorBidi"/>
          <w:noProof/>
          <w:color w:val="auto"/>
          <w:kern w:val="2"/>
          <w:sz w:val="24"/>
          <w:szCs w:val="24"/>
          <w14:ligatures w14:val="standardContextual"/>
        </w:rPr>
      </w:pPr>
      <w:hyperlink w:anchor="_Toc168567905" w:history="1">
        <w:r w:rsidRPr="00974983">
          <w:rPr>
            <w:rStyle w:val="Hyperlink"/>
            <w:noProof/>
          </w:rPr>
          <w:t>Funding Restrictions</w:t>
        </w:r>
        <w:r>
          <w:rPr>
            <w:noProof/>
            <w:webHidden/>
          </w:rPr>
          <w:tab/>
        </w:r>
        <w:r>
          <w:rPr>
            <w:noProof/>
            <w:webHidden/>
          </w:rPr>
          <w:fldChar w:fldCharType="begin"/>
        </w:r>
        <w:r>
          <w:rPr>
            <w:noProof/>
            <w:webHidden/>
          </w:rPr>
          <w:instrText xml:space="preserve"> PAGEREF _Toc168567905 \h </w:instrText>
        </w:r>
        <w:r>
          <w:rPr>
            <w:noProof/>
            <w:webHidden/>
          </w:rPr>
          <w:fldChar w:fldCharType="separate"/>
        </w:r>
        <w:r>
          <w:rPr>
            <w:noProof/>
            <w:webHidden/>
          </w:rPr>
          <w:t>13</w:t>
        </w:r>
        <w:r>
          <w:rPr>
            <w:noProof/>
            <w:webHidden/>
          </w:rPr>
          <w:fldChar w:fldCharType="end"/>
        </w:r>
      </w:hyperlink>
    </w:p>
    <w:p w:rsidR="00334601" w:rsidP="00436436" w14:paraId="3D37F44C" w14:textId="077BD357">
      <w:pPr>
        <w:pStyle w:val="TOC3"/>
        <w:rPr>
          <w:rFonts w:asciiTheme="minorHAnsi" w:hAnsiTheme="minorHAnsi" w:cstheme="minorBidi"/>
          <w:noProof/>
          <w:color w:val="auto"/>
          <w:kern w:val="2"/>
          <w:sz w:val="24"/>
          <w:szCs w:val="24"/>
          <w14:ligatures w14:val="standardContextual"/>
        </w:rPr>
      </w:pPr>
      <w:hyperlink w:anchor="_Toc168567906" w:history="1">
        <w:r w:rsidRPr="00974983">
          <w:rPr>
            <w:rStyle w:val="Hyperlink"/>
            <w:noProof/>
          </w:rPr>
          <w:t>Authorizing Statute and Regulations</w:t>
        </w:r>
        <w:r>
          <w:rPr>
            <w:noProof/>
            <w:webHidden/>
          </w:rPr>
          <w:tab/>
        </w:r>
        <w:r>
          <w:rPr>
            <w:noProof/>
            <w:webHidden/>
          </w:rPr>
          <w:fldChar w:fldCharType="begin"/>
        </w:r>
        <w:r>
          <w:rPr>
            <w:noProof/>
            <w:webHidden/>
          </w:rPr>
          <w:instrText xml:space="preserve"> PAGEREF _Toc168567906 \h </w:instrText>
        </w:r>
        <w:r>
          <w:rPr>
            <w:noProof/>
            <w:webHidden/>
          </w:rPr>
          <w:fldChar w:fldCharType="separate"/>
        </w:r>
        <w:r>
          <w:rPr>
            <w:noProof/>
            <w:webHidden/>
          </w:rPr>
          <w:t>17</w:t>
        </w:r>
        <w:r>
          <w:rPr>
            <w:noProof/>
            <w:webHidden/>
          </w:rPr>
          <w:fldChar w:fldCharType="end"/>
        </w:r>
      </w:hyperlink>
    </w:p>
    <w:p w:rsidR="00334601" w:rsidP="00436436" w14:paraId="26A3E51F" w14:textId="0210E82E">
      <w:pPr>
        <w:pStyle w:val="TOC3"/>
        <w:rPr>
          <w:rFonts w:asciiTheme="minorHAnsi" w:hAnsiTheme="minorHAnsi" w:cstheme="minorBidi"/>
          <w:noProof/>
          <w:color w:val="auto"/>
          <w:kern w:val="2"/>
          <w:sz w:val="24"/>
          <w:szCs w:val="24"/>
          <w14:ligatures w14:val="standardContextual"/>
        </w:rPr>
      </w:pPr>
      <w:hyperlink w:anchor="_Toc168567907" w:history="1">
        <w:r w:rsidRPr="00974983">
          <w:rPr>
            <w:rStyle w:val="Hyperlink"/>
            <w:noProof/>
          </w:rPr>
          <w:t>Equal Opportunity</w:t>
        </w:r>
        <w:r>
          <w:rPr>
            <w:noProof/>
            <w:webHidden/>
          </w:rPr>
          <w:tab/>
        </w:r>
        <w:r>
          <w:rPr>
            <w:noProof/>
            <w:webHidden/>
          </w:rPr>
          <w:fldChar w:fldCharType="begin"/>
        </w:r>
        <w:r>
          <w:rPr>
            <w:noProof/>
            <w:webHidden/>
          </w:rPr>
          <w:instrText xml:space="preserve"> PAGEREF _Toc168567907 \h </w:instrText>
        </w:r>
        <w:r>
          <w:rPr>
            <w:noProof/>
            <w:webHidden/>
          </w:rPr>
          <w:fldChar w:fldCharType="separate"/>
        </w:r>
        <w:r>
          <w:rPr>
            <w:noProof/>
            <w:webHidden/>
          </w:rPr>
          <w:t>17</w:t>
        </w:r>
        <w:r>
          <w:rPr>
            <w:noProof/>
            <w:webHidden/>
          </w:rPr>
          <w:fldChar w:fldCharType="end"/>
        </w:r>
      </w:hyperlink>
    </w:p>
    <w:p w:rsidR="00045CC8" w14:paraId="2499D507" w14:textId="7899A41C">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6" w:name="_A1._Agency_Mission,"/>
      <w:bookmarkStart w:id="7" w:name="_Toc168567892"/>
      <w:bookmarkStart w:id="8" w:name="_Toc169201819"/>
      <w:bookmarkStart w:id="9" w:name="_Toc164014980"/>
      <w:bookmarkStart w:id="10" w:name="_Toc164020983"/>
      <w:bookmarkStart w:id="11" w:name="_Toc164071121"/>
      <w:bookmarkEnd w:id="6"/>
      <w:r w:rsidRPr="00A0528B">
        <w:t>Basic</w:t>
      </w:r>
      <w:r w:rsidRPr="00A0528B">
        <w:t xml:space="preserve"> Information</w:t>
      </w:r>
      <w:bookmarkEnd w:id="7"/>
      <w:bookmarkEnd w:id="8"/>
      <w:r w:rsidRPr="00A0528B">
        <w:t xml:space="preserve"> </w:t>
      </w:r>
    </w:p>
    <w:p w:rsidR="00D12564" w:rsidRPr="00D12564" w:rsidP="005B5562" w14:paraId="4ECF4983" w14:textId="6BF8EE4B">
      <w:pPr>
        <w:pStyle w:val="Heading3"/>
      </w:pPr>
      <w:bookmarkStart w:id="12" w:name="_Basic_Award_Information"/>
      <w:bookmarkStart w:id="13" w:name="_Opportunity_Overview"/>
      <w:bookmarkStart w:id="14" w:name="_Toc168567893"/>
      <w:bookmarkEnd w:id="12"/>
      <w:bookmarkEnd w:id="13"/>
      <w:r>
        <w:t>Opportunity Overview</w:t>
      </w:r>
      <w:bookmarkEnd w:id="14"/>
    </w:p>
    <w:tbl>
      <w:tblPr>
        <w:tblStyle w:val="TableGrid1"/>
        <w:tblW w:w="9451" w:type="dxa"/>
        <w:tblInd w:w="-1" w:type="dxa"/>
        <w:tblLook w:val="04A0"/>
      </w:tblPr>
      <w:tblGrid>
        <w:gridCol w:w="3781"/>
        <w:gridCol w:w="5670"/>
      </w:tblGrid>
      <w:tr w14:paraId="3FE3CBFD" w14:textId="77777777" w:rsidTr="00E0339F">
        <w:tblPrEx>
          <w:tblW w:w="9451" w:type="dxa"/>
          <w:tblInd w:w="-1" w:type="dxa"/>
          <w:tblLook w:val="04A0"/>
        </w:tblPrEx>
        <w:trPr>
          <w:cantSplit/>
          <w:trHeight w:val="494"/>
        </w:trPr>
        <w:tc>
          <w:tcPr>
            <w:tcW w:w="3781" w:type="dxa"/>
            <w:tcBorders>
              <w:top w:val="double" w:sz="4" w:space="0" w:color="2E75B5" w:themeColor="accent1" w:themeShade="BF"/>
              <w:bottom w:val="double" w:sz="4" w:space="0" w:color="2E75B5" w:themeColor="accent1" w:themeShade="BF"/>
            </w:tcBorders>
          </w:tcPr>
          <w:p w:rsidR="00196BA7" w:rsidRPr="00D701AD" w:rsidP="00C977EE" w14:paraId="7A73D8CB" w14:textId="77777777">
            <w:pPr>
              <w:pStyle w:val="TableHeaderRow"/>
              <w:spacing w:before="240"/>
              <w:ind w:left="144"/>
              <w:rPr>
                <w:sz w:val="28"/>
                <w:szCs w:val="22"/>
              </w:rPr>
            </w:pPr>
            <w:r w:rsidRPr="00D701AD">
              <w:rPr>
                <w:sz w:val="28"/>
                <w:szCs w:val="22"/>
              </w:rPr>
              <w:t>Federal Awarding Agency</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950E812" w14:textId="77777777">
            <w:pPr>
              <w:spacing w:before="240"/>
              <w:ind w:left="144" w:right="144"/>
              <w:rPr>
                <w:szCs w:val="24"/>
              </w:rPr>
            </w:pPr>
            <w:r w:rsidRPr="00DE74F1">
              <w:rPr>
                <w:szCs w:val="24"/>
              </w:rPr>
              <w:t>Institute of Museum and Library Services</w:t>
            </w:r>
          </w:p>
        </w:tc>
      </w:tr>
      <w:tr w14:paraId="3A1C12C9" w14:textId="77777777" w:rsidTr="00E0339F">
        <w:tblPrEx>
          <w:tblW w:w="9451" w:type="dxa"/>
          <w:tblInd w:w="-1" w:type="dxa"/>
          <w:tblLook w:val="04A0"/>
        </w:tblPrEx>
        <w:trPr>
          <w:cantSplit/>
          <w:trHeight w:val="512"/>
        </w:trPr>
        <w:tc>
          <w:tcPr>
            <w:tcW w:w="3781" w:type="dxa"/>
            <w:tcBorders>
              <w:top w:val="double" w:sz="4" w:space="0" w:color="2E75B5" w:themeColor="accent1" w:themeShade="BF"/>
              <w:bottom w:val="double" w:sz="4" w:space="0" w:color="2E75B5" w:themeColor="accent1" w:themeShade="BF"/>
            </w:tcBorders>
          </w:tcPr>
          <w:p w:rsidR="00196BA7" w:rsidRPr="00D701AD" w:rsidP="00C977EE" w14:paraId="21156D66" w14:textId="77777777">
            <w:pPr>
              <w:pStyle w:val="TableHeaderRow"/>
              <w:spacing w:before="240"/>
              <w:ind w:left="144"/>
              <w:rPr>
                <w:sz w:val="28"/>
                <w:szCs w:val="22"/>
              </w:rPr>
            </w:pPr>
            <w:r w:rsidRPr="00D701AD">
              <w:rPr>
                <w:sz w:val="28"/>
                <w:szCs w:val="22"/>
              </w:rPr>
              <w:t>Funding Opportunity Titl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E129647" w14:textId="56FB44BE">
            <w:pPr>
              <w:spacing w:before="240"/>
              <w:ind w:left="144" w:right="144"/>
              <w:rPr>
                <w:szCs w:val="24"/>
              </w:rPr>
            </w:pPr>
            <w:r w:rsidRPr="007F5FB7">
              <w:rPr>
                <w:szCs w:val="24"/>
              </w:rPr>
              <w:t>Native American/Native Hawaiian Museum Services</w:t>
            </w:r>
          </w:p>
        </w:tc>
      </w:tr>
      <w:tr w14:paraId="4EF2846B"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62097F8F" w14:textId="77777777">
            <w:pPr>
              <w:pStyle w:val="TableHeaderRow"/>
              <w:ind w:left="144"/>
              <w:rPr>
                <w:sz w:val="28"/>
                <w:szCs w:val="22"/>
              </w:rPr>
            </w:pPr>
            <w:r w:rsidRPr="00D701AD">
              <w:rPr>
                <w:sz w:val="28"/>
                <w:szCs w:val="22"/>
              </w:rPr>
              <w:t>Announcement Typ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216F8949" w14:textId="09436497">
            <w:pPr>
              <w:ind w:left="144" w:right="144"/>
            </w:pPr>
            <w:r>
              <w:t>New</w:t>
            </w:r>
            <w:r w:rsidR="00BF365D">
              <w:t xml:space="preserve"> </w:t>
            </w:r>
          </w:p>
        </w:tc>
      </w:tr>
      <w:tr w14:paraId="78382ACA"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48CEE0FA" w14:textId="77777777">
            <w:pPr>
              <w:pStyle w:val="TableHeaderRow"/>
              <w:ind w:left="144"/>
              <w:rPr>
                <w:sz w:val="28"/>
                <w:szCs w:val="22"/>
              </w:rPr>
            </w:pPr>
            <w:r w:rsidRPr="00D701AD">
              <w:rPr>
                <w:sz w:val="28"/>
                <w:szCs w:val="22"/>
              </w:rPr>
              <w:t>Funding Opportunity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399A412" w14:textId="21D2CA8E">
            <w:pPr>
              <w:spacing w:before="240"/>
              <w:ind w:left="144" w:right="144"/>
              <w:rPr>
                <w:szCs w:val="24"/>
              </w:rPr>
            </w:pPr>
            <w:r>
              <w:rPr>
                <w:szCs w:val="24"/>
              </w:rPr>
              <w:t>NANH</w:t>
            </w:r>
            <w:r w:rsidR="00EC547B">
              <w:rPr>
                <w:szCs w:val="24"/>
              </w:rPr>
              <w:t>-</w:t>
            </w:r>
            <w:r w:rsidRPr="00DE74F1">
              <w:rPr>
                <w:szCs w:val="24"/>
              </w:rPr>
              <w:t>FY25</w:t>
            </w:r>
          </w:p>
        </w:tc>
      </w:tr>
      <w:tr w14:paraId="0EF7118E" w14:textId="77777777" w:rsidTr="00E0339F">
        <w:tblPrEx>
          <w:tblW w:w="9451" w:type="dxa"/>
          <w:tblInd w:w="-1" w:type="dxa"/>
          <w:tblLook w:val="04A0"/>
        </w:tblPrEx>
        <w:trPr>
          <w:cantSplit/>
          <w:trHeight w:val="440"/>
        </w:trPr>
        <w:tc>
          <w:tcPr>
            <w:tcW w:w="3781" w:type="dxa"/>
            <w:tcBorders>
              <w:top w:val="double" w:sz="4" w:space="0" w:color="2E75B5" w:themeColor="accent1" w:themeShade="BF"/>
              <w:bottom w:val="double" w:sz="4" w:space="0" w:color="2E75B5" w:themeColor="accent1" w:themeShade="BF"/>
            </w:tcBorders>
          </w:tcPr>
          <w:p w:rsidR="00196BA7" w:rsidRPr="00D701AD" w:rsidP="00C977EE" w14:paraId="1DCE88F0" w14:textId="77777777">
            <w:pPr>
              <w:pStyle w:val="TableHeaderRow"/>
              <w:ind w:left="144"/>
              <w:rPr>
                <w:sz w:val="28"/>
                <w:szCs w:val="22"/>
              </w:rPr>
            </w:pPr>
            <w:r w:rsidRPr="00D701AD">
              <w:rPr>
                <w:sz w:val="28"/>
                <w:szCs w:val="22"/>
              </w:rPr>
              <w:t>Assistance Listing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E0339F" w:rsidP="00B511E5" w14:paraId="176814EA" w14:textId="2775B034">
            <w:pPr>
              <w:ind w:left="144"/>
            </w:pPr>
            <w:r>
              <w:t>45</w:t>
            </w:r>
            <w:r w:rsidR="00EC547B">
              <w:t>.30</w:t>
            </w:r>
            <w:r w:rsidR="007F5FB7">
              <w:t>8</w:t>
            </w:r>
          </w:p>
        </w:tc>
      </w:tr>
      <w:tr w14:paraId="176607A3" w14:textId="77777777" w:rsidTr="00E0339F">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289"/>
        </w:trPr>
        <w:tc>
          <w:tcPr>
            <w:tcW w:w="3781" w:type="dxa"/>
            <w:tcBorders>
              <w:top w:val="double" w:sz="4" w:space="0" w:color="2E75B5" w:themeColor="accent1" w:themeShade="BF"/>
              <w:bottom w:val="double" w:sz="4" w:space="0" w:color="2E75B5" w:themeColor="accent1" w:themeShade="BF"/>
            </w:tcBorders>
            <w:vAlign w:val="center"/>
          </w:tcPr>
          <w:p w:rsidR="00143C60" w:rsidRPr="0020754C" w14:paraId="15124400" w14:textId="77777777">
            <w:pPr>
              <w:pStyle w:val="TableHeaderRow"/>
              <w:spacing w:before="0" w:after="0"/>
              <w:rPr>
                <w:sz w:val="28"/>
                <w:szCs w:val="22"/>
              </w:rPr>
            </w:pPr>
            <w:r w:rsidRPr="0020754C">
              <w:rPr>
                <w:sz w:val="28"/>
                <w:szCs w:val="22"/>
              </w:rPr>
              <w:t xml:space="preserve">Type of assistance instrument </w:t>
            </w:r>
          </w:p>
        </w:tc>
        <w:tc>
          <w:tcPr>
            <w:tcW w:w="5670" w:type="dxa"/>
            <w:tcBorders>
              <w:top w:val="double" w:sz="4" w:space="0" w:color="2E75B5" w:themeColor="accent1" w:themeShade="BF"/>
              <w:bottom w:val="double" w:sz="4" w:space="0" w:color="2E75B5" w:themeColor="accent1" w:themeShade="BF"/>
            </w:tcBorders>
            <w:shd w:val="clear" w:color="auto" w:fill="F7FBFF"/>
            <w:vAlign w:val="center"/>
          </w:tcPr>
          <w:p w:rsidR="00143C60" w:rsidRPr="00A91007" w14:paraId="78C7787B" w14:textId="77777777">
            <w:pPr>
              <w:pStyle w:val="Tabletext"/>
              <w:spacing w:before="120" w:after="240"/>
              <w:rPr>
                <w:szCs w:val="24"/>
              </w:rPr>
            </w:pPr>
            <w:r w:rsidRPr="00A91007">
              <w:rPr>
                <w:szCs w:val="24"/>
              </w:rPr>
              <w:t xml:space="preserve">Grant </w:t>
            </w:r>
          </w:p>
        </w:tc>
      </w:tr>
      <w:tr w14:paraId="3E126F0B" w14:textId="77777777" w:rsidTr="00E0339F">
        <w:tblPrEx>
          <w:tblW w:w="9451" w:type="dxa"/>
          <w:tblInd w:w="-1" w:type="dxa"/>
          <w:tblLook w:val="04A0"/>
        </w:tblPrEx>
        <w:trPr>
          <w:cantSplit/>
          <w:trHeight w:val="521"/>
        </w:trPr>
        <w:tc>
          <w:tcPr>
            <w:tcW w:w="3781" w:type="dxa"/>
            <w:tcBorders>
              <w:top w:val="double" w:sz="4" w:space="0" w:color="2E75B5" w:themeColor="accent1" w:themeShade="BF"/>
              <w:bottom w:val="double" w:sz="4" w:space="0" w:color="2E75B5" w:themeColor="accent1" w:themeShade="BF"/>
            </w:tcBorders>
          </w:tcPr>
          <w:p w:rsidR="00196BA7" w:rsidRPr="00FD7CD6" w:rsidP="00FD7CD6" w14:paraId="7CE72E8E" w14:textId="1300738D">
            <w:pPr>
              <w:pStyle w:val="TableHeaderRow"/>
              <w:spacing w:before="240"/>
              <w:ind w:left="144"/>
              <w:rPr>
                <w:sz w:val="28"/>
                <w:szCs w:val="22"/>
              </w:rPr>
            </w:pPr>
            <w:r w:rsidRPr="00D701AD">
              <w:rPr>
                <w:sz w:val="28"/>
                <w:szCs w:val="22"/>
              </w:rPr>
              <w:t>Application Deadlin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rsidP="00FD7CD6" w14:paraId="1AE77F7C" w14:textId="0B4A79BA">
            <w:pPr>
              <w:ind w:left="144" w:right="144"/>
              <w:rPr>
                <w:szCs w:val="24"/>
              </w:rPr>
            </w:pPr>
            <w:r w:rsidRPr="00DE74F1">
              <w:rPr>
                <w:szCs w:val="24"/>
              </w:rPr>
              <w:t xml:space="preserve">Submit through Grants.gov by 11:59 p.m. U.S. Eastern Time on </w:t>
            </w:r>
            <w:r w:rsidR="00FD7CD6">
              <w:rPr>
                <w:szCs w:val="24"/>
              </w:rPr>
              <w:t>November 15,</w:t>
            </w:r>
            <w:r w:rsidRPr="00DE74F1">
              <w:rPr>
                <w:szCs w:val="24"/>
              </w:rPr>
              <w:t xml:space="preserve"> 2024.</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5" w:name="_Award_Overview"/>
      <w:bookmarkStart w:id="16" w:name="_Toc168567894"/>
      <w:bookmarkEnd w:id="15"/>
      <w:r>
        <w:t>Award Overview</w:t>
      </w:r>
      <w:bookmarkEnd w:id="16"/>
    </w:p>
    <w:tbl>
      <w:tblPr>
        <w:tblStyle w:val="TableGrid1"/>
        <w:tblW w:w="9451" w:type="dxa"/>
        <w:tblInd w:w="-1" w:type="dxa"/>
        <w:tblLook w:val="04A0"/>
      </w:tblPr>
      <w:tblGrid>
        <w:gridCol w:w="4411"/>
        <w:gridCol w:w="5040"/>
      </w:tblGrid>
      <w:tr w14:paraId="783A257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E552F6" w:rsidRPr="00D701AD" w:rsidP="00E552F6" w14:paraId="4A4E38D4" w14:textId="05A68288">
            <w:pPr>
              <w:pStyle w:val="StrongTableHeading"/>
              <w:ind w:left="144"/>
            </w:pPr>
            <w:r>
              <w:t xml:space="preserve">Key Dates </w:t>
            </w:r>
          </w:p>
        </w:tc>
        <w:tc>
          <w:tcPr>
            <w:tcW w:w="5040" w:type="dxa"/>
            <w:tcBorders>
              <w:top w:val="double" w:sz="4" w:space="0" w:color="2E75B5" w:themeColor="accent1" w:themeShade="BF"/>
              <w:bottom w:val="double" w:sz="4" w:space="0" w:color="2E75B5" w:themeColor="accent1" w:themeShade="BF"/>
            </w:tcBorders>
            <w:shd w:val="clear" w:color="auto" w:fill="auto"/>
          </w:tcPr>
          <w:p w:rsidR="00E552F6" w:rsidRPr="00DE74F1" w14:paraId="35E6F462" w14:textId="77777777">
            <w:pPr>
              <w:spacing w:before="360"/>
              <w:ind w:left="144" w:right="144"/>
              <w:rPr>
                <w:szCs w:val="24"/>
              </w:rPr>
            </w:pPr>
          </w:p>
        </w:tc>
      </w:tr>
      <w:tr w14:paraId="72FEBEB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196BA7" w:rsidRPr="00D701AD" w:rsidP="00C977EE"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rsidP="00C32C13" w14:paraId="419457F2" w14:textId="1EBF7335">
            <w:pPr>
              <w:spacing w:before="240"/>
              <w:ind w:left="144" w:right="144"/>
              <w:rPr>
                <w:szCs w:val="24"/>
              </w:rPr>
            </w:pPr>
            <w:r>
              <w:rPr>
                <w:szCs w:val="24"/>
              </w:rPr>
              <w:t>June</w:t>
            </w:r>
            <w:r w:rsidRPr="00DE74F1">
              <w:rPr>
                <w:szCs w:val="24"/>
              </w:rPr>
              <w:t xml:space="preserve"> 2025 (subject to the availability of funds and IMLS discretion) </w:t>
            </w:r>
          </w:p>
        </w:tc>
      </w:tr>
      <w:tr w14:paraId="706F6F54"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tcPr>
          <w:p w:rsidR="00196BA7" w:rsidRPr="00D701AD" w:rsidP="004A0C90"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14:paraId="413A30D0" w14:textId="2105BA89">
            <w:pPr>
              <w:spacing w:before="360"/>
              <w:ind w:left="144" w:right="144"/>
              <w:rPr>
                <w:szCs w:val="24"/>
              </w:rPr>
            </w:pPr>
            <w:r>
              <w:rPr>
                <w:szCs w:val="24"/>
              </w:rPr>
              <w:t xml:space="preserve">Projects must begin on </w:t>
            </w:r>
            <w:r w:rsidR="00F141DD">
              <w:rPr>
                <w:szCs w:val="24"/>
              </w:rPr>
              <w:t>July</w:t>
            </w:r>
            <w:r w:rsidR="004E1C95">
              <w:rPr>
                <w:szCs w:val="24"/>
              </w:rPr>
              <w:t xml:space="preserve"> 1</w:t>
            </w:r>
            <w:r w:rsidRPr="00DE74F1">
              <w:rPr>
                <w:szCs w:val="24"/>
              </w:rPr>
              <w:t>, 2025.</w:t>
            </w:r>
          </w:p>
        </w:tc>
      </w:tr>
      <w:tr w14:paraId="392C5267"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vAlign w:val="center"/>
          </w:tcPr>
          <w:p w:rsidR="00F5294A" w:rsidRPr="00D701AD" w:rsidP="00F5294A" w14:paraId="59E6FEEA" w14:textId="7EC9CC2F">
            <w:pPr>
              <w:pStyle w:val="TableHeaderRow"/>
              <w:ind w:left="144"/>
              <w:rPr>
                <w:sz w:val="28"/>
                <w:szCs w:val="22"/>
              </w:rPr>
            </w:pPr>
            <w:r w:rsidRPr="0020754C">
              <w:rPr>
                <w:sz w:val="28"/>
                <w:szCs w:val="22"/>
              </w:rPr>
              <w:t xml:space="preserve">Anticipated period of performance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F5294A" w:rsidP="00432E03" w14:paraId="0DCE29F5" w14:textId="230B0088">
            <w:pPr>
              <w:spacing w:before="240"/>
              <w:ind w:left="144" w:right="576"/>
            </w:pPr>
            <w:r>
              <w:t>July</w:t>
            </w:r>
            <w:r w:rsidR="002265BA">
              <w:t xml:space="preserve"> 1, 2025 </w:t>
            </w:r>
            <w:r w:rsidR="00E676C1">
              <w:t>–</w:t>
            </w:r>
            <w:r w:rsidR="002265BA">
              <w:t xml:space="preserve"> </w:t>
            </w:r>
            <w:r>
              <w:t>June 30</w:t>
            </w:r>
            <w:r w:rsidR="002265BA">
              <w:t xml:space="preserve">, 2028. </w:t>
            </w:r>
            <w:r>
              <w:br/>
            </w:r>
            <w:r w:rsidR="002265BA">
              <w:t>Project activities may be carried out for one to three years</w:t>
            </w:r>
          </w:p>
        </w:tc>
      </w:tr>
    </w:tbl>
    <w:p w:rsidR="00EC6D62" w14:paraId="5A5AF1B5" w14:textId="77777777"/>
    <w:tbl>
      <w:tblPr>
        <w:tblStyle w:val="TableGrid1"/>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
      <w:tblGrid>
        <w:gridCol w:w="4411"/>
        <w:gridCol w:w="5040"/>
      </w:tblGrid>
      <w:tr w14:paraId="5CDDEC15" w14:textId="77777777" w:rsidTr="007A2CE7">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664"/>
          <w:tblHeader/>
        </w:trPr>
        <w:tc>
          <w:tcPr>
            <w:tcW w:w="4411" w:type="dxa"/>
            <w:tcBorders>
              <w:top w:val="double" w:sz="4" w:space="0" w:color="2E75B5" w:themeColor="accent1" w:themeShade="BF"/>
              <w:bottom w:val="double" w:sz="4" w:space="0" w:color="2E75B5" w:themeColor="accent1" w:themeShade="BF"/>
            </w:tcBorders>
            <w:vAlign w:val="center"/>
          </w:tcPr>
          <w:p w:rsidR="00E552F6" w:rsidRPr="0020754C" w:rsidP="00E552F6" w14:paraId="4D21AE0C" w14:textId="22836668">
            <w:pPr>
              <w:pStyle w:val="StrongTableHeading"/>
            </w:pPr>
            <w:r>
              <w:t>Funding Details</w:t>
            </w:r>
          </w:p>
        </w:tc>
        <w:tc>
          <w:tcPr>
            <w:tcW w:w="5040" w:type="dxa"/>
            <w:tcBorders>
              <w:top w:val="double" w:sz="4" w:space="0" w:color="2E75B5" w:themeColor="accent1" w:themeShade="BF"/>
              <w:bottom w:val="double" w:sz="4" w:space="0" w:color="2E75B5" w:themeColor="accent1" w:themeShade="BF"/>
            </w:tcBorders>
            <w:shd w:val="clear" w:color="auto" w:fill="auto"/>
            <w:vAlign w:val="center"/>
          </w:tcPr>
          <w:p w:rsidR="00E552F6" w:rsidRPr="00A91007" w:rsidP="00F5294A" w14:paraId="201EE903" w14:textId="77777777">
            <w:pPr>
              <w:pStyle w:val="Tabletext"/>
              <w:rPr>
                <w:szCs w:val="24"/>
              </w:rPr>
            </w:pPr>
          </w:p>
        </w:tc>
      </w:tr>
      <w:tr w14:paraId="4472D3F0" w14:textId="77777777" w:rsidTr="007A2CE7">
        <w:tblPrEx>
          <w:tblW w:w="9451" w:type="dxa"/>
          <w:tblInd w:w="-1" w:type="dxa"/>
          <w:tblCellMar>
            <w:top w:w="109" w:type="dxa"/>
            <w:left w:w="102" w:type="dxa"/>
            <w:right w:w="93" w:type="dxa"/>
          </w:tblCellMar>
          <w:tblLook w:val="04A0"/>
        </w:tblPrEx>
        <w:trPr>
          <w:cantSplit/>
          <w:trHeight w:val="664"/>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8776A9" w14:paraId="5A9CC15B" w14:textId="77777777">
            <w:pPr>
              <w:pStyle w:val="TableHeaderRow"/>
              <w:spacing w:before="0" w:after="0"/>
              <w:ind w:right="288"/>
              <w:rPr>
                <w:sz w:val="28"/>
                <w:szCs w:val="22"/>
              </w:rPr>
            </w:pPr>
            <w:r w:rsidRPr="0020754C">
              <w:rPr>
                <w:sz w:val="28"/>
                <w:szCs w:val="22"/>
              </w:rPr>
              <w:t xml:space="preserve">Total amount of funding IMLS expects to award through this announcement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4AB2B266" w14:textId="58DC354A">
            <w:pPr>
              <w:pStyle w:val="Tabletext"/>
              <w:rPr>
                <w:szCs w:val="24"/>
              </w:rPr>
            </w:pPr>
            <w:r w:rsidRPr="0020674C">
              <w:t>$</w:t>
            </w:r>
            <w:r w:rsidR="00A047CC">
              <w:t>3,772,000</w:t>
            </w:r>
          </w:p>
        </w:tc>
      </w:tr>
      <w:tr w14:paraId="2F429722" w14:textId="77777777" w:rsidTr="007A2CE7">
        <w:tblPrEx>
          <w:tblW w:w="9451" w:type="dxa"/>
          <w:tblInd w:w="-1" w:type="dxa"/>
          <w:tblCellMar>
            <w:top w:w="109" w:type="dxa"/>
            <w:left w:w="102" w:type="dxa"/>
            <w:right w:w="93" w:type="dxa"/>
          </w:tblCellMar>
          <w:tblLook w:val="04A0"/>
        </w:tblPrEx>
        <w:trPr>
          <w:cantSplit/>
          <w:trHeight w:val="595"/>
        </w:trPr>
        <w:tc>
          <w:tcPr>
            <w:tcW w:w="4411" w:type="dxa"/>
            <w:tcBorders>
              <w:top w:val="double" w:sz="4" w:space="0" w:color="2E75B5" w:themeColor="accent1" w:themeShade="BF"/>
            </w:tcBorders>
            <w:vAlign w:val="center"/>
          </w:tcPr>
          <w:p w:rsidR="008776A9" w:rsidRPr="0020754C" w:rsidP="008776A9" w14:paraId="043972B6" w14:textId="77777777">
            <w:pPr>
              <w:pStyle w:val="TableHeaderRow"/>
              <w:spacing w:before="0" w:after="0"/>
              <w:rPr>
                <w:sz w:val="28"/>
                <w:szCs w:val="22"/>
              </w:rPr>
            </w:pPr>
            <w:r w:rsidRPr="0020754C">
              <w:rPr>
                <w:sz w:val="28"/>
                <w:szCs w:val="22"/>
              </w:rPr>
              <w:t>Expected performance indicators, targets, baseline data, and data collection</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2AF25F66" w14:textId="77777777">
            <w:pPr>
              <w:pStyle w:val="Tabletext"/>
              <w:rPr>
                <w:szCs w:val="24"/>
              </w:rPr>
            </w:pPr>
            <w:r w:rsidRPr="00A91007">
              <w:rPr>
                <w:szCs w:val="24"/>
              </w:rPr>
              <w:t xml:space="preserve">See </w:t>
            </w:r>
            <w:hyperlink w:anchor="_A4._Performance_Measures" w:history="1">
              <w:r w:rsidRPr="007E2C8A">
                <w:rPr>
                  <w:rStyle w:val="Hyperlink"/>
                  <w:szCs w:val="24"/>
                </w:rPr>
                <w:t>Performance Measures</w:t>
              </w:r>
            </w:hyperlink>
            <w:r w:rsidRPr="00A91007">
              <w:rPr>
                <w:szCs w:val="24"/>
              </w:rPr>
              <w:t>.</w:t>
            </w:r>
          </w:p>
        </w:tc>
      </w:tr>
      <w:tr w14:paraId="421AA921"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bottom w:val="double" w:sz="4" w:space="0" w:color="2E75B5" w:themeColor="accent1" w:themeShade="BF"/>
            </w:tcBorders>
            <w:vAlign w:val="center"/>
          </w:tcPr>
          <w:p w:rsidR="008776A9" w:rsidRPr="0020754C" w:rsidP="008776A9" w14:paraId="28ACCD58" w14:textId="77777777">
            <w:pPr>
              <w:pStyle w:val="TableHeaderRow"/>
              <w:spacing w:before="0" w:after="0"/>
              <w:rPr>
                <w:sz w:val="28"/>
                <w:szCs w:val="22"/>
              </w:rPr>
            </w:pPr>
            <w:r w:rsidRPr="0020754C">
              <w:rPr>
                <w:sz w:val="28"/>
                <w:szCs w:val="22"/>
              </w:rPr>
              <w:t xml:space="preserve">Anticipated number of award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084E6238" w14:textId="01DC78B0">
            <w:pPr>
              <w:pStyle w:val="Tabletext"/>
            </w:pPr>
            <w:r>
              <w:t>2</w:t>
            </w:r>
            <w:r w:rsidR="2B2D0AE4">
              <w:t>0</w:t>
            </w:r>
          </w:p>
        </w:tc>
      </w:tr>
      <w:tr w14:paraId="0AE6368E" w14:textId="77777777" w:rsidTr="007A2CE7">
        <w:tblPrEx>
          <w:tblW w:w="9451" w:type="dxa"/>
          <w:tblInd w:w="-1" w:type="dxa"/>
          <w:tblCellMar>
            <w:top w:w="109" w:type="dxa"/>
            <w:left w:w="102" w:type="dxa"/>
            <w:right w:w="93" w:type="dxa"/>
          </w:tblCellMar>
          <w:tblLook w:val="04A0"/>
        </w:tblPrEx>
        <w:trPr>
          <w:cantSplit/>
          <w:trHeight w:val="68"/>
        </w:trPr>
        <w:tc>
          <w:tcPr>
            <w:tcW w:w="4411" w:type="dxa"/>
            <w:tcBorders>
              <w:top w:val="double" w:sz="4" w:space="0" w:color="2E75B5" w:themeColor="accent1" w:themeShade="BF"/>
              <w:bottom w:val="nil"/>
              <w:right w:val="nil"/>
            </w:tcBorders>
            <w:vAlign w:val="center"/>
          </w:tcPr>
          <w:p w:rsidR="008776A9" w:rsidRPr="0020754C" w:rsidP="008776A9" w14:paraId="28096257" w14:textId="2C7A3023">
            <w:pPr>
              <w:pStyle w:val="TableHeaderRow"/>
              <w:spacing w:before="0" w:after="0"/>
              <w:ind w:right="432"/>
              <w:rPr>
                <w:sz w:val="28"/>
                <w:szCs w:val="22"/>
              </w:rPr>
            </w:pPr>
            <w:bookmarkStart w:id="17" w:name="ExpectedIndvAwardAmt"/>
            <w:r w:rsidRPr="0020754C">
              <w:rPr>
                <w:sz w:val="28"/>
                <w:szCs w:val="22"/>
              </w:rPr>
              <w:t xml:space="preserve">Expected </w:t>
            </w:r>
            <w:r w:rsidRPr="0020754C">
              <w:rPr>
                <w:sz w:val="28"/>
                <w:szCs w:val="22"/>
              </w:rPr>
              <w:t>amount</w:t>
            </w:r>
            <w:r w:rsidRPr="0020754C">
              <w:rPr>
                <w:sz w:val="28"/>
                <w:szCs w:val="22"/>
              </w:rPr>
              <w:t xml:space="preserve"> of individual awards </w:t>
            </w:r>
            <w:bookmarkEnd w:id="17"/>
          </w:p>
        </w:tc>
        <w:tc>
          <w:tcPr>
            <w:tcW w:w="5040" w:type="dxa"/>
            <w:tcBorders>
              <w:top w:val="double" w:sz="4" w:space="0" w:color="2E75B5" w:themeColor="accent1" w:themeShade="BF"/>
              <w:left w:val="nil"/>
              <w:bottom w:val="dotted" w:sz="4" w:space="0" w:color="2E75B5" w:themeColor="accent1" w:themeShade="BF"/>
            </w:tcBorders>
            <w:shd w:val="clear" w:color="auto" w:fill="F7FBFF"/>
            <w:vAlign w:val="center"/>
          </w:tcPr>
          <w:p w:rsidR="008C274E" w:rsidRPr="00A91007" w:rsidP="009E0965" w14:paraId="459BF3D6" w14:textId="22DCE608">
            <w:pPr>
              <w:pStyle w:val="Tabletext"/>
              <w:spacing w:before="120"/>
              <w:rPr>
                <w:szCs w:val="24"/>
              </w:rPr>
            </w:pPr>
            <w:r>
              <w:t>$5,000 - $250,000</w:t>
            </w:r>
          </w:p>
        </w:tc>
      </w:tr>
      <w:tr w14:paraId="48E42746"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8776A9" w14:paraId="19BC3643" w14:textId="3A631003">
            <w:pPr>
              <w:pStyle w:val="TableHeaderRow"/>
              <w:spacing w:before="0" w:after="0"/>
              <w:ind w:right="144"/>
              <w:rPr>
                <w:sz w:val="28"/>
                <w:szCs w:val="22"/>
              </w:rPr>
            </w:pPr>
            <w:r w:rsidRPr="0020754C">
              <w:rPr>
                <w:sz w:val="28"/>
                <w:szCs w:val="22"/>
              </w:rPr>
              <w:t xml:space="preserve">Average amount of funding per award experienced in previous year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647A74EA" w14:textId="093791FA">
            <w:pPr>
              <w:pStyle w:val="Tabletext"/>
            </w:pPr>
            <w:r>
              <w:t>$150,000</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4817894D">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8" w:name="_Toc168567895"/>
      <w:r>
        <w:t>Executive Summary</w:t>
      </w:r>
      <w:bookmarkEnd w:id="18"/>
    </w:p>
    <w:p w:rsidR="003B3461" w:rsidP="00D36AF5" w14:paraId="75254BC8" w14:textId="522D3782">
      <w:r>
        <w:t>The Native American/Native Hawaiian</w:t>
      </w:r>
      <w:r w:rsidRPr="60B7E152">
        <w:t xml:space="preserve"> </w:t>
      </w:r>
      <w:r w:rsidRPr="60B7E152" w:rsidR="00D36AF5">
        <w:t xml:space="preserve">program </w:t>
      </w:r>
      <w:r>
        <w:t xml:space="preserve">(NANH) </w:t>
      </w:r>
      <w:r w:rsidRPr="60B7E152" w:rsidR="00D36AF5">
        <w:t xml:space="preserve">supports </w:t>
      </w:r>
      <w:r w:rsidR="00D36AF5">
        <w:t>Indian Tribes and organizations that primarily serve and represent Native Hawaiians in sustaining heritage, culture, and knowledge. The program supports projects such as educational services and programs, workforce professional development, organizational capacity building, community engagement, and collections stewardship.</w:t>
      </w:r>
    </w:p>
    <w:p w:rsidR="007C4735" w:rsidP="003B3461" w14:paraId="526EBD1D" w14:textId="77777777">
      <w:r w:rsidRPr="34E8FDE5">
        <w:t>Projects may involve, but are not limited to, activities such as</w:t>
      </w:r>
      <w:r>
        <w:t>:</w:t>
      </w:r>
      <w:r w:rsidRPr="34E8FDE5">
        <w:t xml:space="preserve"> </w:t>
      </w:r>
    </w:p>
    <w:p w:rsidR="007C4735" w:rsidP="00A4503B" w14:paraId="51DA10ED" w14:textId="496BFFE1">
      <w:pPr>
        <w:pStyle w:val="ListParagraph"/>
        <w:numPr>
          <w:ilvl w:val="0"/>
          <w:numId w:val="78"/>
        </w:numPr>
      </w:pPr>
      <w:r w:rsidRPr="34E8FDE5">
        <w:t xml:space="preserve">educational programming for all ages; </w:t>
      </w:r>
    </w:p>
    <w:p w:rsidR="007C4735" w:rsidP="00A4503B" w14:paraId="5D0E1FA6" w14:textId="77777777">
      <w:pPr>
        <w:pStyle w:val="ListParagraph"/>
        <w:numPr>
          <w:ilvl w:val="0"/>
          <w:numId w:val="78"/>
        </w:numPr>
      </w:pPr>
      <w:r w:rsidRPr="34E8FDE5">
        <w:t xml:space="preserve">language preservation and revitalization; </w:t>
      </w:r>
    </w:p>
    <w:p w:rsidR="007C4735" w:rsidP="00A4503B" w14:paraId="515D523A" w14:textId="77777777">
      <w:pPr>
        <w:pStyle w:val="ListParagraph"/>
        <w:numPr>
          <w:ilvl w:val="0"/>
          <w:numId w:val="78"/>
        </w:numPr>
      </w:pPr>
      <w:r w:rsidRPr="34E8FDE5">
        <w:t xml:space="preserve">oral history collection and documentation; </w:t>
      </w:r>
    </w:p>
    <w:p w:rsidR="007C4735" w:rsidP="00A4503B" w14:paraId="0FBC558F" w14:textId="77777777">
      <w:pPr>
        <w:pStyle w:val="ListParagraph"/>
        <w:numPr>
          <w:ilvl w:val="0"/>
          <w:numId w:val="78"/>
        </w:numPr>
      </w:pPr>
      <w:r w:rsidRPr="34E8FDE5">
        <w:t xml:space="preserve">digital media and technology enhancements; </w:t>
      </w:r>
    </w:p>
    <w:p w:rsidR="007C4735" w:rsidP="00A4503B" w14:paraId="5777E52C" w14:textId="77777777">
      <w:pPr>
        <w:pStyle w:val="ListParagraph"/>
        <w:numPr>
          <w:ilvl w:val="0"/>
          <w:numId w:val="78"/>
        </w:numPr>
      </w:pPr>
      <w:r w:rsidRPr="34E8FDE5">
        <w:t xml:space="preserve">institutional planning and policy development; </w:t>
      </w:r>
    </w:p>
    <w:p w:rsidR="007C4735" w:rsidP="00A4503B" w14:paraId="14CB7B4C" w14:textId="77777777">
      <w:pPr>
        <w:pStyle w:val="ListParagraph"/>
        <w:numPr>
          <w:ilvl w:val="0"/>
          <w:numId w:val="78"/>
        </w:numPr>
      </w:pPr>
      <w:r w:rsidRPr="34E8FDE5">
        <w:t xml:space="preserve">professional training, internships, and mentorships; </w:t>
      </w:r>
    </w:p>
    <w:p w:rsidR="007C4735" w:rsidP="00A4503B" w14:paraId="48328FBD" w14:textId="77777777">
      <w:pPr>
        <w:pStyle w:val="ListParagraph"/>
        <w:numPr>
          <w:ilvl w:val="0"/>
          <w:numId w:val="78"/>
        </w:numPr>
      </w:pPr>
      <w:r w:rsidRPr="34E8FDE5">
        <w:t xml:space="preserve">supporting and engaging with cultural practitioners and scholars; </w:t>
      </w:r>
    </w:p>
    <w:p w:rsidR="007C4735" w:rsidP="00A4503B" w14:paraId="3505D7A0" w14:textId="77777777">
      <w:pPr>
        <w:pStyle w:val="ListParagraph"/>
        <w:numPr>
          <w:ilvl w:val="0"/>
          <w:numId w:val="78"/>
        </w:numPr>
      </w:pPr>
      <w:r w:rsidRPr="34E8FDE5">
        <w:t xml:space="preserve">exhibition development, design, fabrication, and interpretation; </w:t>
      </w:r>
    </w:p>
    <w:p w:rsidR="007C4735" w:rsidP="00A4503B" w14:paraId="16F2F413" w14:textId="77777777">
      <w:pPr>
        <w:pStyle w:val="ListParagraph"/>
        <w:numPr>
          <w:ilvl w:val="0"/>
          <w:numId w:val="78"/>
        </w:numPr>
      </w:pPr>
      <w:r w:rsidRPr="34E8FDE5">
        <w:t xml:space="preserve">collections information management, research, and planning; </w:t>
      </w:r>
    </w:p>
    <w:p w:rsidR="007C4735" w:rsidP="00A4503B" w14:paraId="3961C72D" w14:textId="77777777">
      <w:pPr>
        <w:pStyle w:val="ListParagraph"/>
        <w:numPr>
          <w:ilvl w:val="0"/>
          <w:numId w:val="78"/>
        </w:numPr>
      </w:pPr>
      <w:r w:rsidRPr="34E8FDE5">
        <w:t xml:space="preserve">digitization and digital asset management; </w:t>
      </w:r>
    </w:p>
    <w:p w:rsidR="007C4735" w:rsidP="00A4503B" w14:paraId="5792EC66" w14:textId="77777777">
      <w:pPr>
        <w:pStyle w:val="ListParagraph"/>
        <w:numPr>
          <w:ilvl w:val="0"/>
          <w:numId w:val="78"/>
        </w:numPr>
      </w:pPr>
      <w:r w:rsidRPr="34E8FDE5">
        <w:t xml:space="preserve">repatriation-related research, consultation, and documentation; and </w:t>
      </w:r>
    </w:p>
    <w:p w:rsidR="003B3461" w:rsidP="00A4503B" w14:paraId="717DD537" w14:textId="7B71CB58">
      <w:pPr>
        <w:pStyle w:val="ListParagraph"/>
        <w:numPr>
          <w:ilvl w:val="0"/>
          <w:numId w:val="78"/>
        </w:numPr>
      </w:pPr>
      <w:hyperlink w:anchor="_Access_to_Work">
        <w:r w:rsidRPr="00A4503B">
          <w:rPr>
            <w:rStyle w:val="Hyperlink"/>
            <w:rFonts w:eastAsia="Franklin Gothic Book"/>
          </w:rPr>
          <w:t>conservation surveys</w:t>
        </w:r>
      </w:hyperlink>
      <w:r w:rsidRPr="34E8FDE5">
        <w:t xml:space="preserve">, treatments, and environmental improvements. </w:t>
      </w:r>
    </w:p>
    <w:p w:rsidR="000B7F16" w:rsidP="00D36AF5" w14:paraId="0C0528B0" w14:textId="77777777">
      <w:r w:rsidRPr="006E047E">
        <w:t xml:space="preserve">We encourage applicants to the NANH Program to apply </w:t>
      </w:r>
      <w:r>
        <w:t>the</w:t>
      </w:r>
      <w:r w:rsidRPr="006E047E">
        <w:t xml:space="preserve"> definition</w:t>
      </w:r>
      <w:r>
        <w:t xml:space="preserve"> of “museum services”</w:t>
      </w:r>
      <w:r w:rsidRPr="006E047E">
        <w:t xml:space="preserve"> in a way that aligns with </w:t>
      </w:r>
      <w:r w:rsidR="00F45FE9">
        <w:t xml:space="preserve">the </w:t>
      </w:r>
      <w:r w:rsidRPr="006E047E">
        <w:t xml:space="preserve">types of activities, settings, and/or frameworks that align with the applicant’s Tribal or Native Hawaiian ways of knowing and being. “Museum services”, as defined in the IMLS grant regulations at </w:t>
      </w:r>
      <w:hyperlink r:id="rId24" w:anchor="p-3187.4(Museum%20services)" w:history="1">
        <w:r w:rsidRPr="006D5304">
          <w:rPr>
            <w:rStyle w:val="Hyperlink"/>
          </w:rPr>
          <w:t>2 C.F.R. § 3187.4</w:t>
        </w:r>
      </w:hyperlink>
      <w:r w:rsidR="00CA07A2">
        <w:t>,</w:t>
      </w:r>
      <w:r w:rsidRPr="006E047E">
        <w:t xml:space="preserve"> means “services provided by a museum, primarily exhibiting objects to the general public, and including but not limited to preserving and maintaining its collections, and providing educational and other programs to the public through the use of its collections and other resources.”  </w:t>
      </w:r>
      <w:r>
        <w:t xml:space="preserve"> </w:t>
      </w:r>
    </w:p>
    <w:p w:rsidR="00CB0AE3" w:rsidRPr="00DE3DB7" w:rsidP="00D36AF5" w14:paraId="07BCAD47" w14:textId="0E451A0D">
      <w:hyperlink r:id="rId25" w:anchor="nanh" w:history="1">
        <w:r w:rsidR="00441DF3">
          <w:rPr>
            <w:rStyle w:val="Hyperlink"/>
          </w:rPr>
          <w:t>See samples of recently funded NANH applications</w:t>
        </w:r>
      </w:hyperlink>
      <w:r w:rsidRPr="00C448FD">
        <w:t>.</w:t>
      </w:r>
    </w:p>
    <w:p w:rsidR="00E518CC" w:rsidP="00E518CC" w14:paraId="17B68797" w14:textId="44C64860">
      <w:pPr>
        <w:pStyle w:val="Heading3"/>
      </w:pPr>
      <w:bookmarkStart w:id="19" w:name="_Toc168567896"/>
      <w:r>
        <w:t>Agency Contact Information</w:t>
      </w:r>
      <w:bookmarkEnd w:id="19"/>
    </w:p>
    <w:p w:rsidR="00E518CC" w:rsidRPr="00BD7CBA" w:rsidP="00E518CC" w14:paraId="0E2F64E6" w14:textId="3F2576EF">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6" w:history="1">
        <w:r>
          <w:rPr>
            <w:rStyle w:val="Hyperlink"/>
          </w:rPr>
          <w:t>see our list of webinars and instructions for accessing them</w:t>
        </w:r>
      </w:hyperlink>
      <w:r w:rsidRPr="00BD7CBA">
        <w:t>.</w:t>
      </w:r>
    </w:p>
    <w:p w:rsidR="00E518CC" w:rsidRPr="00E518CC" w:rsidP="00E518CC" w14:paraId="5BB52AB8" w14:textId="77777777"/>
    <w:p w:rsidR="00911A46" w:rsidP="00C10168" w14:paraId="2077AD5C" w14:textId="6B3F7FC6">
      <w:pPr>
        <w:pStyle w:val="Heading2"/>
      </w:pPr>
      <w:bookmarkStart w:id="20" w:name="_Eligibility"/>
      <w:bookmarkStart w:id="21" w:name="_Toc168567897"/>
      <w:bookmarkStart w:id="22" w:name="_Toc169201820"/>
      <w:bookmarkEnd w:id="20"/>
      <w:r w:rsidRPr="00427981">
        <w:t>Eligib</w:t>
      </w:r>
      <w:r>
        <w:t>ility</w:t>
      </w:r>
      <w:bookmarkEnd w:id="21"/>
      <w:bookmarkEnd w:id="22"/>
      <w:r>
        <w:t xml:space="preserve"> </w:t>
      </w:r>
    </w:p>
    <w:p w:rsidR="00911A46" w:rsidP="00911A46" w14:paraId="2A426E7A" w14:textId="77777777">
      <w:pPr>
        <w:pStyle w:val="Heading3"/>
      </w:pPr>
      <w:bookmarkStart w:id="23" w:name="_Toc168567898"/>
      <w:r>
        <w:t>Eligible Applicants</w:t>
      </w:r>
      <w:bookmarkEnd w:id="23"/>
    </w:p>
    <w:p w:rsidR="00AB19B5" w:rsidP="009E7C1F" w14:paraId="78DACDB0" w14:textId="5215A435">
      <w:pPr>
        <w:pStyle w:val="Sectionintrotext"/>
        <w:spacing w:after="120"/>
        <w:ind w:right="576"/>
      </w:pPr>
      <w:r w:rsidRPr="00004F98">
        <w:t xml:space="preserve">To be eligible for an award under the </w:t>
      </w:r>
      <w:r w:rsidR="00686370">
        <w:t>NANH</w:t>
      </w:r>
      <w:r w:rsidR="00F930CC">
        <w:t xml:space="preserve"> p</w:t>
      </w:r>
      <w:r w:rsidR="004C77D9">
        <w:t>rogram</w:t>
      </w:r>
      <w:r w:rsidRPr="00004F98">
        <w:t xml:space="preserve">, your organization must </w:t>
      </w:r>
      <w:r w:rsidR="0047667B">
        <w:t>be</w:t>
      </w:r>
      <w:r>
        <w:t>:</w:t>
      </w:r>
      <w:r w:rsidR="0047667B">
        <w:t xml:space="preserve"> </w:t>
      </w:r>
    </w:p>
    <w:p w:rsidR="00911A46" w:rsidP="009E7C1F" w14:paraId="5194FFCF" w14:textId="79236744">
      <w:pPr>
        <w:pStyle w:val="Sectionintrotext"/>
        <w:numPr>
          <w:ilvl w:val="0"/>
          <w:numId w:val="69"/>
        </w:numPr>
        <w:spacing w:before="0" w:after="0" w:line="240" w:lineRule="auto"/>
        <w:contextualSpacing/>
      </w:pPr>
      <w:r>
        <w:t xml:space="preserve">a Federally </w:t>
      </w:r>
      <w:r w:rsidR="00AB19B5">
        <w:t>Recognized Indian Tribe, or</w:t>
      </w:r>
    </w:p>
    <w:p w:rsidR="00FA2E75" w:rsidP="009E7C1F" w14:paraId="40E66EED" w14:textId="77777777">
      <w:pPr>
        <w:pStyle w:val="ListParagraph"/>
        <w:numPr>
          <w:ilvl w:val="0"/>
          <w:numId w:val="69"/>
        </w:numPr>
        <w:spacing w:after="0" w:line="240" w:lineRule="auto"/>
        <w:ind w:right="576"/>
        <w:rPr>
          <w:color w:val="1F4E79" w:themeColor="accent1" w:themeShade="80"/>
          <w:sz w:val="28"/>
        </w:rPr>
      </w:pPr>
      <w:r w:rsidRPr="00FA2E75">
        <w:rPr>
          <w:color w:val="1F4E79" w:themeColor="accent1" w:themeShade="80"/>
          <w:sz w:val="28"/>
        </w:rPr>
        <w:t>a Nonprofit Organization that Primarily Serves and Represents Native Hawaiians.</w:t>
      </w:r>
    </w:p>
    <w:p w:rsidR="00B70C28" w:rsidRPr="00DE3DB7" w:rsidP="00B70C28" w14:paraId="407DC8C0" w14:textId="77777777">
      <w:pPr>
        <w:pStyle w:val="Heading4"/>
      </w:pPr>
      <w:r w:rsidRPr="00DE3DB7">
        <w:t>Federally Recognized Indian Tribe</w:t>
      </w:r>
    </w:p>
    <w:p w:rsidR="00B70C28" w:rsidRPr="00DE3DB7" w:rsidP="00B70C28" w14:paraId="348B3DED" w14:textId="4394D113">
      <w:pPr>
        <w:pStyle w:val="BodyText"/>
      </w:pPr>
      <w:r w:rsidRPr="31A236D4">
        <w:t>To be eligible for funding</w:t>
      </w:r>
      <w:r w:rsidR="00D06AF5">
        <w:t xml:space="preserve"> under this </w:t>
      </w:r>
      <w:r w:rsidR="005B74DF">
        <w:t>IMLS program</w:t>
      </w:r>
      <w:r w:rsidR="007F0A1B">
        <w:t>,</w:t>
      </w:r>
      <w:r w:rsidRPr="31A236D4">
        <w:t xml:space="preserve"> your organization must be an “Indian </w:t>
      </w:r>
      <w:r w:rsidR="007F0A1B">
        <w:t>t</w:t>
      </w:r>
      <w:r w:rsidRPr="31A236D4">
        <w:t xml:space="preserve">ribe,” which means any Tribe, band, nation, or other organized group or community, including any Alaska </w:t>
      </w:r>
      <w:r w:rsidR="007F0A1B">
        <w:t>n</w:t>
      </w:r>
      <w:r w:rsidRPr="31A236D4">
        <w:t xml:space="preserve">ative village, regional corporation, or village corporation (as defined in, or established pursuant to, the </w:t>
      </w:r>
      <w:hyperlink r:id="rId27" w:history="1">
        <w:r w:rsidRPr="00474251">
          <w:rPr>
            <w:rStyle w:val="Hyperlink"/>
          </w:rPr>
          <w:t xml:space="preserve">Alaska Native Claims Settlement Act (43 U.S.C. 1601 </w:t>
        </w:r>
        <w:r w:rsidRPr="00474251">
          <w:rPr>
            <w:rStyle w:val="Hyperlink"/>
            <w:i/>
            <w:iCs/>
          </w:rPr>
          <w:t>et seq</w:t>
        </w:r>
        <w:r w:rsidRPr="00474251">
          <w:rPr>
            <w:rStyle w:val="Hyperlink"/>
          </w:rPr>
          <w:t>.))</w:t>
        </w:r>
      </w:hyperlink>
      <w:r w:rsidRPr="31A236D4">
        <w:t xml:space="preserve">, which is recognized as eligible for the special programs and services provided by the United States to Indians because of their status as Indians. </w:t>
      </w:r>
      <w:r>
        <w:t xml:space="preserve">The Bureau of Indian Affairs publishes updated lists of Federally recognized Indian Tribes in the </w:t>
      </w:r>
      <w:hyperlink r:id="rId28" w:history="1">
        <w:r w:rsidRPr="1A2F1D7B">
          <w:rPr>
            <w:rStyle w:val="Hyperlink"/>
          </w:rPr>
          <w:t>Federal Register</w:t>
        </w:r>
      </w:hyperlink>
      <w:r>
        <w:t>.</w:t>
      </w:r>
    </w:p>
    <w:p w:rsidR="00AB5F9D" w:rsidRPr="00DE3DB7" w:rsidP="00AB5F9D" w14:paraId="6BB91C21" w14:textId="77777777">
      <w:pPr>
        <w:pStyle w:val="Heading4"/>
      </w:pPr>
      <w:r w:rsidRPr="00DE3DB7">
        <w:t>Nonprofit Organization that Primarily Serves and Represents Native Hawaiians</w:t>
      </w:r>
    </w:p>
    <w:p w:rsidR="00AB5F9D" w:rsidRPr="00DE3DB7" w:rsidP="00AB5F9D" w14:paraId="377901EF" w14:textId="4E97B3AA">
      <w:pPr>
        <w:pStyle w:val="BodyText"/>
      </w:pPr>
      <w:r w:rsidRPr="00DE3DB7">
        <w:t xml:space="preserve">To be eligible for funding as </w:t>
      </w:r>
      <w:r w:rsidR="00762213">
        <w:t xml:space="preserve">a </w:t>
      </w:r>
      <w:r w:rsidR="00D2610E">
        <w:t>n</w:t>
      </w:r>
      <w:r w:rsidR="00762213">
        <w:t xml:space="preserve">onprofit </w:t>
      </w:r>
      <w:r w:rsidR="00D2610E">
        <w:t>o</w:t>
      </w:r>
      <w:r w:rsidR="00762213">
        <w:t xml:space="preserve">rganization that </w:t>
      </w:r>
      <w:r w:rsidR="00D2610E">
        <w:t>p</w:t>
      </w:r>
      <w:r w:rsidR="00762213">
        <w:t xml:space="preserve">rimarily </w:t>
      </w:r>
      <w:r w:rsidR="00D2610E">
        <w:t>s</w:t>
      </w:r>
      <w:r w:rsidR="00762213">
        <w:t xml:space="preserve">erves and </w:t>
      </w:r>
      <w:r w:rsidR="00D2610E">
        <w:t>r</w:t>
      </w:r>
      <w:r w:rsidR="00762213">
        <w:t>epresents Native Hawaiians</w:t>
      </w:r>
      <w:r w:rsidRPr="00DE3DB7">
        <w:t>,</w:t>
      </w:r>
      <w:r w:rsidRPr="00DE3DB7">
        <w:t xml:space="preserve"> </w:t>
      </w:r>
      <w:r w:rsidRPr="00DE3DB7">
        <w:t>as th</w:t>
      </w:r>
      <w:r w:rsidR="00516644">
        <w:t>e</w:t>
      </w:r>
      <w:r w:rsidRPr="00DE3DB7">
        <w:t xml:space="preserve"> term</w:t>
      </w:r>
      <w:r w:rsidR="00516644">
        <w:t xml:space="preserve"> “Native Hawaiians”</w:t>
      </w:r>
      <w:r w:rsidRPr="00DE3DB7">
        <w:t xml:space="preserve"> is defined in </w:t>
      </w:r>
      <w:hyperlink r:id="rId29" w:history="1">
        <w:r w:rsidRPr="00CC03A0">
          <w:rPr>
            <w:rStyle w:val="Hyperlink"/>
          </w:rPr>
          <w:t>20 U.S.C. § 7517</w:t>
        </w:r>
        <w:r w:rsidRPr="00CC03A0" w:rsidR="001B69F5">
          <w:rPr>
            <w:rStyle w:val="Hyperlink"/>
          </w:rPr>
          <w:t>(2)</w:t>
        </w:r>
      </w:hyperlink>
      <w:r w:rsidR="00E1054F">
        <w:t>,</w:t>
      </w:r>
      <w:r w:rsidRPr="00DE3DB7">
        <w:t xml:space="preserve"> </w:t>
      </w:r>
      <w:r w:rsidR="00E1054F">
        <w:t>you</w:t>
      </w:r>
      <w:r w:rsidRPr="00DE3DB7">
        <w:t xml:space="preserve"> must demonstrate that </w:t>
      </w:r>
      <w:r w:rsidR="00E1054F">
        <w:t xml:space="preserve">your </w:t>
      </w:r>
      <w:r w:rsidR="006A3C4C">
        <w:t>organization</w:t>
      </w:r>
      <w:r w:rsidRPr="00DE3DB7">
        <w:t xml:space="preserve"> meets this statutory eligibility criteria.</w:t>
      </w:r>
      <w:r w:rsidR="366895FE">
        <w:t xml:space="preserve"> </w:t>
      </w:r>
      <w:hyperlink w:anchor="_Phase_II_Invited_4" w:history="1">
        <w:r w:rsidRPr="006A3C4C" w:rsidR="366895FE">
          <w:rPr>
            <w:rStyle w:val="Hyperlink"/>
          </w:rPr>
          <w:t xml:space="preserve">See </w:t>
        </w:r>
        <w:r w:rsidRPr="00AE21D7" w:rsidR="366895FE">
          <w:rPr>
            <w:rStyle w:val="Hyperlink"/>
            <w:bCs/>
          </w:rPr>
          <w:t>Conditionally Required Documents</w:t>
        </w:r>
        <w:r w:rsidRPr="006A3C4C" w:rsidR="366895FE">
          <w:rPr>
            <w:rStyle w:val="Hyperlink"/>
          </w:rPr>
          <w:t xml:space="preserve"> </w:t>
        </w:r>
        <w:r w:rsidRPr="006A3C4C" w:rsidR="4204C5C2">
          <w:rPr>
            <w:rStyle w:val="Hyperlink"/>
          </w:rPr>
          <w:t>for</w:t>
        </w:r>
        <w:r w:rsidRPr="006A3C4C" w:rsidR="002B6076">
          <w:rPr>
            <w:rStyle w:val="Hyperlink"/>
          </w:rPr>
          <w:t xml:space="preserve"> more information</w:t>
        </w:r>
      </w:hyperlink>
      <w:r w:rsidR="002B6076">
        <w:t xml:space="preserve"> about</w:t>
      </w:r>
      <w:r w:rsidR="4204C5C2">
        <w:t xml:space="preserve"> </w:t>
      </w:r>
      <w:r w:rsidR="6C4447C8">
        <w:t xml:space="preserve">the </w:t>
      </w:r>
      <w:r w:rsidR="4204C5C2">
        <w:t>documentation</w:t>
      </w:r>
      <w:r w:rsidR="1B553088">
        <w:t xml:space="preserve"> required of </w:t>
      </w:r>
      <w:r w:rsidR="5E1BAF9C">
        <w:t>nonprofit organizations that primarily serve and represent Native Hawaiians</w:t>
      </w:r>
      <w:r w:rsidR="5E5BE466">
        <w:t>.</w:t>
      </w:r>
      <w:r w:rsidR="4204C5C2">
        <w:t xml:space="preserve"> </w:t>
      </w:r>
    </w:p>
    <w:p w:rsidR="1A2F1D7B" w:rsidP="1A2F1D7B" w14:paraId="07917483" w14:textId="780270F9">
      <w:pPr>
        <w:pStyle w:val="BodyText"/>
      </w:pPr>
    </w:p>
    <w:p w:rsidR="00E461C9" w:rsidP="00E461C9" w14:paraId="3E307A74" w14:textId="1C442C37">
      <w:pPr>
        <w:pStyle w:val="Heading3"/>
      </w:pPr>
      <w:bookmarkStart w:id="24" w:name="_Toc168567899"/>
      <w:r w:rsidRPr="00427981">
        <w:t>Other Eligibility Information</w:t>
      </w:r>
      <w:bookmarkEnd w:id="24"/>
    </w:p>
    <w:p w:rsidR="00E461C9" w:rsidRPr="00A749CF" w:rsidP="00E461C9" w14:paraId="64D68D61" w14:textId="77777777">
      <w:pPr>
        <w:keepNext/>
        <w:spacing w:before="240"/>
        <w:rPr>
          <w:rStyle w:val="Strong"/>
          <w:i/>
          <w:iCs/>
        </w:rPr>
      </w:pPr>
      <w:r w:rsidRPr="00A749CF">
        <w:rPr>
          <w:rStyle w:val="Strong"/>
          <w:i/>
          <w:iCs/>
        </w:rPr>
        <w:t>Application Limits</w:t>
      </w:r>
    </w:p>
    <w:p w:rsidR="00E461C9" w:rsidRPr="00004F98" w:rsidP="003F6217" w14:paraId="15FAA8E5" w14:textId="2F57A788">
      <w:pPr>
        <w:pStyle w:val="ListParagraph"/>
        <w:keepNext/>
        <w:ind w:left="1944"/>
      </w:pPr>
      <w:r w:rsidRPr="00004F98">
        <w:t xml:space="preserve">Applications for renewal or supplementation of </w:t>
      </w:r>
      <w:r w:rsidR="009B1DA9">
        <w:t>your currently active IMLS awards</w:t>
      </w:r>
      <w:r w:rsidRPr="00004F98">
        <w:t xml:space="preserve"> are not eligible to compete with applications for new awards.</w:t>
      </w:r>
    </w:p>
    <w:p w:rsidR="00066B14" w:rsidP="00BA0C41" w14:paraId="1381FB6D" w14:textId="6FE5F58B">
      <w:pPr>
        <w:pStyle w:val="ListParagraph"/>
        <w:ind w:left="1944"/>
      </w:pPr>
      <w:r w:rsidRPr="00CA024E">
        <w:rPr>
          <w:noProof/>
        </w:rPr>
        <w:drawing>
          <wp:anchor distT="0" distB="0" distL="114300" distR="114300" simplePos="0" relativeHeight="251714560" behindDoc="0" locked="0" layoutInCell="1" allowOverlap="1">
            <wp:simplePos x="0" y="0"/>
            <wp:positionH relativeFrom="column">
              <wp:posOffset>-9525</wp:posOffset>
            </wp:positionH>
            <wp:positionV relativeFrom="paragraph">
              <wp:posOffset>-22860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t>If eligible, you</w:t>
      </w:r>
      <w:r w:rsidRPr="0020674C" w:rsidR="00BA0C41">
        <w:t xml:space="preserve"> may submit multiple applications for support of separate and distinct projects under this announcement</w:t>
      </w:r>
      <w:r w:rsidR="00274589">
        <w:t xml:space="preserve"> and/or through other IMLS grant programs.</w:t>
      </w:r>
    </w:p>
    <w:p w:rsidR="00D15EC9" w:rsidP="00D15EC9" w14:paraId="6E39756F" w14:textId="77777777">
      <w:pPr>
        <w:pStyle w:val="ListParagraph"/>
        <w:numPr>
          <w:ilvl w:val="0"/>
          <w:numId w:val="0"/>
        </w:numPr>
        <w:ind w:left="1944"/>
      </w:pPr>
    </w:p>
    <w:p w:rsidR="00E461C9" w:rsidRPr="00A749CF" w:rsidP="00F0084E" w14:paraId="46E3D486" w14:textId="77777777">
      <w:pPr>
        <w:keepNext/>
        <w:spacing w:before="240"/>
        <w:rPr>
          <w:rStyle w:val="Strong"/>
          <w:i/>
          <w:iCs/>
        </w:rPr>
      </w:pPr>
      <w:r>
        <w:rPr>
          <w:noProof/>
        </w:rPr>
        <w:drawing>
          <wp:anchor distT="0" distB="0" distL="114300" distR="114300" simplePos="0" relativeHeight="251715584"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other(s). </w:t>
      </w:r>
    </w:p>
    <w:p w:rsidR="00E461C9" w:rsidRPr="00004F98" w:rsidP="00D15EC9" w14:paraId="29594C6F" w14:textId="0DD33D7D">
      <w:pPr>
        <w:pStyle w:val="ListParagraph"/>
        <w:spacing w:line="240" w:lineRule="auto"/>
        <w:ind w:left="1944"/>
        <w:contextualSpacing w:val="0"/>
      </w:pPr>
      <w:r w:rsidRPr="00004F98">
        <w:t xml:space="preserve">If </w:t>
      </w:r>
      <w:r w:rsidR="009E2C85">
        <w:t>we fund</w:t>
      </w:r>
      <w:r w:rsidRPr="00004F98">
        <w:t xml:space="preserve"> the project, the lead applicant will be programmatically, fiscally, and legally responsible for the award. </w:t>
      </w:r>
    </w:p>
    <w:p w:rsidR="1A2F1D7B" w14:paraId="0C631C15" w14:textId="0D690FA7">
      <w:pPr>
        <w:pStyle w:val="ListParagraph"/>
        <w:spacing w:before="80" w:after="240" w:line="240" w:lineRule="auto"/>
        <w:ind w:left="1944"/>
        <w:contextualSpacing w:val="0"/>
      </w:pPr>
      <w:r>
        <w:t xml:space="preserve">Federally operated libraries and museums may not apply for </w:t>
      </w:r>
      <w:r w:rsidR="020A4AD7">
        <w:t>NANH</w:t>
      </w:r>
      <w:r>
        <w:t xml:space="preserve"> grants, but they may serve as nonessential partners to applicants, as long as they do not receive IMLS grant funds from the project. </w:t>
      </w:r>
      <w:hyperlink r:id="rId13" w:history="1">
        <w:r w:rsidRPr="1A2F1D7B">
          <w:rPr>
            <w:rStyle w:val="Hyperlink"/>
          </w:rPr>
          <w:t>Contact us before submitting an application involving a federal agency or federal collection.</w:t>
        </w:r>
      </w:hyperlink>
    </w:p>
    <w:p w:rsidR="00E461C9" w:rsidRPr="00A749CF" w:rsidP="00E461C9" w14:paraId="61D5FFBC" w14:textId="77777777">
      <w:pPr>
        <w:spacing w:before="240"/>
        <w:rPr>
          <w:rStyle w:val="Strong"/>
          <w:i/>
          <w:iCs/>
        </w:rPr>
      </w:pPr>
      <w:r>
        <w:rPr>
          <w:noProof/>
        </w:rPr>
        <w:drawing>
          <wp:anchor distT="0" distB="0" distL="114300" distR="114300" simplePos="0" relativeHeight="251713536"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77777777">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each applicant whose application will not be reviewed because the organization is determined to be ineligible.</w:t>
      </w:r>
    </w:p>
    <w:p w:rsidR="00E461C9" w:rsidP="00E461C9" w14:paraId="226FAF7F" w14:textId="1A7F8715">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r w:rsidRPr="50C80882" w:rsidR="6E00A438">
          <w:rPr>
            <w:rStyle w:val="Hyperlink"/>
          </w:rPr>
          <w:t xml:space="preserve">applicable </w:t>
        </w:r>
        <w:r w:rsidRPr="50C80882" w:rsidR="6DFF179D">
          <w:rPr>
            <w:rStyle w:val="Hyperlink"/>
          </w:rPr>
          <w:t>IMLS</w:t>
        </w:r>
        <w:r w:rsidRPr="50C80882" w:rsidR="4DF04A45">
          <w:rPr>
            <w:rStyle w:val="Hyperlink"/>
          </w:rPr>
          <w:t xml:space="preserve">, administrative and national policy </w:t>
        </w:r>
        <w:r w:rsidRPr="50C80882" w:rsidR="6E00A438">
          <w:rPr>
            <w:rStyle w:val="Hyperlink"/>
          </w:rPr>
          <w:t>requirements</w:t>
        </w:r>
      </w:hyperlink>
      <w:r w:rsidRPr="00004F98">
        <w:t>.</w:t>
      </w:r>
    </w:p>
    <w:p w:rsidR="00E461C9" w:rsidRPr="00A749CF" w:rsidP="00E461C9" w14:paraId="31AC6252" w14:textId="28FD9F77">
      <w:pPr>
        <w:spacing w:before="240"/>
        <w:rPr>
          <w:rStyle w:val="Strong"/>
          <w:i/>
          <w:iCs/>
        </w:rPr>
      </w:pPr>
      <w:r>
        <w:rPr>
          <w:rStyle w:val="Strong"/>
          <w:i/>
          <w:iCs/>
        </w:rPr>
        <w:t>Application Completeness and Deadline</w:t>
      </w:r>
    </w:p>
    <w:p w:rsidR="00E461C9" w:rsidP="00350AD4" w14:paraId="2AFEE9EC" w14:textId="57FDF030">
      <w:pPr>
        <w:pStyle w:val="ListParagraph"/>
        <w:numPr>
          <w:ilvl w:val="1"/>
          <w:numId w:val="24"/>
        </w:numPr>
        <w:spacing w:line="240" w:lineRule="auto"/>
        <w:ind w:right="576"/>
        <w:contextualSpacing w:val="0"/>
      </w:pPr>
      <w:r>
        <w:rPr>
          <w:noProof/>
        </w:rPr>
        <w:drawing>
          <wp:anchor distT="0" distB="0" distL="114300" distR="114300" simplePos="0" relativeHeight="251720704" behindDoc="0" locked="0" layoutInCell="1" allowOverlap="1">
            <wp:simplePos x="0" y="0"/>
            <wp:positionH relativeFrom="column">
              <wp:posOffset>12059</wp:posOffset>
            </wp:positionH>
            <wp:positionV relativeFrom="paragraph">
              <wp:posOffset>41449</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1060C4E6" w14:textId="2DE26438">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 xml:space="preserve">outside the </w:t>
      </w:r>
      <w:r w:rsidR="00EE17B3">
        <w:t>funding range</w:t>
      </w:r>
      <w:r w:rsidR="00A662BC">
        <w:t xml:space="preserve"> for the </w:t>
      </w:r>
      <w:r w:rsidR="00B203B5">
        <w:t>program</w:t>
      </w:r>
      <w:r w:rsidR="00EE17B3">
        <w:t xml:space="preserve"> </w:t>
      </w:r>
      <w:r w:rsidR="00B16310">
        <w:t>(</w:t>
      </w:r>
      <w:r w:rsidR="00A662BC">
        <w:t>$5,000 - $25</w:t>
      </w:r>
      <w:r w:rsidR="00B203B5">
        <w:t>0</w:t>
      </w:r>
      <w:r w:rsidR="00A662BC">
        <w:t>,</w:t>
      </w:r>
      <w:r w:rsidR="00B203B5">
        <w:t>000</w:t>
      </w:r>
      <w:r w:rsidR="00406C95">
        <w:t>)</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067C8DD9" w14:textId="48F4A5E1">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77777777">
      <w:pPr>
        <w:pStyle w:val="Heading3"/>
      </w:pPr>
      <w:bookmarkStart w:id="25" w:name="_Cost_Share_Requirements"/>
      <w:bookmarkStart w:id="26" w:name="_Toc168567900"/>
      <w:bookmarkEnd w:id="25"/>
      <w:r w:rsidRPr="00427981">
        <w:t>Cost Share Requirements</w:t>
      </w:r>
      <w:bookmarkEnd w:id="26"/>
    </w:p>
    <w:p w:rsidR="00B203B5" w:rsidP="009642D6" w14:paraId="4EEE20E4" w14:textId="77777777">
      <w:r>
        <w:t>Cost share is allowed but not required for the NANH program.</w:t>
      </w:r>
    </w:p>
    <w:p w:rsidR="009642D6" w:rsidRPr="00614F9C" w:rsidP="00AE0702" w14:paraId="00AFFE45" w14:textId="14B03E14">
      <w:pPr>
        <w:pStyle w:val="BodyText"/>
      </w:pPr>
      <w:r w:rsidRPr="00BD7CBA">
        <w:t>Cost share is the portion of project costs that is not paid by IMLS funds. Common examples of cost share include cash outlays; contribution of property and services; and in-kind contributions, such as staff or volunteer time that support project activities.</w:t>
      </w:r>
      <w:r w:rsidR="73BF621F">
        <w:t xml:space="preserve"> </w:t>
      </w:r>
      <w:r w:rsidR="095E9BF1">
        <w:t>F</w:t>
      </w:r>
      <w:r w:rsidR="1A2F1D7B">
        <w:t xml:space="preserve">ederally appropriated funds, whether they are disbursed directly to you by an agency of the federal government or indirectly through another organization, </w:t>
      </w:r>
      <w:r w:rsidR="141B2FEF">
        <w:t xml:space="preserve">may </w:t>
      </w:r>
      <w:r w:rsidR="1A2F1D7B">
        <w:t>not count toward cost share</w:t>
      </w:r>
      <w:r w:rsidR="20C6E31D">
        <w:t>.</w:t>
      </w:r>
    </w:p>
    <w:p w:rsidR="001E1F35" w:rsidRPr="0020674C" w:rsidP="001E1F35" w14:paraId="4174CA17" w14:textId="6D4BA0CB">
      <w:r>
        <w:rPr>
          <w:noProof/>
        </w:rPr>
        <mc:AlternateContent>
          <mc:Choice Requires="wpg">
            <w:drawing>
              <wp:anchor distT="0" distB="0" distL="114300" distR="114300" simplePos="0" relativeHeight="251718656" behindDoc="0" locked="0" layoutInCell="1" allowOverlap="1">
                <wp:simplePos x="0" y="0"/>
                <wp:positionH relativeFrom="column">
                  <wp:posOffset>4067175</wp:posOffset>
                </wp:positionH>
                <wp:positionV relativeFrom="paragraph">
                  <wp:posOffset>75523</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77777777">
                              <w:pPr>
                                <w:spacing w:before="0"/>
                                <w:ind w:left="576"/>
                              </w:pPr>
                              <w:r>
                                <w:t xml:space="preserve">Learn more about </w:t>
                              </w:r>
                              <w:hyperlink w:anchor="_Cost_Share" w:history="1">
                                <w:r w:rsidRPr="004A099C">
                                  <w:rPr>
                                    <w:rStyle w:val="Hyperlink"/>
                                  </w:rPr>
                                  <w:t>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3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85725" y="114300"/>
                            <a:ext cx="328930" cy="328930"/>
                          </a:xfrm>
                          <a:prstGeom prst="rect">
                            <a:avLst/>
                          </a:prstGeom>
                        </pic:spPr>
                      </pic:pic>
                    </wpg:wgp>
                  </a:graphicData>
                </a:graphic>
              </wp:anchor>
            </w:drawing>
          </mc:Choice>
          <mc:Fallback>
            <w:pict>
              <v:group id="Group 3" o:spid="_x0000_s1030" alt="&quot;&quot;" style="width:145.5pt;height:63pt;margin-top:5.95pt;margin-left:320.25pt;position:absolute;z-index:251719680" coordsize="18478,8001">
                <v:rect id="_x0000_s1031" alt="Learn more about cost sharing in the budget, with a jump link to the cost sharing in the budget section.&#10;" style="width:18478;height:8001;mso-wrap-style:square;position:absolute;visibility:visible;v-text-anchor:middle" fillcolor="#f7fbff" strokecolor="#33715b" strokeweight="1pt">
                  <v:textbox>
                    <w:txbxContent>
                      <w:p w:rsidR="009642D6" w:rsidP="009642D6" w14:paraId="00ABE429" w14:textId="77777777">
                        <w:pPr>
                          <w:spacing w:before="0"/>
                          <w:ind w:left="576"/>
                        </w:pPr>
                        <w:r>
                          <w:t xml:space="preserve">Learn more about </w:t>
                        </w:r>
                        <w:hyperlink w:anchor="_Cost_Share" w:history="1">
                          <w:r w:rsidRPr="004A099C">
                            <w:rPr>
                              <w:rStyle w:val="Hyperlink"/>
                            </w:rPr>
                            <w:t>Cost Sharing in the Budget</w:t>
                          </w:r>
                        </w:hyperlink>
                      </w:p>
                    </w:txbxContent>
                  </v:textbox>
                </v:rect>
                <v:shape id="Graphic 28" o:spid="_x0000_s1032" type="#_x0000_t75" alt="Information with solid fill" style="width:3289;height:3289;left:857;mso-wrap-style:square;position:absolute;top:1143;visibility:visible">
                  <v:imagedata r:id="rId38" o:title="Information with solid fill"/>
                </v:shape>
                <w10:wrap type="square"/>
              </v:group>
            </w:pict>
          </mc:Fallback>
        </mc:AlternateContent>
      </w:r>
      <w:r w:rsidR="00D8496B">
        <w:t xml:space="preserve">Cost share is not considered in review of </w:t>
      </w:r>
      <w:r w:rsidR="00B203B5">
        <w:t xml:space="preserve">NANH </w:t>
      </w:r>
      <w:r w:rsidR="00D8496B">
        <w:t>applications.</w:t>
      </w:r>
    </w:p>
    <w:p w:rsidR="0072352F" w:rsidP="0072352F" w14:paraId="7E98F6FA" w14:textId="6092281F">
      <w:pPr>
        <w:spacing w:before="240"/>
      </w:pPr>
      <w:r>
        <w:t>Calculate any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p>
    <w:p w:rsidR="00735D27" w:rsidP="00387C8B" w14:paraId="7DFF8D3D" w14:textId="77777777"/>
    <w:p w:rsidR="00521918" w:rsidRPr="005C4F90" w:rsidP="00C10168" w14:paraId="3FFEB807" w14:textId="76FF7E70">
      <w:pPr>
        <w:pStyle w:val="Heading2"/>
      </w:pPr>
      <w:bookmarkStart w:id="27" w:name="_Toc168567901"/>
      <w:bookmarkStart w:id="28" w:name="_Toc169201821"/>
      <w:r w:rsidRPr="005C4F90">
        <w:t>Program Description</w:t>
      </w:r>
      <w:bookmarkEnd w:id="9"/>
      <w:bookmarkEnd w:id="10"/>
      <w:bookmarkEnd w:id="11"/>
      <w:bookmarkEnd w:id="27"/>
      <w:bookmarkEnd w:id="28"/>
    </w:p>
    <w:p w:rsidR="00A03F4F" w:rsidRPr="00A65AC7" w:rsidP="009C22CE" w14:paraId="0276B827" w14:textId="4D18D428">
      <w:pPr>
        <w:pStyle w:val="Heading3"/>
      </w:pPr>
      <w:bookmarkStart w:id="29" w:name="_Summary_Information"/>
      <w:bookmarkStart w:id="30" w:name="_Toc164071123"/>
      <w:bookmarkStart w:id="31" w:name="_Toc168567902"/>
      <w:bookmarkEnd w:id="29"/>
      <w:r w:rsidRPr="00A65AC7">
        <w:t xml:space="preserve">Agency </w:t>
      </w:r>
      <w:r w:rsidRPr="00A65AC7" w:rsidR="00064495">
        <w:t>Mission, Goals, and Objectives</w:t>
      </w:r>
      <w:bookmarkEnd w:id="30"/>
      <w:bookmarkEnd w:id="31"/>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shd w:val="clear" w:color="auto" w:fill="auto"/>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shd w:val="clear" w:color="auto" w:fill="auto"/>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77777777">
            <w:pPr>
              <w:spacing w:before="0" w:after="0"/>
              <w:ind w:left="144"/>
              <w:rPr>
                <w:szCs w:val="24"/>
              </w:rPr>
            </w:pPr>
            <w:r w:rsidRPr="00600173">
              <w:rPr>
                <w:szCs w:val="24"/>
              </w:rPr>
              <w:t>Promote inclusive engagement across diverse audiences.</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shd w:val="clear" w:color="auto" w:fill="auto"/>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7A40A6A4">
      <w:pPr>
        <w:spacing w:before="240" w:line="269" w:lineRule="auto"/>
      </w:pPr>
      <w:r w:rsidRPr="00004F98">
        <w:t xml:space="preserve">The </w:t>
      </w:r>
      <w:r w:rsidR="00720E8F">
        <w:t>NANH</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40">
        <w:r w:rsidRPr="1A2F1D7B" w:rsidR="00D06E46">
          <w:rPr>
            <w:rStyle w:val="Hyperlink"/>
          </w:rPr>
          <w:t>20 U.S.C. §9101</w:t>
        </w:r>
      </w:hyperlink>
      <w:r w:rsidR="00D06E46">
        <w:t xml:space="preserve"> et seq.; </w:t>
      </w:r>
      <w:r w:rsidR="006017F3">
        <w:t>in particular,</w:t>
      </w:r>
      <w:r w:rsidRPr="44B5B4AB" w:rsidR="006017F3">
        <w:t xml:space="preserve"> </w:t>
      </w:r>
      <w:hyperlink r:id="rId41" w:history="1">
        <w:r w:rsidRPr="1A2F1D7B" w:rsidR="006017F3">
          <w:rPr>
            <w:rStyle w:val="Hyperlink"/>
          </w:rPr>
          <w:t>§ 9173(d) (Services for Native Americans</w:t>
        </w:r>
      </w:hyperlink>
      <w:r w:rsidR="006017F3">
        <w:t>))</w:t>
      </w:r>
      <w:r w:rsidR="00363914">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6017F3">
        <w:t>NANH</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B22A0E" w:rsidP="00B22A0E" w14:paraId="469C55AC" w14:textId="68273C9D">
      <w:pPr>
        <w:spacing w:before="240"/>
        <w:ind w:right="864"/>
        <w:rPr>
          <w:color w:val="1F3864" w:themeColor="accent5" w:themeShade="80"/>
        </w:rPr>
      </w:pPr>
      <w:r w:rsidRPr="003A542D">
        <w:rPr>
          <w:rStyle w:val="Hyperlink"/>
          <w:noProof/>
        </w:rPr>
        <w:drawing>
          <wp:anchor distT="0" distB="0" distL="114300" distR="114300" simplePos="0" relativeHeight="251660288" behindDoc="1" locked="0" layoutInCell="1" allowOverlap="1">
            <wp:simplePos x="0" y="0"/>
            <wp:positionH relativeFrom="column">
              <wp:posOffset>352425</wp:posOffset>
            </wp:positionH>
            <wp:positionV relativeFrom="paragraph">
              <wp:posOffset>168</wp:posOffset>
            </wp:positionV>
            <wp:extent cx="542925" cy="542925"/>
            <wp:effectExtent l="0" t="0" r="9525" b="9525"/>
            <wp:wrapSquare wrapText="bothSides"/>
            <wp:docPr id="1761728889" name="Graphic 1">
              <a:hlinkClick xmlns:a="http://schemas.openxmlformats.org/drawingml/2006/main" xmlns:r="http://schemas.openxmlformats.org/officeDocument/2006/relationships" r:id="rId4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4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542925" cy="542925"/>
                    </a:xfrm>
                    <a:prstGeom prst="rect">
                      <a:avLst/>
                    </a:prstGeom>
                  </pic:spPr>
                </pic:pic>
              </a:graphicData>
            </a:graphic>
            <wp14:sizeRelH relativeFrom="margin">
              <wp14:pctWidth>0</wp14:pctWidth>
            </wp14:sizeRelH>
            <wp14:sizeRelV relativeFrom="margin">
              <wp14:pctHeight>0</wp14:pctHeight>
            </wp14:sizeRelV>
          </wp:anchor>
        </w:drawing>
      </w:r>
      <w:hyperlink r:id="rId44" w:history="1">
        <w:r w:rsidRPr="1A2F1D7B" w:rsidR="0DAF9DB6">
          <w:rPr>
            <w:rStyle w:val="Hyperlink"/>
          </w:rPr>
          <w:t>Search awards made through the NANH program by year, award number, state, city, and/or keyword</w:t>
        </w:r>
      </w:hyperlink>
      <w:r w:rsidRPr="00BC187B" w:rsidR="5B91B5D0">
        <w:rPr>
          <w:color w:val="1F3864" w:themeColor="accent5" w:themeShade="80"/>
        </w:rPr>
        <w:t>.</w:t>
      </w:r>
    </w:p>
    <w:p w:rsidR="004F1436" w:rsidRPr="00FC2B43" w:rsidP="00B22A0E" w14:paraId="7516C5FE" w14:textId="7673E87C">
      <w:pPr>
        <w:pStyle w:val="Heading3"/>
        <w:spacing w:before="240"/>
        <w:ind w:right="864"/>
      </w:pPr>
      <w:bookmarkStart w:id="32" w:name="_A2._Laura_Bush"/>
      <w:bookmarkStart w:id="33" w:name="_Laura_Bush_21st"/>
      <w:bookmarkStart w:id="34" w:name="_LB21_Program_Goals"/>
      <w:bookmarkStart w:id="35" w:name="_ALHC_Program_Goals"/>
      <w:bookmarkStart w:id="36" w:name="_ME_Program_Goals"/>
      <w:bookmarkStart w:id="37" w:name="_NANH_Program_Goals"/>
      <w:bookmarkStart w:id="38" w:name="_Toc164071124"/>
      <w:bookmarkStart w:id="39" w:name="_Toc168567903"/>
      <w:bookmarkEnd w:id="32"/>
      <w:bookmarkEnd w:id="33"/>
      <w:bookmarkEnd w:id="34"/>
      <w:bookmarkEnd w:id="35"/>
      <w:bookmarkEnd w:id="36"/>
      <w:bookmarkEnd w:id="37"/>
      <w:r>
        <w:t>NANH</w:t>
      </w:r>
      <w:r w:rsidRPr="00FC2B43" w:rsidR="00CD4D1C">
        <w:t xml:space="preserve"> Program</w:t>
      </w:r>
      <w:r w:rsidRPr="00FC2B43">
        <w:t xml:space="preserve"> Goal and Objectives</w:t>
      </w:r>
      <w:bookmarkEnd w:id="38"/>
      <w:bookmarkEnd w:id="39"/>
    </w:p>
    <w:p w:rsidR="00AC60B9" w:rsidP="00C263DB" w14:paraId="12C7C32B" w14:textId="52067E0F">
      <w:r w:rsidRPr="078D2648">
        <w:t>Reflecting IMLS’s agency-level goals,</w:t>
      </w:r>
      <w:r w:rsidR="00E823E5">
        <w:t xml:space="preserve"> </w:t>
      </w:r>
      <w:r w:rsidR="00801D21">
        <w:t>NANH</w:t>
      </w:r>
      <w:r w:rsidR="007A48DA">
        <w:t xml:space="preserve"> </w:t>
      </w:r>
      <w:r w:rsidRPr="078D2648">
        <w:rPr>
          <w:rFonts w:eastAsia="Franklin Gothic Book" w:cs="Franklin Gothic Book"/>
        </w:rPr>
        <w:t xml:space="preserve">has </w:t>
      </w:r>
      <w:r w:rsidR="008A13CC">
        <w:rPr>
          <w:rFonts w:eastAsia="Franklin Gothic Book" w:cs="Franklin Gothic Book"/>
        </w:rPr>
        <w:t>one</w:t>
      </w:r>
      <w:r w:rsidRPr="078D2648">
        <w:rPr>
          <w:rFonts w:eastAsia="Franklin Gothic Book" w:cs="Franklin Gothic Book"/>
        </w:rPr>
        <w:t xml:space="preserve"> </w:t>
      </w:r>
      <w:r w:rsidR="002475DE">
        <w:rPr>
          <w:rFonts w:eastAsia="Franklin Gothic Book" w:cs="Franklin Gothic Book"/>
        </w:rPr>
        <w:t xml:space="preserve">program </w:t>
      </w:r>
      <w:r w:rsidRPr="078D2648">
        <w:rPr>
          <w:rFonts w:eastAsia="Franklin Gothic Book" w:cs="Franklin Gothic Book"/>
        </w:rPr>
        <w:t>goal and</w:t>
      </w:r>
      <w:r w:rsidR="006363FD">
        <w:rPr>
          <w:rFonts w:eastAsia="Franklin Gothic Book" w:cs="Franklin Gothic Book"/>
        </w:rPr>
        <w:t xml:space="preserve"> </w:t>
      </w:r>
      <w:r w:rsidR="00801D21">
        <w:rPr>
          <w:rFonts w:eastAsia="Franklin Gothic Book" w:cs="Franklin Gothic Book"/>
        </w:rPr>
        <w:t xml:space="preserve">three </w:t>
      </w:r>
      <w:r w:rsidR="008A13CC">
        <w:rPr>
          <w:rFonts w:eastAsia="Franklin Gothic Book" w:cs="Franklin Gothic Book"/>
        </w:rPr>
        <w:t>associated</w:t>
      </w:r>
      <w:r w:rsidR="00CA2498">
        <w:rPr>
          <w:rFonts w:eastAsia="Franklin Gothic Book" w:cs="Franklin Gothic Book"/>
        </w:rPr>
        <w:t xml:space="preserve"> </w:t>
      </w:r>
      <w:r w:rsidRPr="078D2648">
        <w:rPr>
          <w:rFonts w:eastAsia="Franklin Gothic Book" w:cs="Franklin Gothic Book"/>
        </w:rPr>
        <w:t xml:space="preserve">objectives. </w:t>
      </w:r>
      <w:r w:rsidR="00915467">
        <w:rPr>
          <w:rFonts w:eastAsia="Franklin Gothic Book" w:cs="Franklin Gothic Book"/>
        </w:rPr>
        <w:t>Your</w:t>
      </w:r>
      <w:r w:rsidRPr="078D2648">
        <w:t xml:space="preserve"> proposed project </w:t>
      </w:r>
      <w:r w:rsidR="00A429A3">
        <w:t>should</w:t>
      </w:r>
      <w:r w:rsidR="00915467">
        <w:t xml:space="preserve"> align </w:t>
      </w:r>
      <w:r w:rsidR="008A13CC">
        <w:t>with the program goal</w:t>
      </w:r>
      <w:r w:rsidR="00D2313C">
        <w:t xml:space="preserve"> and</w:t>
      </w:r>
      <w:r w:rsidRPr="078D2648">
        <w:t xml:space="preserve"> one of the associated objectives. </w:t>
      </w:r>
      <w:r w:rsidR="00065C16">
        <w:t>You</w:t>
      </w:r>
      <w:r w:rsidR="007A48DA">
        <w:t>’</w:t>
      </w:r>
      <w:r w:rsidR="00F21BCE">
        <w:t xml:space="preserve">ll select </w:t>
      </w:r>
      <w:r w:rsidR="00D2313C">
        <w:t>an</w:t>
      </w:r>
      <w:r w:rsidR="00F21BCE">
        <w:t xml:space="preserve"> objective </w:t>
      </w:r>
      <w:r w:rsidR="4A01AC96">
        <w:t>o</w:t>
      </w:r>
      <w:r w:rsidR="00F21BCE">
        <w:t xml:space="preserve">n the </w:t>
      </w:r>
      <w:hyperlink w:anchor="_IMLS_Museum_Program_1" w:history="1">
        <w:r w:rsidRPr="00D15EC9" w:rsidR="73D4FEE4">
          <w:rPr>
            <w:rStyle w:val="Hyperlink"/>
          </w:rPr>
          <w:t>IMLS</w:t>
        </w:r>
        <w:r w:rsidRPr="00D15EC9" w:rsidR="00F21BCE">
          <w:rPr>
            <w:rStyle w:val="Hyperlink"/>
          </w:rPr>
          <w:t xml:space="preserve"> Museum Program Information Form</w:t>
        </w:r>
      </w:hyperlink>
      <w:r w:rsidR="00F21BCE">
        <w:t xml:space="preserve">, and </w:t>
      </w:r>
      <w:r w:rsidR="63D22327">
        <w:t>you should</w:t>
      </w:r>
      <w:r w:rsidR="00065C16">
        <w:t xml:space="preserve"> clearly identify your </w:t>
      </w:r>
      <w:r w:rsidRPr="078D2648">
        <w:t>choice</w:t>
      </w:r>
      <w:r w:rsidR="00D2313C">
        <w:t xml:space="preserve"> </w:t>
      </w:r>
      <w:r w:rsidRPr="078D2648">
        <w:t xml:space="preserve">in </w:t>
      </w:r>
      <w:r w:rsidR="00065C16">
        <w:t>your</w:t>
      </w:r>
      <w:r w:rsidRPr="078D2648" w:rsidR="00065C16">
        <w:t xml:space="preserve"> </w:t>
      </w:r>
      <w:hyperlink w:anchor="_Narrative" w:history="1">
        <w:r w:rsidRPr="00E6606E" w:rsidR="00E6606E">
          <w:rPr>
            <w:rStyle w:val="Hyperlink"/>
          </w:rPr>
          <w:t xml:space="preserve">project </w:t>
        </w:r>
        <w:r w:rsidRPr="00E6606E">
          <w:rPr>
            <w:rStyle w:val="Hyperlink"/>
          </w:rPr>
          <w:t>Narrative</w:t>
        </w:r>
      </w:hyperlink>
      <w:r w:rsidRPr="078D2648">
        <w:t>.</w:t>
      </w:r>
      <w:r>
        <w:t xml:space="preserve"> </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4E7BE1" w:rsidP="00B37634" w14:paraId="19A09633" w14:textId="10D7FA34">
            <w:pPr>
              <w:pStyle w:val="Sectionintrotext"/>
              <w:ind w:right="288"/>
            </w:pPr>
            <w:r>
              <w:rPr>
                <w:b/>
                <w:bCs/>
                <w:color w:val="1F3864" w:themeColor="accent5" w:themeShade="80"/>
                <w:sz w:val="40"/>
                <w:szCs w:val="40"/>
              </w:rPr>
              <w:t>NANH</w:t>
            </w:r>
            <w:r w:rsidRPr="00E216F0">
              <w:rPr>
                <w:b/>
                <w:bCs/>
                <w:color w:val="1F3864" w:themeColor="accent5" w:themeShade="80"/>
                <w:sz w:val="40"/>
                <w:szCs w:val="40"/>
              </w:rPr>
              <w:t xml:space="preserve"> </w:t>
            </w:r>
            <w:r w:rsidR="00AE1706">
              <w:rPr>
                <w:b/>
                <w:bCs/>
                <w:color w:val="1F3864" w:themeColor="accent5" w:themeShade="80"/>
                <w:sz w:val="40"/>
                <w:szCs w:val="40"/>
              </w:rPr>
              <w:t xml:space="preserve">Program </w:t>
            </w:r>
            <w:r w:rsidRPr="00E216F0">
              <w:rPr>
                <w:b/>
                <w:bCs/>
                <w:color w:val="1F3864" w:themeColor="accent5" w:themeShade="80"/>
                <w:sz w:val="40"/>
                <w:szCs w:val="40"/>
              </w:rPr>
              <w:t>Goal</w:t>
            </w:r>
            <w:r w:rsidR="00F5618E">
              <w:rPr>
                <w:b/>
                <w:bCs/>
                <w:color w:val="1F3864" w:themeColor="accent5" w:themeShade="80"/>
                <w:sz w:val="40"/>
                <w:szCs w:val="40"/>
              </w:rPr>
              <w:t>:</w:t>
            </w:r>
            <w:r w:rsidR="00800934">
              <w:rPr>
                <w:b/>
                <w:bCs/>
                <w:color w:val="1F3864" w:themeColor="accent5" w:themeShade="80"/>
                <w:sz w:val="40"/>
                <w:szCs w:val="40"/>
              </w:rPr>
              <w:t xml:space="preserve"> </w:t>
            </w:r>
            <w:r w:rsidR="00E1766E">
              <w:rPr>
                <w:b/>
                <w:bCs/>
                <w:color w:val="1F3864" w:themeColor="accent5" w:themeShade="80"/>
                <w:sz w:val="40"/>
                <w:szCs w:val="40"/>
              </w:rPr>
              <w:br/>
            </w:r>
            <w:r w:rsidRPr="00B37634" w:rsidR="0032294C">
              <w:rPr>
                <w:color w:val="1F3864" w:themeColor="accent5" w:themeShade="80"/>
                <w:sz w:val="36"/>
                <w:szCs w:val="36"/>
              </w:rPr>
              <w:t>Build the capacity of Native American Tribes and Native Hawaiian organizations to provide museum services to their communities.</w:t>
            </w:r>
          </w:p>
        </w:tc>
      </w:tr>
      <w:tr w14:paraId="4C919295" w14:textId="77777777" w:rsidTr="00DC2D98">
        <w:tblPrEx>
          <w:tblW w:w="9450" w:type="dxa"/>
          <w:tblLook w:val="04A0"/>
        </w:tblPrEx>
        <w:trPr>
          <w:cantSplit/>
        </w:trPr>
        <w:tc>
          <w:tcPr>
            <w:tcW w:w="9450" w:type="dxa"/>
            <w:tcBorders>
              <w:bottom w:val="single" w:sz="8" w:space="0" w:color="2E75B5" w:themeColor="accent1" w:themeShade="BF"/>
            </w:tcBorders>
            <w:shd w:val="clear" w:color="auto" w:fill="auto"/>
          </w:tcPr>
          <w:p w:rsidR="0032294C" w:rsidP="0032294C" w14:paraId="167E1F37" w14:textId="77777777">
            <w:pPr>
              <w:keepNext/>
              <w:spacing w:line="240" w:lineRule="auto"/>
              <w:rPr>
                <w:b/>
                <w:color w:val="1F3864" w:themeColor="accent5" w:themeShade="80"/>
                <w:sz w:val="28"/>
                <w:szCs w:val="22"/>
              </w:rPr>
            </w:pPr>
            <w:r w:rsidRPr="004E7BE1">
              <w:rPr>
                <w:b/>
                <w:color w:val="1F3864" w:themeColor="accent5" w:themeShade="80"/>
                <w:sz w:val="28"/>
                <w:szCs w:val="22"/>
              </w:rPr>
              <w:t>Objective 1</w:t>
            </w:r>
          </w:p>
          <w:p w:rsidR="00601A49" w:rsidRPr="005E20C1" w:rsidP="005E20C1" w14:paraId="25A52BE4" w14:textId="5CBDC68F">
            <w:pPr>
              <w:spacing w:line="240" w:lineRule="auto"/>
              <w:rPr>
                <w:rFonts w:eastAsia="Franklin Gothic Book" w:cs="Franklin Gothic Book"/>
              </w:rPr>
            </w:pPr>
            <w:r>
              <w:t>Support the preservation and perpetuation of Indigenous languages and cultural practices.</w:t>
            </w:r>
          </w:p>
        </w:tc>
      </w:tr>
      <w:tr w14:paraId="763FAADA"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601A49" w:rsidRPr="008A7F9D" w14:paraId="3B77FE64" w14:textId="3E8EB8BE">
            <w:pPr>
              <w:keepNext/>
              <w:spacing w:line="240" w:lineRule="auto"/>
              <w:rPr>
                <w:b/>
                <w:color w:val="1F3864" w:themeColor="accent5" w:themeShade="80"/>
                <w:sz w:val="28"/>
                <w:szCs w:val="22"/>
              </w:rPr>
            </w:pPr>
            <w:r w:rsidRPr="001F2F84">
              <w:rPr>
                <w:b/>
                <w:color w:val="1F3864" w:themeColor="accent5" w:themeShade="80"/>
                <w:sz w:val="28"/>
                <w:szCs w:val="22"/>
              </w:rPr>
              <w:t>Objective 2</w:t>
            </w:r>
          </w:p>
          <w:p w:rsidR="00601A49" w:rsidRPr="000451E3" w:rsidP="000451E3" w14:paraId="60715110" w14:textId="53BA7367">
            <w:pPr>
              <w:spacing w:line="240" w:lineRule="auto"/>
              <w:ind w:left="360" w:hanging="360"/>
              <w:rPr>
                <w:rFonts w:eastAsia="Franklin Gothic Book" w:cs="Franklin Gothic Book"/>
              </w:rPr>
            </w:pPr>
            <w:r>
              <w:t>Support the professional development of the workforce of Indigenous museums.</w:t>
            </w:r>
          </w:p>
        </w:tc>
      </w:tr>
      <w:tr w14:paraId="6076DDCB"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92382D" w14:paraId="674CF9B8" w14:textId="6EE2D1B1">
            <w:pPr>
              <w:keepNext/>
              <w:spacing w:line="240" w:lineRule="auto"/>
              <w:rPr>
                <w:b/>
                <w:color w:val="1F3864" w:themeColor="accent5" w:themeShade="80"/>
                <w:sz w:val="28"/>
                <w:szCs w:val="22"/>
              </w:rPr>
            </w:pPr>
            <w:r>
              <w:rPr>
                <w:b/>
                <w:color w:val="1F3864" w:themeColor="accent5" w:themeShade="80"/>
                <w:sz w:val="28"/>
                <w:szCs w:val="22"/>
              </w:rPr>
              <w:t>Objective 3</w:t>
            </w:r>
          </w:p>
          <w:p w:rsidR="0092382D" w:rsidRPr="001D216E" w:rsidP="001D216E" w14:paraId="5D4CA586" w14:textId="7977D7F4">
            <w:pPr>
              <w:spacing w:line="240" w:lineRule="auto"/>
              <w:rPr>
                <w:rFonts w:eastAsia="Franklin Gothic Book" w:cs="Franklin Gothic Book"/>
              </w:rPr>
            </w:pPr>
            <w:r>
              <w:t>Support the management and care of Indigenous collections and their associated documentation.</w:t>
            </w:r>
          </w:p>
        </w:tc>
      </w:tr>
    </w:tbl>
    <w:p w:rsidR="00A03F4F" w:rsidRPr="00427981" w:rsidP="008B1B64" w14:paraId="7CC091A0" w14:textId="01429FB0">
      <w:pPr>
        <w:pStyle w:val="Heading3"/>
        <w:pageBreakBefore/>
      </w:pPr>
      <w:bookmarkStart w:id="40" w:name="_A3._Project_Types"/>
      <w:bookmarkStart w:id="41" w:name="_Project_Types"/>
      <w:bookmarkStart w:id="42" w:name="_Performance_Measures"/>
      <w:bookmarkStart w:id="43" w:name="_Toc164071126"/>
      <w:bookmarkStart w:id="44" w:name="_Toc168567904"/>
      <w:bookmarkStart w:id="45" w:name="_Hlk164164287"/>
      <w:bookmarkEnd w:id="40"/>
      <w:bookmarkEnd w:id="41"/>
      <w:bookmarkEnd w:id="42"/>
      <w:r w:rsidRPr="00427981">
        <w:t xml:space="preserve">Performance </w:t>
      </w:r>
      <w:r w:rsidRPr="00427981" w:rsidR="00A42510">
        <w:t>Measures</w:t>
      </w:r>
      <w:bookmarkEnd w:id="43"/>
      <w:bookmarkEnd w:id="44"/>
    </w:p>
    <w:bookmarkEnd w:id="45"/>
    <w:p w:rsidR="00E53535" w:rsidRPr="00004F98" w:rsidP="00F5457C" w14:paraId="3DED08D4" w14:textId="26F9FBFC">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686370">
        <w:t>NANH</w:t>
      </w:r>
      <w:r w:rsidRPr="00004F98">
        <w:t xml:space="preserve"> </w:t>
      </w:r>
      <w:r w:rsidRPr="00004F98" w:rsidR="004D7A00">
        <w:t xml:space="preserve">program is meeting its goal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35D95D4A" w14:textId="0706F0A3">
      <w:pPr>
        <w:spacing w:after="360" w:line="240" w:lineRule="auto"/>
        <w:ind w:right="1008"/>
        <w:rPr>
          <w:rStyle w:val="Strong"/>
          <w:sz w:val="24"/>
          <w:szCs w:val="24"/>
        </w:rPr>
      </w:pPr>
      <w:r w:rsidRPr="00BC187B">
        <w:rPr>
          <w:b/>
          <w:noProof/>
        </w:rPr>
        <w:drawing>
          <wp:anchor distT="0" distB="0" distL="114300" distR="114300" simplePos="0" relativeHeight="251663360"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D53A47" w:rsidR="00D53A47">
        <w:t xml:space="preserve">of the </w:t>
      </w:r>
      <w:r w:rsidR="001D216E">
        <w:t>NANH</w:t>
      </w:r>
      <w:r w:rsidRPr="00D53A47" w:rsidR="00D53A47">
        <w:t xml:space="preserve"> program</w:t>
      </w:r>
    </w:p>
    <w:p w:rsidR="00111DAE" w:rsidRPr="004E13BC" w:rsidP="00373B3B" w14:paraId="6EDCB779" w14:textId="244FE666">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4384"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111DAE" w:rsidRPr="00913DB5" w:rsidP="00373B3B" w14:paraId="247783C3" w14:textId="4C46ABE7">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5408"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How well the activities meet the requirements and expectations of the target group</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1F106AB8">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16608"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21DE49C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3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3" alt="&quot;&quot;" style="width:167.25pt;height:93.75pt;margin-top:10.75pt;margin-left:278.3pt;position:absolute;z-index:251717632" coordsize="21240,11906">
                <v:rect id="_x0000_s1034" style="width:21240;height:11906;mso-wrap-style:square;position:absolute;visibility:visible;v-text-anchor:middle" fillcolor="#f7fbff" strokecolor="#33715b" strokeweight="1pt">
                  <v:textbox>
                    <w:txbxContent>
                      <w:p w:rsidR="00EB5A45" w:rsidRPr="003514C2" w:rsidP="00857183" w14:paraId="10914FD5" w14:textId="21DE49C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v:textbox>
                </v:rect>
                <v:shape id="Graphic 28" o:spid="_x0000_s1035" type="#_x0000_t75" alt="Information with solid fill" style="width:3473;height:3473;left:527;mso-wrap-style:square;position:absolute;top:1846;visibility:visible">
                  <v:imagedata r:id="rId38"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3DCBE231" w14:textId="77777777">
      <w:pPr>
        <w:pStyle w:val="Heading3"/>
      </w:pPr>
      <w:bookmarkStart w:id="46" w:name="_Funding_Restrictions_1"/>
      <w:bookmarkStart w:id="47" w:name="_Toc168567905"/>
      <w:bookmarkEnd w:id="46"/>
      <w:r w:rsidRPr="00427981">
        <w:t>Funding Restrictions</w:t>
      </w:r>
      <w:bookmarkEnd w:id="47"/>
    </w:p>
    <w:p w:rsidR="001675A0" w:rsidRPr="00427981" w:rsidP="001675A0" w14:paraId="51B138C2" w14:textId="77777777">
      <w:pPr>
        <w:pStyle w:val="Heading4"/>
      </w:pPr>
      <w:r w:rsidRPr="00427981">
        <w:t>Allowable and Unallowable Costs</w:t>
      </w:r>
    </w:p>
    <w:p w:rsidR="001675A0" w:rsidRPr="00C1732C" w:rsidP="001675A0" w14:paraId="16DB44D8" w14:textId="77777777">
      <w:pPr>
        <w:pStyle w:val="Sectionintrotext"/>
      </w:pPr>
      <w:r>
        <w:t>You</w:t>
      </w:r>
      <w:r w:rsidRPr="006D428F">
        <w:t xml:space="preserve"> may use IMLS funds and cost share only for allowable costs as found in IMLS and OMB government-wide cost-</w:t>
      </w:r>
      <w:r w:rsidRPr="006D428F">
        <w:t>principle</w:t>
      </w:r>
      <w:r w:rsidRPr="006D428F">
        <w:t xml:space="preserv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53"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698176"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shd w:val="clear" w:color="auto" w:fill="auto"/>
          </w:tcPr>
          <w:p w:rsidR="001675A0" w:rsidRPr="007D47FE" w:rsidP="00350AD4" w14:paraId="7AD98F68" w14:textId="77777777">
            <w:pPr>
              <w:pStyle w:val="Tabletext"/>
              <w:numPr>
                <w:ilvl w:val="0"/>
                <w:numId w:val="22"/>
              </w:numPr>
              <w:spacing w:before="120"/>
              <w:rPr>
                <w:szCs w:val="24"/>
              </w:rPr>
            </w:pPr>
            <w:r w:rsidRPr="00A91007">
              <w:rPr>
                <w:szCs w:val="24"/>
              </w:rPr>
              <w:t>personnel salaries, wages, and fringe benefits</w:t>
            </w:r>
            <w:r>
              <w:rPr>
                <w:szCs w:val="24"/>
              </w:rPr>
              <w:t xml:space="preserve">, including annual cost of living </w:t>
            </w:r>
            <w:r>
              <w:rPr>
                <w:szCs w:val="24"/>
              </w:rPr>
              <w:t>increases</w:t>
            </w:r>
          </w:p>
          <w:p w:rsidR="001675A0" w:rsidRPr="007D47FE" w:rsidP="00350AD4" w14:paraId="075F8457" w14:textId="77777777">
            <w:pPr>
              <w:pStyle w:val="Tabletext"/>
              <w:numPr>
                <w:ilvl w:val="0"/>
                <w:numId w:val="22"/>
              </w:numPr>
              <w:rPr>
                <w:szCs w:val="24"/>
              </w:rPr>
            </w:pPr>
            <w:r w:rsidRPr="00A91007">
              <w:rPr>
                <w:szCs w:val="24"/>
              </w:rPr>
              <w:t xml:space="preserve">travel expenses for key project staff and </w:t>
            </w:r>
            <w:r w:rsidRPr="00A91007">
              <w:rPr>
                <w:szCs w:val="24"/>
              </w:rPr>
              <w:t>consultants</w:t>
            </w:r>
          </w:p>
          <w:p w:rsidR="001675A0" w:rsidRPr="007D47FE" w:rsidP="00350AD4" w14:paraId="7664C54F" w14:textId="77777777">
            <w:pPr>
              <w:pStyle w:val="Tabletext"/>
              <w:numPr>
                <w:ilvl w:val="0"/>
                <w:numId w:val="22"/>
              </w:numPr>
              <w:rPr>
                <w:szCs w:val="24"/>
              </w:rPr>
            </w:pPr>
            <w:r w:rsidRPr="00A91007">
              <w:rPr>
                <w:szCs w:val="24"/>
              </w:rPr>
              <w:t xml:space="preserve">materials, supplies, software, and equipment related directly to project </w:t>
            </w:r>
            <w:r w:rsidRPr="00A91007">
              <w:rPr>
                <w:szCs w:val="24"/>
              </w:rPr>
              <w:t>activities</w:t>
            </w:r>
          </w:p>
          <w:p w:rsidR="001675A0" w:rsidP="00350AD4" w14:paraId="12F26163" w14:textId="77777777">
            <w:pPr>
              <w:pStyle w:val="Tabletext"/>
              <w:numPr>
                <w:ilvl w:val="0"/>
                <w:numId w:val="22"/>
              </w:numPr>
              <w:rPr>
                <w:szCs w:val="24"/>
              </w:rPr>
            </w:pPr>
            <w:r w:rsidRPr="00A91007">
              <w:rPr>
                <w:szCs w:val="24"/>
              </w:rPr>
              <w:t xml:space="preserve">adaptive and/or assistive technologies and other resources and services to improve accessibility for persons with </w:t>
            </w:r>
            <w:r w:rsidRPr="00A91007">
              <w:rPr>
                <w:szCs w:val="24"/>
              </w:rPr>
              <w:t>disabilities</w:t>
            </w:r>
          </w:p>
          <w:p w:rsidR="00F3067D" w:rsidRPr="00F3067D" w:rsidP="00350AD4" w14:paraId="64C8143F" w14:textId="199F4E25">
            <w:pPr>
              <w:pStyle w:val="Tabletext"/>
              <w:numPr>
                <w:ilvl w:val="0"/>
                <w:numId w:val="22"/>
              </w:numPr>
              <w:rPr>
                <w:szCs w:val="24"/>
              </w:rPr>
            </w:pPr>
            <w:r>
              <w:rPr>
                <w:szCs w:val="24"/>
              </w:rPr>
              <w:t>participant support costs, including temporary dependent care, if documented in written policies</w:t>
            </w:r>
          </w:p>
          <w:p w:rsidR="006F55C3" w:rsidRPr="00F3067D" w:rsidP="00350AD4" w14:paraId="553BE09D" w14:textId="09709B59">
            <w:pPr>
              <w:pStyle w:val="Tabletext"/>
              <w:numPr>
                <w:ilvl w:val="0"/>
                <w:numId w:val="22"/>
              </w:numPr>
              <w:rPr>
                <w:szCs w:val="24"/>
              </w:rPr>
            </w:pPr>
            <w:r>
              <w:t>equipment to improve collections storage and exhibit environments</w:t>
            </w:r>
          </w:p>
          <w:p w:rsidR="001675A0" w:rsidRPr="007D47FE" w:rsidP="00350AD4" w14:paraId="778EC5D7" w14:textId="77777777">
            <w:pPr>
              <w:pStyle w:val="Tabletext"/>
              <w:numPr>
                <w:ilvl w:val="0"/>
                <w:numId w:val="22"/>
              </w:numPr>
              <w:rPr>
                <w:szCs w:val="24"/>
              </w:rPr>
            </w:pPr>
            <w:r>
              <w:t>third-party costs</w:t>
            </w:r>
          </w:p>
          <w:p w:rsidR="001675A0" w:rsidRPr="007D47FE" w:rsidP="00350AD4" w14:paraId="3B48AFC2" w14:textId="77777777">
            <w:pPr>
              <w:pStyle w:val="Tabletext"/>
              <w:numPr>
                <w:ilvl w:val="0"/>
                <w:numId w:val="22"/>
              </w:numPr>
              <w:rPr>
                <w:szCs w:val="24"/>
              </w:rPr>
            </w:pPr>
            <w:r>
              <w:t xml:space="preserve">design and publication </w:t>
            </w:r>
            <w:r>
              <w:t>costs</w:t>
            </w:r>
          </w:p>
          <w:p w:rsidR="001675A0" w:rsidRPr="007D47FE" w:rsidP="00350AD4" w14:paraId="6E8B799E" w14:textId="77777777">
            <w:pPr>
              <w:pStyle w:val="Tabletext"/>
              <w:numPr>
                <w:ilvl w:val="0"/>
                <w:numId w:val="22"/>
              </w:numPr>
              <w:rPr>
                <w:szCs w:val="24"/>
              </w:rPr>
            </w:pPr>
            <w:r>
              <w:t xml:space="preserve">program </w:t>
            </w:r>
            <w:r>
              <w:t>evaluation</w:t>
            </w:r>
          </w:p>
          <w:p w:rsidR="001675A0" w:rsidRPr="007D47FE" w:rsidP="00350AD4" w14:paraId="77C5A1EC" w14:textId="77777777">
            <w:pPr>
              <w:pStyle w:val="Tabletext"/>
              <w:numPr>
                <w:ilvl w:val="0"/>
                <w:numId w:val="22"/>
              </w:numPr>
              <w:rPr>
                <w:szCs w:val="24"/>
              </w:rPr>
            </w:pPr>
            <w:r>
              <w:t>staff and volunteer training</w:t>
            </w:r>
          </w:p>
          <w:p w:rsidR="001675A0" w:rsidP="00350AD4" w14:paraId="73E1E0EE" w14:textId="77777777">
            <w:pPr>
              <w:pStyle w:val="Tabletext"/>
              <w:numPr>
                <w:ilvl w:val="0"/>
                <w:numId w:val="22"/>
              </w:numPr>
              <w:rPr>
                <w:szCs w:val="24"/>
              </w:rPr>
            </w:pPr>
            <w:r>
              <w:t>paid internships/fellowships</w:t>
            </w:r>
          </w:p>
          <w:p w:rsidR="001675A0" w:rsidRPr="007D47FE" w:rsidP="00350AD4" w14:paraId="3B7EF097" w14:textId="5FDF92C9">
            <w:pPr>
              <w:pStyle w:val="Tabletext"/>
              <w:numPr>
                <w:ilvl w:val="0"/>
                <w:numId w:val="22"/>
              </w:numPr>
              <w:rPr>
                <w:szCs w:val="24"/>
              </w:rPr>
            </w:pPr>
            <w:r>
              <w:t>stipends or honoraria for project advisors and participants</w:t>
            </w:r>
          </w:p>
          <w:p w:rsidR="001675A0" w:rsidRPr="009D17A9" w:rsidP="009D17A9" w14:paraId="36945C45" w14:textId="10C5211F">
            <w:pPr>
              <w:pStyle w:val="Tabletext"/>
              <w:numPr>
                <w:ilvl w:val="0"/>
                <w:numId w:val="22"/>
              </w:numPr>
              <w:rPr>
                <w:sz w:val="26"/>
              </w:rPr>
            </w:pPr>
            <w:r>
              <w:t>indirect or overhead costs</w:t>
            </w:r>
            <w:r w:rsidR="009D17A9">
              <w:t>.</w:t>
            </w:r>
          </w:p>
        </w:tc>
      </w:tr>
      <w:tr w14:paraId="1A6C72CC" w14:textId="77777777">
        <w:tblPrEx>
          <w:tblW w:w="9450" w:type="dxa"/>
          <w:tblLook w:val="04A0"/>
        </w:tblPrEx>
        <w:trPr>
          <w:cantSplit/>
          <w:trHeight w:val="1638"/>
        </w:trPr>
        <w:tc>
          <w:tcPr>
            <w:tcW w:w="3780" w:type="dxa"/>
          </w:tcPr>
          <w:p w:rsidR="001675A0" w:rsidP="001675A0" w14:paraId="6B3DF547" w14:textId="28413B7A">
            <w:pPr>
              <w:pStyle w:val="TableHeaderRow"/>
              <w:spacing w:before="360"/>
            </w:pPr>
            <w:r w:rsidRPr="00A92732">
              <w:rPr>
                <w:b/>
                <w:bCs/>
                <w:noProof/>
                <w:sz w:val="44"/>
                <w:szCs w:val="36"/>
              </w:rPr>
              <w:drawing>
                <wp:anchor distT="0" distB="0" distL="114300" distR="114300" simplePos="0" relativeHeight="251699200"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shd w:val="clear" w:color="auto" w:fill="auto"/>
          </w:tcPr>
          <w:p w:rsidR="001675A0" w:rsidRPr="007D47FE" w:rsidP="00350AD4" w14:paraId="42F79051" w14:textId="252A14EC">
            <w:pPr>
              <w:pStyle w:val="Tabletext"/>
              <w:numPr>
                <w:ilvl w:val="0"/>
                <w:numId w:val="23"/>
              </w:numPr>
              <w:spacing w:before="120"/>
              <w:rPr>
                <w:szCs w:val="24"/>
              </w:rPr>
            </w:pPr>
            <w:r w:rsidRPr="00A91007">
              <w:rPr>
                <w:szCs w:val="24"/>
              </w:rPr>
              <w:t xml:space="preserve">general fundraising costs, such as development office staff or other staff time devoted to general </w:t>
            </w:r>
            <w:r w:rsidRPr="00A91007">
              <w:rPr>
                <w:szCs w:val="24"/>
              </w:rPr>
              <w:t>fundraising</w:t>
            </w:r>
            <w:r w:rsidRPr="00A91007">
              <w:rPr>
                <w:szCs w:val="24"/>
              </w:rPr>
              <w:t xml:space="preserve"> </w:t>
            </w:r>
          </w:p>
          <w:p w:rsidR="001675A0" w:rsidRPr="00987BEF" w:rsidP="00350AD4" w14:paraId="2E684014" w14:textId="77777777">
            <w:pPr>
              <w:pStyle w:val="Tabletext"/>
              <w:numPr>
                <w:ilvl w:val="0"/>
                <w:numId w:val="23"/>
              </w:numPr>
              <w:rPr>
                <w:szCs w:val="24"/>
              </w:rPr>
            </w:pPr>
            <w:r w:rsidRPr="00685990">
              <w:rPr>
                <w:szCs w:val="24"/>
              </w:rPr>
              <w:t>contributions to endowments</w:t>
            </w:r>
          </w:p>
          <w:p w:rsidR="006805FE" w:rsidRPr="00685990" w:rsidP="00350AD4" w14:paraId="62D32739" w14:textId="052BFC36">
            <w:pPr>
              <w:pStyle w:val="Tabletext"/>
              <w:numPr>
                <w:ilvl w:val="0"/>
                <w:numId w:val="23"/>
              </w:numPr>
              <w:rPr>
                <w:szCs w:val="24"/>
              </w:rPr>
            </w:pPr>
            <w:r w:rsidRPr="1CEE29D6">
              <w:t>acquisition of collections</w:t>
            </w:r>
          </w:p>
          <w:p w:rsidR="001675A0" w:rsidRPr="007D47FE" w:rsidP="00350AD4" w14:paraId="5528BA51" w14:textId="46BEFF1B">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w:t>
            </w:r>
            <w:r w:rsidRPr="00A91007">
              <w:rPr>
                <w:szCs w:val="24"/>
              </w:rPr>
              <w:t>project</w:t>
            </w:r>
            <w:r w:rsidRPr="00A91007">
              <w:rPr>
                <w:szCs w:val="24"/>
              </w:rPr>
              <w:t xml:space="preserve"> </w:t>
            </w:r>
          </w:p>
          <w:p w:rsidR="001675A0" w:rsidRPr="007D47FE" w:rsidP="00350AD4" w14:paraId="16808E38" w14:textId="58FF2A82">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E43F9B" w:rsidRPr="00CD4940" w:rsidP="00CD4940" w14:paraId="5CDCB72F" w14:textId="37B6EE19">
            <w:pPr>
              <w:pStyle w:val="Tabletext"/>
              <w:numPr>
                <w:ilvl w:val="0"/>
                <w:numId w:val="23"/>
              </w:numPr>
              <w:spacing w:after="240"/>
              <w:rPr>
                <w:szCs w:val="24"/>
              </w:rPr>
            </w:pPr>
            <w:r w:rsidRPr="00806A2E">
              <w:rPr>
                <w:szCs w:val="24"/>
              </w:rPr>
              <w:t>social activities, receptions, or entertainment</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7879E3E6">
      <w:r w:rsidRPr="00004F98">
        <w:t xml:space="preserve">If you have questions about whether specific activities are allowable, </w:t>
      </w:r>
      <w:hyperlink r:id="rId58" w:history="1">
        <w:r w:rsidRPr="00F51FA4">
          <w:rPr>
            <w:rStyle w:val="Hyperlink"/>
          </w:rPr>
          <w:t>contact us for guidance.</w:t>
        </w:r>
      </w:hyperlink>
    </w:p>
    <w:p w:rsidR="001675A0" w:rsidRPr="00427981" w:rsidP="001675A0" w14:paraId="4A36DE44" w14:textId="64E9E529">
      <w:pPr>
        <w:pStyle w:val="Heading4"/>
      </w:pPr>
      <w:r w:rsidRPr="00427981">
        <w:t>Costs for Third Parties</w:t>
      </w:r>
    </w:p>
    <w:p w:rsidR="00400357" w:rsidP="00400357" w14:paraId="473D59E8" w14:textId="2F302436">
      <w:r>
        <w:rPr>
          <w:noProof/>
        </w:rPr>
        <mc:AlternateContent>
          <mc:Choice Requires="wpg">
            <w:drawing>
              <wp:anchor distT="0" distB="0" distL="114300" distR="114300" simplePos="0" relativeHeight="251721728"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418573991"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2036365324"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400357" w:rsidP="00400357" w14:textId="77777777">
                              <w:pPr>
                                <w:spacing w:before="0"/>
                                <w:ind w:left="720"/>
                                <w:rPr>
                                  <w:sz w:val="22"/>
                                  <w:szCs w:val="18"/>
                                </w:rPr>
                              </w:pPr>
                              <w:r>
                                <w:rPr>
                                  <w:sz w:val="22"/>
                                  <w:szCs w:val="18"/>
                                </w:rPr>
                                <w:t>Learn more:</w:t>
                              </w:r>
                              <w:r w:rsidRPr="00823A53">
                                <w:rPr>
                                  <w:sz w:val="22"/>
                                  <w:szCs w:val="18"/>
                                </w:rPr>
                                <w:t xml:space="preserve"> </w:t>
                              </w:r>
                            </w:p>
                            <w:p w:rsidR="00400357" w:rsidP="00400357" w14:textId="77777777">
                              <w:pPr>
                                <w:ind w:left="720"/>
                                <w:rPr>
                                  <w:sz w:val="22"/>
                                  <w:szCs w:val="18"/>
                                </w:rPr>
                              </w:pPr>
                              <w:hyperlink r:id="rId59"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400357" w:rsidRPr="00823A53" w:rsidP="00400357" w14:textId="77777777">
                              <w:pPr>
                                <w:ind w:left="720"/>
                                <w:rPr>
                                  <w:sz w:val="22"/>
                                  <w:szCs w:val="18"/>
                                </w:rPr>
                              </w:pPr>
                              <w:hyperlink r:id="rId60"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89043764" name="Graphic 7" descr="Information with solid fill"/>
                          <pic:cNvPicPr>
                            <a:picLocks noChangeAspect="1"/>
                          </pic:cNvPicPr>
                        </pic:nvPicPr>
                        <pic:blipFill>
                          <a:blip xmlns:r="http://schemas.openxmlformats.org/officeDocument/2006/relationships" r:embed="rId6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76200" y="123825"/>
                            <a:ext cx="347345" cy="347345"/>
                          </a:xfrm>
                          <a:prstGeom prst="rect">
                            <a:avLst/>
                          </a:prstGeom>
                        </pic:spPr>
                      </pic:pic>
                    </wpg:wgp>
                  </a:graphicData>
                </a:graphic>
                <wp14:sizeRelV relativeFrom="margin">
                  <wp14:pctHeight>0</wp14:pctHeight>
                </wp14:sizeRelV>
              </wp:anchor>
            </w:drawing>
          </mc:Choice>
          <mc:Fallback>
            <w:pict>
              <v:group id="Group 4" o:spid="_x0000_s1036" alt="&quot;&quot;" style="width:183pt;height:154.5pt;margin-top:2.35pt;margin-left:284.25pt;mso-height-relative:margin;position:absolute;z-index:251722752" coordsize="23241,19621">
                <v:rect id="Rectangle 6" o:spid="_x0000_s1037" style="width:23241;height:19621;mso-wrap-style:square;position:absolute;visibility:visible;v-text-anchor:middle" fillcolor="#f7fbff" strokecolor="#33715b" strokeweight="1pt">
                  <v:textbox>
                    <w:txbxContent>
                      <w:p w:rsidR="00400357" w:rsidP="00400357" w14:paraId="6571FA70" w14:textId="77777777">
                        <w:pPr>
                          <w:spacing w:before="0"/>
                          <w:ind w:left="720"/>
                          <w:rPr>
                            <w:sz w:val="22"/>
                            <w:szCs w:val="18"/>
                          </w:rPr>
                        </w:pPr>
                        <w:r>
                          <w:rPr>
                            <w:sz w:val="22"/>
                            <w:szCs w:val="18"/>
                          </w:rPr>
                          <w:t>Learn more:</w:t>
                        </w:r>
                        <w:r w:rsidRPr="00823A53">
                          <w:rPr>
                            <w:sz w:val="22"/>
                            <w:szCs w:val="18"/>
                          </w:rPr>
                          <w:t xml:space="preserve"> </w:t>
                        </w:r>
                      </w:p>
                      <w:p w:rsidR="00400357" w:rsidP="00400357" w14:paraId="60A18C0D" w14:textId="77777777">
                        <w:pPr>
                          <w:ind w:left="720"/>
                          <w:rPr>
                            <w:sz w:val="22"/>
                            <w:szCs w:val="18"/>
                          </w:rPr>
                        </w:pPr>
                        <w:hyperlink r:id="rId59"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400357" w:rsidRPr="00823A53" w:rsidP="00400357" w14:paraId="3086C81C" w14:textId="77777777">
                        <w:pPr>
                          <w:ind w:left="720"/>
                          <w:rPr>
                            <w:sz w:val="22"/>
                            <w:szCs w:val="18"/>
                          </w:rPr>
                        </w:pPr>
                        <w:hyperlink r:id="rId60" w:history="1">
                          <w:r w:rsidRPr="00F20F39">
                            <w:rPr>
                              <w:rStyle w:val="Hyperlink"/>
                              <w:sz w:val="22"/>
                              <w:szCs w:val="18"/>
                            </w:rPr>
                            <w:t>2 C.F.R. § 200.331 (Subrecipient and contractor determinations).</w:t>
                          </w:r>
                        </w:hyperlink>
                      </w:p>
                    </w:txbxContent>
                  </v:textbox>
                </v:rect>
                <v:shape id="Graphic 7" o:spid="_x0000_s1038" type="#_x0000_t75" alt="Information with solid fill" style="width:3473;height:3473;left:762;mso-wrap-style:square;position:absolute;top:1238;visibility:visible">
                  <v:imagedata r:id="rId61" o:title="Information with solid fill"/>
                </v:shape>
                <w10:wrap type="square"/>
              </v:group>
            </w:pict>
          </mc:Fallback>
        </mc:AlternateContent>
      </w:r>
      <w:r w:rsidRPr="00004F98">
        <w:t xml:space="preserve">When a project requires the payment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400357" w:rsidP="00400357" w14:paraId="17AEEBC8" w14:textId="77777777">
      <w:r w:rsidRPr="00004F98">
        <w:t xml:space="preserve">IMLS grant funds may not be provided to any </w:t>
      </w:r>
      <w:r>
        <w:t>F</w:t>
      </w:r>
      <w:r w:rsidRPr="00004F98">
        <w:t>ederal agency serving as a third party.</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00224"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39"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01248"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26ECBBA5" w14:textId="1FA4C3AE">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02272"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 xml:space="preserve">use a rate not to exceed </w:t>
      </w:r>
      <w:r w:rsidR="008E0D9E">
        <w:rPr>
          <w:rFonts w:eastAsiaTheme="minorHAnsi"/>
          <w:szCs w:val="24"/>
        </w:rPr>
        <w:t>your</w:t>
      </w:r>
      <w:r w:rsidRPr="000F19CC">
        <w:rPr>
          <w:rFonts w:eastAsiaTheme="minorHAnsi"/>
          <w:szCs w:val="24"/>
        </w:rPr>
        <w:t xml:space="preserve"> current indirect cost rate already negotiated with a federal agency;</w:t>
      </w:r>
    </w:p>
    <w:p w:rsidR="001675A0" w:rsidRPr="000F19CC" w:rsidP="00350AD4" w14:paraId="62E761BC" w14:textId="6448CAC6">
      <w:pPr>
        <w:pStyle w:val="Tabletext"/>
        <w:numPr>
          <w:ilvl w:val="3"/>
          <w:numId w:val="46"/>
        </w:numPr>
        <w:ind w:left="504"/>
        <w:rPr>
          <w:rFonts w:eastAsiaTheme="minorHAnsi"/>
          <w:szCs w:val="24"/>
        </w:rPr>
      </w:pPr>
      <w:r w:rsidRPr="000F19CC">
        <w:rPr>
          <w:rFonts w:eastAsiaTheme="minorHAnsi"/>
          <w:szCs w:val="24"/>
        </w:rPr>
        <w:t xml:space="preserve">use an indirect cost rate proposed to a federal agency for negotiation, but not yet finalized, </w:t>
      </w:r>
      <w:r w:rsidRPr="000F19CC">
        <w:rPr>
          <w:rFonts w:eastAsiaTheme="minorHAnsi"/>
          <w:szCs w:val="24"/>
        </w:rPr>
        <w:t>as long as</w:t>
      </w:r>
      <w:r w:rsidRPr="000F19CC">
        <w:rPr>
          <w:rFonts w:eastAsiaTheme="minorHAnsi"/>
          <w:szCs w:val="24"/>
        </w:rPr>
        <w:t xml:space="preserve"> it is finalized by the time of the award;</w:t>
      </w:r>
    </w:p>
    <w:p w:rsidR="001675A0" w:rsidRPr="000F19CC" w:rsidP="00350AD4" w14:paraId="619D5D5C" w14:textId="46FDF5FF">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6D137A1F" w14:textId="15AA8F5A">
      <w:pPr>
        <w:pStyle w:val="Tabletext"/>
        <w:numPr>
          <w:ilvl w:val="3"/>
          <w:numId w:val="46"/>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48" w:name="_Toc168567906"/>
      <w:bookmarkStart w:id="49"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8"/>
      <w:r w:rsidRPr="00427981" w:rsidR="00641364">
        <w:t xml:space="preserve"> </w:t>
      </w:r>
      <w:bookmarkEnd w:id="49"/>
    </w:p>
    <w:p w:rsidR="00D5577D" w:rsidP="00D5577D" w14:paraId="070A4934" w14:textId="178BD583">
      <w:pPr>
        <w:spacing w:before="360"/>
        <w:ind w:right="576"/>
      </w:pPr>
      <w:r w:rsidRPr="00363914">
        <w:rPr>
          <w:b/>
          <w:bCs/>
          <w:noProof/>
        </w:rPr>
        <w:drawing>
          <wp:anchor distT="0" distB="0" distL="114300" distR="114300" simplePos="0" relativeHeight="251659264" behindDoc="0" locked="0" layoutInCell="1" allowOverlap="1">
            <wp:simplePos x="0" y="0"/>
            <wp:positionH relativeFrom="column">
              <wp:posOffset>240406</wp:posOffset>
            </wp:positionH>
            <wp:positionV relativeFrom="paragraph">
              <wp:posOffset>241935</wp:posOffset>
            </wp:positionV>
            <wp:extent cx="914400" cy="9144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363914" w:rsidR="00641364">
        <w:rPr>
          <w:b/>
          <w:bCs/>
        </w:rPr>
        <w:t>Statute</w:t>
      </w:r>
      <w:r w:rsidRPr="00004F98" w:rsidR="00641364">
        <w:rPr>
          <w:b/>
        </w:rPr>
        <w:t>:</w:t>
      </w:r>
      <w:r w:rsidRPr="00004F98" w:rsidR="00641364">
        <w:t xml:space="preserve"> </w:t>
      </w:r>
      <w:hyperlink r:id="rId40"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w:t>
      </w:r>
      <w:r w:rsidRPr="00DE3DB7">
        <w:t xml:space="preserve">in particular, </w:t>
      </w:r>
      <w:hyperlink r:id="rId41" w:history="1">
        <w:r w:rsidRPr="00715663">
          <w:rPr>
            <w:rStyle w:val="Hyperlink"/>
          </w:rPr>
          <w:t>§ 9173(d) (Services for Native Americans).</w:t>
        </w:r>
      </w:hyperlink>
    </w:p>
    <w:p w:rsidR="00A03F4F" w:rsidRPr="00004F98" w:rsidP="00D5577D" w14:paraId="79379896" w14:textId="12D4C15A">
      <w:pPr>
        <w:ind w:right="576"/>
      </w:pPr>
      <w:r w:rsidRPr="00363914">
        <w:rPr>
          <w:b/>
          <w:bCs/>
        </w:rPr>
        <w:t>Regulations</w:t>
      </w:r>
      <w:r w:rsidRPr="00004F98">
        <w:rPr>
          <w:b/>
        </w:rPr>
        <w:t>:</w:t>
      </w:r>
      <w:r w:rsidRPr="00004F98">
        <w:t xml:space="preserve"> </w:t>
      </w:r>
      <w:hyperlink r:id="rId65"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66"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67" w:history="1">
        <w:r w:rsidRPr="00BC4AD4" w:rsidR="00416242">
          <w:rPr>
            <w:rStyle w:val="Hyperlink"/>
          </w:rPr>
          <w:t>2 C.F.R. Title 2</w:t>
        </w:r>
      </w:hyperlink>
    </w:p>
    <w:p w:rsidR="00A03F4F" w:rsidRPr="00004F98" w:rsidP="00373B3B" w14:paraId="6E7B058C" w14:textId="2C2F93F0">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 xml:space="preserve">effect at the time of the </w:t>
      </w:r>
      <w:r w:rsidRPr="00004F98" w:rsidR="00641364">
        <w:t>award.</w:t>
      </w:r>
      <w:r w:rsidR="00BC4AD4">
        <w:t>*</w:t>
      </w:r>
    </w:p>
    <w:p w:rsidR="00B966E0" w:rsidP="00373B3B" w14:paraId="39157E86" w14:textId="27D56974">
      <w:r>
        <w:t>You can find t</w:t>
      </w:r>
      <w:r w:rsidRPr="00004F98" w:rsidR="00641364">
        <w:t xml:space="preserve">he Office of Management and Budget (OMB) guidance on Uniform Administrative Requirements, Cost Principles, and Audit Requirements for Federal Awards (Uniform Guidance) at </w:t>
      </w:r>
      <w:hyperlink r:id="rId68">
        <w:r w:rsidRPr="50C80882" w:rsidR="51593E3B">
          <w:rPr>
            <w:rStyle w:val="Hyperlink"/>
          </w:rPr>
          <w:t xml:space="preserve">2 C.F.R. </w:t>
        </w:r>
        <w:r w:rsidRPr="50C80882" w:rsidR="722450AC">
          <w:rPr>
            <w:rStyle w:val="Hyperlink"/>
          </w:rPr>
          <w:t>part</w:t>
        </w:r>
        <w:r w:rsidRPr="50C80882" w:rsidR="51593E3B">
          <w:rPr>
            <w:rStyle w:val="Hyperlink"/>
          </w:rPr>
          <w:t xml:space="preserve"> 200</w:t>
        </w:r>
      </w:hyperlink>
      <w:r w:rsidRPr="00004F98" w:rsidR="00641364">
        <w:t xml:space="preserve">. </w:t>
      </w:r>
    </w:p>
    <w:p w:rsidR="006963E6" w:rsidP="00373B3B" w14:paraId="0F3CB880" w14:textId="09F1E3D5">
      <w:r>
        <w:rPr>
          <w:b/>
          <w:bCs/>
          <w:szCs w:val="24"/>
        </w:rPr>
        <w:t>*</w:t>
      </w:r>
      <w:r w:rsidRPr="00303AA0" w:rsidR="001C75D8">
        <w:rPr>
          <w:b/>
          <w:bCs/>
          <w:szCs w:val="24"/>
        </w:rPr>
        <w:t>Please note:</w:t>
      </w:r>
      <w:r w:rsidR="001C75D8">
        <w:rPr>
          <w:szCs w:val="24"/>
        </w:rPr>
        <w:t xml:space="preserve"> OMB has recently updated the Uniform Guidance (</w:t>
      </w:r>
      <w:hyperlink r:id="rId69" w:history="1">
        <w:r w:rsidRPr="00CE6410" w:rsidR="00CE6410">
          <w:rPr>
            <w:rStyle w:val="Hyperlink"/>
            <w:szCs w:val="24"/>
          </w:rPr>
          <w:t xml:space="preserve">see </w:t>
        </w:r>
        <w:r w:rsidRPr="00CE6410" w:rsidR="001C75D8">
          <w:rPr>
            <w:rStyle w:val="Hyperlink"/>
            <w:szCs w:val="24"/>
          </w:rPr>
          <w:t>Uniform Guidance Revisions</w:t>
        </w:r>
      </w:hyperlink>
      <w:r w:rsidR="001C75D8">
        <w:rPr>
          <w:szCs w:val="24"/>
        </w:rPr>
        <w:t>). 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B37AC0" w:rsidP="004639FB" w14:paraId="17181825" w14:textId="12325EBA">
      <w:r w:rsidRPr="00004F98">
        <w:t xml:space="preserve">With certain IMLS-specific additions, IMLS regulations at </w:t>
      </w:r>
      <w:hyperlink r:id="rId53"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the </w:t>
      </w:r>
      <w:r w:rsidRPr="00241A56" w:rsidR="00241A56">
        <w:t>current (pre-October 1, 2024) Uniform Guidance and will automatically adopt the Uniform Guidance Revisions when they become effective on October 1, 2024</w:t>
      </w:r>
      <w:r w:rsidR="00241A56">
        <w:t>.</w:t>
      </w:r>
    </w:p>
    <w:p w:rsidR="00CB4691" w:rsidRPr="00427981" w:rsidP="00241A56" w14:paraId="5DF30E20" w14:textId="04966AD9">
      <w:pPr>
        <w:pStyle w:val="Heading3"/>
      </w:pPr>
      <w:bookmarkStart w:id="50" w:name="_Toc164071128"/>
      <w:bookmarkStart w:id="51" w:name="_Toc168567907"/>
      <w:r w:rsidRPr="00427981">
        <w:t>Equal Opportunity</w:t>
      </w:r>
      <w:bookmarkEnd w:id="50"/>
      <w:bookmarkEnd w:id="51"/>
    </w:p>
    <w:p w:rsidR="00650ECA" w:rsidP="00704225" w14:paraId="696D8641" w14:textId="365614F2">
      <w:pPr>
        <w:pStyle w:val="Sectionintrotext"/>
      </w:pPr>
      <w:r>
        <w:t>IMLS does</w:t>
      </w:r>
      <w:r w:rsidRPr="00816625" w:rsidR="00CB4691">
        <w:t xml:space="preserve"> not discriminate </w:t>
      </w:r>
      <w:r w:rsidRPr="00816625" w:rsidR="00CB4691">
        <w:t>on the basis of</w:t>
      </w:r>
      <w:r w:rsidRPr="00816625" w:rsidR="00CB4691">
        <w:t xml:space="preserve"> race, color, national origin, sex, disability, or age</w:t>
      </w:r>
      <w:r w:rsidRPr="00004F98" w:rsidR="00CB4691">
        <w:t xml:space="preserve">. </w:t>
      </w:r>
    </w:p>
    <w:p w:rsidR="00CB4691" w:rsidRPr="00004F98" w:rsidP="00DC0E36" w14:paraId="5071C74D" w14:textId="6810B177">
      <w:r w:rsidRPr="00004F98">
        <w:t xml:space="preserve">For further information, email the Civil Rights Officer at </w:t>
      </w:r>
      <w:hyperlink r:id="rId70" w:history="1">
        <w:r w:rsidRPr="00427981">
          <w:rPr>
            <w:rStyle w:val="Hyperlink"/>
          </w:rPr>
          <w:t>CivilRi</w:t>
        </w:r>
        <w:bookmarkStart w:id="52" w:name="_Hlt160098829"/>
        <w:bookmarkEnd w:id="52"/>
        <w:r w:rsidRPr="00427981">
          <w:rPr>
            <w:rStyle w:val="Hyperlink"/>
          </w:rPr>
          <w:t>ghts@imls.gov</w:t>
        </w:r>
      </w:hyperlink>
      <w:r w:rsidRPr="00004F98">
        <w:t xml:space="preserve"> or write to the Civil Rights Officer, Institute of Museum and Library Services, 955 L’Enfant Plaza North, SW, Suite 4000, Washington, DC, 20024-2135.</w:t>
      </w:r>
    </w:p>
    <w:p w:rsidR="00CE17E5" w:rsidP="00460A96" w14:paraId="60390A13" w14:textId="1539880B">
      <w:pPr>
        <w:spacing w:before="240" w:line="240" w:lineRule="auto"/>
        <w:sectPr w:rsidSect="0038631E">
          <w:headerReference w:type="default" r:id="rId71"/>
          <w:footerReference w:type="default" r:id="rId72"/>
          <w:headerReference w:type="first" r:id="rId73"/>
          <w:pgSz w:w="12240" w:h="15840"/>
          <w:pgMar w:top="1440" w:right="1440" w:bottom="1440" w:left="1440" w:header="288" w:footer="432" w:gutter="0"/>
          <w:cols w:space="720"/>
          <w:titlePg/>
          <w:docGrid w:linePitch="326"/>
        </w:sectPr>
      </w:pPr>
      <w:bookmarkStart w:id="53" w:name="_B._Federal_Award"/>
      <w:bookmarkStart w:id="54" w:name="_B._Federal_Award_1"/>
      <w:bookmarkStart w:id="55" w:name="_B._Federal_Award_2"/>
      <w:bookmarkStart w:id="56" w:name="_C2._Cost_Share"/>
      <w:bookmarkStart w:id="57" w:name="_Federal_Award_Information"/>
      <w:bookmarkEnd w:id="5"/>
      <w:bookmarkEnd w:id="53"/>
      <w:bookmarkEnd w:id="54"/>
      <w:bookmarkEnd w:id="55"/>
      <w:bookmarkEnd w:id="56"/>
      <w:bookmarkEnd w:id="57"/>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3056"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0" alt="&quot;&quot;" style="width:54pt;height:54pt;margin-top:6.8pt;margin-left:-0.9pt;mso-height-relative:margin;mso-width-relative:margin;position:absolute;z-index:-251591680" coordsize="6890,7018">
                <o:lock v:ext="edit" aspectratio="t"/>
                <v:oval id="Oval 5" o:spid="_x0000_s1041" style="width:6890;height:7018;mso-wrap-style:square;position:absolute;visibility:visible;v-text-anchor:middle" filled="f" strokecolor="#33715b" strokeweight="3pt">
                  <v:stroke joinstyle="miter"/>
                </v:oval>
                <v:shape id="Graphic 4" o:spid="_x0000_s1042" type="#_x0000_t75" alt="Pencil with solid fill" style="width:4248;height:4248;left:1226;mso-wrap-style:square;position:absolute;top:1290;visibility:visible">
                  <v:imagedata r:id="rId76"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58" w:name="_Prepare_and_Submit"/>
      <w:bookmarkStart w:id="59" w:name="_Toc169201822"/>
      <w:bookmarkEnd w:id="58"/>
      <w:r>
        <w:t>Prepare and Submit Your Application</w:t>
      </w:r>
      <w:bookmarkEnd w:id="59"/>
    </w:p>
    <w:p w:rsidR="004145DF" w:rsidP="00FD1BB6" w14:paraId="4E7E1939" w14:textId="77777777">
      <w:pPr>
        <w:pStyle w:val="Sectionintrotext"/>
      </w:pPr>
    </w:p>
    <w:p w:rsidR="00B37634" w:rsidP="00FD1BB6" w14:paraId="7F06A118"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B37634" w:rsidP="000903C8" w14:paraId="3C5F226F" w14:textId="7F5D5FAC">
      <w:pPr>
        <w:pStyle w:val="TOC2"/>
        <w:rPr>
          <w:rFonts w:asciiTheme="minorHAnsi" w:hAnsiTheme="minorHAnsi" w:cstheme="minorBidi"/>
          <w:noProof/>
          <w:color w:val="auto"/>
          <w:kern w:val="2"/>
          <w:szCs w:val="24"/>
          <w14:ligatures w14:val="standardContextual"/>
        </w:rPr>
      </w:pPr>
      <w:hyperlink w:anchor="_Toc168569762" w:history="1">
        <w:r w:rsidRPr="001D713C">
          <w:rPr>
            <w:rStyle w:val="Hyperlink"/>
            <w:noProof/>
          </w:rPr>
          <w:t>4.</w:t>
        </w:r>
        <w:r>
          <w:rPr>
            <w:rFonts w:asciiTheme="minorHAnsi" w:hAnsiTheme="minorHAnsi" w:cstheme="minorBidi"/>
            <w:noProof/>
            <w:color w:val="auto"/>
            <w:kern w:val="2"/>
            <w:szCs w:val="24"/>
            <w14:ligatures w14:val="standardContextual"/>
          </w:rPr>
          <w:tab/>
        </w:r>
        <w:r w:rsidRPr="001D713C">
          <w:rPr>
            <w:rStyle w:val="Hyperlink"/>
            <w:noProof/>
          </w:rPr>
          <w:t>Application Contents and Format</w:t>
        </w:r>
        <w:r>
          <w:rPr>
            <w:noProof/>
            <w:webHidden/>
          </w:rPr>
          <w:tab/>
        </w:r>
        <w:r>
          <w:rPr>
            <w:noProof/>
            <w:webHidden/>
          </w:rPr>
          <w:fldChar w:fldCharType="begin"/>
        </w:r>
        <w:r>
          <w:rPr>
            <w:noProof/>
            <w:webHidden/>
          </w:rPr>
          <w:instrText xml:space="preserve"> PAGEREF _Toc168569762 \h </w:instrText>
        </w:r>
        <w:r>
          <w:rPr>
            <w:noProof/>
            <w:webHidden/>
          </w:rPr>
          <w:fldChar w:fldCharType="separate"/>
        </w:r>
        <w:r>
          <w:rPr>
            <w:noProof/>
            <w:webHidden/>
          </w:rPr>
          <w:t>19</w:t>
        </w:r>
        <w:r>
          <w:rPr>
            <w:noProof/>
            <w:webHidden/>
          </w:rPr>
          <w:fldChar w:fldCharType="end"/>
        </w:r>
      </w:hyperlink>
    </w:p>
    <w:p w:rsidR="00B37634" w:rsidP="00436436" w14:paraId="28B8DAF6" w14:textId="7BCA1E48">
      <w:pPr>
        <w:pStyle w:val="TOC3"/>
        <w:rPr>
          <w:rFonts w:asciiTheme="minorHAnsi" w:hAnsiTheme="minorHAnsi" w:cstheme="minorBidi"/>
          <w:noProof/>
          <w:color w:val="auto"/>
          <w:kern w:val="2"/>
          <w:sz w:val="24"/>
          <w:szCs w:val="24"/>
          <w14:ligatures w14:val="standardContextual"/>
        </w:rPr>
      </w:pPr>
      <w:hyperlink w:anchor="_Toc168569763" w:history="1">
        <w:r w:rsidRPr="001D713C">
          <w:rPr>
            <w:rStyle w:val="Hyperlink"/>
            <w:noProof/>
          </w:rPr>
          <w:t>Get Ready to Apply</w:t>
        </w:r>
        <w:r>
          <w:rPr>
            <w:noProof/>
            <w:webHidden/>
          </w:rPr>
          <w:tab/>
        </w:r>
        <w:r>
          <w:rPr>
            <w:noProof/>
            <w:webHidden/>
          </w:rPr>
          <w:fldChar w:fldCharType="begin"/>
        </w:r>
        <w:r>
          <w:rPr>
            <w:noProof/>
            <w:webHidden/>
          </w:rPr>
          <w:instrText xml:space="preserve"> PAGEREF _Toc168569763 \h </w:instrText>
        </w:r>
        <w:r>
          <w:rPr>
            <w:noProof/>
            <w:webHidden/>
          </w:rPr>
          <w:fldChar w:fldCharType="separate"/>
        </w:r>
        <w:r>
          <w:rPr>
            <w:noProof/>
            <w:webHidden/>
          </w:rPr>
          <w:t>19</w:t>
        </w:r>
        <w:r>
          <w:rPr>
            <w:noProof/>
            <w:webHidden/>
          </w:rPr>
          <w:fldChar w:fldCharType="end"/>
        </w:r>
      </w:hyperlink>
    </w:p>
    <w:p w:rsidR="00B37634" w14:paraId="56B4D2A7" w14:textId="63D4E3A8">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69764" w:history="1">
        <w:r w:rsidRPr="001D713C">
          <w:rPr>
            <w:rStyle w:val="Hyperlink"/>
            <w:noProof/>
          </w:rPr>
          <w:t>Registration Requirements</w:t>
        </w:r>
        <w:r>
          <w:rPr>
            <w:noProof/>
            <w:webHidden/>
          </w:rPr>
          <w:tab/>
        </w:r>
        <w:r>
          <w:rPr>
            <w:noProof/>
            <w:webHidden/>
          </w:rPr>
          <w:fldChar w:fldCharType="begin"/>
        </w:r>
        <w:r>
          <w:rPr>
            <w:noProof/>
            <w:webHidden/>
          </w:rPr>
          <w:instrText xml:space="preserve"> PAGEREF _Toc168569764 \h </w:instrText>
        </w:r>
        <w:r>
          <w:rPr>
            <w:noProof/>
            <w:webHidden/>
          </w:rPr>
          <w:fldChar w:fldCharType="separate"/>
        </w:r>
        <w:r>
          <w:rPr>
            <w:noProof/>
            <w:webHidden/>
          </w:rPr>
          <w:t>19</w:t>
        </w:r>
        <w:r>
          <w:rPr>
            <w:noProof/>
            <w:webHidden/>
          </w:rPr>
          <w:fldChar w:fldCharType="end"/>
        </w:r>
      </w:hyperlink>
    </w:p>
    <w:p w:rsidR="00B37634" w14:paraId="72022EDA" w14:textId="3BCBDC60">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69765" w:history="1">
        <w:r w:rsidRPr="001D713C">
          <w:rPr>
            <w:rStyle w:val="Hyperlink"/>
            <w:noProof/>
          </w:rPr>
          <w:t>Application Package</w:t>
        </w:r>
        <w:r>
          <w:rPr>
            <w:noProof/>
            <w:webHidden/>
          </w:rPr>
          <w:tab/>
        </w:r>
        <w:r>
          <w:rPr>
            <w:noProof/>
            <w:webHidden/>
          </w:rPr>
          <w:fldChar w:fldCharType="begin"/>
        </w:r>
        <w:r>
          <w:rPr>
            <w:noProof/>
            <w:webHidden/>
          </w:rPr>
          <w:instrText xml:space="preserve"> PAGEREF _Toc168569765 \h </w:instrText>
        </w:r>
        <w:r>
          <w:rPr>
            <w:noProof/>
            <w:webHidden/>
          </w:rPr>
          <w:fldChar w:fldCharType="separate"/>
        </w:r>
        <w:r>
          <w:rPr>
            <w:noProof/>
            <w:webHidden/>
          </w:rPr>
          <w:t>19</w:t>
        </w:r>
        <w:r>
          <w:rPr>
            <w:noProof/>
            <w:webHidden/>
          </w:rPr>
          <w:fldChar w:fldCharType="end"/>
        </w:r>
      </w:hyperlink>
    </w:p>
    <w:p w:rsidR="00B37634" w14:paraId="58CC4765" w14:textId="58BFF489">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69766" w:history="1">
        <w:r w:rsidRPr="001D713C">
          <w:rPr>
            <w:rStyle w:val="Hyperlink"/>
            <w:noProof/>
          </w:rPr>
          <w:t>Readiness Checklist</w:t>
        </w:r>
        <w:r>
          <w:rPr>
            <w:noProof/>
            <w:webHidden/>
          </w:rPr>
          <w:tab/>
        </w:r>
        <w:r>
          <w:rPr>
            <w:noProof/>
            <w:webHidden/>
          </w:rPr>
          <w:fldChar w:fldCharType="begin"/>
        </w:r>
        <w:r>
          <w:rPr>
            <w:noProof/>
            <w:webHidden/>
          </w:rPr>
          <w:instrText xml:space="preserve"> PAGEREF _Toc168569766 \h </w:instrText>
        </w:r>
        <w:r>
          <w:rPr>
            <w:noProof/>
            <w:webHidden/>
          </w:rPr>
          <w:fldChar w:fldCharType="separate"/>
        </w:r>
        <w:r>
          <w:rPr>
            <w:noProof/>
            <w:webHidden/>
          </w:rPr>
          <w:t>20</w:t>
        </w:r>
        <w:r>
          <w:rPr>
            <w:noProof/>
            <w:webHidden/>
          </w:rPr>
          <w:fldChar w:fldCharType="end"/>
        </w:r>
      </w:hyperlink>
    </w:p>
    <w:p w:rsidR="00B37634" w:rsidP="00436436" w14:paraId="2FDBE49B" w14:textId="387A3C3E">
      <w:pPr>
        <w:pStyle w:val="TOC3"/>
        <w:rPr>
          <w:rFonts w:asciiTheme="minorHAnsi" w:hAnsiTheme="minorHAnsi" w:cstheme="minorBidi"/>
          <w:noProof/>
          <w:color w:val="auto"/>
          <w:kern w:val="2"/>
          <w:sz w:val="24"/>
          <w:szCs w:val="24"/>
          <w14:ligatures w14:val="standardContextual"/>
        </w:rPr>
      </w:pPr>
      <w:hyperlink w:anchor="_Toc168569767" w:history="1">
        <w:r w:rsidRPr="001D713C">
          <w:rPr>
            <w:rStyle w:val="Hyperlink"/>
            <w:noProof/>
          </w:rPr>
          <w:t>Prepare Your Application</w:t>
        </w:r>
        <w:r>
          <w:rPr>
            <w:noProof/>
            <w:webHidden/>
          </w:rPr>
          <w:tab/>
        </w:r>
        <w:r>
          <w:rPr>
            <w:noProof/>
            <w:webHidden/>
          </w:rPr>
          <w:fldChar w:fldCharType="begin"/>
        </w:r>
        <w:r>
          <w:rPr>
            <w:noProof/>
            <w:webHidden/>
          </w:rPr>
          <w:instrText xml:space="preserve"> PAGEREF _Toc168569767 \h </w:instrText>
        </w:r>
        <w:r>
          <w:rPr>
            <w:noProof/>
            <w:webHidden/>
          </w:rPr>
          <w:fldChar w:fldCharType="separate"/>
        </w:r>
        <w:r>
          <w:rPr>
            <w:noProof/>
            <w:webHidden/>
          </w:rPr>
          <w:t>21</w:t>
        </w:r>
        <w:r>
          <w:rPr>
            <w:noProof/>
            <w:webHidden/>
          </w:rPr>
          <w:fldChar w:fldCharType="end"/>
        </w:r>
      </w:hyperlink>
    </w:p>
    <w:p w:rsidR="00B37634" w14:paraId="21DDCBE7" w14:textId="6178CD36">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69768" w:history="1">
        <w:r w:rsidRPr="001D713C">
          <w:rPr>
            <w:rStyle w:val="Hyperlink"/>
            <w:noProof/>
          </w:rPr>
          <w:t>Application Components</w:t>
        </w:r>
        <w:r>
          <w:rPr>
            <w:noProof/>
            <w:webHidden/>
          </w:rPr>
          <w:tab/>
        </w:r>
        <w:r>
          <w:rPr>
            <w:noProof/>
            <w:webHidden/>
          </w:rPr>
          <w:fldChar w:fldCharType="begin"/>
        </w:r>
        <w:r>
          <w:rPr>
            <w:noProof/>
            <w:webHidden/>
          </w:rPr>
          <w:instrText xml:space="preserve"> PAGEREF _Toc168569768 \h </w:instrText>
        </w:r>
        <w:r>
          <w:rPr>
            <w:noProof/>
            <w:webHidden/>
          </w:rPr>
          <w:fldChar w:fldCharType="separate"/>
        </w:r>
        <w:r>
          <w:rPr>
            <w:noProof/>
            <w:webHidden/>
          </w:rPr>
          <w:t>21</w:t>
        </w:r>
        <w:r>
          <w:rPr>
            <w:noProof/>
            <w:webHidden/>
          </w:rPr>
          <w:fldChar w:fldCharType="end"/>
        </w:r>
      </w:hyperlink>
    </w:p>
    <w:p w:rsidR="00B37634" w14:paraId="54E41C3B" w14:textId="49001655">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69769" w:history="1">
        <w:r w:rsidRPr="001D713C">
          <w:rPr>
            <w:rStyle w:val="Hyperlink"/>
            <w:noProof/>
          </w:rPr>
          <w:t>Instructions for Required Documents</w:t>
        </w:r>
        <w:r>
          <w:rPr>
            <w:noProof/>
            <w:webHidden/>
          </w:rPr>
          <w:tab/>
        </w:r>
        <w:r>
          <w:rPr>
            <w:noProof/>
            <w:webHidden/>
          </w:rPr>
          <w:fldChar w:fldCharType="begin"/>
        </w:r>
        <w:r>
          <w:rPr>
            <w:noProof/>
            <w:webHidden/>
          </w:rPr>
          <w:instrText xml:space="preserve"> PAGEREF _Toc168569769 \h </w:instrText>
        </w:r>
        <w:r>
          <w:rPr>
            <w:noProof/>
            <w:webHidden/>
          </w:rPr>
          <w:fldChar w:fldCharType="separate"/>
        </w:r>
        <w:r>
          <w:rPr>
            <w:noProof/>
            <w:webHidden/>
          </w:rPr>
          <w:t>24</w:t>
        </w:r>
        <w:r>
          <w:rPr>
            <w:noProof/>
            <w:webHidden/>
          </w:rPr>
          <w:fldChar w:fldCharType="end"/>
        </w:r>
      </w:hyperlink>
    </w:p>
    <w:p w:rsidR="00B37634" w14:paraId="4E1BEFEE" w14:textId="224DE94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69770" w:history="1">
        <w:r w:rsidRPr="001D713C">
          <w:rPr>
            <w:rStyle w:val="Hyperlink"/>
            <w:noProof/>
          </w:rPr>
          <w:t>Conditionally Required Documents</w:t>
        </w:r>
        <w:r>
          <w:rPr>
            <w:noProof/>
            <w:webHidden/>
          </w:rPr>
          <w:tab/>
        </w:r>
        <w:r>
          <w:rPr>
            <w:noProof/>
            <w:webHidden/>
          </w:rPr>
          <w:fldChar w:fldCharType="begin"/>
        </w:r>
        <w:r>
          <w:rPr>
            <w:noProof/>
            <w:webHidden/>
          </w:rPr>
          <w:instrText xml:space="preserve"> PAGEREF _Toc168569770 \h </w:instrText>
        </w:r>
        <w:r>
          <w:rPr>
            <w:noProof/>
            <w:webHidden/>
          </w:rPr>
          <w:fldChar w:fldCharType="separate"/>
        </w:r>
        <w:r>
          <w:rPr>
            <w:noProof/>
            <w:webHidden/>
          </w:rPr>
          <w:t>32</w:t>
        </w:r>
        <w:r>
          <w:rPr>
            <w:noProof/>
            <w:webHidden/>
          </w:rPr>
          <w:fldChar w:fldCharType="end"/>
        </w:r>
      </w:hyperlink>
    </w:p>
    <w:p w:rsidR="00B37634" w14:paraId="20D057E7" w14:textId="4E87A29E">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69771" w:history="1">
        <w:r w:rsidRPr="001D713C">
          <w:rPr>
            <w:rStyle w:val="Hyperlink"/>
            <w:noProof/>
          </w:rPr>
          <w:t>Supporting Documents</w:t>
        </w:r>
        <w:r>
          <w:rPr>
            <w:noProof/>
            <w:webHidden/>
          </w:rPr>
          <w:tab/>
        </w:r>
        <w:r>
          <w:rPr>
            <w:noProof/>
            <w:webHidden/>
          </w:rPr>
          <w:fldChar w:fldCharType="begin"/>
        </w:r>
        <w:r>
          <w:rPr>
            <w:noProof/>
            <w:webHidden/>
          </w:rPr>
          <w:instrText xml:space="preserve"> PAGEREF _Toc168569771 \h </w:instrText>
        </w:r>
        <w:r>
          <w:rPr>
            <w:noProof/>
            <w:webHidden/>
          </w:rPr>
          <w:fldChar w:fldCharType="separate"/>
        </w:r>
        <w:r>
          <w:rPr>
            <w:noProof/>
            <w:webHidden/>
          </w:rPr>
          <w:t>33</w:t>
        </w:r>
        <w:r>
          <w:rPr>
            <w:noProof/>
            <w:webHidden/>
          </w:rPr>
          <w:fldChar w:fldCharType="end"/>
        </w:r>
      </w:hyperlink>
    </w:p>
    <w:p w:rsidR="00B37634" w14:paraId="73C8F59B" w14:textId="0E2B668D">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69772" w:history="1">
        <w:r w:rsidRPr="001D713C">
          <w:rPr>
            <w:rStyle w:val="Hyperlink"/>
            <w:noProof/>
          </w:rPr>
          <w:t>Application Checklist</w:t>
        </w:r>
        <w:r>
          <w:rPr>
            <w:noProof/>
            <w:webHidden/>
          </w:rPr>
          <w:tab/>
        </w:r>
        <w:r>
          <w:rPr>
            <w:noProof/>
            <w:webHidden/>
          </w:rPr>
          <w:fldChar w:fldCharType="begin"/>
        </w:r>
        <w:r>
          <w:rPr>
            <w:noProof/>
            <w:webHidden/>
          </w:rPr>
          <w:instrText xml:space="preserve"> PAGEREF _Toc168569772 \h </w:instrText>
        </w:r>
        <w:r>
          <w:rPr>
            <w:noProof/>
            <w:webHidden/>
          </w:rPr>
          <w:fldChar w:fldCharType="separate"/>
        </w:r>
        <w:r>
          <w:rPr>
            <w:noProof/>
            <w:webHidden/>
          </w:rPr>
          <w:t>35</w:t>
        </w:r>
        <w:r>
          <w:rPr>
            <w:noProof/>
            <w:webHidden/>
          </w:rPr>
          <w:fldChar w:fldCharType="end"/>
        </w:r>
      </w:hyperlink>
    </w:p>
    <w:p w:rsidR="00B37634" w:rsidP="00436436" w14:paraId="7F834074" w14:textId="47DA9431">
      <w:pPr>
        <w:pStyle w:val="TOC3"/>
        <w:rPr>
          <w:rFonts w:asciiTheme="minorHAnsi" w:hAnsiTheme="minorHAnsi" w:cstheme="minorBidi"/>
          <w:noProof/>
          <w:color w:val="auto"/>
          <w:kern w:val="2"/>
          <w:sz w:val="24"/>
          <w:szCs w:val="24"/>
          <w14:ligatures w14:val="standardContextual"/>
        </w:rPr>
      </w:pPr>
      <w:hyperlink w:anchor="_Toc168569773" w:history="1">
        <w:r w:rsidRPr="001D713C">
          <w:rPr>
            <w:rStyle w:val="Hyperlink"/>
            <w:noProof/>
          </w:rPr>
          <w:t>Disclosure of Information in Applications</w:t>
        </w:r>
        <w:r>
          <w:rPr>
            <w:noProof/>
            <w:webHidden/>
          </w:rPr>
          <w:tab/>
        </w:r>
        <w:r>
          <w:rPr>
            <w:noProof/>
            <w:webHidden/>
          </w:rPr>
          <w:fldChar w:fldCharType="begin"/>
        </w:r>
        <w:r>
          <w:rPr>
            <w:noProof/>
            <w:webHidden/>
          </w:rPr>
          <w:instrText xml:space="preserve"> PAGEREF _Toc168569773 \h </w:instrText>
        </w:r>
        <w:r>
          <w:rPr>
            <w:noProof/>
            <w:webHidden/>
          </w:rPr>
          <w:fldChar w:fldCharType="separate"/>
        </w:r>
        <w:r>
          <w:rPr>
            <w:noProof/>
            <w:webHidden/>
          </w:rPr>
          <w:t>36</w:t>
        </w:r>
        <w:r>
          <w:rPr>
            <w:noProof/>
            <w:webHidden/>
          </w:rPr>
          <w:fldChar w:fldCharType="end"/>
        </w:r>
      </w:hyperlink>
    </w:p>
    <w:p w:rsidR="00B37634" w:rsidP="000903C8" w14:paraId="694C99CD" w14:textId="59535A82">
      <w:pPr>
        <w:pStyle w:val="TOC2"/>
        <w:rPr>
          <w:rFonts w:asciiTheme="minorHAnsi" w:hAnsiTheme="minorHAnsi" w:cstheme="minorBidi"/>
          <w:noProof/>
          <w:color w:val="auto"/>
          <w:kern w:val="2"/>
          <w:szCs w:val="24"/>
          <w14:ligatures w14:val="standardContextual"/>
        </w:rPr>
      </w:pPr>
      <w:hyperlink w:anchor="_Toc168569774" w:history="1">
        <w:r w:rsidRPr="001D713C">
          <w:rPr>
            <w:rStyle w:val="Hyperlink"/>
            <w:noProof/>
          </w:rPr>
          <w:t>5.</w:t>
        </w:r>
        <w:r>
          <w:rPr>
            <w:rFonts w:asciiTheme="minorHAnsi" w:hAnsiTheme="minorHAnsi" w:cstheme="minorBidi"/>
            <w:noProof/>
            <w:color w:val="auto"/>
            <w:kern w:val="2"/>
            <w:szCs w:val="24"/>
            <w14:ligatures w14:val="standardContextual"/>
          </w:rPr>
          <w:tab/>
        </w:r>
        <w:r w:rsidRPr="001D713C">
          <w:rPr>
            <w:rStyle w:val="Hyperlink"/>
            <w:noProof/>
          </w:rPr>
          <w:t>Submission Requirements and Deadline</w:t>
        </w:r>
        <w:r>
          <w:rPr>
            <w:noProof/>
            <w:webHidden/>
          </w:rPr>
          <w:tab/>
        </w:r>
        <w:r>
          <w:rPr>
            <w:noProof/>
            <w:webHidden/>
          </w:rPr>
          <w:fldChar w:fldCharType="begin"/>
        </w:r>
        <w:r>
          <w:rPr>
            <w:noProof/>
            <w:webHidden/>
          </w:rPr>
          <w:instrText xml:space="preserve"> PAGEREF _Toc168569774 \h </w:instrText>
        </w:r>
        <w:r>
          <w:rPr>
            <w:noProof/>
            <w:webHidden/>
          </w:rPr>
          <w:fldChar w:fldCharType="separate"/>
        </w:r>
        <w:r>
          <w:rPr>
            <w:noProof/>
            <w:webHidden/>
          </w:rPr>
          <w:t>37</w:t>
        </w:r>
        <w:r>
          <w:rPr>
            <w:noProof/>
            <w:webHidden/>
          </w:rPr>
          <w:fldChar w:fldCharType="end"/>
        </w:r>
      </w:hyperlink>
    </w:p>
    <w:p w:rsidR="00B37634" w:rsidP="00436436" w14:paraId="3AB52A76" w14:textId="3D0B449F">
      <w:pPr>
        <w:pStyle w:val="TOC3"/>
        <w:rPr>
          <w:rFonts w:asciiTheme="minorHAnsi" w:hAnsiTheme="minorHAnsi" w:cstheme="minorBidi"/>
          <w:noProof/>
          <w:color w:val="auto"/>
          <w:kern w:val="2"/>
          <w:sz w:val="24"/>
          <w:szCs w:val="24"/>
          <w14:ligatures w14:val="standardContextual"/>
        </w:rPr>
      </w:pPr>
      <w:hyperlink w:anchor="_Toc168569775" w:history="1">
        <w:r w:rsidRPr="001D713C">
          <w:rPr>
            <w:rStyle w:val="Hyperlink"/>
            <w:noProof/>
          </w:rPr>
          <w:t>Submission Instructions</w:t>
        </w:r>
        <w:r>
          <w:rPr>
            <w:noProof/>
            <w:webHidden/>
          </w:rPr>
          <w:tab/>
        </w:r>
        <w:r>
          <w:rPr>
            <w:noProof/>
            <w:webHidden/>
          </w:rPr>
          <w:fldChar w:fldCharType="begin"/>
        </w:r>
        <w:r>
          <w:rPr>
            <w:noProof/>
            <w:webHidden/>
          </w:rPr>
          <w:instrText xml:space="preserve"> PAGEREF _Toc168569775 \h </w:instrText>
        </w:r>
        <w:r>
          <w:rPr>
            <w:noProof/>
            <w:webHidden/>
          </w:rPr>
          <w:fldChar w:fldCharType="separate"/>
        </w:r>
        <w:r>
          <w:rPr>
            <w:noProof/>
            <w:webHidden/>
          </w:rPr>
          <w:t>37</w:t>
        </w:r>
        <w:r>
          <w:rPr>
            <w:noProof/>
            <w:webHidden/>
          </w:rPr>
          <w:fldChar w:fldCharType="end"/>
        </w:r>
      </w:hyperlink>
    </w:p>
    <w:p w:rsidR="00B37634" w:rsidP="00436436" w14:paraId="532AB44D" w14:textId="1C91CABB">
      <w:pPr>
        <w:pStyle w:val="TOC3"/>
        <w:rPr>
          <w:rFonts w:asciiTheme="minorHAnsi" w:hAnsiTheme="minorHAnsi" w:cstheme="minorBidi"/>
          <w:noProof/>
          <w:color w:val="auto"/>
          <w:kern w:val="2"/>
          <w:sz w:val="24"/>
          <w:szCs w:val="24"/>
          <w14:ligatures w14:val="standardContextual"/>
        </w:rPr>
      </w:pPr>
      <w:hyperlink w:anchor="_Toc168569776" w:history="1">
        <w:r w:rsidRPr="001D713C">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68569776 \h </w:instrText>
        </w:r>
        <w:r>
          <w:rPr>
            <w:noProof/>
            <w:webHidden/>
          </w:rPr>
          <w:fldChar w:fldCharType="separate"/>
        </w:r>
        <w:r>
          <w:rPr>
            <w:noProof/>
            <w:webHidden/>
          </w:rPr>
          <w:t>37</w:t>
        </w:r>
        <w:r>
          <w:rPr>
            <w:noProof/>
            <w:webHidden/>
          </w:rPr>
          <w:fldChar w:fldCharType="end"/>
        </w:r>
      </w:hyperlink>
    </w:p>
    <w:p w:rsidR="00B37634" w14:paraId="2853DA19" w14:textId="5F76BB64">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69777" w:history="1">
        <w:r w:rsidRPr="001D713C">
          <w:rPr>
            <w:rStyle w:val="Hyperlink"/>
            <w:noProof/>
          </w:rPr>
          <w:t>IMLS</w:t>
        </w:r>
        <w:r>
          <w:rPr>
            <w:noProof/>
            <w:webHidden/>
          </w:rPr>
          <w:tab/>
        </w:r>
        <w:r>
          <w:rPr>
            <w:noProof/>
            <w:webHidden/>
          </w:rPr>
          <w:fldChar w:fldCharType="begin"/>
        </w:r>
        <w:r>
          <w:rPr>
            <w:noProof/>
            <w:webHidden/>
          </w:rPr>
          <w:instrText xml:space="preserve"> PAGEREF _Toc168569777 \h </w:instrText>
        </w:r>
        <w:r>
          <w:rPr>
            <w:noProof/>
            <w:webHidden/>
          </w:rPr>
          <w:fldChar w:fldCharType="separate"/>
        </w:r>
        <w:r>
          <w:rPr>
            <w:noProof/>
            <w:webHidden/>
          </w:rPr>
          <w:t>37</w:t>
        </w:r>
        <w:r>
          <w:rPr>
            <w:noProof/>
            <w:webHidden/>
          </w:rPr>
          <w:fldChar w:fldCharType="end"/>
        </w:r>
      </w:hyperlink>
    </w:p>
    <w:p w:rsidR="00B37634" w14:paraId="33E2A8AE" w14:textId="695C79FD">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69778" w:history="1">
        <w:r w:rsidRPr="001D713C">
          <w:rPr>
            <w:rStyle w:val="Hyperlink"/>
            <w:noProof/>
          </w:rPr>
          <w:t>Federal Service Desk</w:t>
        </w:r>
        <w:r>
          <w:rPr>
            <w:noProof/>
            <w:webHidden/>
          </w:rPr>
          <w:tab/>
        </w:r>
        <w:r>
          <w:rPr>
            <w:noProof/>
            <w:webHidden/>
          </w:rPr>
          <w:fldChar w:fldCharType="begin"/>
        </w:r>
        <w:r>
          <w:rPr>
            <w:noProof/>
            <w:webHidden/>
          </w:rPr>
          <w:instrText xml:space="preserve"> PAGEREF _Toc168569778 \h </w:instrText>
        </w:r>
        <w:r>
          <w:rPr>
            <w:noProof/>
            <w:webHidden/>
          </w:rPr>
          <w:fldChar w:fldCharType="separate"/>
        </w:r>
        <w:r>
          <w:rPr>
            <w:noProof/>
            <w:webHidden/>
          </w:rPr>
          <w:t>37</w:t>
        </w:r>
        <w:r>
          <w:rPr>
            <w:noProof/>
            <w:webHidden/>
          </w:rPr>
          <w:fldChar w:fldCharType="end"/>
        </w:r>
      </w:hyperlink>
    </w:p>
    <w:p w:rsidR="00B37634" w14:paraId="196DEC83" w14:textId="6DD38B4C">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69779" w:history="1">
        <w:r w:rsidRPr="001D713C">
          <w:rPr>
            <w:rStyle w:val="Hyperlink"/>
            <w:noProof/>
          </w:rPr>
          <w:t>Grants.gov</w:t>
        </w:r>
        <w:r>
          <w:rPr>
            <w:noProof/>
            <w:webHidden/>
          </w:rPr>
          <w:tab/>
        </w:r>
        <w:r>
          <w:rPr>
            <w:noProof/>
            <w:webHidden/>
          </w:rPr>
          <w:fldChar w:fldCharType="begin"/>
        </w:r>
        <w:r>
          <w:rPr>
            <w:noProof/>
            <w:webHidden/>
          </w:rPr>
          <w:instrText xml:space="preserve"> PAGEREF _Toc168569779 \h </w:instrText>
        </w:r>
        <w:r>
          <w:rPr>
            <w:noProof/>
            <w:webHidden/>
          </w:rPr>
          <w:fldChar w:fldCharType="separate"/>
        </w:r>
        <w:r>
          <w:rPr>
            <w:noProof/>
            <w:webHidden/>
          </w:rPr>
          <w:t>37</w:t>
        </w:r>
        <w:r>
          <w:rPr>
            <w:noProof/>
            <w:webHidden/>
          </w:rPr>
          <w:fldChar w:fldCharType="end"/>
        </w:r>
      </w:hyperlink>
    </w:p>
    <w:p w:rsidR="00B37634" w:rsidP="00436436" w14:paraId="29171424" w14:textId="754B1B5E">
      <w:pPr>
        <w:pStyle w:val="TOC3"/>
        <w:rPr>
          <w:rFonts w:asciiTheme="minorHAnsi" w:hAnsiTheme="minorHAnsi" w:cstheme="minorBidi"/>
          <w:noProof/>
          <w:color w:val="auto"/>
          <w:kern w:val="2"/>
          <w:sz w:val="24"/>
          <w:szCs w:val="24"/>
          <w14:ligatures w14:val="standardContextual"/>
        </w:rPr>
      </w:pPr>
      <w:hyperlink w:anchor="_Toc168569780" w:history="1">
        <w:r w:rsidRPr="001D713C">
          <w:rPr>
            <w:rStyle w:val="Hyperlink"/>
            <w:noProof/>
          </w:rPr>
          <w:t>Submission Dates and Times</w:t>
        </w:r>
        <w:r>
          <w:rPr>
            <w:noProof/>
            <w:webHidden/>
          </w:rPr>
          <w:tab/>
        </w:r>
        <w:r>
          <w:rPr>
            <w:noProof/>
            <w:webHidden/>
          </w:rPr>
          <w:fldChar w:fldCharType="begin"/>
        </w:r>
        <w:r>
          <w:rPr>
            <w:noProof/>
            <w:webHidden/>
          </w:rPr>
          <w:instrText xml:space="preserve"> PAGEREF _Toc168569780 \h </w:instrText>
        </w:r>
        <w:r>
          <w:rPr>
            <w:noProof/>
            <w:webHidden/>
          </w:rPr>
          <w:fldChar w:fldCharType="separate"/>
        </w:r>
        <w:r>
          <w:rPr>
            <w:noProof/>
            <w:webHidden/>
          </w:rPr>
          <w:t>38</w:t>
        </w:r>
        <w:r>
          <w:rPr>
            <w:noProof/>
            <w:webHidden/>
          </w:rPr>
          <w:fldChar w:fldCharType="end"/>
        </w:r>
      </w:hyperlink>
    </w:p>
    <w:p w:rsidR="00B37634" w:rsidP="00436436" w14:paraId="756C658B" w14:textId="770E43ED">
      <w:pPr>
        <w:pStyle w:val="TOC3"/>
        <w:rPr>
          <w:rFonts w:asciiTheme="minorHAnsi" w:hAnsiTheme="minorHAnsi" w:cstheme="minorBidi"/>
          <w:noProof/>
          <w:color w:val="auto"/>
          <w:kern w:val="2"/>
          <w:sz w:val="24"/>
          <w:szCs w:val="24"/>
          <w14:ligatures w14:val="standardContextual"/>
        </w:rPr>
      </w:pPr>
      <w:hyperlink w:anchor="_Toc168569781" w:history="1">
        <w:r w:rsidRPr="001D713C">
          <w:rPr>
            <w:rStyle w:val="Hyperlink"/>
            <w:noProof/>
            <w:lang w:val="en"/>
          </w:rPr>
          <w:t>Emergency Extensions</w:t>
        </w:r>
        <w:r>
          <w:rPr>
            <w:noProof/>
            <w:webHidden/>
          </w:rPr>
          <w:tab/>
        </w:r>
        <w:r>
          <w:rPr>
            <w:noProof/>
            <w:webHidden/>
          </w:rPr>
          <w:fldChar w:fldCharType="begin"/>
        </w:r>
        <w:r>
          <w:rPr>
            <w:noProof/>
            <w:webHidden/>
          </w:rPr>
          <w:instrText xml:space="preserve"> PAGEREF _Toc168569781 \h </w:instrText>
        </w:r>
        <w:r>
          <w:rPr>
            <w:noProof/>
            <w:webHidden/>
          </w:rPr>
          <w:fldChar w:fldCharType="separate"/>
        </w:r>
        <w:r>
          <w:rPr>
            <w:noProof/>
            <w:webHidden/>
          </w:rPr>
          <w:t>38</w:t>
        </w:r>
        <w:r>
          <w:rPr>
            <w:noProof/>
            <w:webHidden/>
          </w:rPr>
          <w:fldChar w:fldCharType="end"/>
        </w:r>
      </w:hyperlink>
    </w:p>
    <w:p w:rsidR="00B37634" w:rsidP="00436436" w14:paraId="5A8075BD" w14:textId="111487E7">
      <w:pPr>
        <w:pStyle w:val="TOC3"/>
        <w:rPr>
          <w:rFonts w:asciiTheme="minorHAnsi" w:hAnsiTheme="minorHAnsi" w:cstheme="minorBidi"/>
          <w:noProof/>
          <w:color w:val="auto"/>
          <w:kern w:val="2"/>
          <w:sz w:val="24"/>
          <w:szCs w:val="24"/>
          <w14:ligatures w14:val="standardContextual"/>
        </w:rPr>
      </w:pPr>
      <w:hyperlink w:anchor="_Toc168569782" w:history="1">
        <w:r w:rsidRPr="001D713C">
          <w:rPr>
            <w:rStyle w:val="Hyperlink"/>
            <w:noProof/>
          </w:rPr>
          <w:t>Intergovernmental Review</w:t>
        </w:r>
        <w:r>
          <w:rPr>
            <w:noProof/>
            <w:webHidden/>
          </w:rPr>
          <w:tab/>
        </w:r>
        <w:r>
          <w:rPr>
            <w:noProof/>
            <w:webHidden/>
          </w:rPr>
          <w:fldChar w:fldCharType="begin"/>
        </w:r>
        <w:r>
          <w:rPr>
            <w:noProof/>
            <w:webHidden/>
          </w:rPr>
          <w:instrText xml:space="preserve"> PAGEREF _Toc168569782 \h </w:instrText>
        </w:r>
        <w:r>
          <w:rPr>
            <w:noProof/>
            <w:webHidden/>
          </w:rPr>
          <w:fldChar w:fldCharType="separate"/>
        </w:r>
        <w:r>
          <w:rPr>
            <w:noProof/>
            <w:webHidden/>
          </w:rPr>
          <w:t>38</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60" w:name="_Toc168569762"/>
      <w:bookmarkStart w:id="61" w:name="_Toc169201823"/>
      <w:bookmarkStart w:id="62" w:name="Step2"/>
      <w:r w:rsidRPr="00C10168">
        <w:t xml:space="preserve">Application </w:t>
      </w:r>
      <w:r w:rsidRPr="00C10168" w:rsidR="00CA2583">
        <w:t>Contents and Format</w:t>
      </w:r>
      <w:bookmarkEnd w:id="60"/>
      <w:bookmarkEnd w:id="61"/>
    </w:p>
    <w:p w:rsidR="003057A2" w:rsidRPr="003057A2" w:rsidP="009C22CE" w14:paraId="66522D87" w14:textId="38A16B7C">
      <w:pPr>
        <w:pStyle w:val="Heading3"/>
      </w:pPr>
      <w:bookmarkStart w:id="63" w:name="_Toc168569763"/>
      <w:r>
        <w:t xml:space="preserve">Get Ready </w:t>
      </w:r>
      <w:r w:rsidR="00C364E8">
        <w:t>to</w:t>
      </w:r>
      <w:r>
        <w:t xml:space="preserve"> Apply</w:t>
      </w:r>
      <w:bookmarkEnd w:id="63"/>
    </w:p>
    <w:p w:rsidR="00B527EB" w:rsidRPr="00AC2240" w:rsidP="00295ADA" w14:paraId="242AD45F" w14:textId="53249574">
      <w:pPr>
        <w:pStyle w:val="Heading4"/>
      </w:pPr>
      <w:bookmarkStart w:id="64" w:name="_Registration_Requirements"/>
      <w:bookmarkStart w:id="65" w:name="_Toc168569764"/>
      <w:bookmarkEnd w:id="64"/>
      <w:r w:rsidRPr="00AC2240">
        <w:t>Registration Requirements</w:t>
      </w:r>
      <w:bookmarkEnd w:id="65"/>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6"/>
        </w:numPr>
        <w:spacing w:after="120"/>
      </w:pPr>
      <w:r w:rsidRPr="00004F98">
        <w:t xml:space="preserve">a </w:t>
      </w:r>
      <w:r w:rsidRPr="00EA2140">
        <w:rPr>
          <w:b/>
          <w:bCs/>
        </w:rPr>
        <w:t>Unique Entity Identifier (UEI) number</w:t>
      </w:r>
      <w:r w:rsidRPr="00004F98">
        <w:t xml:space="preserve">; </w:t>
      </w:r>
    </w:p>
    <w:p w:rsidR="00B527EB" w:rsidP="00350AD4" w14:paraId="48844A62" w14:textId="19927BFE">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2A992AAF">
      <w:pPr>
        <w:pStyle w:val="Sectionintrotext"/>
        <w:numPr>
          <w:ilvl w:val="0"/>
          <w:numId w:val="26"/>
        </w:numPr>
        <w:spacing w:after="120"/>
      </w:pPr>
      <w:r>
        <w:rPr>
          <w:noProof/>
        </w:rPr>
        <mc:AlternateContent>
          <mc:Choice Requires="wpg">
            <w:drawing>
              <wp:anchor distT="0" distB="0" distL="114300" distR="114300" simplePos="0" relativeHeight="251679744" behindDoc="0" locked="0" layoutInCell="1" allowOverlap="1">
                <wp:simplePos x="0" y="0"/>
                <wp:positionH relativeFrom="column">
                  <wp:posOffset>3436620</wp:posOffset>
                </wp:positionH>
                <wp:positionV relativeFrom="paragraph">
                  <wp:posOffset>162560</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3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43" alt="&quot;&quot;" style="width:210pt;height:138pt;margin-top:12.8pt;margin-left:270.6pt;mso-height-relative:margin;mso-width-relative:margin;position:absolute;z-index:251680768" coordsize="24955,15824">
                <v:rect id="_x0000_s1044"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18F4FB09"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paraId="483318EC" w14:textId="094F4BEF">
                        <w:pPr>
                          <w:ind w:left="720"/>
                        </w:pPr>
                      </w:p>
                    </w:txbxContent>
                  </v:textbox>
                </v:rect>
                <v:shape id="Graphic 28" o:spid="_x0000_s1045" type="#_x0000_t75" alt="Information with solid fill" style="width:3474;height:3473;left:1230;mso-wrap-style:square;position:absolute;top:1143;visibility:visible" adj="3600">
                  <v:imagedata r:id="rId38" o:title="Information with solid fill"/>
                  <o:lock v:ext="edit" aspectratio="f"/>
                </v:shape>
                <w10:wrap type="square"/>
              </v:group>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6" w:name="_Toc168569765"/>
      <w:r w:rsidRPr="00427981">
        <w:t>Application Package</w:t>
      </w:r>
      <w:bookmarkEnd w:id="66"/>
    </w:p>
    <w:p w:rsidR="00FD438F" w:rsidP="00295ADA" w14:paraId="4D6A2A21" w14:textId="77777777">
      <w:pPr>
        <w:pStyle w:val="Sectionintrotext"/>
      </w:pPr>
      <w:r w:rsidRPr="00BE6A6D">
        <w:t xml:space="preserve">You must apply electronically through </w:t>
      </w:r>
      <w:hyperlink r:id="rId77"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78" w:history="1">
        <w:r w:rsidRPr="00427981">
          <w:rPr>
            <w:rStyle w:val="Hyperlink"/>
          </w:rPr>
          <w:t>Grants.gov</w:t>
        </w:r>
      </w:hyperlink>
      <w:r w:rsidRPr="00004F98">
        <w:t>:</w:t>
      </w:r>
    </w:p>
    <w:p w:rsidR="00B527EB" w:rsidRPr="00427981" w:rsidP="00295ADA" w14:paraId="4242B779" w14:textId="5D1D9098">
      <w:pPr>
        <w:pStyle w:val="ListParagraph"/>
        <w:numPr>
          <w:ilvl w:val="0"/>
          <w:numId w:val="1"/>
        </w:numPr>
        <w:spacing w:before="0" w:after="0"/>
      </w:pPr>
      <w:r w:rsidRPr="00FB6B8A">
        <w:rPr>
          <w:b/>
          <w:bCs/>
        </w:rPr>
        <w:t>Funding Opportunity Number</w:t>
      </w:r>
      <w:r w:rsidRPr="00427981">
        <w:t>:</w:t>
      </w:r>
      <w:r w:rsidR="006D0D90">
        <w:t xml:space="preserve"> </w:t>
      </w:r>
      <w:r w:rsidR="00646283">
        <w:t>NANH</w:t>
      </w:r>
      <w:r w:rsidRPr="00427981">
        <w:t>-FY2</w:t>
      </w:r>
      <w:r>
        <w:t>5</w:t>
      </w:r>
    </w:p>
    <w:p w:rsidR="00B527EB" w:rsidRPr="00427981" w:rsidP="00295ADA" w14:paraId="148561F8" w14:textId="359243DD">
      <w:pPr>
        <w:pStyle w:val="ListParagraph"/>
        <w:numPr>
          <w:ilvl w:val="0"/>
          <w:numId w:val="1"/>
        </w:numPr>
        <w:spacing w:before="0" w:after="0"/>
      </w:pPr>
      <w:r w:rsidRPr="00FB6B8A">
        <w:rPr>
          <w:b/>
          <w:bCs/>
        </w:rPr>
        <w:t>Assistance Listing Number</w:t>
      </w:r>
      <w:r w:rsidRPr="00427981">
        <w:t xml:space="preserve">: </w:t>
      </w:r>
      <w:r w:rsidRPr="00FD6CCA" w:rsidR="00FD6CCA">
        <w:t>45.</w:t>
      </w:r>
      <w:r w:rsidR="00EE53E7">
        <w:t>30</w:t>
      </w:r>
      <w:r w:rsidR="00646283">
        <w:t>8</w:t>
      </w:r>
    </w:p>
    <w:p w:rsidR="00B527EB" w:rsidRPr="00004F98" w:rsidP="00295ADA" w14:paraId="5C0C25BB" w14:textId="3B80371B">
      <w:r w:rsidRPr="00004F98">
        <w:t xml:space="preserve">To request an audio recording of this announcement, call 202-653-4744. To request a paper copy of this announcement, call 202-653-4744 or email </w:t>
      </w:r>
      <w:hyperlink r:id="rId79" w:history="1">
        <w:r w:rsidRPr="00A225FA" w:rsidR="00FC6670">
          <w:rPr>
            <w:b/>
          </w:rPr>
          <w:t>imls-museumgrants@imls.gov</w:t>
        </w:r>
      </w:hyperlink>
      <w:r w:rsidRPr="00004F98">
        <w:t>.</w:t>
      </w:r>
    </w:p>
    <w:p w:rsidR="00E84AF0" w:rsidP="00295ADA" w14:paraId="0B592325" w14:textId="08A579FC">
      <w:pPr>
        <w:rPr>
          <w:rFonts w:eastAsia="Times New Roman"/>
          <w:color w:val="201F1E"/>
          <w:shd w:val="clear" w:color="auto" w:fill="FFFFFF"/>
        </w:rPr>
      </w:pPr>
      <w:r w:rsidRPr="00004F98">
        <w:t xml:space="preserve">Persons who are deaf or hard of hearing (TTY Users) can contact IMLS at </w:t>
      </w:r>
      <w:r w:rsidRPr="00004F98">
        <w:rPr>
          <w:rFonts w:eastAsia="Times New Roman"/>
          <w:color w:val="201F1E"/>
          <w:shd w:val="clear" w:color="auto" w:fill="FFFFFF"/>
        </w:rPr>
        <w:t>202-207-7858 via 711 for TTY-Based Telecommunications Relay Service.</w:t>
      </w:r>
    </w:p>
    <w:p w:rsidR="008C7FA1" w:rsidP="00295ADA" w14:paraId="530CFC96" w14:textId="10187FFD">
      <w:pPr>
        <w:pStyle w:val="Heading4"/>
      </w:pPr>
      <w:bookmarkStart w:id="67" w:name="_Funding_Restrictions"/>
      <w:bookmarkStart w:id="68" w:name="_Readiness_Checklist"/>
      <w:bookmarkStart w:id="69" w:name="_Toc168569766"/>
      <w:bookmarkEnd w:id="67"/>
      <w:bookmarkEnd w:id="68"/>
      <w:r>
        <w:t>Readiness Checklist</w:t>
      </w:r>
      <w:bookmarkEnd w:id="69"/>
    </w:p>
    <w:p w:rsidR="007F1DC6" w:rsidP="00911C5D" w14:paraId="580C1103" w14:textId="77777777">
      <w:pPr>
        <w:pStyle w:val="Sectionintrotext"/>
        <w:keepNext/>
        <w:spacing w:after="120"/>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w:t>
      </w:r>
      <w:bookmarkStart w:id="70" w:name="_D2._What_content"/>
      <w:bookmarkStart w:id="71" w:name="_D2._Content_and"/>
      <w:bookmarkStart w:id="72" w:name="_Phase_I_Preliminary"/>
      <w:bookmarkStart w:id="73" w:name="_Prepare_Your_Application"/>
      <w:bookmarkStart w:id="74" w:name="_Toc168569767"/>
      <w:bookmarkEnd w:id="70"/>
      <w:bookmarkEnd w:id="71"/>
      <w:bookmarkEnd w:id="72"/>
      <w:bookmarkEnd w:id="73"/>
    </w:p>
    <w:p w:rsidR="00911C5D" w:rsidP="51990B21" w14:paraId="07CD95D4" w14:textId="77777777">
      <w:pPr>
        <w:pStyle w:val="Sectionintrotext"/>
        <w:keepNext/>
        <w:rPr>
          <w:rStyle w:val="Heading3Char"/>
        </w:rPr>
      </w:pPr>
      <w:r>
        <w:rPr>
          <w:noProof/>
        </w:rPr>
        <mc:AlternateContent>
          <mc:Choice Requires="wps">
            <w:drawing>
              <wp:inline distT="0" distB="0" distL="0" distR="0">
                <wp:extent cx="5924550" cy="6858000"/>
                <wp:effectExtent l="0" t="0" r="19050" b="19050"/>
                <wp:docPr id="1684698606"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858000"/>
                        </a:xfrm>
                        <a:prstGeom prst="rect">
                          <a:avLst/>
                        </a:prstGeom>
                        <a:solidFill>
                          <a:srgbClr val="F7FBFF"/>
                        </a:solidFill>
                        <a:ln w="9525">
                          <a:solidFill>
                            <a:schemeClr val="accent5">
                              <a:lumMod val="75000"/>
                            </a:schemeClr>
                          </a:solidFill>
                          <a:miter lim="800000"/>
                          <a:headEnd/>
                          <a:tailEnd/>
                        </a:ln>
                      </wps:spPr>
                      <wps:txbx>
                        <w:txbxContent>
                          <w:p w:rsidR="001D51E6" w:rsidRPr="003D5DF6" w:rsidP="007F1DC6"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7F1DC6" w14:textId="3CB999B8">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7F1DC6"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7F1DC6"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7F1DC6"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7F1DC6" w14:textId="732B195A">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Organizational</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7F1DC6"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7F1DC6"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7F1DC6"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7F1DC6"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80"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7F1DC6"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1"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82"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7F1DC6"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7F1DC6"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7F1DC6"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7F1DC6" w14:textId="441BEE1A">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7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w:t>
                            </w:r>
                            <w:r w:rsidR="00646283">
                              <w:rPr>
                                <w:shd w:val="clear" w:color="auto" w:fill="F5FBFD"/>
                              </w:rPr>
                              <w:t>NANH</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w:t>
                            </w:r>
                            <w:r w:rsidR="00EE53E7">
                              <w:t>30</w:t>
                            </w:r>
                            <w:r w:rsidR="00646283">
                              <w:t>8</w:t>
                            </w:r>
                          </w:p>
                          <w:p w:rsidR="001D51E6" w:rsidRPr="003D5DF6" w:rsidP="007F1DC6"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3" w:history="1">
                              <w:r w:rsidRPr="003D5DF6">
                                <w:rPr>
                                  <w:rStyle w:val="Hyperlink"/>
                                  <w:shd w:val="clear" w:color="auto" w:fill="F5FBFD"/>
                                </w:rPr>
                                <w:t>Grants.gov Workspace</w:t>
                              </w:r>
                            </w:hyperlink>
                            <w:r w:rsidRPr="003D5DF6">
                              <w:rPr>
                                <w:shd w:val="clear" w:color="auto" w:fill="F5FBFD"/>
                              </w:rPr>
                              <w:t>.</w:t>
                            </w:r>
                          </w:p>
                          <w:p w:rsidR="00284D3B" w:rsidRPr="00A225FA" w:rsidP="007F1DC6" w14:textId="280FB1B3">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sidR="00527919">
                                <w:rPr>
                                  <w:rStyle w:val="Hyperlink"/>
                                  <w:shd w:val="clear" w:color="auto" w:fill="F5FBFD"/>
                                </w:rPr>
                                <w:t>Contact an IMLS Program Officer</w:t>
                              </w:r>
                            </w:hyperlink>
                            <w:r w:rsidRPr="003D5DF6" w:rsidR="00527919">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sidR="00527919">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6" type="#_x0000_t202" style="width:466.5pt;height:540pt;mso-left-percent:-10001;mso-position-horizontal-relative:char;mso-position-vertical-relative:line;mso-top-percent:-10001;mso-wrap-style:square;visibility:visible;v-text-anchor:top" fillcolor="#f7fbff" strokecolor="#2f5496">
                <v:textbox>
                  <w:txbxContent>
                    <w:p w:rsidR="001D51E6" w:rsidRPr="003D5DF6" w:rsidP="007F1DC6"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7F1DC6" w14:paraId="6EB697AB" w14:textId="3CB999B8">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7F1DC6" w14:paraId="0611832C"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7F1DC6"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7F1DC6"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7F1DC6" w14:paraId="02918DE5" w14:textId="732B195A">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Organizational</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7F1DC6"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7F1DC6" w14:paraId="69297DF8"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7F1DC6"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7F1DC6" w14:paraId="5F6A75D4"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80"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7F1DC6" w14:paraId="12373E47"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1"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82"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7F1DC6"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7F1DC6" w14:paraId="2D8566CD"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7F1DC6"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7F1DC6" w14:paraId="70B9EDD0" w14:textId="441BEE1A">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7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w:t>
                      </w:r>
                      <w:r w:rsidR="00646283">
                        <w:rPr>
                          <w:shd w:val="clear" w:color="auto" w:fill="F5FBFD"/>
                        </w:rPr>
                        <w:t>NANH</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w:t>
                      </w:r>
                      <w:r w:rsidR="00EE53E7">
                        <w:t>30</w:t>
                      </w:r>
                      <w:r w:rsidR="00646283">
                        <w:t>8</w:t>
                      </w:r>
                    </w:p>
                    <w:p w:rsidR="001D51E6" w:rsidRPr="003D5DF6" w:rsidP="007F1DC6"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3" w:history="1">
                        <w:r w:rsidRPr="003D5DF6">
                          <w:rPr>
                            <w:rStyle w:val="Hyperlink"/>
                            <w:shd w:val="clear" w:color="auto" w:fill="F5FBFD"/>
                          </w:rPr>
                          <w:t>Grants.gov Workspace</w:t>
                        </w:r>
                      </w:hyperlink>
                      <w:r w:rsidRPr="003D5DF6">
                        <w:rPr>
                          <w:shd w:val="clear" w:color="auto" w:fill="F5FBFD"/>
                        </w:rPr>
                        <w:t>.</w:t>
                      </w:r>
                    </w:p>
                    <w:p w:rsidR="00284D3B" w:rsidRPr="00A225FA" w:rsidP="007F1DC6" w14:paraId="77EBABB1" w14:textId="280FB1B3">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sidR="00527919">
                          <w:rPr>
                            <w:rStyle w:val="Hyperlink"/>
                            <w:shd w:val="clear" w:color="auto" w:fill="F5FBFD"/>
                          </w:rPr>
                          <w:t>Contact an IMLS Program Officer</w:t>
                        </w:r>
                      </w:hyperlink>
                      <w:r w:rsidRPr="003D5DF6" w:rsidR="00527919">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sidR="00527919">
                        <w:rPr>
                          <w:shd w:val="clear" w:color="auto" w:fill="F5FBFD"/>
                        </w:rPr>
                        <w:t>.</w:t>
                      </w:r>
                    </w:p>
                  </w:txbxContent>
                </v:textbox>
                <w10:wrap type="none"/>
                <w10:anchorlock/>
              </v:shape>
            </w:pict>
          </mc:Fallback>
        </mc:AlternateContent>
      </w:r>
    </w:p>
    <w:p w:rsidR="00AC6438" w:rsidP="000B597B" w14:paraId="7D394807" w14:textId="2C59B04F">
      <w:pPr>
        <w:pStyle w:val="Heading3"/>
      </w:pPr>
      <w:r w:rsidRPr="000B597B">
        <w:t>Prepare Your Application</w:t>
      </w:r>
      <w:bookmarkEnd w:id="74"/>
    </w:p>
    <w:p w:rsidR="00616C84" w:rsidRPr="00E20A08" w:rsidP="00295ADA" w14:paraId="6F5FD6D9" w14:textId="13AD3241">
      <w:pPr>
        <w:pStyle w:val="Sectionintrotext"/>
      </w:pPr>
      <w:bookmarkStart w:id="75" w:name="_Phase_I_Preliminary_2"/>
      <w:bookmarkStart w:id="76" w:name="_D2d._Conditionally_Required"/>
      <w:bookmarkStart w:id="77" w:name="_D3._Content_and"/>
      <w:bookmarkEnd w:id="75"/>
      <w:bookmarkEnd w:id="76"/>
      <w:bookmarkEnd w:id="77"/>
      <w:r w:rsidRPr="00E20A08">
        <w:t xml:space="preserve">This section </w:t>
      </w:r>
      <w:r w:rsidR="00350A73">
        <w:t>outline</w:t>
      </w:r>
      <w:r w:rsidR="00447B6D">
        <w:t>s</w:t>
      </w:r>
      <w:r w:rsidR="00350A73">
        <w:t xml:space="preserv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38026248">
      <w:r>
        <w:t>You</w:t>
      </w:r>
      <w:r w:rsidRPr="00004F98">
        <w:t xml:space="preserve"> must </w:t>
      </w:r>
      <w:r w:rsidR="001E632D">
        <w:t>apply</w:t>
      </w:r>
      <w:r w:rsidRPr="00004F98">
        <w:t xml:space="preserve"> by </w:t>
      </w:r>
      <w:r w:rsidRPr="00B61A33">
        <w:rPr>
          <w:b/>
          <w:bCs/>
        </w:rPr>
        <w:t xml:space="preserve">11:59 p.m. U.S. Eastern Time on </w:t>
      </w:r>
      <w:r>
        <w:rPr>
          <w:b/>
          <w:bCs/>
        </w:rPr>
        <w:t>November 1</w:t>
      </w:r>
      <w:r w:rsidR="005F6F53">
        <w:rPr>
          <w:b/>
          <w:bCs/>
        </w:rPr>
        <w:t>5, 2024</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84"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8" w:name="_D3a._Table_of"/>
      <w:bookmarkEnd w:id="78"/>
    </w:p>
    <w:p w:rsidR="005F782E" w:rsidP="00BB79D1" w14:paraId="7FEE1326" w14:textId="64951EA9">
      <w:pPr>
        <w:pStyle w:val="Heading4"/>
      </w:pPr>
      <w:bookmarkStart w:id="79" w:name="_Phase_II_Invited_3"/>
      <w:bookmarkStart w:id="80" w:name="_Application_Components"/>
      <w:bookmarkStart w:id="81" w:name="_Toc168569768"/>
      <w:bookmarkEnd w:id="79"/>
      <w:bookmarkEnd w:id="80"/>
      <w:r w:rsidRPr="00427981">
        <w:t>Application Components</w:t>
      </w:r>
      <w:bookmarkEnd w:id="81"/>
      <w:r w:rsidRPr="00427981">
        <w:t xml:space="preserve"> </w:t>
      </w:r>
    </w:p>
    <w:p w:rsidR="00C82E71" w:rsidP="00BB79D1" w14:paraId="7AE03652" w14:textId="25DABD1F">
      <w:pPr>
        <w:pStyle w:val="Heading5"/>
      </w:pPr>
      <w:bookmarkStart w:id="82" w:name="_Required_Documents"/>
      <w:bookmarkEnd w:id="82"/>
      <w:r>
        <w:t>Required Documents</w:t>
      </w:r>
    </w:p>
    <w:p w:rsidR="00EA2C19" w:rsidRPr="00EA2C19" w:rsidP="00BB79D1" w14:paraId="15342BEA" w14:textId="452002BA">
      <w:r>
        <w:t xml:space="preserve">You must include </w:t>
      </w:r>
      <w:r w:rsidR="00570D01">
        <w:t>all</w:t>
      </w:r>
      <w:r>
        <w:t xml:space="preserve"> these components for your application to be complete.</w:t>
      </w:r>
    </w:p>
    <w:tbl>
      <w:tblPr>
        <w:tblStyle w:val="TableGrid1"/>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41"/>
        <w:gridCol w:w="5419"/>
      </w:tblGrid>
      <w:tr w14:paraId="22213FC0" w14:textId="77777777" w:rsidTr="00C6748E">
        <w:tblPrEx>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F409E2" w:rsidRPr="00E20A08" w:rsidP="00BB79D1" w14:paraId="6B61921C"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F409E2" w:rsidRPr="00E20A08" w:rsidP="00BB79D1" w14:paraId="192F3F60" w14:textId="62751C9D">
            <w:pPr>
              <w:pStyle w:val="TableHeaderRow"/>
              <w:rPr>
                <w:b/>
                <w:bCs/>
              </w:rPr>
            </w:pPr>
            <w:r w:rsidRPr="00E20A08">
              <w:rPr>
                <w:b/>
                <w:bCs/>
              </w:rPr>
              <w:t>File Requirements</w:t>
            </w:r>
          </w:p>
        </w:tc>
      </w:tr>
      <w:tr w14:paraId="44EABB8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B1503B" w:rsidP="00BB79D1" w14:paraId="1E48A582" w14:textId="27E6F730">
            <w:pPr>
              <w:rPr>
                <w:sz w:val="26"/>
                <w:szCs w:val="26"/>
              </w:rPr>
            </w:pPr>
            <w:hyperlink w:anchor="_SF-424S_Form" w:history="1">
              <w:r w:rsidRPr="00FF0DBE">
                <w:rPr>
                  <w:rStyle w:val="Hyperlink"/>
                  <w:sz w:val="26"/>
                  <w:szCs w:val="26"/>
                </w:rPr>
                <w:t>The Application for Federal Domestic Assistance/Short O</w:t>
              </w:r>
              <w:bookmarkStart w:id="83" w:name="_Hlt160099354"/>
              <w:bookmarkEnd w:id="83"/>
              <w:r w:rsidRPr="00FF0DBE">
                <w:rPr>
                  <w:rStyle w:val="Hyperlink"/>
                  <w:sz w:val="26"/>
                  <w:szCs w:val="26"/>
                </w:rPr>
                <w:t>rganizational Form</w:t>
              </w:r>
            </w:hyperlink>
            <w:r w:rsidRPr="00B1503B">
              <w:rPr>
                <w:sz w:val="26"/>
                <w:szCs w:val="26"/>
              </w:rPr>
              <w:t xml:space="preserve"> (SF-424S) </w:t>
            </w:r>
          </w:p>
        </w:tc>
        <w:tc>
          <w:tcPr>
            <w:tcW w:w="2895" w:type="pct"/>
            <w:shd w:val="clear" w:color="auto" w:fill="F7FBFF"/>
            <w:vAlign w:val="center"/>
          </w:tcPr>
          <w:p w:rsidR="00F409E2" w:rsidRPr="007A58C9" w:rsidP="00BB79D1" w14:paraId="640236C7" w14:textId="3F733FE3">
            <w:pPr>
              <w:pStyle w:val="Tabletext"/>
              <w:spacing w:line="288" w:lineRule="auto"/>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B1503B" w:rsidP="00BB79D1" w14:paraId="2107C961" w14:textId="1880DB97">
            <w:pPr>
              <w:rPr>
                <w:sz w:val="26"/>
                <w:szCs w:val="26"/>
              </w:rPr>
            </w:pPr>
            <w:hyperlink w:anchor="_IMLS_Library_–_1" w:history="1">
              <w:r w:rsidRPr="00B1503B">
                <w:rPr>
                  <w:rStyle w:val="Hyperlink"/>
                  <w:sz w:val="26"/>
                  <w:szCs w:val="26"/>
                </w:rPr>
                <w:t xml:space="preserve">IMLS </w:t>
              </w:r>
              <w:r w:rsidR="00C741B1">
                <w:rPr>
                  <w:rStyle w:val="Hyperlink"/>
                  <w:sz w:val="26"/>
                  <w:szCs w:val="26"/>
                </w:rPr>
                <w:t>Museum</w:t>
              </w:r>
              <w:r w:rsidRPr="00B1503B">
                <w:rPr>
                  <w:rStyle w:val="Hyperlink"/>
                  <w:sz w:val="26"/>
                  <w:szCs w:val="26"/>
                </w:rPr>
                <w:t xml:space="preserve"> Program Information Fo</w:t>
              </w:r>
              <w:bookmarkStart w:id="84" w:name="_Hlt160099361"/>
              <w:bookmarkEnd w:id="84"/>
              <w:r w:rsidRPr="00B1503B">
                <w:rPr>
                  <w:rStyle w:val="Hyperlink"/>
                  <w:sz w:val="26"/>
                  <w:szCs w:val="26"/>
                </w:rPr>
                <w:t>rm</w:t>
              </w:r>
            </w:hyperlink>
          </w:p>
        </w:tc>
        <w:tc>
          <w:tcPr>
            <w:tcW w:w="2895" w:type="pct"/>
            <w:shd w:val="clear" w:color="auto" w:fill="F7FBFF"/>
            <w:vAlign w:val="center"/>
          </w:tcPr>
          <w:p w:rsidR="00F409E2" w:rsidRPr="007A58C9" w:rsidP="00BB79D1" w14:paraId="42C55E90" w14:textId="1CC66009">
            <w:pPr>
              <w:pStyle w:val="Tabletext"/>
              <w:spacing w:line="288" w:lineRule="auto"/>
              <w:rPr>
                <w:szCs w:val="18"/>
              </w:rPr>
            </w:pPr>
            <w:r w:rsidRPr="00A91007">
              <w:rPr>
                <w:b/>
                <w:bCs/>
                <w:color w:val="1F3864" w:themeColor="accent5" w:themeShade="80"/>
                <w:szCs w:val="18"/>
              </w:rPr>
              <w:t>Format</w:t>
            </w:r>
            <w:r w:rsidRPr="00A91007">
              <w:rPr>
                <w:szCs w:val="18"/>
              </w:rPr>
              <w:t>: Grants.gov web form</w:t>
            </w:r>
          </w:p>
        </w:tc>
      </w:tr>
      <w:tr w14:paraId="7B042C4C"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7002B7" w:rsidP="00BB79D1" w14:paraId="72D52AEA" w14:textId="41123B05">
            <w:hyperlink w:anchor="_Organizational_Profile" w:history="1">
              <w:r w:rsidRPr="00A02FF6">
                <w:rPr>
                  <w:rStyle w:val="Hyperlink"/>
                </w:rPr>
                <w:t>Organizational Profile</w:t>
              </w:r>
            </w:hyperlink>
            <w:r>
              <w:t xml:space="preserve"> </w:t>
            </w:r>
          </w:p>
        </w:tc>
        <w:tc>
          <w:tcPr>
            <w:tcW w:w="2895" w:type="pct"/>
            <w:shd w:val="clear" w:color="auto" w:fill="F7FBFF"/>
            <w:vAlign w:val="center"/>
          </w:tcPr>
          <w:p w:rsidR="003E6B86" w:rsidRPr="00A91007" w:rsidP="003E6B86" w14:paraId="77AD24BE"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4867856F" w14:textId="632C29CE">
            <w:pPr>
              <w:pStyle w:val="Tabletext"/>
              <w:spacing w:line="288" w:lineRule="auto"/>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3E6B86" w14:paraId="76DC4306" w14:textId="3B43048F">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53454D3" w14:textId="77777777" w:rsidTr="00C6748E">
        <w:tblPrEx>
          <w:tblW w:w="5000" w:type="pct"/>
          <w:jc w:val="center"/>
          <w:tblInd w:w="0" w:type="dxa"/>
          <w:tblCellMar>
            <w:top w:w="63" w:type="dxa"/>
            <w:left w:w="152" w:type="dxa"/>
            <w:right w:w="37" w:type="dxa"/>
          </w:tblCellMar>
          <w:tblLook w:val="04A0"/>
        </w:tblPrEx>
        <w:trPr>
          <w:trHeight w:val="978"/>
          <w:jc w:val="center"/>
        </w:trPr>
        <w:tc>
          <w:tcPr>
            <w:tcW w:w="2105" w:type="pct"/>
            <w:vAlign w:val="center"/>
          </w:tcPr>
          <w:p w:rsidR="00F409E2" w:rsidRPr="00321CC1" w:rsidP="00BB79D1" w14:paraId="3A380E73" w14:textId="310A16D2">
            <w:pPr>
              <w:pStyle w:val="Tabletext"/>
              <w:spacing w:line="288" w:lineRule="auto"/>
              <w:rPr>
                <w:szCs w:val="26"/>
              </w:rPr>
            </w:pPr>
            <w:hyperlink w:anchor="_Invited_Full_Proposal" w:history="1">
              <w:r w:rsidRPr="00321CC1">
                <w:rPr>
                  <w:rStyle w:val="Hyperlink"/>
                  <w:szCs w:val="26"/>
                </w:rPr>
                <w:t>Narra</w:t>
              </w:r>
              <w:bookmarkStart w:id="85" w:name="_Hlt160099369"/>
              <w:bookmarkEnd w:id="85"/>
              <w:r w:rsidRPr="00321CC1">
                <w:rPr>
                  <w:rStyle w:val="Hyperlink"/>
                  <w:szCs w:val="26"/>
                </w:rPr>
                <w:t>tive</w:t>
              </w:r>
            </w:hyperlink>
            <w:r w:rsidRPr="00321CC1">
              <w:rPr>
                <w:szCs w:val="26"/>
              </w:rPr>
              <w:t xml:space="preserve"> </w:t>
            </w:r>
          </w:p>
        </w:tc>
        <w:tc>
          <w:tcPr>
            <w:tcW w:w="2895" w:type="pct"/>
            <w:shd w:val="clear" w:color="auto" w:fill="F7FBFF"/>
            <w:vAlign w:val="center"/>
          </w:tcPr>
          <w:p w:rsidR="00F409E2" w:rsidRPr="00A91007" w:rsidP="00BB79D1" w14:paraId="0E63F0FB" w14:textId="43680AD3">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F409E2" w:rsidRPr="00A91007" w:rsidP="00BB79D1" w14:paraId="47A2384B" w14:textId="607A3364">
            <w:pPr>
              <w:pStyle w:val="Tabletext"/>
              <w:spacing w:line="288" w:lineRule="auto"/>
              <w:rPr>
                <w:szCs w:val="18"/>
              </w:rPr>
            </w:pPr>
            <w:r w:rsidRPr="00B1503B">
              <w:rPr>
                <w:b/>
                <w:bCs/>
                <w:color w:val="1F3864" w:themeColor="accent5" w:themeShade="80"/>
                <w:szCs w:val="18"/>
              </w:rPr>
              <w:t>Page Limit</w:t>
            </w:r>
            <w:r w:rsidRPr="00A91007">
              <w:rPr>
                <w:szCs w:val="18"/>
              </w:rPr>
              <w:t xml:space="preserve">: </w:t>
            </w:r>
            <w:r w:rsidR="001904A8">
              <w:rPr>
                <w:szCs w:val="18"/>
              </w:rPr>
              <w:t>7</w:t>
            </w:r>
            <w:r w:rsidRPr="00A91007" w:rsidR="001904A8">
              <w:rPr>
                <w:szCs w:val="18"/>
              </w:rPr>
              <w:t xml:space="preserve"> </w:t>
            </w:r>
            <w:r w:rsidRPr="00A91007">
              <w:rPr>
                <w:szCs w:val="18"/>
              </w:rPr>
              <w:t>pages max.</w:t>
            </w:r>
          </w:p>
          <w:p w:rsidR="00F409E2" w:rsidRPr="007A58C9" w:rsidP="00BB79D1" w14:paraId="138F307D" w14:textId="21933390">
            <w:pPr>
              <w:pStyle w:val="Tabletext"/>
              <w:spacing w:line="288" w:lineRule="auto"/>
              <w:rPr>
                <w:szCs w:val="18"/>
              </w:rPr>
            </w:pPr>
            <w:r w:rsidRPr="00B1503B">
              <w:rPr>
                <w:b/>
                <w:bCs/>
                <w:color w:val="1F3864" w:themeColor="accent5" w:themeShade="80"/>
                <w:szCs w:val="18"/>
              </w:rPr>
              <w:t>File Name</w:t>
            </w:r>
            <w:r w:rsidRPr="00A91007">
              <w:rPr>
                <w:szCs w:val="18"/>
              </w:rPr>
              <w:t>: Narrative.pdf</w:t>
            </w:r>
          </w:p>
        </w:tc>
      </w:tr>
      <w:tr w14:paraId="315CF342"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222B84" w:rsidP="00BB79D1" w14:paraId="5C63F9FA" w14:textId="469F4871">
            <w:pPr>
              <w:rPr>
                <w:sz w:val="26"/>
                <w:szCs w:val="26"/>
              </w:rPr>
            </w:pPr>
            <w:hyperlink w:anchor="_Schedule_of_Completion_1" w:history="1">
              <w:r w:rsidRPr="00222B84">
                <w:rPr>
                  <w:rStyle w:val="Hyperlink"/>
                  <w:sz w:val="26"/>
                  <w:szCs w:val="26"/>
                </w:rPr>
                <w:t>Schedule of Complet</w:t>
              </w:r>
              <w:bookmarkStart w:id="86" w:name="_Hlt160099377"/>
              <w:bookmarkEnd w:id="86"/>
              <w:r w:rsidRPr="00222B84">
                <w:rPr>
                  <w:rStyle w:val="Hyperlink"/>
                  <w:sz w:val="26"/>
                  <w:szCs w:val="26"/>
                </w:rPr>
                <w:t>ion</w:t>
              </w:r>
            </w:hyperlink>
            <w:r w:rsidRPr="00222B84">
              <w:rPr>
                <w:rStyle w:val="Hyperlink"/>
                <w:sz w:val="26"/>
                <w:szCs w:val="26"/>
                <w:u w:val="none"/>
              </w:rPr>
              <w:t xml:space="preserve"> </w:t>
            </w:r>
          </w:p>
        </w:tc>
        <w:tc>
          <w:tcPr>
            <w:tcW w:w="2895" w:type="pct"/>
            <w:shd w:val="clear" w:color="auto" w:fill="F7FBFF"/>
            <w:vAlign w:val="center"/>
          </w:tcPr>
          <w:p w:rsidR="00F409E2" w:rsidRPr="00A91007" w:rsidP="00BB79D1" w14:paraId="22CC9557" w14:textId="2E5B5D88">
            <w:pPr>
              <w:pStyle w:val="Tabletext"/>
              <w:spacing w:line="288" w:lineRule="auto"/>
              <w:rPr>
                <w:szCs w:val="18"/>
              </w:rPr>
            </w:pPr>
            <w:r w:rsidRPr="00A91007">
              <w:rPr>
                <w:b/>
                <w:bCs/>
                <w:color w:val="1F3864" w:themeColor="accent5" w:themeShade="80"/>
                <w:szCs w:val="18"/>
              </w:rPr>
              <w:t>File Format:</w:t>
            </w:r>
            <w:r w:rsidRPr="00A91007">
              <w:rPr>
                <w:szCs w:val="18"/>
              </w:rPr>
              <w:t xml:space="preserve"> PDF</w:t>
            </w:r>
          </w:p>
          <w:p w:rsidR="00F409E2" w:rsidRPr="00155656" w:rsidP="00BB79D1" w14:paraId="31107F40" w14:textId="5504CD22">
            <w:pPr>
              <w:pStyle w:val="Tabletext"/>
              <w:spacing w:line="288" w:lineRule="auto"/>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BB79D1" w14:paraId="0279CB5C" w14:textId="693A5AD5">
            <w:pPr>
              <w:pStyle w:val="Tabletext"/>
              <w:spacing w:line="288" w:lineRule="auto"/>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C6748E">
        <w:tblPrEx>
          <w:tblW w:w="5000" w:type="pct"/>
          <w:jc w:val="center"/>
          <w:tblInd w:w="0" w:type="dxa"/>
          <w:tblCellMar>
            <w:top w:w="63" w:type="dxa"/>
            <w:left w:w="152" w:type="dxa"/>
            <w:right w:w="37" w:type="dxa"/>
          </w:tblCellMar>
          <w:tblLook w:val="04A0"/>
        </w:tblPrEx>
        <w:trPr>
          <w:trHeight w:val="734"/>
          <w:jc w:val="center"/>
        </w:trPr>
        <w:tc>
          <w:tcPr>
            <w:tcW w:w="2105" w:type="pct"/>
            <w:vAlign w:val="center"/>
          </w:tcPr>
          <w:p w:rsidR="00F409E2" w:rsidRPr="00321CC1" w:rsidP="00BB79D1" w14:paraId="55ED0650" w14:textId="3BE70A12">
            <w:pPr>
              <w:pStyle w:val="Tabletext"/>
              <w:spacing w:line="288" w:lineRule="auto"/>
              <w:rPr>
                <w:szCs w:val="26"/>
              </w:rPr>
            </w:pPr>
            <w:hyperlink w:anchor="_IMLS_Budget_Form_3" w:history="1">
              <w:r w:rsidRPr="00321CC1">
                <w:rPr>
                  <w:rStyle w:val="Hyperlink"/>
                  <w:szCs w:val="26"/>
                </w:rPr>
                <w:t>IMLS Budget F</w:t>
              </w:r>
              <w:bookmarkStart w:id="87" w:name="_Hlt160099389"/>
              <w:bookmarkEnd w:id="87"/>
              <w:r w:rsidRPr="00321CC1">
                <w:rPr>
                  <w:rStyle w:val="Hyperlink"/>
                  <w:szCs w:val="26"/>
                </w:rPr>
                <w:t>orm</w:t>
              </w:r>
            </w:hyperlink>
          </w:p>
        </w:tc>
        <w:tc>
          <w:tcPr>
            <w:tcW w:w="2895" w:type="pct"/>
            <w:shd w:val="clear" w:color="auto" w:fill="F7FBFF"/>
            <w:vAlign w:val="center"/>
          </w:tcPr>
          <w:p w:rsidR="00F409E2" w:rsidRPr="00A91007" w:rsidP="00BB79D1" w14:paraId="64F82538" w14:textId="77777777">
            <w:pPr>
              <w:pStyle w:val="Tabletext"/>
              <w:spacing w:line="288" w:lineRule="auto"/>
              <w:rPr>
                <w:szCs w:val="18"/>
              </w:rPr>
            </w:pPr>
            <w:r w:rsidRPr="00AE715E">
              <w:rPr>
                <w:b/>
                <w:bCs/>
                <w:color w:val="1F3864" w:themeColor="accent5" w:themeShade="80"/>
                <w:szCs w:val="18"/>
              </w:rPr>
              <w:t>File Format</w:t>
            </w:r>
            <w:r w:rsidRPr="00A91007">
              <w:rPr>
                <w:szCs w:val="18"/>
              </w:rPr>
              <w:t xml:space="preserve">: IMLS PDF </w:t>
            </w:r>
            <w:r w:rsidRPr="00A91007">
              <w:rPr>
                <w:szCs w:val="18"/>
              </w:rPr>
              <w:t>form</w:t>
            </w:r>
          </w:p>
          <w:p w:rsidR="00F409E2" w:rsidRPr="007A58C9" w:rsidP="00BB79D1" w14:paraId="01181504" w14:textId="31E2BA2C">
            <w:pPr>
              <w:pStyle w:val="Tabletext"/>
              <w:spacing w:line="288" w:lineRule="auto"/>
              <w:rPr>
                <w:szCs w:val="18"/>
              </w:rPr>
            </w:pPr>
            <w:r w:rsidRPr="00AE715E">
              <w:rPr>
                <w:b/>
                <w:bCs/>
                <w:color w:val="1F3864" w:themeColor="accent5" w:themeShade="80"/>
                <w:szCs w:val="18"/>
              </w:rPr>
              <w:t>File Name</w:t>
            </w:r>
            <w:r w:rsidRPr="00A91007">
              <w:rPr>
                <w:szCs w:val="18"/>
              </w:rPr>
              <w:t>: Budget.pdf</w:t>
            </w:r>
          </w:p>
        </w:tc>
      </w:tr>
      <w:tr w14:paraId="3AFCE028" w14:textId="77777777" w:rsidTr="00C6748E">
        <w:tblPrEx>
          <w:tblW w:w="5000" w:type="pct"/>
          <w:jc w:val="center"/>
          <w:tblInd w:w="0" w:type="dxa"/>
          <w:tblCellMar>
            <w:top w:w="63" w:type="dxa"/>
            <w:left w:w="152" w:type="dxa"/>
            <w:right w:w="37" w:type="dxa"/>
          </w:tblCellMar>
          <w:tblLook w:val="04A0"/>
        </w:tblPrEx>
        <w:trPr>
          <w:trHeight w:val="733"/>
          <w:jc w:val="center"/>
        </w:trPr>
        <w:tc>
          <w:tcPr>
            <w:tcW w:w="2105" w:type="pct"/>
            <w:vAlign w:val="center"/>
          </w:tcPr>
          <w:p w:rsidR="00F409E2" w:rsidRPr="005E12F0" w:rsidP="00BB79D1" w14:paraId="42F63335" w14:textId="738F6B17">
            <w:pPr>
              <w:rPr>
                <w:sz w:val="26"/>
                <w:szCs w:val="26"/>
              </w:rPr>
            </w:pPr>
            <w:hyperlink w:anchor="_Budget_Justification_3" w:history="1">
              <w:r w:rsidRPr="00206747">
                <w:rPr>
                  <w:rStyle w:val="Hyperlink"/>
                  <w:sz w:val="26"/>
                  <w:szCs w:val="26"/>
                </w:rPr>
                <w:t>Budget J</w:t>
              </w:r>
              <w:bookmarkStart w:id="88" w:name="_Hlt160099399"/>
              <w:bookmarkEnd w:id="88"/>
              <w:r w:rsidRPr="00206747">
                <w:rPr>
                  <w:rStyle w:val="Hyperlink"/>
                  <w:sz w:val="26"/>
                  <w:szCs w:val="26"/>
                </w:rPr>
                <w:t>ustification</w:t>
              </w:r>
            </w:hyperlink>
          </w:p>
        </w:tc>
        <w:tc>
          <w:tcPr>
            <w:tcW w:w="2895" w:type="pct"/>
            <w:shd w:val="clear" w:color="auto" w:fill="F7FBFF"/>
            <w:vAlign w:val="center"/>
          </w:tcPr>
          <w:p w:rsidR="00F409E2" w:rsidRPr="00A91007" w:rsidP="00BB79D1" w14:paraId="3B6B6853" w14:textId="7275A80D">
            <w:pPr>
              <w:pStyle w:val="Tabletext"/>
              <w:spacing w:line="288" w:lineRule="auto"/>
              <w:rPr>
                <w:szCs w:val="18"/>
              </w:rPr>
            </w:pPr>
            <w:r w:rsidRPr="002536A2">
              <w:rPr>
                <w:b/>
                <w:bCs/>
                <w:color w:val="1F3864" w:themeColor="accent5" w:themeShade="80"/>
                <w:szCs w:val="18"/>
              </w:rPr>
              <w:t>File Format</w:t>
            </w:r>
            <w:r w:rsidRPr="00A91007">
              <w:rPr>
                <w:szCs w:val="18"/>
              </w:rPr>
              <w:t xml:space="preserve">: PDF </w:t>
            </w:r>
          </w:p>
          <w:p w:rsidR="00F409E2" w:rsidRPr="007A58C9" w:rsidP="00BB79D1" w14:paraId="7A175CCE" w14:textId="1223B517">
            <w:pPr>
              <w:pStyle w:val="Tabletext"/>
              <w:spacing w:line="288" w:lineRule="auto"/>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3E6B86" w:rsidP="00BB79D1" w14:paraId="7CA637DD" w14:textId="396AE52D">
            <w:pPr>
              <w:pStyle w:val="Tabletext"/>
              <w:spacing w:line="288" w:lineRule="auto"/>
            </w:pPr>
            <w:hyperlink w:anchor="_Resumes_of_Key" w:history="1">
              <w:r w:rsidRPr="00A22398">
                <w:rPr>
                  <w:rStyle w:val="Hyperlink"/>
                </w:rPr>
                <w:t>List of Key Project Staff and Consultants</w:t>
              </w:r>
            </w:hyperlink>
          </w:p>
        </w:tc>
        <w:tc>
          <w:tcPr>
            <w:tcW w:w="2895" w:type="pct"/>
            <w:shd w:val="clear" w:color="auto" w:fill="F7FBFF"/>
            <w:vAlign w:val="center"/>
          </w:tcPr>
          <w:p w:rsidR="003E6B86" w:rsidRPr="00A91007" w:rsidP="003E6B86" w14:paraId="2F4363C5"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4757592D" w14:textId="752849D0">
            <w:pPr>
              <w:pStyle w:val="Tabletext"/>
              <w:spacing w:line="288" w:lineRule="auto"/>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3E6B86" w14:paraId="0FBA13DF" w14:textId="6058AE4F">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321CC1" w:rsidP="00BB79D1" w14:paraId="30F803A8" w14:textId="6B0BDB21">
            <w:pPr>
              <w:pStyle w:val="Tabletext"/>
              <w:spacing w:line="288" w:lineRule="auto"/>
              <w:rPr>
                <w:szCs w:val="26"/>
              </w:rPr>
            </w:pPr>
            <w:hyperlink w:anchor="_Resumes_of_Key" w:history="1">
              <w:r w:rsidRPr="00321CC1">
                <w:rPr>
                  <w:rStyle w:val="Hyperlink"/>
                  <w:szCs w:val="26"/>
                </w:rPr>
                <w:t>Resumes of Key Project Staff and Consulta</w:t>
              </w:r>
              <w:bookmarkStart w:id="89" w:name="_Hlt160099432"/>
              <w:bookmarkEnd w:id="89"/>
              <w:r w:rsidRPr="00321CC1">
                <w:rPr>
                  <w:rStyle w:val="Hyperlink"/>
                  <w:szCs w:val="26"/>
                </w:rPr>
                <w:t>nts</w:t>
              </w:r>
            </w:hyperlink>
            <w:r w:rsidRPr="00321CC1">
              <w:rPr>
                <w:szCs w:val="26"/>
              </w:rPr>
              <w:t xml:space="preserve"> </w:t>
            </w:r>
          </w:p>
        </w:tc>
        <w:tc>
          <w:tcPr>
            <w:tcW w:w="2895" w:type="pct"/>
            <w:shd w:val="clear" w:color="auto" w:fill="F7FBFF"/>
            <w:vAlign w:val="center"/>
          </w:tcPr>
          <w:p w:rsidR="00F409E2" w:rsidRPr="00A91007" w:rsidP="00BB79D1" w14:paraId="5EECBB48" w14:textId="3C0BFA30">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1D136E2C"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each (recommended)</w:t>
            </w:r>
          </w:p>
          <w:p w:rsidR="00F409E2" w:rsidRPr="007A58C9" w:rsidP="00BB79D1" w14:paraId="35B105AB" w14:textId="537BA706">
            <w:pPr>
              <w:pStyle w:val="Tabletext"/>
              <w:spacing w:line="288" w:lineRule="auto"/>
              <w:rPr>
                <w:szCs w:val="18"/>
              </w:rPr>
            </w:pPr>
            <w:r w:rsidRPr="0049303A">
              <w:rPr>
                <w:b/>
                <w:bCs/>
                <w:color w:val="1F3864" w:themeColor="accent5" w:themeShade="80"/>
                <w:szCs w:val="18"/>
              </w:rPr>
              <w:t>File Name</w:t>
            </w:r>
            <w:r w:rsidRPr="00A91007">
              <w:rPr>
                <w:szCs w:val="18"/>
              </w:rPr>
              <w:t>: Resumes.pdf</w:t>
            </w:r>
          </w:p>
        </w:tc>
      </w:tr>
      <w:tr w14:paraId="337E2C3D"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tcBorders>
              <w:bottom w:val="double" w:sz="4" w:space="0" w:color="2F5496" w:themeColor="accent5" w:themeShade="BF"/>
            </w:tcBorders>
            <w:vAlign w:val="center"/>
          </w:tcPr>
          <w:p w:rsidR="00F409E2" w:rsidRPr="00321CC1" w:rsidP="00BB79D1" w14:paraId="75840B48" w14:textId="2E70070C">
            <w:pPr>
              <w:pStyle w:val="Tabletext"/>
              <w:spacing w:line="288" w:lineRule="auto"/>
              <w:rPr>
                <w:szCs w:val="26"/>
              </w:rPr>
            </w:pPr>
            <w:hyperlink w:anchor="_Performance_Measurement_Plan_1" w:history="1">
              <w:r w:rsidRPr="178B1461" w:rsidR="4DADE826">
                <w:rPr>
                  <w:rStyle w:val="Hyperlink"/>
                </w:rPr>
                <w:t>Performance Measurem</w:t>
              </w:r>
              <w:bookmarkStart w:id="90" w:name="_Hlt160099727"/>
              <w:bookmarkStart w:id="91" w:name="_Hlt160099781"/>
              <w:bookmarkEnd w:id="90"/>
              <w:bookmarkEnd w:id="91"/>
              <w:r w:rsidRPr="178B1461" w:rsidR="4DADE826">
                <w:rPr>
                  <w:rStyle w:val="Hyperlink"/>
                </w:rPr>
                <w:t>ent Plan</w:t>
              </w:r>
            </w:hyperlink>
          </w:p>
        </w:tc>
        <w:tc>
          <w:tcPr>
            <w:tcW w:w="2895" w:type="pct"/>
            <w:tcBorders>
              <w:bottom w:val="double" w:sz="4" w:space="0" w:color="2F5496" w:themeColor="accent5" w:themeShade="BF"/>
            </w:tcBorders>
            <w:shd w:val="clear" w:color="auto" w:fill="F7FBFF"/>
            <w:vAlign w:val="center"/>
          </w:tcPr>
          <w:p w:rsidR="00F409E2" w:rsidRPr="00A91007" w:rsidP="00BB79D1" w14:paraId="357E3485" w14:textId="6A7C359B">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611D3504"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F409E2" w:rsidRPr="007A58C9" w:rsidP="00BB79D1" w14:paraId="65B1BE0B" w14:textId="1470A8BA">
            <w:pPr>
              <w:pStyle w:val="Tabletext"/>
              <w:spacing w:line="288" w:lineRule="auto"/>
              <w:rPr>
                <w:szCs w:val="18"/>
              </w:rPr>
            </w:pPr>
            <w:r w:rsidRPr="0049303A">
              <w:rPr>
                <w:b/>
                <w:bCs/>
                <w:color w:val="1F3864" w:themeColor="accent5" w:themeShade="80"/>
                <w:szCs w:val="18"/>
              </w:rPr>
              <w:t>File Name</w:t>
            </w:r>
            <w:r w:rsidRPr="00A91007">
              <w:rPr>
                <w:szCs w:val="18"/>
              </w:rPr>
              <w:t>: Perfmeasurement.pdf</w:t>
            </w:r>
          </w:p>
        </w:tc>
      </w:tr>
    </w:tbl>
    <w:p w:rsidR="00272ABF" w:rsidP="00BB79D1" w14:paraId="0C4C5C0A" w14:textId="0FDBB399">
      <w:pPr>
        <w:pStyle w:val="Heading5"/>
      </w:pPr>
      <w:r>
        <w:t>Conditionally Required Documents</w:t>
      </w:r>
    </w:p>
    <w:p w:rsidR="0013453D" w:rsidRPr="0013453D" w:rsidP="00BB79D1" w14:paraId="2E4B972C" w14:textId="7104A856">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3E9AC743" w14:textId="77777777" w:rsidTr="00C6748E">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5D4437" w:rsidRPr="00E20A08" w:rsidP="00BB79D1" w14:paraId="51212053" w14:textId="77777777">
            <w:pPr>
              <w:pStyle w:val="TableHeaderRow"/>
              <w:rPr>
                <w:b/>
                <w:bCs/>
              </w:rPr>
            </w:pPr>
            <w:bookmarkStart w:id="92" w:name="_Hlk163636135"/>
            <w:r w:rsidRPr="00FE1285">
              <w:rPr>
                <w:b/>
              </w:rPr>
              <w:t>Component</w:t>
            </w:r>
            <w:r w:rsidRPr="00E20A08">
              <w:rPr>
                <w:b/>
                <w:bCs/>
              </w:rPr>
              <w:t xml:space="preserve"> </w:t>
            </w:r>
          </w:p>
        </w:tc>
        <w:tc>
          <w:tcPr>
            <w:tcW w:w="2866" w:type="pct"/>
            <w:shd w:val="clear" w:color="auto" w:fill="F7FBFF"/>
          </w:tcPr>
          <w:p w:rsidR="005D4437" w:rsidRPr="00E20A08" w:rsidP="00BB79D1" w14:paraId="7EE1FC58" w14:textId="77777777">
            <w:pPr>
              <w:pStyle w:val="TableHeaderRow"/>
              <w:rPr>
                <w:b/>
                <w:bCs/>
              </w:rPr>
            </w:pPr>
            <w:r w:rsidRPr="00E20A08">
              <w:rPr>
                <w:b/>
                <w:bCs/>
              </w:rPr>
              <w:t>File Requirements</w:t>
            </w:r>
          </w:p>
        </w:tc>
      </w:tr>
      <w:bookmarkEnd w:id="92"/>
      <w:tr w14:paraId="383A2EDD" w14:textId="77777777" w:rsidTr="004F41FD">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49536D" w:rsidRPr="0049536D" w:rsidP="00BB79D1" w14:paraId="37CFF5AD" w14:textId="13897402">
            <w:pPr>
              <w:rPr>
                <w:b/>
                <w:color w:val="1F3864" w:themeColor="accent5" w:themeShade="80"/>
                <w:sz w:val="26"/>
                <w:szCs w:val="26"/>
                <w:u w:val="single"/>
              </w:rPr>
            </w:pPr>
            <w:hyperlink w:anchor="ProofofNonprofitStatus" w:history="1">
              <w:r w:rsidRPr="0049303A" w:rsidR="00F409E2">
                <w:rPr>
                  <w:rStyle w:val="Hyperlink"/>
                  <w:sz w:val="26"/>
                  <w:szCs w:val="26"/>
                </w:rPr>
                <w:t>Proof of Private, Nonprofit Status</w:t>
              </w:r>
            </w:hyperlink>
            <w:r>
              <w:rPr>
                <w:rStyle w:val="Hyperlink"/>
                <w:sz w:val="26"/>
                <w:szCs w:val="26"/>
              </w:rPr>
              <w:t xml:space="preserve"> </w:t>
            </w:r>
            <w:r w:rsidRPr="00DE3DB7">
              <w:t>(for organizations that primarily serve and represent Native Hawaiians)</w:t>
            </w:r>
          </w:p>
        </w:tc>
        <w:tc>
          <w:tcPr>
            <w:tcW w:w="2866" w:type="pct"/>
            <w:tcBorders>
              <w:top w:val="double" w:sz="4" w:space="0" w:color="2F5496" w:themeColor="accent5" w:themeShade="BF"/>
            </w:tcBorders>
            <w:shd w:val="clear" w:color="auto" w:fill="F7FBFF"/>
            <w:vAlign w:val="center"/>
          </w:tcPr>
          <w:p w:rsidR="00F409E2" w:rsidRPr="00A91007" w:rsidP="00BB79D1" w14:paraId="593C4804" w14:textId="53625CF3">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4010B135" w14:textId="4C386B84">
            <w:pPr>
              <w:pStyle w:val="Tabletext"/>
              <w:spacing w:line="288" w:lineRule="auto"/>
              <w:rPr>
                <w:szCs w:val="18"/>
              </w:rPr>
            </w:pPr>
            <w:r w:rsidRPr="0049303A">
              <w:rPr>
                <w:b/>
                <w:bCs/>
                <w:color w:val="1F3864" w:themeColor="accent5" w:themeShade="80"/>
                <w:szCs w:val="18"/>
              </w:rPr>
              <w:t>File Name</w:t>
            </w:r>
            <w:r w:rsidRPr="00A91007">
              <w:rPr>
                <w:szCs w:val="18"/>
              </w:rPr>
              <w:t>: Proofnonprofit.pdf</w:t>
            </w:r>
          </w:p>
        </w:tc>
      </w:tr>
      <w:tr w14:paraId="4C9B815E" w14:textId="77777777" w:rsidTr="004F41FD">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5F611A" w:rsidP="00BB79D1" w14:paraId="0C8E7F77" w14:textId="091FB0AC">
            <w:hyperlink w:anchor="_Conditionally_Required_Documents" w:history="1">
              <w:r w:rsidRPr="00EF4B65">
                <w:rPr>
                  <w:rStyle w:val="Hyperlink"/>
                  <w:sz w:val="26"/>
                  <w:szCs w:val="26"/>
                </w:rPr>
                <w:t>Proof of Eligibility</w:t>
              </w:r>
            </w:hyperlink>
            <w:r w:rsidR="0049536D">
              <w:t xml:space="preserve"> </w:t>
            </w:r>
            <w:r w:rsidRPr="00DE3DB7" w:rsidR="0049536D">
              <w:t>(for organizations that primarily serve and represent Native Hawaiians)</w:t>
            </w:r>
          </w:p>
        </w:tc>
        <w:tc>
          <w:tcPr>
            <w:tcW w:w="2866" w:type="pct"/>
            <w:tcBorders>
              <w:top w:val="double" w:sz="4" w:space="0" w:color="2F5496" w:themeColor="accent5" w:themeShade="BF"/>
            </w:tcBorders>
            <w:shd w:val="clear" w:color="auto" w:fill="F7FBFF"/>
            <w:vAlign w:val="center"/>
          </w:tcPr>
          <w:p w:rsidR="0049536D" w:rsidRPr="00A91007" w:rsidP="0049536D" w14:paraId="4FEA3D74"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5F611A" w:rsidRPr="0049303A" w:rsidP="0049536D" w14:paraId="51BCA1E4" w14:textId="51C19084">
            <w:pPr>
              <w:pStyle w:val="Tabletext"/>
              <w:spacing w:line="288" w:lineRule="auto"/>
              <w:rPr>
                <w:b/>
                <w:bCs/>
                <w:color w:val="1F3864" w:themeColor="accent5" w:themeShade="80"/>
                <w:szCs w:val="18"/>
              </w:rPr>
            </w:pPr>
            <w:r w:rsidRPr="0049303A">
              <w:rPr>
                <w:b/>
                <w:bCs/>
                <w:color w:val="1F3864" w:themeColor="accent5" w:themeShade="80"/>
                <w:szCs w:val="18"/>
              </w:rPr>
              <w:t>File Name</w:t>
            </w:r>
            <w:r w:rsidRPr="00A91007">
              <w:rPr>
                <w:szCs w:val="18"/>
              </w:rPr>
              <w:t xml:space="preserve">: </w:t>
            </w:r>
            <w:r>
              <w:rPr>
                <w:szCs w:val="18"/>
              </w:rPr>
              <w:t>Proofeligibility</w:t>
            </w:r>
            <w:r w:rsidRPr="00A91007">
              <w:rPr>
                <w:szCs w:val="18"/>
              </w:rPr>
              <w:t>.pdf</w:t>
            </w:r>
          </w:p>
        </w:tc>
      </w:tr>
      <w:tr w14:paraId="51D45A18"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F409E2" w:rsidRPr="0049303A" w:rsidP="00BB79D1" w14:paraId="2B24A536" w14:textId="017593F4">
            <w:pPr>
              <w:rPr>
                <w:sz w:val="26"/>
                <w:szCs w:val="26"/>
              </w:rPr>
            </w:pPr>
            <w:hyperlink w:anchor="_Indirect_Costs_in_1" w:history="1">
              <w:r w:rsidRPr="0049303A">
                <w:rPr>
                  <w:rStyle w:val="Hyperlink"/>
                  <w:sz w:val="26"/>
                  <w:szCs w:val="26"/>
                </w:rPr>
                <w:t>Final Federally Negotiated Indirect Cost Rate Agre</w:t>
              </w:r>
              <w:bookmarkStart w:id="93" w:name="_Hlt160099904"/>
              <w:bookmarkEnd w:id="93"/>
              <w:r w:rsidRPr="0049303A">
                <w:rPr>
                  <w:rStyle w:val="Hyperlink"/>
                  <w:sz w:val="26"/>
                  <w:szCs w:val="26"/>
                </w:rPr>
                <w:t>ement</w:t>
              </w:r>
            </w:hyperlink>
          </w:p>
        </w:tc>
        <w:tc>
          <w:tcPr>
            <w:tcW w:w="2866" w:type="pct"/>
            <w:shd w:val="clear" w:color="auto" w:fill="F7FBFF"/>
            <w:vAlign w:val="center"/>
          </w:tcPr>
          <w:p w:rsidR="00F409E2" w:rsidRPr="00A91007" w:rsidP="00BB79D1" w14:paraId="723911C0" w14:textId="18994102">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37E2C2B0" w14:textId="76202CCA">
            <w:pPr>
              <w:pStyle w:val="Tabletext"/>
              <w:spacing w:line="288" w:lineRule="auto"/>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4F41FD" w:rsidP="004F41FD" w14:paraId="35E72C7B" w14:textId="2B67EB49">
            <w:hyperlink w:anchor="_Appendix_Four_–" w:history="1">
              <w:r w:rsidRPr="00935270">
                <w:rPr>
                  <w:rStyle w:val="Hyperlink"/>
                  <w:sz w:val="26"/>
                  <w:szCs w:val="26"/>
                </w:rPr>
                <w:t xml:space="preserve">Digital Products </w:t>
              </w:r>
              <w:bookmarkStart w:id="94" w:name="_Hlt160099409"/>
              <w:bookmarkEnd w:id="94"/>
              <w:r w:rsidRPr="00935270">
                <w:rPr>
                  <w:rStyle w:val="Hyperlink"/>
                  <w:sz w:val="26"/>
                  <w:szCs w:val="26"/>
                </w:rPr>
                <w:t>Plan</w:t>
              </w:r>
            </w:hyperlink>
          </w:p>
        </w:tc>
        <w:tc>
          <w:tcPr>
            <w:tcW w:w="2866" w:type="pct"/>
            <w:shd w:val="clear" w:color="auto" w:fill="F7FBFF"/>
            <w:vAlign w:val="center"/>
          </w:tcPr>
          <w:p w:rsidR="004F41FD" w:rsidRPr="00A91007" w:rsidP="004F41FD" w14:paraId="4CBA1B32" w14:textId="77777777">
            <w:pPr>
              <w:pStyle w:val="Tabletext"/>
              <w:spacing w:line="288" w:lineRule="auto"/>
              <w:rPr>
                <w:szCs w:val="18"/>
              </w:rPr>
            </w:pPr>
            <w:r w:rsidRPr="00935270">
              <w:rPr>
                <w:b/>
                <w:bCs/>
                <w:color w:val="1F3864" w:themeColor="accent5" w:themeShade="80"/>
                <w:szCs w:val="18"/>
              </w:rPr>
              <w:t>File Format</w:t>
            </w:r>
            <w:r w:rsidRPr="00A91007">
              <w:rPr>
                <w:szCs w:val="18"/>
              </w:rPr>
              <w:t xml:space="preserve">: PDF </w:t>
            </w:r>
          </w:p>
          <w:p w:rsidR="004F41FD" w:rsidRPr="00A91007" w:rsidP="004F41FD" w14:paraId="1AB2388A" w14:textId="77777777">
            <w:pPr>
              <w:pStyle w:val="Tabletext"/>
              <w:spacing w:line="288" w:lineRule="auto"/>
              <w:rPr>
                <w:szCs w:val="18"/>
              </w:rPr>
            </w:pPr>
            <w:r w:rsidRPr="00935270">
              <w:rPr>
                <w:b/>
                <w:bCs/>
                <w:color w:val="1F3864" w:themeColor="accent5" w:themeShade="80"/>
                <w:szCs w:val="18"/>
              </w:rPr>
              <w:t>Page Limit</w:t>
            </w:r>
            <w:r w:rsidRPr="00A91007">
              <w:rPr>
                <w:szCs w:val="18"/>
              </w:rPr>
              <w:t>: 2 pages (recommended)</w:t>
            </w:r>
          </w:p>
          <w:p w:rsidR="004F41FD" w:rsidRPr="0049303A" w:rsidP="004F41FD" w14:paraId="00A247D3" w14:textId="422FC4C6">
            <w:pPr>
              <w:pStyle w:val="Tabletext"/>
              <w:spacing w:line="288" w:lineRule="auto"/>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r w14:paraId="01A248A7"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011AB0" w:rsidP="00011AB0" w14:paraId="0F4A0002" w14:textId="7F86F202">
            <w:hyperlink w:anchor="_Guidance_for_Conservation_1" w:history="1">
              <w:r w:rsidRPr="003E0886">
                <w:rPr>
                  <w:rStyle w:val="Hyperlink"/>
                </w:rPr>
                <w:t>Detailed Condition Reports and/or Conservation Treatment Proposals</w:t>
              </w:r>
            </w:hyperlink>
          </w:p>
        </w:tc>
        <w:tc>
          <w:tcPr>
            <w:tcW w:w="2866" w:type="pct"/>
            <w:shd w:val="clear" w:color="auto" w:fill="F7FBFF"/>
            <w:vAlign w:val="center"/>
          </w:tcPr>
          <w:p w:rsidR="00011AB0" w:rsidRPr="00A91007" w:rsidP="00011AB0" w14:paraId="76FF38E0"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011AB0" w:rsidRPr="00935270" w:rsidP="00011AB0" w14:paraId="24EF0BBE" w14:textId="3835D6D9">
            <w:pPr>
              <w:pStyle w:val="Tabletext"/>
              <w:spacing w:line="288" w:lineRule="auto"/>
              <w:rPr>
                <w:b/>
                <w:bCs/>
                <w:color w:val="1F3864" w:themeColor="accent5" w:themeShade="80"/>
                <w:szCs w:val="18"/>
              </w:rPr>
            </w:pPr>
            <w:r w:rsidRPr="0049303A">
              <w:rPr>
                <w:b/>
                <w:bCs/>
                <w:color w:val="1F3864" w:themeColor="accent5" w:themeShade="80"/>
                <w:szCs w:val="18"/>
              </w:rPr>
              <w:t>File Name:</w:t>
            </w:r>
            <w:r w:rsidRPr="0049303A">
              <w:rPr>
                <w:color w:val="1F3864" w:themeColor="accent5" w:themeShade="80"/>
                <w:szCs w:val="18"/>
              </w:rPr>
              <w:t xml:space="preserve"> </w:t>
            </w:r>
            <w:r>
              <w:rPr>
                <w:szCs w:val="18"/>
              </w:rPr>
              <w:t>Treatment</w:t>
            </w:r>
            <w:r w:rsidRPr="00A91007">
              <w:rPr>
                <w:szCs w:val="18"/>
              </w:rPr>
              <w: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60"/>
        <w:gridCol w:w="5393"/>
      </w:tblGrid>
      <w:tr w14:paraId="0F852C7F" w14:textId="77777777" w:rsidTr="00155656">
        <w:tblPrEx>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17" w:type="pct"/>
          </w:tcPr>
          <w:p w:rsidR="0010452A" w:rsidRPr="00E20A08" w:rsidP="00295ADA" w14:paraId="048F6583" w14:textId="77777777">
            <w:pPr>
              <w:pStyle w:val="TableHeaderRow"/>
              <w:rPr>
                <w:b/>
                <w:bCs/>
              </w:rPr>
            </w:pPr>
            <w:r w:rsidRPr="00FE1285">
              <w:rPr>
                <w:b/>
              </w:rPr>
              <w:t>Component</w:t>
            </w:r>
            <w:r w:rsidRPr="00E20A08">
              <w:rPr>
                <w:b/>
                <w:bCs/>
              </w:rPr>
              <w:t xml:space="preserve"> </w:t>
            </w:r>
          </w:p>
        </w:tc>
        <w:tc>
          <w:tcPr>
            <w:tcW w:w="2883" w:type="pct"/>
            <w:shd w:val="clear" w:color="auto" w:fill="F7FBFF"/>
          </w:tcPr>
          <w:p w:rsidR="0010452A" w:rsidRPr="00E20A08" w:rsidP="00295ADA" w14:paraId="0C3605B2" w14:textId="77777777">
            <w:pPr>
              <w:pStyle w:val="TableHeaderRow"/>
              <w:rPr>
                <w:b/>
                <w:bCs/>
              </w:rPr>
            </w:pPr>
            <w:r w:rsidRPr="00E20A08">
              <w:rPr>
                <w:b/>
                <w:bCs/>
              </w:rPr>
              <w:t>File Requirements</w:t>
            </w:r>
          </w:p>
        </w:tc>
      </w:tr>
      <w:tr w14:paraId="683384D0" w14:textId="77777777" w:rsidTr="00155656">
        <w:tblPrEx>
          <w:tblW w:w="4996" w:type="pct"/>
          <w:jc w:val="center"/>
          <w:tblInd w:w="0" w:type="dxa"/>
          <w:tblCellMar>
            <w:top w:w="63" w:type="dxa"/>
            <w:left w:w="152" w:type="dxa"/>
            <w:right w:w="37" w:type="dxa"/>
          </w:tblCellMar>
          <w:tblLook w:val="04A0"/>
        </w:tblPrEx>
        <w:trPr>
          <w:trHeight w:val="1270"/>
          <w:jc w:val="center"/>
        </w:trPr>
        <w:tc>
          <w:tcPr>
            <w:tcW w:w="2117" w:type="pct"/>
            <w:vAlign w:val="center"/>
          </w:tcPr>
          <w:p w:rsidR="0012013F" w:rsidP="00295ADA" w14:paraId="42BD70BE" w14:textId="77777777">
            <w:pPr>
              <w:rPr>
                <w:rStyle w:val="Hyperlink"/>
                <w:color w:val="000000" w:themeColor="text1"/>
              </w:rPr>
            </w:pPr>
            <w:hyperlink w:anchor="_Phase_II_Invited_5">
              <w:r w:rsidRPr="50C80882" w:rsidR="356C3631">
                <w:rPr>
                  <w:rStyle w:val="Hyperlink"/>
                  <w:sz w:val="26"/>
                  <w:szCs w:val="26"/>
                </w:rPr>
                <w:t>Supporting Documents</w:t>
              </w:r>
            </w:hyperlink>
            <w:r w:rsidR="0021773C">
              <w:rPr>
                <w:rStyle w:val="Hyperlink"/>
                <w:sz w:val="26"/>
                <w:szCs w:val="26"/>
              </w:rPr>
              <w:t xml:space="preserve"> </w:t>
            </w:r>
          </w:p>
          <w:p w:rsidR="00F409E2" w:rsidRPr="0049303A" w:rsidP="00295ADA" w14:paraId="1753CB98" w14:textId="6EFEB785">
            <w:pPr>
              <w:rPr>
                <w:sz w:val="26"/>
                <w:szCs w:val="26"/>
              </w:rPr>
            </w:pPr>
            <w:r w:rsidRPr="0021773C">
              <w:t xml:space="preserve">Information that supplements the Narrative and supports </w:t>
            </w:r>
            <w:r>
              <w:t>your</w:t>
            </w:r>
            <w:r w:rsidRPr="0021773C">
              <w:t xml:space="preserve"> project</w:t>
            </w:r>
            <w:r w:rsidRPr="0049303A">
              <w:rPr>
                <w:sz w:val="26"/>
                <w:szCs w:val="26"/>
              </w:rPr>
              <w:fldChar w:fldCharType="begin"/>
            </w:r>
            <w:r w:rsidR="007D1971">
              <w:rPr>
                <w:sz w:val="26"/>
                <w:szCs w:val="26"/>
              </w:rPr>
              <w:fldChar w:fldCharType="separate"/>
            </w:r>
            <w:r w:rsidRPr="0049303A">
              <w:rPr>
                <w:sz w:val="26"/>
                <w:szCs w:val="26"/>
              </w:rPr>
              <w:fldChar w:fldCharType="end"/>
            </w:r>
          </w:p>
        </w:tc>
        <w:tc>
          <w:tcPr>
            <w:tcW w:w="2883" w:type="pct"/>
            <w:shd w:val="clear" w:color="auto" w:fill="F7FBFF"/>
            <w:vAlign w:val="center"/>
          </w:tcPr>
          <w:p w:rsidR="00F409E2" w:rsidRPr="0049303A" w:rsidP="00295ADA" w14:paraId="11479783" w14:textId="0743F2F3">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F409E2" w:rsidRPr="0049303A" w:rsidP="00295ADA" w14:paraId="6BFDC2BA"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F409E2" w:rsidRPr="00004F98" w:rsidP="00295ADA" w14:paraId="04B63368" w14:textId="76D940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5" w:name="_Phase_II_Invited_1"/>
      <w:bookmarkEnd w:id="95"/>
      <w:r w:rsidRPr="00427981">
        <w:t>Format, Name, and Sequence of Application Components</w:t>
      </w:r>
      <w:r w:rsidRPr="00427981" w:rsidR="00D57A8A">
        <w:t xml:space="preserve"> </w:t>
      </w:r>
    </w:p>
    <w:p w:rsidR="002B1898" w:rsidP="00295ADA" w14:paraId="2FDF94C0" w14:textId="6A57AEA1">
      <w:pPr>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95ADA" w14:paraId="5CC95C05" w14:textId="6128BEEA">
      <w:r w:rsidRPr="00004F98">
        <w:t xml:space="preserve">Aside from the SF-424S and the IMLS </w:t>
      </w:r>
      <w:r w:rsidR="00CB6655">
        <w:t>Museum</w:t>
      </w:r>
      <w:r w:rsidRPr="00004F98">
        <w:t xml:space="preserve"> Program Information Form, which are created in Grants.gov Workspace, all application components must be submitted as PDF documents.</w:t>
      </w:r>
      <w:r w:rsidR="0025003A">
        <w:t xml:space="preserve"> </w:t>
      </w:r>
    </w:p>
    <w:p w:rsidR="00E7004C" w:rsidRPr="00004F98" w:rsidP="00295ADA" w14:paraId="0E82CA29" w14:textId="69D38149">
      <w:r>
        <w:t xml:space="preserve">Use standard formatting and fonts </w:t>
      </w:r>
      <w:r w:rsidR="00AD110E">
        <w:t xml:space="preserve">in your </w:t>
      </w:r>
      <w:r w:rsidR="00A66D43">
        <w:t xml:space="preserve">application components, and </w:t>
      </w:r>
      <w:r w:rsidR="00DF426A">
        <w:t>limit individual file sizes to 200mb or les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35C21844">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 xml:space="preserve">t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2A08CB12">
      <w:r w:rsidRPr="00004F98">
        <w:t xml:space="preserve">Use the naming conventions indicated in the </w:t>
      </w:r>
      <w:hyperlink w:anchor="_Phase_II_Invited_3" w:history="1">
        <w:r w:rsidRPr="002A3721">
          <w:rPr>
            <w:rStyle w:val="Hyperlink"/>
          </w:rPr>
          <w:t>table</w:t>
        </w:r>
        <w:r w:rsidRPr="002A3721" w:rsidR="00F92663">
          <w:rPr>
            <w:rStyle w:val="Hyperlink"/>
          </w:rPr>
          <w:t>s of Application Components</w:t>
        </w:r>
      </w:hyperlink>
      <w:r w:rsidRPr="00004F98">
        <w:t xml:space="preserve">. </w:t>
      </w:r>
    </w:p>
    <w:p w:rsidR="005F782E" w:rsidRPr="00004F98" w:rsidP="00295ADA" w14:paraId="1F2A3DA8" w14:textId="1F5009F4">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w:t>
      </w:r>
      <w:r w:rsidRPr="00004F98" w:rsidR="06944171">
        <w:t xml:space="preserve">your </w:t>
      </w:r>
      <w:r w:rsidRPr="00004F98">
        <w:t>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5A5139AA">
      <w:r>
        <w:t xml:space="preserve">In Grants.gov, attach all application components in the sequence listed in the </w:t>
      </w:r>
      <w:hyperlink w:anchor="_Phase_II_Invited_3" w:history="1">
        <w:r w:rsidRPr="00131AC4">
          <w:rPr>
            <w:rStyle w:val="Hyperlink"/>
          </w:rPr>
          <w:t xml:space="preserve">table </w:t>
        </w:r>
        <w:r w:rsidRPr="00131AC4" w:rsidR="4CDD2870">
          <w:rPr>
            <w:rStyle w:val="Hyperlink"/>
          </w:rPr>
          <w:t>of application components</w:t>
        </w:r>
      </w:hyperlink>
      <w:r w:rsidR="418A6CF1">
        <w:t xml:space="preserve"> above.</w:t>
      </w:r>
      <w:r>
        <w:t xml:space="preser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A2D33">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96" w:name="_D3c._Instructions_for"/>
      <w:bookmarkStart w:id="97" w:name="_Toc168569769"/>
      <w:bookmarkEnd w:id="96"/>
      <w:r w:rsidRPr="00427981">
        <w:t>Instructions for Required Documents</w:t>
      </w:r>
      <w:bookmarkEnd w:id="97"/>
      <w:r w:rsidRPr="00427981" w:rsidR="00D57A8A">
        <w:t xml:space="preserve">  </w:t>
      </w:r>
    </w:p>
    <w:p w:rsidR="005F782E" w:rsidRPr="00427981" w:rsidP="00BB79D1" w14:paraId="66FBB654" w14:textId="4F131D8A">
      <w:pPr>
        <w:pStyle w:val="Heading5"/>
      </w:pPr>
      <w:bookmarkStart w:id="98" w:name="_The_Application_for_1"/>
      <w:bookmarkEnd w:id="98"/>
      <w:r>
        <w:rPr>
          <w:noProof/>
        </w:rPr>
        <w:drawing>
          <wp:anchor distT="0" distB="0" distL="114300" distR="114300" simplePos="0" relativeHeight="251683840"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1792"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14AC6F8D">
                            <w:pPr>
                              <w:pStyle w:val="ListParagraph"/>
                              <w:numPr>
                                <w:ilvl w:val="0"/>
                                <w:numId w:val="47"/>
                              </w:numPr>
                            </w:pPr>
                            <w:hyperlink w:anchor="_IMLS_Library_–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47" alt="&quot;&quot;" style="width:173.25pt;height:207pt;margin-top:7pt;margin-left:310.85pt;mso-wrap-distance-bottom:0;mso-wrap-distance-left:9pt;mso-wrap-distance-right:9pt;mso-wrap-distance-top:0;mso-wrap-style:square;position:absolute;visibility:visible;v-text-anchor:middle;z-index:251682816"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14AC6F8D">
                      <w:pPr>
                        <w:pStyle w:val="ListParagraph"/>
                        <w:numPr>
                          <w:ilvl w:val="0"/>
                          <w:numId w:val="47"/>
                        </w:numPr>
                      </w:pPr>
                      <w:hyperlink w:anchor="_IMLS_Library_–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99" w:name="_IMLS_Supplementary_Information_2"/>
      <w:bookmarkStart w:id="100" w:name="_IMLS_Library_–"/>
      <w:bookmarkEnd w:id="99"/>
      <w:bookmarkEnd w:id="100"/>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5AC1387E">
      <w:bookmarkStart w:id="101" w:name="_Organizational_Profile_1"/>
      <w:bookmarkEnd w:id="101"/>
      <w:r w:rsidRPr="00004F98">
        <w:t xml:space="preserve">The IMLS </w:t>
      </w:r>
      <w:r w:rsidR="00486FDF">
        <w:t>Museum</w:t>
      </w:r>
      <w:r w:rsidRPr="00004F98">
        <w:t xml:space="preserve"> Program Information Form is part of the application package that you complete in Grants.gov Workspace</w:t>
      </w:r>
      <w:bookmarkStart w:id="102" w:name="_Organizational_Profile_2"/>
      <w:bookmarkEnd w:id="102"/>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3" w:name="_Organizational_Profile"/>
      <w:bookmarkEnd w:id="103"/>
      <w:r>
        <w:t>Organizational Profile</w:t>
      </w:r>
    </w:p>
    <w:p w:rsidR="00F0367F" w:rsidRPr="0020674C" w:rsidP="00FB3363" w14:paraId="43B4AAA5" w14:textId="067A491B">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061C" w:rsidRPr="0020674C" w:rsidP="50C80882" w14:paraId="6B2BD75C" w14:textId="10DF44F0">
      <w:pPr>
        <w:pStyle w:val="ListParagraph"/>
        <w:numPr>
          <w:ilvl w:val="0"/>
          <w:numId w:val="62"/>
        </w:numPr>
        <w:spacing w:line="240" w:lineRule="auto"/>
      </w:pPr>
      <w:r>
        <w:t xml:space="preserve">Your </w:t>
      </w:r>
      <w:r w:rsidR="7EF5E458">
        <w:t>Tribe or</w:t>
      </w:r>
      <w:r w:rsidRPr="0020674C" w:rsidR="00F0367F">
        <w:t xml:space="preserve"> organization’s mission or statement of purpose, noting the source, approving body, and date of the official document in which it appears.</w:t>
      </w:r>
    </w:p>
    <w:p w:rsidR="00F0367F" w:rsidRPr="0020674C" w:rsidP="50C80882" w14:paraId="7C9F7D73" w14:textId="2C8E2867">
      <w:pPr>
        <w:pStyle w:val="ListParagraph"/>
        <w:numPr>
          <w:ilvl w:val="0"/>
          <w:numId w:val="62"/>
        </w:numPr>
        <w:spacing w:line="240" w:lineRule="auto"/>
      </w:pPr>
      <w:r w:rsidRPr="1CEE29D6">
        <w:t xml:space="preserve">Your </w:t>
      </w:r>
      <w:r w:rsidR="50F86F8F">
        <w:t xml:space="preserve">Tribe or </w:t>
      </w:r>
      <w:r w:rsidRPr="1CEE29D6">
        <w:t xml:space="preserve">organization’s governance structure. </w:t>
      </w:r>
    </w:p>
    <w:p w:rsidR="00F0367F" w:rsidRPr="0020674C" w:rsidP="009450A6" w14:paraId="0D9C977F" w14:textId="77777777">
      <w:pPr>
        <w:pStyle w:val="ListParagraph"/>
        <w:numPr>
          <w:ilvl w:val="0"/>
          <w:numId w:val="62"/>
        </w:numPr>
        <w:spacing w:line="240" w:lineRule="auto"/>
        <w:contextualSpacing w:val="0"/>
      </w:pPr>
      <w:r w:rsidRPr="1CEE29D6">
        <w:t>Your service area (i.e., communities and/or audiences served, including size, demographic characteristics, and geographic area).</w:t>
      </w:r>
    </w:p>
    <w:p w:rsidR="00F0367F" w:rsidP="50C80882" w14:paraId="4B6C9A35" w14:textId="3507AC43">
      <w:pPr>
        <w:pStyle w:val="ListParagraph"/>
        <w:numPr>
          <w:ilvl w:val="0"/>
          <w:numId w:val="62"/>
        </w:numPr>
        <w:spacing w:line="240" w:lineRule="auto"/>
      </w:pPr>
      <w:r w:rsidRPr="1CEE29D6">
        <w:t>A brief history of your organization, focusing on the organizational unit that will be directly involved in carrying out the work.</w:t>
      </w:r>
    </w:p>
    <w:p w:rsidR="005F782E" w:rsidRPr="00427981" w:rsidP="00BB79D1" w14:paraId="13F4A235" w14:textId="4864174C">
      <w:pPr>
        <w:pStyle w:val="Heading5"/>
      </w:pPr>
      <w:bookmarkStart w:id="104" w:name="_Strategic_Plan_Summary"/>
      <w:bookmarkStart w:id="105" w:name="_Invited_Full_Proposal"/>
      <w:bookmarkStart w:id="106" w:name="_Narrative"/>
      <w:bookmarkEnd w:id="104"/>
      <w:bookmarkEnd w:id="105"/>
      <w:bookmarkEnd w:id="106"/>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717531D4" w14:textId="1E2F9330">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2F57598D">
            <w:pPr>
              <w:pStyle w:val="Heading6"/>
            </w:pPr>
            <w:r w:rsidRPr="00CF6CFF">
              <w:t>Narrative - Required Format</w:t>
            </w:r>
          </w:p>
          <w:p w:rsidR="005F76C3" w:rsidP="00BB79D1" w14:paraId="59CFF444" w14:textId="6BE81A70">
            <w:pPr>
              <w:spacing w:after="0"/>
              <w:ind w:right="288"/>
              <w:rPr>
                <w:color w:val="auto"/>
              </w:rPr>
            </w:pPr>
            <w:r w:rsidRPr="00F418D8">
              <w:rPr>
                <w:b/>
                <w:bCs/>
                <w:color w:val="1F3864" w:themeColor="accent5" w:themeShade="80"/>
              </w:rPr>
              <w:t xml:space="preserve">Page Limit: </w:t>
            </w:r>
            <w:r w:rsidR="00090EE9">
              <w:rPr>
                <w:color w:val="auto"/>
              </w:rPr>
              <w:t>7</w:t>
            </w:r>
            <w:r w:rsidRPr="00CF3B64" w:rsidR="00090EE9">
              <w:rPr>
                <w:color w:val="auto"/>
              </w:rPr>
              <w:t xml:space="preserve"> </w:t>
            </w:r>
            <w:r w:rsidRPr="00CF3B64">
              <w:rPr>
                <w:color w:val="auto"/>
              </w:rPr>
              <w:t>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3FB554D8">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BB79D1" w14:paraId="6E516362" w14:textId="77777777">
            <w:pPr>
              <w:pStyle w:val="ListParagraph"/>
              <w:numPr>
                <w:ilvl w:val="3"/>
                <w:numId w:val="2"/>
              </w:numPr>
              <w:spacing w:before="0" w:after="60"/>
              <w:ind w:left="1800" w:right="288"/>
            </w:pPr>
            <w:r w:rsidRPr="00427981">
              <w:t>Project Justification</w:t>
            </w:r>
          </w:p>
          <w:p w:rsidR="0068119B" w:rsidRPr="00427981" w:rsidP="00BB79D1" w14:paraId="435E9559" w14:textId="77777777">
            <w:pPr>
              <w:pStyle w:val="ListParagraph"/>
              <w:numPr>
                <w:ilvl w:val="3"/>
                <w:numId w:val="2"/>
              </w:numPr>
              <w:spacing w:before="0" w:after="60"/>
              <w:ind w:left="1800" w:right="288"/>
            </w:pPr>
            <w:r w:rsidRPr="00427981">
              <w:t>Project Work Plan</w:t>
            </w:r>
          </w:p>
          <w:p w:rsidR="00073C85" w:rsidRPr="00DB19A2" w:rsidP="00DB19A2" w14:paraId="1939422A" w14:textId="43E8E9DF">
            <w:pPr>
              <w:pStyle w:val="ListParagraph"/>
              <w:numPr>
                <w:ilvl w:val="3"/>
                <w:numId w:val="2"/>
              </w:numPr>
              <w:spacing w:before="0" w:after="60"/>
              <w:ind w:left="1800" w:right="288"/>
            </w:pPr>
            <w:r w:rsidRPr="00427981">
              <w:t>Project Results</w:t>
            </w:r>
          </w:p>
        </w:tc>
      </w:tr>
    </w:tbl>
    <w:p w:rsidR="0089207F" w:rsidP="00BB79D1" w14:paraId="6C8EDC8C" w14:textId="77777777">
      <w:pPr>
        <w:spacing w:before="0" w:after="160" w:line="259" w:lineRule="auto"/>
        <w:rPr>
          <w:color w:val="1F3864" w:themeColor="accent5" w:themeShade="80"/>
          <w:sz w:val="28"/>
        </w:rPr>
      </w:pPr>
      <w:r>
        <w:br w:type="page"/>
      </w:r>
    </w:p>
    <w:p w:rsidR="0068119B" w:rsidRPr="00004F98" w:rsidP="00BB79D1" w14:paraId="762050A6" w14:textId="006F0F4D">
      <w:pPr>
        <w:pStyle w:val="Heading6"/>
      </w:pPr>
      <w:bookmarkStart w:id="107" w:name="_Guidance_for_Narrative"/>
      <w:bookmarkEnd w:id="107"/>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0F74B713" w14:textId="77777777" w:rsidTr="00BB7B45">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6660" w:type="dxa"/>
            <w:shd w:val="clear" w:color="auto" w:fill="auto"/>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00BB7B45">
        <w:tblPrEx>
          <w:tblW w:w="0" w:type="auto"/>
          <w:tblLook w:val="04A0"/>
        </w:tblPrEx>
        <w:trPr>
          <w:cantSplit/>
        </w:trPr>
        <w:tc>
          <w:tcPr>
            <w:tcW w:w="2700" w:type="dxa"/>
            <w:shd w:val="clear" w:color="auto" w:fill="auto"/>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4624"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shd w:val="clear" w:color="auto" w:fill="auto"/>
          </w:tcPr>
          <w:p w:rsidR="000C4641" w:rsidP="008A684D" w14:paraId="2147469F" w14:textId="74E7320E">
            <w:pPr>
              <w:pStyle w:val="ListParagraph"/>
              <w:numPr>
                <w:ilvl w:val="0"/>
                <w:numId w:val="33"/>
              </w:numPr>
              <w:ind w:right="576"/>
            </w:pPr>
            <w:r w:rsidRPr="007D68D1">
              <w:t xml:space="preserve">Which </w:t>
            </w:r>
            <w:hyperlink w:anchor="_ME_Program_Goals" w:history="1">
              <w:r w:rsidR="00E5135F">
                <w:rPr>
                  <w:rStyle w:val="Hyperlink"/>
                  <w:rFonts w:eastAsiaTheme="minorEastAsia"/>
                </w:rPr>
                <w:t>NANH</w:t>
              </w:r>
              <w:r w:rsidR="007A72D1">
                <w:rPr>
                  <w:rStyle w:val="Hyperlink"/>
                  <w:rFonts w:eastAsiaTheme="minorEastAsia"/>
                </w:rPr>
                <w:t xml:space="preserve"> objective</w:t>
              </w:r>
            </w:hyperlink>
            <w:r w:rsidRPr="007D68D1">
              <w:t xml:space="preserve"> will your project address?</w:t>
            </w:r>
          </w:p>
          <w:p w:rsidR="008A684D" w:rsidRPr="008A684D" w:rsidP="008A684D" w14:paraId="16F1A943" w14:textId="76B74F69">
            <w:pPr>
              <w:pStyle w:val="BodyText"/>
              <w:widowControl w:val="0"/>
              <w:numPr>
                <w:ilvl w:val="0"/>
                <w:numId w:val="33"/>
              </w:numPr>
              <w:spacing w:line="240" w:lineRule="auto"/>
            </w:pPr>
            <w:r w:rsidRPr="00DE3DB7">
              <w:t>How will your project strengthen your Tribe’s and/or Native Hawaiian organization’s museum services?</w:t>
            </w:r>
          </w:p>
          <w:p w:rsidR="00CA0177" w:rsidRPr="00462417" w:rsidP="008A684D" w14:paraId="11132ACD" w14:textId="236D83FE">
            <w:pPr>
              <w:pStyle w:val="ListParagraph"/>
              <w:numPr>
                <w:ilvl w:val="0"/>
                <w:numId w:val="33"/>
              </w:numPr>
            </w:pPr>
            <w:r w:rsidRPr="00B54531">
              <w:t>What need, problem, or challenge will your project address, and how was it identified?</w:t>
            </w:r>
            <w:r w:rsidRPr="00CA0177">
              <w:t xml:space="preserve"> </w:t>
            </w:r>
          </w:p>
          <w:p w:rsidR="00CF5465" w:rsidP="00BA0193" w14:paraId="3738A617" w14:textId="10D1F972">
            <w:pPr>
              <w:pStyle w:val="ListParagraph"/>
              <w:numPr>
                <w:ilvl w:val="0"/>
                <w:numId w:val="33"/>
              </w:numPr>
              <w:contextualSpacing w:val="0"/>
              <w:rPr>
                <w:szCs w:val="24"/>
              </w:rPr>
            </w:pPr>
            <w:r w:rsidRPr="00B54531">
              <w:t>Who is the target group for your project and how have they been involved in the planning?</w:t>
            </w:r>
            <w:r w:rsidRPr="00CA0177">
              <w:t xml:space="preserve"> “Target group” refers to those who will be most immediately and positively affected by your project. Identify the number of individuals in the target group or in each target group, if you identify more than one.</w:t>
            </w:r>
          </w:p>
          <w:p w:rsidR="00353803" w:rsidRPr="00353803" w:rsidP="00BA0193" w14:paraId="606DD5DA" w14:textId="1348F210">
            <w:pPr>
              <w:pStyle w:val="ListParagraph"/>
              <w:numPr>
                <w:ilvl w:val="0"/>
                <w:numId w:val="33"/>
              </w:numPr>
              <w:spacing w:line="240" w:lineRule="auto"/>
              <w:contextualSpacing w:val="0"/>
            </w:pPr>
            <w:r w:rsidRPr="00CF5465">
              <w:t xml:space="preserve">Who are the ultimate beneficiaries for this project? “Beneficiaries” refers to those who are likely to be aided in the long-term by your project. They may or may not be the same as your “target group.” </w:t>
            </w:r>
          </w:p>
          <w:p w:rsidR="00353803" w:rsidRPr="00353803" w:rsidP="00BA0193" w14:paraId="5F723A9A" w14:textId="30CEB7C6">
            <w:pPr>
              <w:pStyle w:val="ListParagraph"/>
              <w:numPr>
                <w:ilvl w:val="0"/>
                <w:numId w:val="33"/>
              </w:numPr>
              <w:spacing w:line="240" w:lineRule="auto"/>
              <w:contextualSpacing w:val="0"/>
              <w:rPr>
                <w:szCs w:val="24"/>
              </w:rPr>
            </w:pPr>
            <w:r>
              <w:t>If applicable, describe and quantify the collections</w:t>
            </w:r>
            <w:r w:rsidR="01D9AA21">
              <w:t xml:space="preserve"> and/or</w:t>
            </w:r>
            <w:r>
              <w:t xml:space="preserve"> records that are the focus of your project, and their current condition.</w:t>
            </w:r>
          </w:p>
        </w:tc>
      </w:tr>
      <w:tr w14:paraId="5FCF877C" w14:textId="77777777" w:rsidTr="00BB7B45">
        <w:tblPrEx>
          <w:tblW w:w="0" w:type="auto"/>
          <w:tblLook w:val="04A0"/>
        </w:tblPrEx>
        <w:trPr>
          <w:cantSplit/>
        </w:trPr>
        <w:tc>
          <w:tcPr>
            <w:tcW w:w="2700" w:type="dxa"/>
          </w:tcPr>
          <w:p w:rsidR="00A61462" w:rsidRPr="00D56282" w:rsidP="00BB79D1" w14:paraId="58A03B4E" w14:textId="0EEF732C">
            <w:pPr>
              <w:pStyle w:val="TableHeaderRow"/>
              <w:rPr>
                <w:b/>
                <w:bCs/>
              </w:rPr>
            </w:pPr>
            <w:r>
              <w:rPr>
                <w:noProof/>
              </w:rPr>
              <w:drawing>
                <wp:anchor distT="0" distB="0" distL="114300" distR="114300" simplePos="0" relativeHeight="251675648"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6660" w:type="dxa"/>
            <w:shd w:val="clear" w:color="auto" w:fill="auto"/>
          </w:tcPr>
          <w:p w:rsidR="000C4641" w:rsidP="00BA0193" w14:paraId="7C29DE32" w14:textId="1E40CE56">
            <w:pPr>
              <w:pStyle w:val="ListParagraph"/>
              <w:numPr>
                <w:ilvl w:val="0"/>
                <w:numId w:val="20"/>
              </w:numPr>
              <w:ind w:right="288"/>
              <w:contextualSpacing w:val="0"/>
            </w:pPr>
            <w:r w:rsidRPr="009266F9">
              <w:t>What specific activities will you carry out</w:t>
            </w:r>
            <w:r w:rsidR="00CF5465">
              <w:t xml:space="preserve"> and in what sequence</w:t>
            </w:r>
            <w:r w:rsidRPr="009266F9">
              <w:t>?</w:t>
            </w:r>
          </w:p>
          <w:p w:rsidR="00CF5465" w:rsidRPr="007656D7" w:rsidP="00BA0193" w14:paraId="4A4E9594" w14:textId="77777777">
            <w:pPr>
              <w:pStyle w:val="ListParagraph"/>
              <w:numPr>
                <w:ilvl w:val="0"/>
                <w:numId w:val="20"/>
              </w:numPr>
              <w:ind w:right="288"/>
              <w:contextualSpacing w:val="0"/>
            </w:pPr>
            <w:r w:rsidRPr="007656D7">
              <w:t>What are the risks to the project and how will you mitigate them?</w:t>
            </w:r>
          </w:p>
          <w:p w:rsidR="003B0481" w:rsidP="00BA0193" w14:paraId="05C28DCC" w14:textId="77777777">
            <w:pPr>
              <w:pStyle w:val="ListParagraph"/>
              <w:numPr>
                <w:ilvl w:val="0"/>
                <w:numId w:val="20"/>
              </w:numPr>
              <w:ind w:right="288"/>
              <w:contextualSpacing w:val="0"/>
            </w:pPr>
            <w:r w:rsidRPr="007656D7">
              <w:t>Who will plan, implement, and manage your project?</w:t>
            </w:r>
          </w:p>
          <w:p w:rsidR="00551115" w:rsidP="00BA0193" w14:paraId="0CA8802C" w14:textId="77777777">
            <w:pPr>
              <w:pStyle w:val="ListParagraph"/>
              <w:numPr>
                <w:ilvl w:val="0"/>
                <w:numId w:val="20"/>
              </w:numPr>
              <w:ind w:right="288"/>
              <w:contextualSpacing w:val="0"/>
            </w:pPr>
            <w:r w:rsidRPr="00E3402D">
              <w:t>What time, financial, personnel, and other resources will you need to carry out the activities?</w:t>
            </w:r>
          </w:p>
          <w:p w:rsidR="00F63F8D" w:rsidRPr="00F63F8D" w:rsidP="00F63F8D" w14:paraId="0C71615D" w14:textId="66E9DD68">
            <w:pPr>
              <w:pStyle w:val="BodyText"/>
              <w:ind w:left="360"/>
            </w:pPr>
            <w:r w:rsidRPr="00DE3DB7">
              <w:rPr>
                <w:b/>
                <w:bCs/>
                <w:spacing w:val="-2"/>
              </w:rPr>
              <w:t>N</w:t>
            </w:r>
            <w:r w:rsidRPr="00DE3DB7">
              <w:rPr>
                <w:b/>
                <w:bCs/>
              </w:rPr>
              <w:t>ote:</w:t>
            </w:r>
            <w:r w:rsidRPr="00DE3DB7">
              <w:t xml:space="preserve"> You must include $3,000 per year in </w:t>
            </w:r>
            <w:r>
              <w:t>your project budget</w:t>
            </w:r>
            <w:r w:rsidRPr="00DE3DB7">
              <w:t xml:space="preserve"> for travel to attend IMLS-designated meetings.</w:t>
            </w:r>
          </w:p>
          <w:p w:rsidR="00695131" w:rsidRPr="00E3402D" w:rsidP="00041941" w14:paraId="675916E0" w14:textId="5E203D69">
            <w:pPr>
              <w:pStyle w:val="ListParagraph"/>
              <w:numPr>
                <w:ilvl w:val="0"/>
                <w:numId w:val="20"/>
              </w:numPr>
              <w:ind w:right="288"/>
            </w:pPr>
            <w:r w:rsidRPr="007656D7">
              <w:t>How will you track your progress toward achieving your intended results?</w:t>
            </w:r>
          </w:p>
        </w:tc>
      </w:tr>
      <w:tr w14:paraId="46E33D04" w14:textId="77777777" w:rsidTr="00BB7B45">
        <w:tblPrEx>
          <w:tblW w:w="0" w:type="auto"/>
          <w:tblLook w:val="04A0"/>
        </w:tblPrEx>
        <w:trPr>
          <w:cantSplit/>
        </w:trPr>
        <w:tc>
          <w:tcPr>
            <w:tcW w:w="2700" w:type="dxa"/>
          </w:tcPr>
          <w:p w:rsidR="000C4641" w:rsidP="00BB79D1" w14:paraId="58D75A54" w14:textId="75A6C3DE">
            <w:pPr>
              <w:pStyle w:val="TableHeaderRow"/>
              <w:rPr>
                <w:b/>
                <w:bCs/>
              </w:rPr>
            </w:pPr>
            <w:r>
              <w:rPr>
                <w:noProof/>
              </w:rPr>
              <w:drawing>
                <wp:anchor distT="0" distB="0" distL="114300" distR="114300" simplePos="0" relativeHeight="251676672"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6660" w:type="dxa"/>
            <w:shd w:val="clear" w:color="auto" w:fill="auto"/>
          </w:tcPr>
          <w:p w:rsidR="00D950E1" w:rsidRPr="00342865" w:rsidP="00BA0193" w14:paraId="6AF682BD" w14:textId="3BBFC619">
            <w:pPr>
              <w:pStyle w:val="ListParagraph"/>
              <w:numPr>
                <w:ilvl w:val="0"/>
                <w:numId w:val="21"/>
              </w:numPr>
              <w:contextualSpacing w:val="0"/>
            </w:pPr>
            <w:r w:rsidRPr="00D950E1">
              <w:t xml:space="preserve">What are your project’s intended results and how will they address the need, problem, or challenge you have identified? </w:t>
            </w:r>
          </w:p>
          <w:p w:rsidR="00C716ED" w:rsidP="00BA0193" w14:paraId="6D898D2C" w14:textId="7515288C">
            <w:pPr>
              <w:pStyle w:val="ListParagraph"/>
              <w:numPr>
                <w:ilvl w:val="0"/>
                <w:numId w:val="21"/>
              </w:numPr>
              <w:ind w:right="288"/>
              <w:contextualSpacing w:val="0"/>
            </w:pPr>
            <w:r w:rsidRPr="00D950E1">
              <w:t xml:space="preserve">How will the knowledge, skills, behaviors, and/or attitudes of the target group change </w:t>
            </w:r>
            <w:r w:rsidRPr="00D950E1" w:rsidR="00443135">
              <w:t>because of</w:t>
            </w:r>
            <w:r w:rsidRPr="00D950E1">
              <w:t xml:space="preserve"> your project?</w:t>
            </w:r>
          </w:p>
          <w:p w:rsidR="00273162" w:rsidP="00BA0193" w14:paraId="1CD39647" w14:textId="09752965">
            <w:pPr>
              <w:pStyle w:val="ListParagraph"/>
              <w:numPr>
                <w:ilvl w:val="0"/>
                <w:numId w:val="21"/>
              </w:numPr>
              <w:spacing w:line="240" w:lineRule="auto"/>
              <w:contextualSpacing w:val="0"/>
            </w:pPr>
            <w:r w:rsidRPr="00147829">
              <w:t xml:space="preserve">What </w:t>
            </w:r>
            <w:r w:rsidR="004478E0">
              <w:t>products</w:t>
            </w:r>
            <w:r w:rsidRPr="00147829">
              <w:t xml:space="preserve"> will result from your project</w:t>
            </w:r>
            <w:r>
              <w:t xml:space="preserve">, and how will you make them accessible to the target </w:t>
            </w:r>
            <w:r w:rsidR="67D4FE55">
              <w:t>group</w:t>
            </w:r>
            <w:r w:rsidRPr="00147829">
              <w:t xml:space="preserve">? </w:t>
            </w:r>
          </w:p>
          <w:p w:rsidR="00AE2E0C" w:rsidRPr="00AE2E0C" w:rsidP="00BA0193" w14:paraId="48C3B29E" w14:textId="635AE00B">
            <w:pPr>
              <w:pStyle w:val="ListParagraph"/>
              <w:numPr>
                <w:ilvl w:val="0"/>
                <w:numId w:val="21"/>
              </w:numPr>
              <w:spacing w:line="240" w:lineRule="auto"/>
              <w:contextualSpacing w:val="0"/>
            </w:pPr>
            <w:r w:rsidRPr="00D950E1">
              <w:t>How will you sustain the benefit(s) of your project beyond the conclusion of the period of performance?</w:t>
            </w:r>
          </w:p>
          <w:p w:rsidR="00AE2E0C" w:rsidRPr="00AE2E0C" w:rsidP="00BA0193" w14:paraId="1D685721" w14:textId="79F0441C">
            <w:pPr>
              <w:pStyle w:val="ListParagraph"/>
              <w:numPr>
                <w:ilvl w:val="0"/>
                <w:numId w:val="21"/>
              </w:numPr>
              <w:spacing w:line="240" w:lineRule="auto"/>
              <w:contextualSpacing w:val="0"/>
            </w:pPr>
            <w:r>
              <w:t xml:space="preserve">If applicable, how will the care, condition, management, access to, or use of the collections and/or </w:t>
            </w:r>
            <w:r w:rsidR="0B6DCB21">
              <w:t>records</w:t>
            </w:r>
            <w:r w:rsidR="0551D86D">
              <w:t xml:space="preserve"> </w:t>
            </w:r>
            <w:r>
              <w:t>that are the focus of your project improve?</w:t>
            </w:r>
          </w:p>
        </w:tc>
      </w:tr>
    </w:tbl>
    <w:p w:rsidR="00A57160" w:rsidP="00BB79D1" w14:paraId="2CA4F2BF" w14:textId="7AC501C2">
      <w:hyperlink r:id="rId93" w:history="1">
        <w:r w:rsidRPr="009F43D5" w:rsidR="009F43D5">
          <w:rPr>
            <w:rStyle w:val="Hyperlink"/>
          </w:rPr>
          <w:t>Refer to the Evaluation Resources on the IMLS website</w:t>
        </w:r>
      </w:hyperlink>
      <w:r w:rsidR="009F43D5">
        <w:t xml:space="preserve"> for program planning tools, evaluation definitions, and </w:t>
      </w:r>
      <w:r w:rsidR="005D1FD9">
        <w:t>methodologies</w:t>
      </w:r>
      <w:r w:rsidR="009F43D5">
        <w:t>.</w:t>
      </w:r>
    </w:p>
    <w:p w:rsidR="002B4D8C" w:rsidRPr="00004F98" w:rsidP="00BB79D1" w14:paraId="443BA635" w14:textId="722B0EFB">
      <w:hyperlink w:anchor="_Disclosure_of_Information_2" w:history="1">
        <w:r w:rsidR="001D10A1">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08" w:name="_Schedule_of_Completion"/>
      <w:bookmarkEnd w:id="108"/>
    </w:p>
    <w:p w:rsidR="00A03F4F" w:rsidRPr="00427981" w:rsidP="00BB79D1" w14:paraId="761176A3" w14:textId="32745508">
      <w:pPr>
        <w:pStyle w:val="Heading5"/>
      </w:pPr>
      <w:bookmarkStart w:id="109" w:name="_Schedule_of_Completion_1"/>
      <w:bookmarkEnd w:id="109"/>
      <w:r w:rsidRPr="00427981">
        <w:t>Schedule of Completion</w:t>
      </w:r>
    </w:p>
    <w:p w:rsidR="00A03F4F" w:rsidRPr="00004F98" w:rsidP="00BB79D1" w14:paraId="3438F119" w14:textId="55585C3A">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be no longer than one page per project year. See the sample Schedule of Completion below. Save this 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10" w:name="_Performance_Measurement_Plan"/>
      <w:bookmarkEnd w:id="110"/>
    </w:p>
    <w:p w:rsidR="00A03F4F" w:rsidRPr="00961A89" w:rsidP="00BB79D1" w14:paraId="2F197935" w14:textId="34A94635">
      <w:pPr>
        <w:pStyle w:val="Heading5"/>
      </w:pPr>
      <w:bookmarkStart w:id="111" w:name="_IMLS_Budget_Form_1"/>
      <w:bookmarkEnd w:id="111"/>
      <w:r>
        <w:rPr>
          <w:noProof/>
        </w:rPr>
        <w:drawing>
          <wp:anchor distT="0" distB="0" distL="114300" distR="114300" simplePos="0" relativeHeight="251686912" behindDoc="0" locked="0" layoutInCell="1" allowOverlap="1">
            <wp:simplePos x="0" y="0"/>
            <wp:positionH relativeFrom="column">
              <wp:posOffset>3512185</wp:posOffset>
            </wp:positionH>
            <wp:positionV relativeFrom="paragraph">
              <wp:posOffset>266700</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347345" cy="347345"/>
                    </a:xfrm>
                    <a:prstGeom prst="rect">
                      <a:avLst/>
                    </a:prstGeom>
                  </pic:spPr>
                </pic:pic>
              </a:graphicData>
            </a:graphic>
          </wp:anchor>
        </w:drawing>
      </w:r>
      <w:r w:rsidR="007C6F0F">
        <w:rPr>
          <w:noProof/>
        </w:rPr>
        <mc:AlternateContent>
          <mc:Choice Requires="wps">
            <w:drawing>
              <wp:anchor distT="0" distB="0" distL="114300" distR="114300" simplePos="0" relativeHeight="251684864" behindDoc="0" locked="0" layoutInCell="1" allowOverlap="1">
                <wp:simplePos x="0" y="0"/>
                <wp:positionH relativeFrom="column">
                  <wp:posOffset>3406140</wp:posOffset>
                </wp:positionH>
                <wp:positionV relativeFrom="paragraph">
                  <wp:posOffset>95250</wp:posOffset>
                </wp:positionV>
                <wp:extent cx="2447925" cy="2501265"/>
                <wp:effectExtent l="0" t="0" r="28575" b="1333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50126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2802A7" w:rsidP="007C6F0F"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textId="369EAD45">
                            <w:pPr>
                              <w:pStyle w:val="ListParagraph"/>
                              <w:numPr>
                                <w:ilvl w:val="0"/>
                                <w:numId w:val="47"/>
                              </w:numPr>
                              <w:ind w:left="648"/>
                              <w:rPr>
                                <w:szCs w:val="24"/>
                              </w:rPr>
                            </w:pPr>
                            <w:hyperlink w:anchor="_Budget_Justification_3" w:history="1">
                              <w:r w:rsidRPr="002802A7" w:rsidR="00940968">
                                <w:rPr>
                                  <w:rStyle w:val="Hyperlink"/>
                                  <w:szCs w:val="24"/>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48" alt="&quot;&quot;" style="width:192.75pt;height:196.95pt;margin-top:7.5pt;margin-left:268.2pt;mso-height-percent:0;mso-height-relative:margin;mso-wrap-distance-bottom:0;mso-wrap-distance-left:9pt;mso-wrap-distance-right:9pt;mso-wrap-distance-top:0;mso-wrap-style:square;position:absolute;visibility:visible;v-text-anchor:middle;z-index:251685888" fillcolor="#f7fbff" strokecolor="#33715b" strokeweight="1pt">
                <v:textbox>
                  <w:txbxContent>
                    <w:p w:rsidR="00605CBF" w:rsidRPr="002802A7" w:rsidP="007C6F0F" w14:paraId="5E1FA461"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paraId="7EF2072F"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paraId="260A9022" w14:textId="369EAD45">
                      <w:pPr>
                        <w:pStyle w:val="ListParagraph"/>
                        <w:numPr>
                          <w:ilvl w:val="0"/>
                          <w:numId w:val="47"/>
                        </w:numPr>
                        <w:ind w:left="648"/>
                        <w:rPr>
                          <w:szCs w:val="24"/>
                        </w:rPr>
                      </w:pPr>
                      <w:hyperlink w:anchor="_Budget_Justification_3" w:history="1">
                        <w:r w:rsidRPr="002802A7" w:rsidR="00940968">
                          <w:rPr>
                            <w:rStyle w:val="Hyperlink"/>
                            <w:szCs w:val="24"/>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20CFE34" w14:textId="2E7409D0">
      <w:pPr>
        <w:rPr>
          <w:b/>
        </w:rPr>
      </w:pPr>
      <w:r w:rsidRPr="00004F98">
        <w:t xml:space="preserve">Download and complete the current </w:t>
      </w:r>
      <w:hyperlink r:id="rId95">
        <w:r w:rsidRPr="00B84360">
          <w:rPr>
            <w:rStyle w:val="Hyperlink"/>
            <w:rFonts w:cs="Franklin Gothic Book"/>
            <w:highlight w:val="white"/>
          </w:rPr>
          <w:t>IMLS Budget Form</w:t>
        </w:r>
      </w:hyperlink>
      <w:hyperlink r:id="rId96">
        <w:r w:rsidRPr="00B84360">
          <w:rPr>
            <w:rStyle w:val="Hyperlink"/>
            <w:rFonts w:cs="Franklin Gothic Book"/>
            <w:highlight w:val="white"/>
          </w:rPr>
          <w:t xml:space="preserve"> (</w:t>
        </w:r>
      </w:hyperlink>
      <w:r w:rsidRPr="00B84360">
        <w:rPr>
          <w:rStyle w:val="Hyperlink"/>
          <w:rFonts w:cs="Franklin Gothic Book"/>
          <w:highlight w:val="white"/>
        </w:rPr>
        <w:t>PDF, 1.</w:t>
      </w:r>
      <w:r w:rsidRPr="00B84360" w:rsidR="006018A8">
        <w:rPr>
          <w:rStyle w:val="Hyperlink"/>
          <w:rFonts w:cs="Franklin Gothic Book"/>
          <w:highlight w:val="white"/>
        </w:rPr>
        <w:t>7</w:t>
      </w:r>
      <w:r w:rsidRPr="00B84360">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12" w:name="_Budget_Justification_1"/>
      <w:bookmarkEnd w:id="112"/>
    </w:p>
    <w:p w:rsidR="00A03F4F" w:rsidRPr="00427981" w:rsidP="00BB79D1" w14:paraId="74272C8B" w14:textId="77777777">
      <w:pPr>
        <w:pStyle w:val="Heading5"/>
      </w:pPr>
      <w:bookmarkStart w:id="113" w:name="_Budget_Justification_4"/>
      <w:bookmarkEnd w:id="113"/>
      <w:r w:rsidRPr="00427981">
        <w:t>Budget Justification</w:t>
      </w:r>
    </w:p>
    <w:p w:rsidR="00EC46FD" w:rsidRPr="00004F98" w:rsidP="00BB79D1" w14:paraId="6E32B7CF" w14:textId="3BBABEA8">
      <w:r w:rsidRPr="00004F98">
        <w:t>Write a Budget Justification to identify each expense and show the method of cost computation used to determine each dollar amount, including any that you may have consolidated and summarized on the IMLS Budget Form. Save this document as a PDF</w:t>
      </w:r>
      <w:r w:rsidRPr="00004F98" w:rsidR="006310EB">
        <w:t xml:space="preserve">. </w:t>
      </w:r>
      <w:bookmarkStart w:id="114" w:name="_List_of_Key"/>
      <w:bookmarkEnd w:id="114"/>
    </w:p>
    <w:p w:rsidR="00795EB9" w:rsidRPr="0020674C" w:rsidP="00795EB9" w14:paraId="3B7E68E3" w14:textId="77777777">
      <w:pPr>
        <w:pStyle w:val="Heading5"/>
      </w:pPr>
      <w:bookmarkStart w:id="115" w:name="_Resumes_of_Key"/>
      <w:bookmarkEnd w:id="115"/>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r w:rsidRPr="00427981">
        <w:t>Resumes of Key Project Staff and Consultants</w:t>
      </w:r>
    </w:p>
    <w:p w:rsidR="00CD037E" w:rsidP="00BB79D1" w14:paraId="1F4C87EF" w14:textId="7476E87D">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 xml:space="preserve">Use standard fonts and </w:t>
      </w:r>
      <w:r w:rsidR="005E3E07">
        <w:t>formatting, and</w:t>
      </w:r>
      <w:r w:rsidR="005E3E07">
        <w:t xml:space="preserve">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EC46FD" w:rsidRPr="00004F98" w:rsidP="00BB79D1" w14:paraId="09FB219C" w14:textId="54880837">
      <w:hyperlink w:anchor="_Disclosure_of_Information_2" w:history="1">
        <w:r w:rsidR="00975008">
          <w:rPr>
            <w:rStyle w:val="Hyperlink"/>
            <w:rFonts w:cs="Franklin Gothic Book"/>
            <w:highlight w:val="white"/>
          </w:rPr>
          <w:t>Refer to our guidance on disclosing information in your application.</w:t>
        </w:r>
      </w:hyperlink>
      <w:r w:rsidRPr="00004F98" w:rsidR="00B52C62">
        <w:rPr>
          <w:highlight w:val="white"/>
        </w:rPr>
        <w:t xml:space="preserve"> </w:t>
      </w:r>
      <w:bookmarkStart w:id="116" w:name="_Digital_Products_Plan"/>
      <w:bookmarkEnd w:id="116"/>
    </w:p>
    <w:p w:rsidR="00313E93" w:rsidRPr="00427981" w:rsidP="00BB79D1" w14:paraId="49BFE2E2" w14:textId="77777777">
      <w:pPr>
        <w:pStyle w:val="Heading5"/>
      </w:pPr>
      <w:bookmarkStart w:id="117" w:name="_Digital_Products_Plan_1"/>
      <w:bookmarkStart w:id="118" w:name="_Performance_Measurement_Plan_1"/>
      <w:bookmarkEnd w:id="117"/>
      <w:bookmarkEnd w:id="118"/>
      <w:r w:rsidRPr="00427981">
        <w:t xml:space="preserve">Performance Measurement Plan </w:t>
      </w:r>
    </w:p>
    <w:p w:rsidR="00313E93" w:rsidRPr="00004F98" w:rsidP="00295ADA" w14:paraId="616FCC2B" w14:textId="50181CA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06AA7C70">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97"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12124FA0">
      <w:r>
        <w:rPr>
          <w:noProof/>
        </w:rPr>
        <w:drawing>
          <wp:inline distT="0" distB="0" distL="0" distR="0">
            <wp:extent cx="5943600" cy="3961765"/>
            <wp:effectExtent l="19050" t="19050" r="19050" b="19685"/>
            <wp:docPr id="2033465624" name="Picture 1" descr="Performance Measurement Pla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Performance Measurement Plan example"/>
                    <pic:cNvPicPr/>
                  </pic:nvPicPr>
                  <pic:blipFill>
                    <a:blip xmlns:r="http://schemas.openxmlformats.org/officeDocument/2006/relationships" r:embed="rId98"/>
                    <a:stretch>
                      <a:fillRect/>
                    </a:stretch>
                  </pic:blipFill>
                  <pic:spPr>
                    <a:xfrm>
                      <a:off x="0" y="0"/>
                      <a:ext cx="5943600" cy="3961765"/>
                    </a:xfrm>
                    <a:prstGeom prst="rect">
                      <a:avLst/>
                    </a:prstGeom>
                    <a:ln>
                      <a:solidFill>
                        <a:schemeClr val="accent5">
                          <a:lumMod val="50000"/>
                        </a:schemeClr>
                      </a:solidFill>
                    </a:ln>
                  </pic:spPr>
                </pic:pic>
              </a:graphicData>
            </a:graphic>
          </wp:inline>
        </w:drawing>
      </w:r>
      <w:bookmarkStart w:id="119" w:name="_Phase_II_Invited_2"/>
      <w:bookmarkEnd w:id="119"/>
    </w:p>
    <w:p w:rsidR="00E53DCD" w:rsidRPr="00004F98" w:rsidP="00E53DCD" w14:paraId="206AFA9D"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20" w:name="_D3d._Conditionally_Required"/>
      <w:bookmarkEnd w:id="120"/>
    </w:p>
    <w:p w:rsidR="00E53DCD" w:rsidRPr="00004F98" w:rsidP="00295ADA" w14:paraId="542AC90E" w14:textId="77777777"/>
    <w:p w:rsidR="00A03F4F" w:rsidRPr="00427981" w:rsidP="00BB79D1" w14:paraId="5F5D533C" w14:textId="685D46D0">
      <w:pPr>
        <w:pStyle w:val="Heading4"/>
      </w:pPr>
      <w:bookmarkStart w:id="121" w:name="_Phase_II_Invited_4"/>
      <w:bookmarkStart w:id="122" w:name="_Conditionally_Required_Documents"/>
      <w:bookmarkStart w:id="123" w:name="_Toc168569770"/>
      <w:bookmarkEnd w:id="121"/>
      <w:bookmarkEnd w:id="122"/>
      <w:r w:rsidRPr="00427981">
        <w:t>Conditionally Required Documents</w:t>
      </w:r>
      <w:bookmarkEnd w:id="123"/>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701"/>
        <w:gridCol w:w="2790"/>
        <w:gridCol w:w="4058"/>
      </w:tblGrid>
      <w:tr w14:paraId="5AE30311" w14:textId="77777777" w:rsidTr="00A16005">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414"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461" w:type="pct"/>
            <w:shd w:val="clear" w:color="auto" w:fill="auto"/>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shd w:val="clear" w:color="auto" w:fill="auto"/>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A16005">
        <w:tblPrEx>
          <w:tblW w:w="5101" w:type="pct"/>
          <w:jc w:val="center"/>
          <w:tblInd w:w="0" w:type="dxa"/>
          <w:tblLayout w:type="fixed"/>
          <w:tblCellMar>
            <w:top w:w="3" w:type="dxa"/>
            <w:left w:w="108" w:type="dxa"/>
            <w:right w:w="69" w:type="dxa"/>
          </w:tblCellMar>
          <w:tblLook w:val="04A0"/>
        </w:tblPrEx>
        <w:trPr>
          <w:cantSplit/>
          <w:trHeight w:val="1164"/>
          <w:jc w:val="center"/>
        </w:trPr>
        <w:tc>
          <w:tcPr>
            <w:tcW w:w="1414" w:type="pct"/>
          </w:tcPr>
          <w:p w:rsidR="00034C05" w:rsidRPr="0049303A" w:rsidP="00295ADA" w14:paraId="51F98615" w14:textId="759B9A79">
            <w:pPr>
              <w:pStyle w:val="TableHeaderRow"/>
              <w:rPr>
                <w:i/>
                <w:sz w:val="28"/>
                <w:szCs w:val="28"/>
              </w:rPr>
            </w:pPr>
            <w:r w:rsidRPr="009A253D">
              <w:rPr>
                <w:sz w:val="28"/>
                <w:szCs w:val="22"/>
              </w:rPr>
              <w:t>Applying as a nonprofit organization that primarily serves and represents Native Hawaiians</w:t>
            </w:r>
            <w:r w:rsidRPr="009A253D">
              <w:rPr>
                <w:i/>
                <w:sz w:val="28"/>
                <w:szCs w:val="22"/>
              </w:rPr>
              <w:t xml:space="preserve"> </w:t>
            </w:r>
            <w:r w:rsidRPr="68DFD0C0" w:rsidR="0020192B">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sidR="0020192B">
              <w:rPr>
                <w:i/>
                <w:sz w:val="22"/>
                <w:szCs w:val="22"/>
              </w:rPr>
              <w:t>)</w:t>
            </w:r>
            <w:r w:rsidRPr="68DFD0C0" w:rsidR="008D1BC8">
              <w:rPr>
                <w:i/>
                <w:sz w:val="22"/>
                <w:szCs w:val="22"/>
              </w:rPr>
              <w:t>.</w:t>
            </w:r>
            <w:r w:rsidRPr="68DFD0C0" w:rsidR="00641364">
              <w:rPr>
                <w:i/>
                <w:sz w:val="22"/>
                <w:szCs w:val="22"/>
              </w:rPr>
              <w:t xml:space="preserve"> </w:t>
            </w:r>
          </w:p>
        </w:tc>
        <w:tc>
          <w:tcPr>
            <w:tcW w:w="1461" w:type="pct"/>
            <w:shd w:val="clear" w:color="auto" w:fill="auto"/>
          </w:tcPr>
          <w:p w:rsidR="00DB0C39" w:rsidP="0057544B" w14:paraId="4733CA80" w14:textId="7A18B9BF">
            <w:pPr>
              <w:rPr>
                <w:rStyle w:val="normaltextrun"/>
              </w:rPr>
            </w:pPr>
            <w:hyperlink w:anchor="_Proof_of_Private," w:history="1">
              <w:r w:rsidRPr="00FF7117" w:rsidR="00F36EC6">
                <w:rPr>
                  <w:rStyle w:val="Hyperlink"/>
                  <w:bCs/>
                </w:rPr>
                <w:t>Proof of private, nonprofit status</w:t>
              </w:r>
            </w:hyperlink>
            <w:r w:rsidR="00F36EC6">
              <w:t xml:space="preserve"> -</w:t>
            </w:r>
            <w:r w:rsidR="001D4E54">
              <w:t xml:space="preserve"> a</w:t>
            </w:r>
            <w:r w:rsidRPr="00DE3DB7">
              <w:rPr>
                <w:spacing w:val="-2"/>
              </w:rPr>
              <w:t xml:space="preserve"> </w:t>
            </w:r>
            <w:r w:rsidRPr="00DE3DB7">
              <w:t>copy</w:t>
            </w:r>
            <w:r w:rsidRPr="00DE3DB7">
              <w:rPr>
                <w:spacing w:val="-2"/>
              </w:rPr>
              <w:t xml:space="preserve"> of</w:t>
            </w:r>
            <w:r w:rsidRPr="00DE3DB7">
              <w:rPr>
                <w:spacing w:val="2"/>
              </w:rPr>
              <w:t xml:space="preserve"> </w:t>
            </w:r>
            <w:r w:rsidRPr="00DE3DB7">
              <w:t>the</w:t>
            </w:r>
            <w:r w:rsidRPr="00DE3DB7">
              <w:rPr>
                <w:spacing w:val="-2"/>
              </w:rPr>
              <w:t xml:space="preserve"> </w:t>
            </w:r>
            <w:r w:rsidRPr="00DE3DB7">
              <w:t>IRS letter</w:t>
            </w:r>
            <w:r w:rsidRPr="00DE3DB7">
              <w:rPr>
                <w:spacing w:val="27"/>
              </w:rPr>
              <w:t xml:space="preserve"> </w:t>
            </w:r>
            <w:r w:rsidRPr="00DE3DB7">
              <w:t xml:space="preserve">indicating your eligibility for nonprofit status under the applicable provision of the Internal Revenue Code of 1954, as amended, or an official document </w:t>
            </w:r>
            <w:r w:rsidRPr="31A236D4">
              <w:rPr>
                <w:rStyle w:val="normaltextrun"/>
              </w:rPr>
              <w:t xml:space="preserve">identifying the organization as a unit of </w:t>
            </w:r>
            <w:r w:rsidR="00A141F2">
              <w:rPr>
                <w:rStyle w:val="normaltextrun"/>
              </w:rPr>
              <w:t>S</w:t>
            </w:r>
            <w:r w:rsidRPr="31A236D4">
              <w:rPr>
                <w:rStyle w:val="normaltextrun"/>
              </w:rPr>
              <w:t>tate or local government or other tax-exempt multipurpose organization</w:t>
            </w:r>
            <w:r w:rsidR="0057544B">
              <w:rPr>
                <w:rStyle w:val="normaltextrun"/>
              </w:rPr>
              <w:t>,</w:t>
            </w:r>
          </w:p>
          <w:p w:rsidR="0057544B" w:rsidP="0057544B" w14:paraId="3E072FE6" w14:textId="63FC05E1">
            <w:r>
              <w:t>AND</w:t>
            </w:r>
          </w:p>
          <w:p w:rsidR="00034C05" w:rsidRPr="00DB0C39" w:rsidP="0057544B" w14:paraId="6C99A479" w14:textId="43241AD2">
            <w:hyperlink w:anchor="_Proof_of_Eligibility" w:history="1">
              <w:r w:rsidRPr="00FF7117" w:rsidR="00F36EC6">
                <w:rPr>
                  <w:rStyle w:val="Hyperlink"/>
                  <w:bCs/>
                </w:rPr>
                <w:t>Proof of eligibility</w:t>
              </w:r>
            </w:hyperlink>
            <w:r w:rsidR="00F36EC6">
              <w:t xml:space="preserve"> - t</w:t>
            </w:r>
            <w:r w:rsidRPr="31A236D4" w:rsidR="00DB0C39">
              <w:t>he organization’s charter documents, including the articles of incorporation</w:t>
            </w:r>
            <w:r w:rsidRPr="343E82F6" w:rsidR="78D7A40A">
              <w:t>.</w:t>
            </w:r>
          </w:p>
        </w:tc>
        <w:tc>
          <w:tcPr>
            <w:tcW w:w="2125" w:type="pct"/>
            <w:shd w:val="clear" w:color="auto" w:fill="auto"/>
          </w:tcPr>
          <w:p w:rsidR="00C00A74" w:rsidRPr="00DE3DB7" w:rsidP="00C00A74" w14:paraId="56AD3CDA" w14:textId="1518D160">
            <w:r w:rsidRPr="00DE3DB7">
              <w:rPr>
                <w:spacing w:val="-1"/>
              </w:rPr>
              <w:t>Since an organization’s status may change over time, you</w:t>
            </w:r>
            <w:r w:rsidRPr="00DE3DB7">
              <w:t xml:space="preserve"> </w:t>
            </w:r>
            <w:r w:rsidRPr="00DE3DB7">
              <w:rPr>
                <w:spacing w:val="-1"/>
              </w:rPr>
              <w:t>must</w:t>
            </w:r>
            <w:r w:rsidRPr="00DE3DB7">
              <w:rPr>
                <w:spacing w:val="2"/>
              </w:rPr>
              <w:t xml:space="preserve"> </w:t>
            </w:r>
            <w:r w:rsidRPr="00DE3DB7">
              <w:rPr>
                <w:spacing w:val="-1"/>
              </w:rPr>
              <w:t>submit these</w:t>
            </w:r>
            <w:r w:rsidRPr="00DE3DB7">
              <w:rPr>
                <w:spacing w:val="25"/>
              </w:rPr>
              <w:t xml:space="preserve"> </w:t>
            </w:r>
            <w:r w:rsidRPr="00DE3DB7">
              <w:rPr>
                <w:spacing w:val="-1"/>
              </w:rPr>
              <w:t>documents</w:t>
            </w:r>
            <w:r w:rsidRPr="00DE3DB7">
              <w:rPr>
                <w:spacing w:val="1"/>
              </w:rPr>
              <w:t xml:space="preserve"> </w:t>
            </w:r>
            <w:r w:rsidRPr="00DE3DB7">
              <w:rPr>
                <w:spacing w:val="-1"/>
              </w:rPr>
              <w:t>with</w:t>
            </w:r>
            <w:r w:rsidRPr="00DE3DB7">
              <w:t xml:space="preserve"> </w:t>
            </w:r>
            <w:r w:rsidRPr="00DE3DB7">
              <w:rPr>
                <w:spacing w:val="-1"/>
              </w:rPr>
              <w:t>each</w:t>
            </w:r>
            <w:r w:rsidRPr="00DE3DB7">
              <w:rPr>
                <w:spacing w:val="25"/>
              </w:rPr>
              <w:t xml:space="preserve"> </w:t>
            </w:r>
            <w:r w:rsidRPr="00DE3DB7">
              <w:rPr>
                <w:spacing w:val="-1"/>
              </w:rPr>
              <w:t>application</w:t>
            </w:r>
            <w:r w:rsidR="0057544B">
              <w:rPr>
                <w:spacing w:val="-1"/>
              </w:rPr>
              <w:t>,</w:t>
            </w:r>
            <w:r w:rsidRPr="00DE3DB7">
              <w:t xml:space="preserve"> </w:t>
            </w:r>
            <w:r w:rsidR="0057544B">
              <w:rPr>
                <w:spacing w:val="-1"/>
              </w:rPr>
              <w:t>even if</w:t>
            </w:r>
            <w:r w:rsidRPr="00DE3DB7">
              <w:rPr>
                <w:spacing w:val="26"/>
              </w:rPr>
              <w:t xml:space="preserve"> </w:t>
            </w:r>
            <w:r w:rsidRPr="00DE3DB7">
              <w:rPr>
                <w:spacing w:val="-2"/>
              </w:rPr>
              <w:t>you</w:t>
            </w:r>
            <w:r w:rsidRPr="00DE3DB7">
              <w:t xml:space="preserve"> </w:t>
            </w:r>
            <w:r w:rsidRPr="00DE3DB7">
              <w:rPr>
                <w:spacing w:val="-2"/>
              </w:rPr>
              <w:t>have</w:t>
            </w:r>
            <w:r w:rsidRPr="00DE3DB7">
              <w:t xml:space="preserve"> </w:t>
            </w:r>
            <w:r w:rsidRPr="00DE3DB7">
              <w:rPr>
                <w:spacing w:val="-1"/>
              </w:rPr>
              <w:t>submitted</w:t>
            </w:r>
            <w:r w:rsidRPr="00DE3DB7">
              <w:rPr>
                <w:spacing w:val="-2"/>
              </w:rPr>
              <w:t xml:space="preserve"> </w:t>
            </w:r>
            <w:r w:rsidRPr="00DE3DB7">
              <w:rPr>
                <w:spacing w:val="-1"/>
              </w:rPr>
              <w:t>it</w:t>
            </w:r>
            <w:r w:rsidRPr="00DE3DB7">
              <w:rPr>
                <w:spacing w:val="2"/>
              </w:rPr>
              <w:t xml:space="preserve"> </w:t>
            </w:r>
            <w:r w:rsidRPr="00DE3DB7">
              <w:rPr>
                <w:spacing w:val="-1"/>
              </w:rPr>
              <w:t>with</w:t>
            </w:r>
            <w:r w:rsidR="0057544B">
              <w:rPr>
                <w:spacing w:val="-1"/>
              </w:rPr>
              <w:t xml:space="preserve"> </w:t>
            </w:r>
            <w:r w:rsidRPr="00DE3DB7">
              <w:rPr>
                <w:spacing w:val="-1"/>
              </w:rPr>
              <w:t>other applications</w:t>
            </w:r>
            <w:r w:rsidRPr="00DE3DB7">
              <w:rPr>
                <w:spacing w:val="1"/>
              </w:rPr>
              <w:t xml:space="preserve"> </w:t>
            </w:r>
            <w:r w:rsidRPr="00DE3DB7">
              <w:rPr>
                <w:spacing w:val="-1"/>
              </w:rPr>
              <w:t>in</w:t>
            </w:r>
            <w:r w:rsidRPr="00DE3DB7">
              <w:rPr>
                <w:spacing w:val="-2"/>
              </w:rPr>
              <w:t xml:space="preserve"> </w:t>
            </w:r>
            <w:r w:rsidRPr="00DE3DB7">
              <w:rPr>
                <w:spacing w:val="-1"/>
              </w:rPr>
              <w:t>the</w:t>
            </w:r>
            <w:r w:rsidRPr="00DE3DB7">
              <w:rPr>
                <w:spacing w:val="29"/>
              </w:rPr>
              <w:t xml:space="preserve"> </w:t>
            </w:r>
            <w:r w:rsidRPr="00DE3DB7">
              <w:rPr>
                <w:spacing w:val="-1"/>
              </w:rPr>
              <w:t>current</w:t>
            </w:r>
            <w:r w:rsidRPr="00DE3DB7">
              <w:rPr>
                <w:spacing w:val="2"/>
              </w:rPr>
              <w:t xml:space="preserve"> </w:t>
            </w:r>
            <w:r w:rsidRPr="00DE3DB7">
              <w:rPr>
                <w:spacing w:val="-2"/>
              </w:rPr>
              <w:t>year</w:t>
            </w:r>
            <w:r w:rsidRPr="00DE3DB7">
              <w:rPr>
                <w:spacing w:val="2"/>
              </w:rPr>
              <w:t xml:space="preserve"> </w:t>
            </w:r>
            <w:r w:rsidRPr="00DE3DB7">
              <w:rPr>
                <w:spacing w:val="-2"/>
              </w:rPr>
              <w:t>or</w:t>
            </w:r>
            <w:r w:rsidRPr="00DE3DB7">
              <w:rPr>
                <w:spacing w:val="2"/>
              </w:rPr>
              <w:t xml:space="preserve"> </w:t>
            </w:r>
            <w:r w:rsidRPr="00DE3DB7">
              <w:rPr>
                <w:spacing w:val="-1"/>
              </w:rPr>
              <w:t>in</w:t>
            </w:r>
            <w:r w:rsidRPr="00DE3DB7">
              <w:rPr>
                <w:spacing w:val="-2"/>
              </w:rPr>
              <w:t xml:space="preserve"> previous</w:t>
            </w:r>
            <w:r w:rsidRPr="00DE3DB7">
              <w:rPr>
                <w:spacing w:val="28"/>
              </w:rPr>
              <w:t xml:space="preserve"> </w:t>
            </w:r>
            <w:r w:rsidRPr="00DE3DB7">
              <w:rPr>
                <w:spacing w:val="-1"/>
              </w:rPr>
              <w:t>years.</w:t>
            </w:r>
          </w:p>
          <w:p w:rsidR="00C00A74" w:rsidRPr="00DE3DB7" w:rsidP="00C00A74" w14:paraId="4F046724" w14:textId="77777777">
            <w:r w:rsidRPr="31A236D4">
              <w:t>We will not accept a letter of State sales tax exemption as proof of nonprofit status.</w:t>
            </w:r>
          </w:p>
          <w:p w:rsidR="00034C05" w:rsidRPr="00004F98" w:rsidP="00C00A74" w14:paraId="2315B55D" w14:textId="66EFDD57">
            <w:r w:rsidRPr="31A236D4">
              <w:t xml:space="preserve">If prepared specifically for this application, any nonprofit status certification from a unit of </w:t>
            </w:r>
            <w:r w:rsidR="00A750BC">
              <w:t>S</w:t>
            </w:r>
            <w:r w:rsidRPr="31A236D4">
              <w:t>tate or local government must be on the ‘parent’ organization’s letterhead and certified by an authorized official of the parent organization.</w:t>
            </w:r>
          </w:p>
        </w:tc>
      </w:tr>
      <w:tr w14:paraId="368E4D60" w14:textId="77777777" w:rsidTr="00A16005">
        <w:tblPrEx>
          <w:tblW w:w="5101" w:type="pct"/>
          <w:jc w:val="center"/>
          <w:tblInd w:w="0" w:type="dxa"/>
          <w:tblLayout w:type="fixed"/>
          <w:tblCellMar>
            <w:top w:w="3" w:type="dxa"/>
            <w:left w:w="108" w:type="dxa"/>
            <w:right w:w="69" w:type="dxa"/>
          </w:tblCellMar>
          <w:tblLook w:val="04A0"/>
        </w:tblPrEx>
        <w:trPr>
          <w:cantSplit/>
          <w:trHeight w:val="2362"/>
          <w:jc w:val="center"/>
        </w:trPr>
        <w:tc>
          <w:tcPr>
            <w:tcW w:w="1414" w:type="pct"/>
          </w:tcPr>
          <w:p w:rsidR="00EC5D6E" w:rsidRPr="0049303A" w:rsidP="00295ADA" w14:paraId="359E4178" w14:textId="43B47377">
            <w:pPr>
              <w:pStyle w:val="TableHeaderRow"/>
              <w:rPr>
                <w:sz w:val="28"/>
                <w:szCs w:val="22"/>
              </w:rPr>
            </w:pPr>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p>
        </w:tc>
        <w:tc>
          <w:tcPr>
            <w:tcW w:w="1461" w:type="pct"/>
            <w:shd w:val="clear" w:color="auto" w:fill="auto"/>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shd w:val="clear" w:color="auto" w:fill="auto"/>
          </w:tcPr>
          <w:p w:rsidR="00EC5D6E" w:rsidRPr="00004F98" w:rsidP="00295ADA" w14:paraId="77F614F1" w14:textId="78338DBE">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see 2 C.F.R. part 200, including 2 C.F.R. §§ 200.1 and 200.414(f)), you do not need to provide any documentation.</w:t>
            </w:r>
          </w:p>
        </w:tc>
      </w:tr>
      <w:tr w14:paraId="3CCB7A39" w14:textId="77777777" w:rsidTr="00A16005">
        <w:tblPrEx>
          <w:tblW w:w="5101" w:type="pct"/>
          <w:jc w:val="center"/>
          <w:tblInd w:w="0" w:type="dxa"/>
          <w:tblLayout w:type="fixed"/>
          <w:tblCellMar>
            <w:top w:w="3" w:type="dxa"/>
            <w:left w:w="108" w:type="dxa"/>
            <w:right w:w="69" w:type="dxa"/>
          </w:tblCellMar>
          <w:tblLook w:val="04A0"/>
        </w:tblPrEx>
        <w:trPr>
          <w:cantSplit/>
          <w:trHeight w:val="463"/>
          <w:jc w:val="center"/>
        </w:trPr>
        <w:tc>
          <w:tcPr>
            <w:tcW w:w="1414"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461" w:type="pct"/>
            <w:shd w:val="clear" w:color="auto" w:fill="auto"/>
          </w:tcPr>
          <w:p w:rsidR="00550FB9" w:rsidRPr="0020674C" w:rsidP="00550FB9" w14:paraId="5D27EF08" w14:textId="2C4E3038">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shd w:val="clear" w:color="auto" w:fill="auto"/>
          </w:tcPr>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r w14:paraId="43FC8E4A" w14:textId="77777777" w:rsidTr="00A16005">
        <w:tblPrEx>
          <w:tblW w:w="5101" w:type="pct"/>
          <w:jc w:val="center"/>
          <w:tblInd w:w="0" w:type="dxa"/>
          <w:tblLayout w:type="fixed"/>
          <w:tblCellMar>
            <w:top w:w="3" w:type="dxa"/>
            <w:left w:w="108" w:type="dxa"/>
            <w:right w:w="69" w:type="dxa"/>
          </w:tblCellMar>
          <w:tblLook w:val="04A0"/>
        </w:tblPrEx>
        <w:trPr>
          <w:cantSplit/>
          <w:trHeight w:val="463"/>
          <w:jc w:val="center"/>
        </w:trPr>
        <w:tc>
          <w:tcPr>
            <w:tcW w:w="1414" w:type="pct"/>
          </w:tcPr>
          <w:p w:rsidR="00142D1E" w:rsidRPr="005D2649" w:rsidP="00142D1E" w14:paraId="7FEDF55F" w14:textId="06AA3D00">
            <w:pPr>
              <w:pStyle w:val="TableHeaderRow"/>
              <w:rPr>
                <w:sz w:val="28"/>
                <w:szCs w:val="22"/>
              </w:rPr>
            </w:pPr>
            <w:r w:rsidRPr="00B47D1E">
              <w:rPr>
                <w:sz w:val="28"/>
                <w:szCs w:val="22"/>
              </w:rPr>
              <w:t>Proposing to undertake conservation treatment as part of your project</w:t>
            </w:r>
          </w:p>
        </w:tc>
        <w:tc>
          <w:tcPr>
            <w:tcW w:w="1461" w:type="pct"/>
            <w:shd w:val="clear" w:color="auto" w:fill="auto"/>
          </w:tcPr>
          <w:p w:rsidR="00142D1E" w:rsidP="00142D1E" w14:paraId="4BF2E445" w14:textId="45F48E51">
            <w:pPr>
              <w:ind w:right="33"/>
            </w:pPr>
            <w:r>
              <w:t xml:space="preserve">A document that identifies </w:t>
            </w:r>
            <w:r w:rsidRPr="44B5B4AB" w:rsidR="00FF0F63">
              <w:t>your Tribe</w:t>
            </w:r>
            <w:r w:rsidR="00DC092A">
              <w:t xml:space="preserve"> </w:t>
            </w:r>
            <w:r w:rsidRPr="44B5B4AB" w:rsidR="00FF0F63">
              <w:t xml:space="preserve">or organization’s conservation </w:t>
            </w:r>
            <w:r w:rsidR="00FF0F63">
              <w:t xml:space="preserve">priorities </w:t>
            </w:r>
            <w:r>
              <w:t>and describes how they were established.</w:t>
            </w:r>
          </w:p>
          <w:p w:rsidR="00142D1E" w:rsidRPr="0020674C" w:rsidP="00142D1E" w14:paraId="66EB4B6D" w14:textId="402BF88B">
            <w:pPr>
              <w:ind w:right="33"/>
            </w:pPr>
            <w:r>
              <w:t>Provide detailed condition reports and/or treatment proposals for each object, specimen, or group to be treated.</w:t>
            </w:r>
          </w:p>
        </w:tc>
        <w:tc>
          <w:tcPr>
            <w:tcW w:w="2125" w:type="pct"/>
            <w:shd w:val="clear" w:color="auto" w:fill="auto"/>
          </w:tcPr>
          <w:p w:rsidR="00142D1E" w:rsidRPr="00445EF9" w:rsidP="00142D1E" w14:paraId="71EABF4A" w14:textId="77777777">
            <w:r w:rsidRPr="00445EF9">
              <w:t>This document might be one or more of the following:</w:t>
            </w:r>
          </w:p>
          <w:p w:rsidR="00142D1E" w:rsidRPr="00445EF9" w:rsidP="009450A6" w14:paraId="55B96F12" w14:textId="77777777">
            <w:pPr>
              <w:numPr>
                <w:ilvl w:val="0"/>
                <w:numId w:val="65"/>
              </w:numPr>
            </w:pPr>
            <w:r w:rsidRPr="00445EF9">
              <w:t xml:space="preserve">A </w:t>
            </w:r>
            <w:hyperlink r:id="rId99" w:history="1">
              <w:r w:rsidRPr="00445EF9">
                <w:rPr>
                  <w:rStyle w:val="Hyperlink"/>
                </w:rPr>
                <w:t>Conservation Assessment for Preservation (CAP)</w:t>
              </w:r>
            </w:hyperlink>
            <w:r w:rsidRPr="00445EF9">
              <w:t xml:space="preserve"> report</w:t>
            </w:r>
          </w:p>
          <w:p w:rsidR="00142D1E" w:rsidRPr="00445EF9" w:rsidP="009450A6" w14:paraId="45E6E2AD" w14:textId="77777777">
            <w:pPr>
              <w:numPr>
                <w:ilvl w:val="0"/>
                <w:numId w:val="65"/>
              </w:numPr>
            </w:pPr>
            <w:r w:rsidRPr="00445EF9">
              <w:t xml:space="preserve">A </w:t>
            </w:r>
            <w:hyperlink r:id="rId100" w:history="1">
              <w:r w:rsidRPr="00445EF9">
                <w:rPr>
                  <w:rStyle w:val="Hyperlink"/>
                </w:rPr>
                <w:t>Preservation Assistance Grant (PAG)</w:t>
              </w:r>
            </w:hyperlink>
            <w:r w:rsidRPr="00445EF9">
              <w:t xml:space="preserve"> report</w:t>
            </w:r>
          </w:p>
          <w:p w:rsidR="00142D1E" w:rsidRPr="00445EF9" w:rsidP="009450A6" w14:paraId="4592D838" w14:textId="77777777">
            <w:pPr>
              <w:numPr>
                <w:ilvl w:val="0"/>
                <w:numId w:val="65"/>
              </w:numPr>
            </w:pPr>
            <w:r w:rsidRPr="00445EF9">
              <w:t>A General Conservation Survey Report (funded by a prior IMLS grant)</w:t>
            </w:r>
          </w:p>
          <w:p w:rsidR="00142D1E" w:rsidP="009450A6" w14:paraId="5F363456" w14:textId="77777777">
            <w:pPr>
              <w:numPr>
                <w:ilvl w:val="0"/>
                <w:numId w:val="65"/>
              </w:numPr>
            </w:pPr>
            <w:r w:rsidRPr="00445EF9">
              <w:t xml:space="preserve">A similar survey report funded by local, state, regional, or private </w:t>
            </w:r>
            <w:r w:rsidRPr="00445EF9">
              <w:t>entities</w:t>
            </w:r>
          </w:p>
          <w:p w:rsidR="00142D1E" w:rsidP="009450A6" w14:paraId="6BB96FA2" w14:textId="62F80073">
            <w:pPr>
              <w:numPr>
                <w:ilvl w:val="0"/>
                <w:numId w:val="65"/>
              </w:numPr>
            </w:pPr>
            <w:r w:rsidRPr="00445EF9">
              <w:t>A current Long-range Conservation Plan approved by the organization’s administration and/or governing body</w:t>
            </w:r>
            <w:r>
              <w:t>.</w:t>
            </w:r>
          </w:p>
        </w:tc>
      </w:tr>
    </w:tbl>
    <w:p w:rsidR="00EC46FD"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4" w:name="_D2e._Supporting_Documents"/>
      <w:bookmarkStart w:id="125" w:name="_D3e._Supporting_Documents"/>
      <w:bookmarkStart w:id="126" w:name="_Phase_II_Invited"/>
      <w:bookmarkEnd w:id="124"/>
      <w:bookmarkEnd w:id="125"/>
      <w:bookmarkEnd w:id="126"/>
    </w:p>
    <w:p w:rsidR="00A03F4F" w:rsidRPr="00427981" w:rsidP="00BB79D1" w14:paraId="0EDC3F43" w14:textId="5E6A65D9">
      <w:pPr>
        <w:pStyle w:val="Heading4"/>
      </w:pPr>
      <w:bookmarkStart w:id="127" w:name="_Phase_II_Invited_5"/>
      <w:bookmarkStart w:id="128" w:name="_Toc168569771"/>
      <w:bookmarkEnd w:id="127"/>
      <w:r w:rsidRPr="00427981">
        <w:t>Supporting Documents</w:t>
      </w:r>
      <w:bookmarkEnd w:id="128"/>
    </w:p>
    <w:p w:rsidR="00ED00F7" w:rsidP="00295ADA" w14:paraId="16E1AFE9" w14:textId="5C898584">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questions. </w:t>
      </w:r>
      <w:r w:rsidRPr="44B5B4AB">
        <w:t>Please refrain from attaching hundreds of pages of supplemental material, as this may cause issues with your application submission through Grants.gov.</w:t>
      </w:r>
    </w:p>
    <w:p w:rsidR="00A03F4F" w:rsidRPr="00004F98" w:rsidP="00295ADA" w14:paraId="7AFD7717" w14:textId="3FCD6A83">
      <w:r w:rsidRPr="00004F98">
        <w:t xml:space="preserve">Give each document a clear, descriptive title at the top of the first page. You may wish to </w:t>
      </w:r>
      <w:r w:rsidR="00D95127">
        <w:t>include</w:t>
      </w:r>
      <w:r w:rsidRPr="00004F98">
        <w:t xml:space="preserve"> the following:</w:t>
      </w:r>
    </w:p>
    <w:p w:rsidR="00F769EF" w:rsidP="00F769EF" w14:paraId="17CC7EA3" w14:textId="77777777">
      <w:pPr>
        <w:numPr>
          <w:ilvl w:val="0"/>
          <w:numId w:val="63"/>
        </w:numPr>
        <w:spacing w:line="240" w:lineRule="auto"/>
        <w:ind w:right="576"/>
      </w:pPr>
      <w:r>
        <w:t xml:space="preserve">Letters of commitment from partners, consultants, or any third party that will receive grant funds or make substantial contributions towards the completion of project </w:t>
      </w:r>
      <w:r>
        <w:t>activities</w:t>
      </w:r>
    </w:p>
    <w:p w:rsidR="00F769EF" w:rsidRPr="00DE3DB7" w:rsidP="00F769EF" w14:paraId="072D8BC5" w14:textId="7FEE4053">
      <w:pPr>
        <w:numPr>
          <w:ilvl w:val="0"/>
          <w:numId w:val="63"/>
        </w:numPr>
        <w:spacing w:line="240" w:lineRule="auto"/>
        <w:ind w:right="576"/>
      </w:pPr>
      <w:r>
        <w:t>Letters of support from experts</w:t>
      </w:r>
      <w:r w:rsidR="462D5DEA">
        <w:t>,</w:t>
      </w:r>
      <w:r>
        <w:t xml:space="preserve"> </w:t>
      </w:r>
      <w:r w:rsidRPr="44B5B4AB">
        <w:t>stakeholders, or Tribal leadership</w:t>
      </w:r>
    </w:p>
    <w:p w:rsidR="001541AF" w:rsidRPr="00C448FD" w:rsidP="009450A6" w14:paraId="338F74F8" w14:textId="77777777">
      <w:pPr>
        <w:pStyle w:val="ListParagraph"/>
        <w:numPr>
          <w:ilvl w:val="0"/>
          <w:numId w:val="63"/>
        </w:numPr>
        <w:spacing w:line="240" w:lineRule="auto"/>
        <w:contextualSpacing w:val="0"/>
      </w:pPr>
      <w:r w:rsidRPr="00C448FD">
        <w:t>Relevant images that support your proposed project</w:t>
      </w:r>
    </w:p>
    <w:p w:rsidR="001541AF" w:rsidRPr="00C448FD" w:rsidP="009450A6" w14:paraId="21871401" w14:textId="77777777">
      <w:pPr>
        <w:pStyle w:val="ListParagraph"/>
        <w:numPr>
          <w:ilvl w:val="0"/>
          <w:numId w:val="63"/>
        </w:numPr>
        <w:spacing w:line="240" w:lineRule="auto"/>
        <w:contextualSpacing w:val="0"/>
      </w:pPr>
      <w:r w:rsidRPr="00C448FD">
        <w:t xml:space="preserve">Exhibit design </w:t>
      </w:r>
      <w:r w:rsidRPr="00C448FD">
        <w:t>plans</w:t>
      </w:r>
    </w:p>
    <w:p w:rsidR="001541AF" w:rsidRPr="00C448FD" w:rsidP="009450A6" w14:paraId="56172FE5" w14:textId="77777777">
      <w:pPr>
        <w:pStyle w:val="ListParagraph"/>
        <w:numPr>
          <w:ilvl w:val="0"/>
          <w:numId w:val="63"/>
        </w:numPr>
        <w:spacing w:line="240" w:lineRule="auto"/>
        <w:contextualSpacing w:val="0"/>
      </w:pPr>
      <w:r w:rsidRPr="00C448FD">
        <w:t>Reports from planning activities</w:t>
      </w:r>
    </w:p>
    <w:p w:rsidR="001541AF" w:rsidRPr="00C448FD" w:rsidP="009450A6" w14:paraId="5295539C" w14:textId="77777777">
      <w:pPr>
        <w:pStyle w:val="ListParagraph"/>
        <w:numPr>
          <w:ilvl w:val="0"/>
          <w:numId w:val="63"/>
        </w:numPr>
        <w:spacing w:line="240" w:lineRule="auto"/>
        <w:contextualSpacing w:val="0"/>
      </w:pPr>
      <w:r w:rsidRPr="00C448FD">
        <w:t>Contractor quotes</w:t>
      </w:r>
    </w:p>
    <w:p w:rsidR="001541AF" w:rsidP="009450A6" w14:paraId="45B56555" w14:textId="77777777">
      <w:pPr>
        <w:pStyle w:val="ListParagraph"/>
        <w:numPr>
          <w:ilvl w:val="0"/>
          <w:numId w:val="63"/>
        </w:numPr>
        <w:spacing w:line="240" w:lineRule="auto"/>
        <w:contextualSpacing w:val="0"/>
      </w:pPr>
      <w:r w:rsidRPr="00C448FD">
        <w:t>Equipment specifications</w:t>
      </w:r>
    </w:p>
    <w:p w:rsidR="00074D9E" w:rsidRPr="00C448FD" w:rsidP="00074D9E" w14:paraId="474A15F5" w14:textId="4944CB6E">
      <w:pPr>
        <w:pStyle w:val="ListParagraph"/>
        <w:numPr>
          <w:ilvl w:val="0"/>
          <w:numId w:val="63"/>
        </w:numPr>
        <w:spacing w:line="240" w:lineRule="auto"/>
        <w:ind w:right="4"/>
      </w:pPr>
      <w:r w:rsidRPr="11543C3B">
        <w:t xml:space="preserve">Bibliography or references relevant to your proposed project design or evaluation </w:t>
      </w:r>
      <w:r w:rsidRPr="11543C3B">
        <w:t>strategy</w:t>
      </w:r>
    </w:p>
    <w:p w:rsidR="001541AF" w:rsidRPr="00C448FD" w:rsidP="009450A6" w14:paraId="5AFD49AA" w14:textId="77777777">
      <w:pPr>
        <w:pStyle w:val="ListParagraph"/>
        <w:numPr>
          <w:ilvl w:val="0"/>
          <w:numId w:val="63"/>
        </w:numPr>
        <w:spacing w:line="240" w:lineRule="auto"/>
        <w:contextualSpacing w:val="0"/>
      </w:pPr>
      <w:r w:rsidRPr="00C448FD">
        <w:t>Products or evaluations from previously completed or ongoing projects of a similar nature</w:t>
      </w:r>
    </w:p>
    <w:p w:rsidR="001541AF" w:rsidRPr="00C448FD" w:rsidP="009450A6" w14:paraId="41FFEC27" w14:textId="50046E5B">
      <w:pPr>
        <w:pStyle w:val="ListParagraph"/>
        <w:numPr>
          <w:ilvl w:val="0"/>
          <w:numId w:val="63"/>
        </w:numPr>
        <w:spacing w:line="240" w:lineRule="auto"/>
        <w:contextualSpacing w:val="0"/>
      </w:pPr>
      <w:r w:rsidRPr="00C448FD">
        <w:t xml:space="preserve">Collections, technology, or other departmental plans for the </w:t>
      </w:r>
      <w:r w:rsidRPr="11543C3B" w:rsidR="00C07C34">
        <w:t xml:space="preserve">Tribe or </w:t>
      </w:r>
      <w:r w:rsidRPr="00C448FD">
        <w:t>organization as applicable to the proposed project</w:t>
      </w:r>
    </w:p>
    <w:p w:rsidR="001541AF" w:rsidRPr="00C448FD" w:rsidP="009450A6" w14:paraId="12137581" w14:textId="77777777">
      <w:pPr>
        <w:pStyle w:val="ListParagraph"/>
        <w:numPr>
          <w:ilvl w:val="0"/>
          <w:numId w:val="63"/>
        </w:numPr>
        <w:spacing w:line="240" w:lineRule="auto"/>
        <w:contextualSpacing w:val="0"/>
      </w:pPr>
      <w:r w:rsidRPr="00C448FD">
        <w:t>Web links to relevant online materials</w:t>
      </w:r>
    </w:p>
    <w:p w:rsidR="001541AF" w:rsidRPr="00C448FD" w:rsidP="343E82F6" w14:paraId="0F8F8778" w14:textId="374DCB19">
      <w:pPr>
        <w:pStyle w:val="ListParagraph"/>
        <w:numPr>
          <w:ilvl w:val="0"/>
          <w:numId w:val="63"/>
        </w:numPr>
        <w:spacing w:line="240" w:lineRule="auto"/>
      </w:pPr>
      <w:r>
        <w:t>Needs assessments</w:t>
      </w:r>
      <w:r w:rsidR="00D95127">
        <w:t>.</w:t>
      </w:r>
    </w:p>
    <w:p w:rsidR="00EC46FD" w:rsidP="000E5B5F" w14:paraId="146C63ED" w14:textId="44153F4E">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29" w:name="_Toc168569772"/>
      <w:r>
        <w:t>Application Checklist</w:t>
      </w:r>
      <w:bookmarkEnd w:id="129"/>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7A379130"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350AD4" w14:paraId="6B949695" w14:textId="77777777">
            <w:pPr>
              <w:pStyle w:val="ListParagraph"/>
              <w:numPr>
                <w:ilvl w:val="0"/>
                <w:numId w:val="28"/>
              </w:numPr>
              <w:ind w:left="504"/>
            </w:pPr>
            <w:hyperlink w:anchor="_SF-424S_Form" w:history="1">
              <w:r w:rsidRPr="00A54EEE">
                <w:rPr>
                  <w:rStyle w:val="Hyperlink"/>
                </w:rPr>
                <w:t>SF-424S</w:t>
              </w:r>
            </w:hyperlink>
          </w:p>
          <w:p w:rsidR="00DA43EE" w:rsidRPr="00FB495F" w:rsidP="00350AD4" w14:paraId="3E61B808" w14:textId="2A984C58">
            <w:pPr>
              <w:pStyle w:val="ListParagraph"/>
              <w:numPr>
                <w:ilvl w:val="0"/>
                <w:numId w:val="28"/>
              </w:numPr>
              <w:ind w:left="504"/>
            </w:pPr>
            <w:hyperlink w:anchor="_IMLS_Library_–_1" w:history="1">
              <w:r w:rsidRPr="00A54EEE">
                <w:rPr>
                  <w:rStyle w:val="Hyperlink"/>
                  <w:rFonts w:eastAsiaTheme="minorEastAsia"/>
                </w:rPr>
                <w:t>I</w:t>
              </w:r>
              <w:r w:rsidRPr="00A54EEE">
                <w:rPr>
                  <w:rStyle w:val="Hyperlink"/>
                </w:rPr>
                <w:t xml:space="preserve">MLS </w:t>
              </w:r>
              <w:r w:rsidR="00555AF6">
                <w:rPr>
                  <w:rStyle w:val="Hyperlink"/>
                </w:rPr>
                <w:t xml:space="preserve">Museum </w:t>
              </w:r>
              <w:r w:rsidRPr="00A54EEE">
                <w:rPr>
                  <w:rStyle w:val="Hyperlink"/>
                </w:rPr>
                <w:t>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RPr="001541AF" w:rsidP="00350AD4" w14:paraId="16F7B183" w14:textId="217994D3">
            <w:pPr>
              <w:pStyle w:val="ListParagraph"/>
              <w:numPr>
                <w:ilvl w:val="0"/>
                <w:numId w:val="29"/>
              </w:numPr>
              <w:ind w:left="504"/>
              <w:rPr>
                <w:rStyle w:val="Hyperlink"/>
                <w:b w:val="0"/>
                <w:color w:val="000000" w:themeColor="text1"/>
                <w:u w:val="none"/>
              </w:rPr>
            </w:pPr>
            <w:hyperlink w:anchor="_Organizational_Profile" w:history="1">
              <w:r w:rsidRPr="00CF5BE0">
                <w:rPr>
                  <w:rStyle w:val="Hyperlink"/>
                  <w:rFonts w:eastAsiaTheme="minorEastAsia"/>
                </w:rPr>
                <w:t>Organizational Profile</w:t>
              </w:r>
            </w:hyperlink>
          </w:p>
          <w:p w:rsidR="00DA43EE" w:rsidP="00350AD4" w14:paraId="26131AF9" w14:textId="61947274">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60EB1C3A">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4EE9C59E">
            <w:pPr>
              <w:pStyle w:val="ListParagraph"/>
              <w:numPr>
                <w:ilvl w:val="0"/>
                <w:numId w:val="29"/>
              </w:numPr>
              <w:ind w:left="504"/>
            </w:pPr>
            <w:hyperlink w:anchor="_IMLS_Budget_Form_1" w:history="1">
              <w:r w:rsidRPr="0062692B" w:rsidR="00E05F51">
                <w:rPr>
                  <w:rStyle w:val="Hyperlink"/>
                  <w:rFonts w:eastAsiaTheme="minorEastAsia"/>
                </w:rPr>
                <w:t>I</w:t>
              </w:r>
              <w:r w:rsidRPr="0062692B" w:rsidR="00E05F51">
                <w:rPr>
                  <w:rStyle w:val="Hyperlink"/>
                </w:rPr>
                <w:t>MLS Budget Form</w:t>
              </w:r>
            </w:hyperlink>
          </w:p>
          <w:p w:rsidR="00E05F51" w:rsidRPr="00A61844"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7B6FC81D">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1AB53E90">
            <w:pPr>
              <w:pStyle w:val="ListParagraph"/>
              <w:numPr>
                <w:ilvl w:val="0"/>
                <w:numId w:val="29"/>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7823EB6">
            <w:pPr>
              <w:pStyle w:val="ListParagraph"/>
              <w:numPr>
                <w:ilvl w:val="0"/>
                <w:numId w:val="29"/>
              </w:numPr>
              <w:ind w:left="504"/>
            </w:pPr>
            <w:hyperlink w:anchor="_Performance_Measurement_Plan_1" w:history="1">
              <w:r w:rsidRPr="00A92FE4" w:rsidR="00437C60">
                <w:rPr>
                  <w:rStyle w:val="Hyperlink"/>
                  <w:rFonts w:eastAsiaTheme="minorEastAsia"/>
                </w:rPr>
                <w:t>P</w:t>
              </w:r>
              <w:r w:rsidRPr="00A92FE4" w:rsidR="00437C60">
                <w:rPr>
                  <w:rStyle w:val="Hyperlink"/>
                </w:rPr>
                <w:t>erformance Measurement Plan</w:t>
              </w:r>
            </w:hyperlink>
          </w:p>
          <w:p w:rsidR="00437C60" w:rsidP="00350AD4" w14:paraId="308551D4" w14:textId="17C77685">
            <w:pPr>
              <w:pStyle w:val="ListParagraph"/>
              <w:numPr>
                <w:ilvl w:val="0"/>
                <w:numId w:val="29"/>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350AD4" w14:paraId="715C7728" w14:textId="521E623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350AD4" w14:paraId="4069EEA6" w14:textId="3212578F">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30" w:name="_Disclosure_of_Information_2"/>
      <w:bookmarkStart w:id="131" w:name="_Toc168569773"/>
      <w:bookmarkEnd w:id="130"/>
      <w:r w:rsidRPr="00427981">
        <w:t>Disclosure of Information in Applications</w:t>
      </w:r>
      <w:bookmarkEnd w:id="131"/>
    </w:p>
    <w:p w:rsidR="00E8524E" w:rsidRPr="00BD7CBA" w:rsidP="00764EC8" w14:paraId="4E8B31C0" w14:textId="591B8240">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0C9F4862" w14:textId="4FCB4ECD">
      <w:pPr>
        <w:spacing w:line="240" w:lineRule="auto"/>
      </w:pPr>
    </w:p>
    <w:p w:rsidR="000F2753" w:rsidP="00295ADA" w14:paraId="459AF1AD" w14:textId="77777777">
      <w:pPr>
        <w:spacing w:before="0" w:after="160" w:line="259" w:lineRule="auto"/>
      </w:pPr>
      <w:r>
        <w:br w:type="page"/>
      </w:r>
    </w:p>
    <w:p w:rsidR="0032108E" w:rsidRPr="00004F98" w:rsidP="00E0330D" w14:paraId="77D1F321" w14:textId="2823B7C7">
      <w:pPr>
        <w:pStyle w:val="Heading2"/>
        <w:ind w:left="720" w:hanging="720"/>
      </w:pPr>
      <w:bookmarkStart w:id="132" w:name="_Toc168569774"/>
      <w:bookmarkStart w:id="133" w:name="_Toc169201824"/>
      <w:r>
        <w:t>Submission Requirements</w:t>
      </w:r>
      <w:r w:rsidR="00E0330D">
        <w:br/>
      </w:r>
      <w:r>
        <w:t>and Deadline</w:t>
      </w:r>
      <w:bookmarkEnd w:id="132"/>
      <w:bookmarkEnd w:id="133"/>
    </w:p>
    <w:p w:rsidR="0032148D" w:rsidP="0032148D" w14:paraId="4D47020D" w14:textId="77777777">
      <w:pPr>
        <w:pStyle w:val="Heading3"/>
      </w:pPr>
      <w:bookmarkStart w:id="134" w:name="_Submission_Dates_and"/>
      <w:bookmarkStart w:id="135" w:name="_Toc168569775"/>
      <w:bookmarkEnd w:id="134"/>
      <w:r>
        <w:t>Submission Instructions</w:t>
      </w:r>
      <w:bookmarkEnd w:id="135"/>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83" w:history="1">
        <w:r w:rsidRPr="00F317ED">
          <w:rPr>
            <w:rStyle w:val="Hyperlink"/>
          </w:rPr>
          <w:t>Grants.gov Workspace</w:t>
        </w:r>
      </w:hyperlink>
      <w:r w:rsidRPr="00CA024E">
        <w:t>. Do not submit through email or postal mail to IMLS.</w:t>
      </w:r>
    </w:p>
    <w:p w:rsidR="0032148D" w:rsidRPr="00004F98" w:rsidP="0032148D" w14:paraId="3B553958" w14:textId="77777777">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EB73B3" w:rsidRPr="001E25C7" w:rsidP="00EB73B3" w14:paraId="071DC965" w14:textId="77777777">
      <w:pPr>
        <w:pStyle w:val="Heading3"/>
      </w:pPr>
      <w:bookmarkStart w:id="136" w:name="_Toc168569776"/>
      <w:r>
        <w:t>Programmatic, Administrative and Technical Support Contacts</w:t>
      </w:r>
      <w:bookmarkEnd w:id="136"/>
    </w:p>
    <w:p w:rsidR="0032148D" w:rsidRPr="0049303A" w:rsidP="00F25A4F" w14:paraId="5826E62E" w14:textId="77777777">
      <w:pPr>
        <w:pStyle w:val="Heading4"/>
        <w:rPr>
          <w:rFonts w:eastAsia="Myriad Pro" w:cs="Myriad Pro"/>
          <w:color w:val="000000"/>
        </w:rPr>
      </w:pPr>
      <w:bookmarkStart w:id="137" w:name="_Toc168569777"/>
      <w:r>
        <w:t>IMLS</w:t>
      </w:r>
      <w:bookmarkEnd w:id="137"/>
    </w:p>
    <w:p w:rsidR="0032148D" w:rsidRPr="00BD7CBA" w:rsidP="005464EA" w14:paraId="67596845" w14:textId="5E03A5D7">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6"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38" w:name="_Toc168569778"/>
      <w:r>
        <w:t>Federal Service Desk</w:t>
      </w:r>
      <w:bookmarkEnd w:id="138"/>
    </w:p>
    <w:p w:rsidR="0032148D" w:rsidRPr="00BD7CBA" w:rsidP="005464EA" w14:paraId="286DCC21" w14:textId="77777777">
      <w:r w:rsidRPr="00BD7CBA">
        <w:t xml:space="preserve">Visit the </w:t>
      </w:r>
      <w:hyperlink r:id="rId101"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39" w:name="_Toc168569779"/>
      <w:r>
        <w:t>Grants.gov</w:t>
      </w:r>
      <w:bookmarkEnd w:id="139"/>
    </w:p>
    <w:p w:rsidR="0032148D" w:rsidRPr="00BD7CBA" w:rsidP="0032148D" w14:paraId="12A2AF37" w14:textId="77777777">
      <w:r w:rsidRPr="00BD7CBA">
        <w:t xml:space="preserve">Visit </w:t>
      </w:r>
      <w:hyperlink r:id="rId102" w:history="1">
        <w:r w:rsidRPr="00427981">
          <w:rPr>
            <w:rStyle w:val="Hyperlink"/>
          </w:rPr>
          <w:t>Grants.gov Support</w:t>
        </w:r>
      </w:hyperlink>
      <w:r w:rsidRPr="00BD7CBA">
        <w:t xml:space="preserve">, email </w:t>
      </w:r>
      <w:hyperlink r:id="rId103" w:history="1">
        <w:r w:rsidRPr="00427981">
          <w:rPr>
            <w:rStyle w:val="Hyperlink"/>
          </w:rPr>
          <w:t>support@grants.gov</w:t>
        </w:r>
      </w:hyperlink>
      <w:r w:rsidRPr="00BD7CBA">
        <w:t>, or call Grants.gov Applicant Support at 1-800-518-4726 for assistance with software issues, registration issues, and technical 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40" w:name="_Submission_Dates_and_1"/>
      <w:bookmarkStart w:id="141" w:name="_Toc168569780"/>
      <w:bookmarkEnd w:id="140"/>
      <w:r w:rsidRPr="00427981">
        <w:t>Submission Dates and Times</w:t>
      </w:r>
      <w:bookmarkEnd w:id="141"/>
    </w:p>
    <w:p w:rsidR="00032483" w:rsidRPr="00DF285E" w:rsidP="003F39B0" w14:paraId="33904A24" w14:textId="01ABBD0E">
      <w:pPr>
        <w:rPr>
          <w:rStyle w:val="SectionintrotextChar"/>
          <w:b/>
          <w:bCs/>
        </w:rPr>
      </w:pPr>
      <w:r w:rsidRPr="00DF285E">
        <w:rPr>
          <w:rStyle w:val="SectionintrotextChar"/>
        </w:rPr>
        <w:t xml:space="preserve">For </w:t>
      </w:r>
      <w:r w:rsidRPr="00DF285E" w:rsidR="000E3E2B">
        <w:rPr>
          <w:rStyle w:val="SectionintrotextChar"/>
        </w:rPr>
        <w:t xml:space="preserve">the </w:t>
      </w:r>
      <w:r w:rsidRPr="00DF285E" w:rsidR="00686370">
        <w:rPr>
          <w:rStyle w:val="SectionintrotextChar"/>
        </w:rPr>
        <w:t>NANH</w:t>
      </w:r>
      <w:r w:rsidRPr="00DF285E" w:rsidR="000463DB">
        <w:rPr>
          <w:rStyle w:val="SectionintrotextChar"/>
        </w:rPr>
        <w:t xml:space="preserve"> Program</w:t>
      </w:r>
      <w:r w:rsidRPr="00DF285E">
        <w:rPr>
          <w:rStyle w:val="SectionintrotextChar"/>
        </w:rPr>
        <w:t>, Grants.gov will accept</w:t>
      </w:r>
      <w:r w:rsidRPr="00DF285E" w:rsidR="000E3E2B">
        <w:rPr>
          <w:rStyle w:val="SectionintrotextChar"/>
        </w:rPr>
        <w:t xml:space="preserve"> </w:t>
      </w:r>
      <w:r w:rsidRPr="00DF285E">
        <w:rPr>
          <w:rStyle w:val="SectionintrotextChar"/>
        </w:rPr>
        <w:t xml:space="preserve">applications through </w:t>
      </w:r>
      <w:r w:rsidRPr="00DF285E">
        <w:rPr>
          <w:rStyle w:val="SectionintrotextChar"/>
          <w:b/>
          <w:bCs/>
        </w:rPr>
        <w:t xml:space="preserve">11:59 p.m. U.S. Eastern Time on </w:t>
      </w:r>
      <w:r w:rsidRPr="00DF285E" w:rsidR="009F2BE2">
        <w:rPr>
          <w:rStyle w:val="SectionintrotextChar"/>
          <w:b/>
          <w:bCs/>
        </w:rPr>
        <w:t>November 15, 2024</w:t>
      </w:r>
      <w:r w:rsidRPr="00DF285E">
        <w:rPr>
          <w:rStyle w:val="SectionintrotextChar"/>
          <w:b/>
          <w:bCs/>
        </w:rPr>
        <w:t>.</w:t>
      </w:r>
      <w:r w:rsidRPr="00DF285E" w:rsidR="000E3E2B">
        <w:rPr>
          <w:rStyle w:val="SectionintrotextChar"/>
          <w:b/>
          <w:bCs/>
        </w:rPr>
        <w:t xml:space="preserve"> </w:t>
      </w:r>
    </w:p>
    <w:p w:rsidR="00C31481" w:rsidRPr="001E25C7" w:rsidP="00C31481" w14:paraId="651460F6" w14:textId="4D40598F">
      <w:r>
        <w:t>We</w:t>
      </w:r>
      <w:r w:rsidRPr="001E25C7">
        <w:t xml:space="preserve"> </w:t>
      </w:r>
      <w:r>
        <w:t>award</w:t>
      </w:r>
      <w:r w:rsidRPr="001E25C7">
        <w:t xml:space="preserve"> grants</w:t>
      </w:r>
      <w:r w:rsidR="002C1DDD">
        <w:t xml:space="preserve"> only</w:t>
      </w:r>
      <w:r w:rsidRPr="001E25C7">
        <w:t xml:space="preserve"> to eligible applicants that submit complete applications, including attachments, through Grants.gov, on or before the deadline, as indicated by the date stamp generated by Grants.gov.</w:t>
      </w:r>
    </w:p>
    <w:p w:rsidR="00C31481" w:rsidRPr="0049303A" w:rsidP="00C31481" w14:paraId="59D8B4A7" w14:textId="77777777">
      <w:r w:rsidRPr="001E25C7">
        <w:t xml:space="preserve">Grants.gov will generate a series of emails confirming the status of each application. </w:t>
      </w:r>
      <w:r w:rsidRPr="00004F98">
        <w:t>Applicants can check the status of their application(s) in Grants.gov by using “</w:t>
      </w:r>
      <w:hyperlink r:id="rId104" w:history="1">
        <w:r w:rsidRPr="00427981">
          <w:rPr>
            <w:rStyle w:val="Hyperlink"/>
          </w:rPr>
          <w:t>Track My Application</w:t>
        </w:r>
      </w:hyperlink>
      <w:r w:rsidRPr="00004F98">
        <w:t xml:space="preserve">.” For further details, visit </w:t>
      </w:r>
      <w:hyperlink r:id="rId105" w:history="1">
        <w:r w:rsidRPr="00427981">
          <w:rPr>
            <w:rStyle w:val="Hyperlink"/>
          </w:rPr>
          <w:t>Check Application Status</w:t>
        </w:r>
      </w:hyperlink>
      <w:r w:rsidRPr="00004F98">
        <w:t xml:space="preserve"> at Grants.gov.</w:t>
      </w:r>
    </w:p>
    <w:p w:rsidR="00DE2EE6" w:rsidP="003F39B0" w14:paraId="07979827" w14:textId="3DB93687">
      <w:pPr>
        <w:pStyle w:val="Heading3"/>
        <w:rPr>
          <w:lang w:val="en"/>
        </w:rPr>
      </w:pPr>
      <w:bookmarkStart w:id="142" w:name="_Toc168569781"/>
      <w:r>
        <w:rPr>
          <w:lang w:val="en"/>
        </w:rPr>
        <w:t>Emergency Extensions</w:t>
      </w:r>
      <w:bookmarkEnd w:id="142"/>
    </w:p>
    <w:p w:rsidR="00EC46FD" w:rsidRPr="00F86C81" w:rsidP="003F39B0" w14:paraId="11122054" w14:textId="0D4C3257">
      <w:r w:rsidRPr="37A73894">
        <w:t xml:space="preserve">Under certain circumstances, </w:t>
      </w:r>
      <w:r w:rsidRPr="37A73894" w:rsidR="00E1314C">
        <w:t>we</w:t>
      </w:r>
      <w:r w:rsidRPr="37A73894">
        <w:t xml:space="preserve"> allow an extension of grant application deadlines for adversely affected applicant organizations located in counties listed in Emergency Declarations and/or Major Disaster Declarations. See</w:t>
      </w:r>
      <w:r w:rsidRPr="37A73894" w:rsidR="008F0635">
        <w:t xml:space="preserve"> </w:t>
      </w:r>
      <w:hyperlink r:id="rId106">
        <w:r w:rsidRPr="37A73894" w:rsidR="008F0635">
          <w:rPr>
            <w:rStyle w:val="Hyperlink"/>
            <w:rFonts w:cs="Times New Roman"/>
          </w:rPr>
          <w:t>Application Deadlines</w:t>
        </w:r>
      </w:hyperlink>
      <w:r w:rsidRPr="37A73894" w:rsidR="008F0635">
        <w:t xml:space="preserve"> for further information.</w:t>
      </w:r>
    </w:p>
    <w:p w:rsidR="00A03F4F" w:rsidRPr="00427981" w:rsidP="003F39B0" w14:paraId="34D75748" w14:textId="63FBE8EA">
      <w:pPr>
        <w:pStyle w:val="Heading3"/>
      </w:pPr>
      <w:bookmarkStart w:id="143" w:name="_Toc168569782"/>
      <w:r w:rsidRPr="00427981">
        <w:t>I</w:t>
      </w:r>
      <w:r w:rsidRPr="00427981" w:rsidR="00641364">
        <w:t xml:space="preserve">ntergovernmental </w:t>
      </w:r>
      <w:r w:rsidRPr="00427981">
        <w:t>R</w:t>
      </w:r>
      <w:r w:rsidRPr="00427981" w:rsidR="00641364">
        <w:t>eview</w:t>
      </w:r>
      <w:bookmarkEnd w:id="143"/>
    </w:p>
    <w:p w:rsidR="005832BE" w:rsidP="003A0364" w14:paraId="2422BF8F" w14:textId="718BA4C4">
      <w:pPr>
        <w:ind w:right="720"/>
      </w:pPr>
      <w:r w:rsidRPr="00004F98">
        <w:t>This funding opportunity is not subject to intergovernmental review per Exec. Order No. 12372.</w:t>
      </w:r>
      <w:bookmarkEnd w:id="62"/>
    </w:p>
    <w:p w:rsidR="00BD26B2" w14:paraId="1B22DEF7" w14:textId="77777777">
      <w:pPr>
        <w:sectPr w:rsidSect="0038631E">
          <w:headerReference w:type="default" r:id="rId107"/>
          <w:headerReference w:type="first" r:id="rId108"/>
          <w:pgSz w:w="12240" w:h="15840"/>
          <w:pgMar w:top="1440" w:right="1440" w:bottom="1440" w:left="1440" w:header="288" w:footer="821"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4080"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0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49" alt="&quot;&quot;" style="width:54pt;height:54.7pt;margin-top:1.7pt;margin-left:2.4pt;mso-height-relative:margin;mso-width-relative:margin;position:absolute;z-index:251725824" coordsize="6870,6961">
                <v:shape id="Graphic 7" o:spid="_x0000_s1050" type="#_x0000_t75" alt="Customer review with solid fill" style="width:5423;height:5785;left:851;mso-wrap-style:square;position:absolute;top:966;visibility:visible">
                  <v:imagedata r:id="rId111" o:title="Customer review with solid fill"/>
                </v:shape>
                <v:oval id="Oval 8" o:spid="_x0000_s1051"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4" w:name="_Learn_About_Application"/>
      <w:bookmarkStart w:id="145" w:name="_Toc169201825"/>
      <w:bookmarkEnd w:id="144"/>
      <w:r>
        <w:t>Learn About Application Review</w:t>
      </w:r>
      <w:bookmarkEnd w:id="145"/>
    </w:p>
    <w:p w:rsidR="004145DF" w:rsidP="00EB1D8C" w14:paraId="0BDAC1F3" w14:textId="77777777">
      <w:pPr>
        <w:pStyle w:val="Sectionintrotext"/>
      </w:pPr>
    </w:p>
    <w:p w:rsidR="00EB1D8C" w:rsidRPr="00EB1D8C" w:rsidP="00EB1D8C" w14:paraId="1F88106C" w14:textId="68F7F765">
      <w:pPr>
        <w:pStyle w:val="Sectionintrotext"/>
      </w:pPr>
      <w:r>
        <w:t>In this step:</w:t>
      </w:r>
    </w:p>
    <w:p w:rsidR="006B69A9" w:rsidP="000903C8" w14:paraId="2FF264B4" w14:textId="33B5F705">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3 </w:instrText>
      </w:r>
      <w:r>
        <w:fldChar w:fldCharType="separate"/>
      </w:r>
      <w:hyperlink w:anchor="_Toc168501574" w:history="1">
        <w:r w:rsidRPr="00793E0D">
          <w:rPr>
            <w:rStyle w:val="Hyperlink"/>
            <w:noProof/>
          </w:rPr>
          <w:t>6.</w:t>
        </w:r>
        <w:r>
          <w:rPr>
            <w:rFonts w:asciiTheme="minorHAnsi" w:hAnsiTheme="minorHAnsi" w:cstheme="minorBidi"/>
            <w:noProof/>
            <w:color w:val="auto"/>
            <w:kern w:val="2"/>
            <w:szCs w:val="24"/>
            <w14:ligatures w14:val="standardContextual"/>
          </w:rPr>
          <w:tab/>
        </w:r>
        <w:r w:rsidRPr="00793E0D">
          <w:rPr>
            <w:rStyle w:val="Hyperlink"/>
            <w:noProof/>
          </w:rPr>
          <w:t>Application Review Information</w:t>
        </w:r>
        <w:r>
          <w:rPr>
            <w:noProof/>
            <w:webHidden/>
          </w:rPr>
          <w:tab/>
        </w:r>
        <w:r>
          <w:rPr>
            <w:noProof/>
            <w:webHidden/>
          </w:rPr>
          <w:fldChar w:fldCharType="begin"/>
        </w:r>
        <w:r>
          <w:rPr>
            <w:noProof/>
            <w:webHidden/>
          </w:rPr>
          <w:instrText xml:space="preserve"> PAGEREF _Toc168501574 \h </w:instrText>
        </w:r>
        <w:r>
          <w:rPr>
            <w:noProof/>
            <w:webHidden/>
          </w:rPr>
          <w:fldChar w:fldCharType="separate"/>
        </w:r>
        <w:r>
          <w:rPr>
            <w:noProof/>
            <w:webHidden/>
          </w:rPr>
          <w:t>43</w:t>
        </w:r>
        <w:r>
          <w:rPr>
            <w:noProof/>
            <w:webHidden/>
          </w:rPr>
          <w:fldChar w:fldCharType="end"/>
        </w:r>
      </w:hyperlink>
    </w:p>
    <w:p w:rsidR="006B69A9" w:rsidP="00436436" w14:paraId="010E1BFF" w14:textId="571430E9">
      <w:pPr>
        <w:pStyle w:val="TOC3"/>
        <w:rPr>
          <w:rFonts w:asciiTheme="minorHAnsi" w:hAnsiTheme="minorHAnsi" w:cstheme="minorBidi"/>
          <w:noProof/>
          <w:color w:val="auto"/>
          <w:kern w:val="2"/>
          <w:sz w:val="24"/>
          <w:szCs w:val="24"/>
          <w14:ligatures w14:val="standardContextual"/>
        </w:rPr>
      </w:pPr>
      <w:hyperlink w:anchor="_Toc168501575" w:history="1">
        <w:r w:rsidRPr="00793E0D">
          <w:rPr>
            <w:rStyle w:val="Hyperlink"/>
            <w:noProof/>
          </w:rPr>
          <w:t>Eligibility and Completeness Checks</w:t>
        </w:r>
        <w:r>
          <w:rPr>
            <w:noProof/>
            <w:webHidden/>
          </w:rPr>
          <w:tab/>
        </w:r>
        <w:r>
          <w:rPr>
            <w:noProof/>
            <w:webHidden/>
          </w:rPr>
          <w:fldChar w:fldCharType="begin"/>
        </w:r>
        <w:r>
          <w:rPr>
            <w:noProof/>
            <w:webHidden/>
          </w:rPr>
          <w:instrText xml:space="preserve"> PAGEREF _Toc168501575 \h </w:instrText>
        </w:r>
        <w:r>
          <w:rPr>
            <w:noProof/>
            <w:webHidden/>
          </w:rPr>
          <w:fldChar w:fldCharType="separate"/>
        </w:r>
        <w:r>
          <w:rPr>
            <w:noProof/>
            <w:webHidden/>
          </w:rPr>
          <w:t>43</w:t>
        </w:r>
        <w:r>
          <w:rPr>
            <w:noProof/>
            <w:webHidden/>
          </w:rPr>
          <w:fldChar w:fldCharType="end"/>
        </w:r>
      </w:hyperlink>
    </w:p>
    <w:p w:rsidR="006B69A9" w:rsidP="00436436" w14:paraId="1554A782" w14:textId="1EF73DE6">
      <w:pPr>
        <w:pStyle w:val="TOC3"/>
        <w:rPr>
          <w:rFonts w:asciiTheme="minorHAnsi" w:hAnsiTheme="minorHAnsi" w:cstheme="minorBidi"/>
          <w:noProof/>
          <w:color w:val="auto"/>
          <w:kern w:val="2"/>
          <w:sz w:val="24"/>
          <w:szCs w:val="24"/>
          <w14:ligatures w14:val="standardContextual"/>
        </w:rPr>
      </w:pPr>
      <w:hyperlink w:anchor="_Toc168501576" w:history="1">
        <w:r w:rsidRPr="00793E0D">
          <w:rPr>
            <w:rStyle w:val="Hyperlink"/>
            <w:noProof/>
          </w:rPr>
          <w:t>Review and Selection Process</w:t>
        </w:r>
        <w:r>
          <w:rPr>
            <w:noProof/>
            <w:webHidden/>
          </w:rPr>
          <w:tab/>
        </w:r>
        <w:r>
          <w:rPr>
            <w:noProof/>
            <w:webHidden/>
          </w:rPr>
          <w:fldChar w:fldCharType="begin"/>
        </w:r>
        <w:r>
          <w:rPr>
            <w:noProof/>
            <w:webHidden/>
          </w:rPr>
          <w:instrText xml:space="preserve"> PAGEREF _Toc168501576 \h </w:instrText>
        </w:r>
        <w:r>
          <w:rPr>
            <w:noProof/>
            <w:webHidden/>
          </w:rPr>
          <w:fldChar w:fldCharType="separate"/>
        </w:r>
        <w:r>
          <w:rPr>
            <w:noProof/>
            <w:webHidden/>
          </w:rPr>
          <w:t>43</w:t>
        </w:r>
        <w:r>
          <w:rPr>
            <w:noProof/>
            <w:webHidden/>
          </w:rPr>
          <w:fldChar w:fldCharType="end"/>
        </w:r>
      </w:hyperlink>
    </w:p>
    <w:p w:rsidR="006B69A9" w:rsidP="00436436" w14:paraId="6BAADD99" w14:textId="176D3867">
      <w:pPr>
        <w:pStyle w:val="TOC3"/>
        <w:rPr>
          <w:rFonts w:asciiTheme="minorHAnsi" w:hAnsiTheme="minorHAnsi" w:cstheme="minorBidi"/>
          <w:noProof/>
          <w:color w:val="auto"/>
          <w:kern w:val="2"/>
          <w:sz w:val="24"/>
          <w:szCs w:val="24"/>
          <w14:ligatures w14:val="standardContextual"/>
        </w:rPr>
      </w:pPr>
      <w:hyperlink w:anchor="_Toc168501577" w:history="1">
        <w:r w:rsidRPr="00793E0D">
          <w:rPr>
            <w:rStyle w:val="Hyperlink"/>
            <w:noProof/>
          </w:rPr>
          <w:t>Peer Review Criteria</w:t>
        </w:r>
        <w:r>
          <w:rPr>
            <w:noProof/>
            <w:webHidden/>
          </w:rPr>
          <w:tab/>
        </w:r>
        <w:r>
          <w:rPr>
            <w:noProof/>
            <w:webHidden/>
          </w:rPr>
          <w:fldChar w:fldCharType="begin"/>
        </w:r>
        <w:r>
          <w:rPr>
            <w:noProof/>
            <w:webHidden/>
          </w:rPr>
          <w:instrText xml:space="preserve"> PAGEREF _Toc168501577 \h </w:instrText>
        </w:r>
        <w:r>
          <w:rPr>
            <w:noProof/>
            <w:webHidden/>
          </w:rPr>
          <w:fldChar w:fldCharType="separate"/>
        </w:r>
        <w:r>
          <w:rPr>
            <w:noProof/>
            <w:webHidden/>
          </w:rPr>
          <w:t>44</w:t>
        </w:r>
        <w:r>
          <w:rPr>
            <w:noProof/>
            <w:webHidden/>
          </w:rPr>
          <w:fldChar w:fldCharType="end"/>
        </w:r>
      </w:hyperlink>
    </w:p>
    <w:p w:rsidR="006B69A9" w:rsidP="00436436" w14:paraId="150424D8" w14:textId="6CD45CCD">
      <w:pPr>
        <w:pStyle w:val="TOC3"/>
        <w:rPr>
          <w:rFonts w:asciiTheme="minorHAnsi" w:hAnsiTheme="minorHAnsi" w:cstheme="minorBidi"/>
          <w:noProof/>
          <w:color w:val="auto"/>
          <w:kern w:val="2"/>
          <w:sz w:val="24"/>
          <w:szCs w:val="24"/>
          <w14:ligatures w14:val="standardContextual"/>
        </w:rPr>
      </w:pPr>
      <w:hyperlink w:anchor="_Toc168501578" w:history="1">
        <w:r w:rsidRPr="00793E0D">
          <w:rPr>
            <w:rStyle w:val="Hyperlink"/>
            <w:noProof/>
          </w:rPr>
          <w:t>Risk Assessment</w:t>
        </w:r>
        <w:r>
          <w:rPr>
            <w:noProof/>
            <w:webHidden/>
          </w:rPr>
          <w:tab/>
        </w:r>
        <w:r>
          <w:rPr>
            <w:noProof/>
            <w:webHidden/>
          </w:rPr>
          <w:fldChar w:fldCharType="begin"/>
        </w:r>
        <w:r>
          <w:rPr>
            <w:noProof/>
            <w:webHidden/>
          </w:rPr>
          <w:instrText xml:space="preserve"> PAGEREF _Toc168501578 \h </w:instrText>
        </w:r>
        <w:r>
          <w:rPr>
            <w:noProof/>
            <w:webHidden/>
          </w:rPr>
          <w:fldChar w:fldCharType="separate"/>
        </w:r>
        <w:r>
          <w:rPr>
            <w:noProof/>
            <w:webHidden/>
          </w:rPr>
          <w:t>46</w:t>
        </w:r>
        <w:r>
          <w:rPr>
            <w:noProof/>
            <w:webHidden/>
          </w:rPr>
          <w:fldChar w:fldCharType="end"/>
        </w:r>
      </w:hyperlink>
    </w:p>
    <w:p w:rsidR="006B69A9" w:rsidP="000903C8" w14:paraId="5B061DB3" w14:textId="0075BC0D">
      <w:pPr>
        <w:pStyle w:val="TOC2"/>
        <w:rPr>
          <w:rFonts w:asciiTheme="minorHAnsi" w:hAnsiTheme="minorHAnsi" w:cstheme="minorBidi"/>
          <w:noProof/>
          <w:color w:val="auto"/>
          <w:kern w:val="2"/>
          <w:szCs w:val="24"/>
          <w14:ligatures w14:val="standardContextual"/>
        </w:rPr>
      </w:pPr>
      <w:hyperlink w:anchor="_Toc168501579" w:history="1">
        <w:r w:rsidRPr="00793E0D">
          <w:rPr>
            <w:rStyle w:val="Hyperlink"/>
            <w:noProof/>
          </w:rPr>
          <w:t>7.</w:t>
        </w:r>
        <w:r>
          <w:rPr>
            <w:rFonts w:asciiTheme="minorHAnsi" w:hAnsiTheme="minorHAnsi" w:cstheme="minorBidi"/>
            <w:noProof/>
            <w:color w:val="auto"/>
            <w:kern w:val="2"/>
            <w:szCs w:val="24"/>
            <w14:ligatures w14:val="standardContextual"/>
          </w:rPr>
          <w:tab/>
        </w:r>
        <w:r w:rsidRPr="00793E0D">
          <w:rPr>
            <w:rStyle w:val="Hyperlink"/>
            <w:noProof/>
          </w:rPr>
          <w:t>Award Notices</w:t>
        </w:r>
        <w:r>
          <w:rPr>
            <w:noProof/>
            <w:webHidden/>
          </w:rPr>
          <w:tab/>
        </w:r>
        <w:r>
          <w:rPr>
            <w:noProof/>
            <w:webHidden/>
          </w:rPr>
          <w:fldChar w:fldCharType="begin"/>
        </w:r>
        <w:r>
          <w:rPr>
            <w:noProof/>
            <w:webHidden/>
          </w:rPr>
          <w:instrText xml:space="preserve"> PAGEREF _Toc168501579 \h </w:instrText>
        </w:r>
        <w:r>
          <w:rPr>
            <w:noProof/>
            <w:webHidden/>
          </w:rPr>
          <w:fldChar w:fldCharType="separate"/>
        </w:r>
        <w:r>
          <w:rPr>
            <w:noProof/>
            <w:webHidden/>
          </w:rPr>
          <w:t>47</w:t>
        </w:r>
        <w:r>
          <w:rPr>
            <w:noProof/>
            <w:webHidden/>
          </w:rPr>
          <w:fldChar w:fldCharType="end"/>
        </w:r>
      </w:hyperlink>
    </w:p>
    <w:p w:rsidR="00AA72E4" w14:paraId="108D1AA6" w14:textId="14AE54D1">
      <w:pPr>
        <w:spacing w:before="0" w:after="160" w:line="259" w:lineRule="auto"/>
      </w:pPr>
      <w:r>
        <w:fldChar w:fldCharType="end"/>
      </w:r>
      <w:r>
        <w:br w:type="page"/>
      </w:r>
    </w:p>
    <w:p w:rsidR="00A03F4F" w:rsidRPr="00427981" w:rsidP="00C10168" w14:paraId="37504BC3" w14:textId="5408BDF8">
      <w:pPr>
        <w:pStyle w:val="Heading2"/>
      </w:pPr>
      <w:bookmarkStart w:id="146" w:name="_Toc43406649"/>
      <w:bookmarkStart w:id="147" w:name="_Toc168501574"/>
      <w:bookmarkStart w:id="148" w:name="_Toc169201826"/>
      <w:bookmarkStart w:id="149" w:name="Step3"/>
      <w:r w:rsidRPr="00427981">
        <w:t>Application Review Information</w:t>
      </w:r>
      <w:bookmarkEnd w:id="146"/>
      <w:bookmarkEnd w:id="147"/>
      <w:bookmarkEnd w:id="148"/>
    </w:p>
    <w:p w:rsidR="00F0415A" w:rsidP="00F0415A" w14:paraId="608E5C3D" w14:textId="77777777">
      <w:pPr>
        <w:pStyle w:val="Heading3"/>
      </w:pPr>
      <w:bookmarkStart w:id="150" w:name="_Review_Criteria"/>
      <w:bookmarkStart w:id="151" w:name="_Toc168501575"/>
      <w:bookmarkEnd w:id="150"/>
      <w:r>
        <w:t>Eligibility and Completeness Checks</w:t>
      </w:r>
      <w:bookmarkEnd w:id="151"/>
    </w:p>
    <w:p w:rsidR="00F0415A" w:rsidP="00F0415A" w14:paraId="5075856C" w14:textId="30C07BA2">
      <w:r>
        <w:t xml:space="preserve">We </w:t>
      </w:r>
      <w:r w:rsidR="00A63F0D">
        <w:t xml:space="preserve">assess </w:t>
      </w:r>
      <w:r>
        <w:t xml:space="preserve">every application to make sure it meets basic requirements for eligibility and completeness. We won’t consider an application that: </w:t>
      </w:r>
    </w:p>
    <w:p w:rsidR="00F0415A" w:rsidP="009450A6" w14:paraId="478C6457" w14:textId="77777777">
      <w:pPr>
        <w:pStyle w:val="ListParagraph"/>
        <w:numPr>
          <w:ilvl w:val="0"/>
          <w:numId w:val="55"/>
        </w:numPr>
        <w:rPr>
          <w:rStyle w:val="Hyperlink"/>
        </w:rPr>
      </w:pPr>
      <w:r>
        <w:t xml:space="preserve">does not meet </w:t>
      </w:r>
      <w:hyperlink w:anchor="_Eligibility" w:history="1">
        <w:r w:rsidRPr="4EDD5A32">
          <w:rPr>
            <w:rStyle w:val="Hyperlink"/>
          </w:rPr>
          <w:t>the eligibility criteria for the program</w:t>
        </w:r>
      </w:hyperlink>
    </w:p>
    <w:p w:rsidR="00F0415A" w:rsidP="009450A6" w14:paraId="6FF22ADB" w14:textId="1AD91407">
      <w:pPr>
        <w:pStyle w:val="ListParagraph"/>
        <w:numPr>
          <w:ilvl w:val="0"/>
          <w:numId w:val="55"/>
        </w:numPr>
      </w:pPr>
      <w:r>
        <w:t xml:space="preserve">is submitted after the </w:t>
      </w:r>
      <w:hyperlink w:anchor="_Submission_Dates_and_1" w:history="1">
        <w:r w:rsidRPr="00665CCA">
          <w:rPr>
            <w:rStyle w:val="Hyperlink"/>
          </w:rPr>
          <w:t>deadline</w:t>
        </w:r>
      </w:hyperlink>
    </w:p>
    <w:p w:rsidR="00F0415A" w:rsidP="009450A6" w14:paraId="3862F7D0" w14:textId="42A9E24C">
      <w:pPr>
        <w:pStyle w:val="ListParagraph"/>
        <w:numPr>
          <w:ilvl w:val="0"/>
          <w:numId w:val="55"/>
        </w:numPr>
      </w:pPr>
      <w:r>
        <w:t xml:space="preserve">requests funding outside of the </w:t>
      </w:r>
      <w:hyperlink w:anchor="ExpectedIndvAwardAmt" w:history="1">
        <w:r w:rsidRPr="009B543D">
          <w:rPr>
            <w:rStyle w:val="Hyperlink"/>
          </w:rPr>
          <w:t>applicable range</w:t>
        </w:r>
      </w:hyperlink>
      <w:r>
        <w:t xml:space="preserve"> </w:t>
      </w:r>
    </w:p>
    <w:p w:rsidR="00F0415A" w:rsidP="009450A6" w14:paraId="47C9C1E6" w14:textId="527DA092">
      <w:pPr>
        <w:pStyle w:val="ListParagraph"/>
        <w:numPr>
          <w:ilvl w:val="0"/>
          <w:numId w:val="55"/>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9450A6" w14:paraId="22207E81" w14:textId="2FBBB078">
      <w:pPr>
        <w:pStyle w:val="ListParagraph"/>
        <w:numPr>
          <w:ilvl w:val="0"/>
          <w:numId w:val="55"/>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4FED293E">
      <w:r>
        <w:t>If your application is rejected</w:t>
      </w:r>
      <w:r w:rsidR="009A5357">
        <w:t xml:space="preserve"> during these initial eligibility and completeness checks</w:t>
      </w:r>
      <w:r>
        <w:t>, we</w:t>
      </w:r>
      <w:r w:rsidR="003903FF">
        <w:t>’</w:t>
      </w:r>
      <w:r>
        <w:t>ll notify you by email. If you believe we rejected your application in error, you can appeal the decision in writing within ten business days of the date we sent the rejection notice.</w:t>
      </w:r>
    </w:p>
    <w:p w:rsidR="00F0415A" w:rsidRPr="00427981" w:rsidP="00F0415A" w14:paraId="39522E6E" w14:textId="24840A49">
      <w:pPr>
        <w:pStyle w:val="Heading3"/>
      </w:pPr>
      <w:bookmarkStart w:id="152" w:name="_Review_and_Selection"/>
      <w:bookmarkStart w:id="153" w:name="_Toc168501576"/>
      <w:bookmarkEnd w:id="152"/>
      <w:r>
        <w:t>Review and Selection Process</w:t>
      </w:r>
      <w:bookmarkEnd w:id="153"/>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53D9F723">
      <w:r>
        <w:rPr>
          <w:noProof/>
        </w:rPr>
        <w:drawing>
          <wp:anchor distT="0" distB="0" distL="114300" distR="114300" simplePos="0" relativeHeight="251707392"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05344"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77777777">
                            <w:pPr>
                              <w:ind w:left="720"/>
                            </w:pPr>
                            <w:r>
                              <w:t xml:space="preserve">Learn more about </w:t>
                            </w:r>
                            <w:hyperlink r:id="rId112"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2" alt="&quot;&quot;" style="width:117.75pt;height:87.75pt;margin-top:10.1pt;margin-left:347.55pt;mso-wrap-distance-bottom:0;mso-wrap-distance-left:9pt;mso-wrap-distance-right:9pt;mso-wrap-distance-top:0;mso-wrap-style:square;position:absolute;visibility:visible;v-text-anchor:middle;z-index:251706368" fillcolor="#f7fbff" strokecolor="#33715b" strokeweight="1pt">
                <v:textbox>
                  <w:txbxContent>
                    <w:p w:rsidR="00F0415A" w:rsidP="00F0415A" w14:paraId="40ADDE5E" w14:textId="77777777">
                      <w:pPr>
                        <w:ind w:left="720"/>
                      </w:pPr>
                      <w:r>
                        <w:t xml:space="preserve">Learn more about </w:t>
                      </w:r>
                      <w:hyperlink r:id="rId112" w:history="1">
                        <w:r w:rsidRPr="00B208C4">
                          <w:rPr>
                            <w:rStyle w:val="Hyperlink"/>
                          </w:rPr>
                          <w:t>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6ACD4439">
      <w:r w:rsidRPr="00BD7CBA">
        <w:t>The</w:t>
      </w:r>
      <w:r>
        <w:t xml:space="preserve"> </w:t>
      </w:r>
      <w:r w:rsidR="66407B05">
        <w:t>IMLS</w:t>
      </w:r>
      <w:r w:rsidRPr="00BD7CBA">
        <w:t xml:space="preserve"> Director considers the input </w:t>
      </w:r>
      <w:r w:rsidR="00A76FE0">
        <w:t>from</w:t>
      </w:r>
      <w:r w:rsidRPr="00BD7CBA">
        <w:t xml:space="preserve">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4" w:name="_Peer_Review_Criteria"/>
      <w:bookmarkStart w:id="155" w:name="_Toc168501577"/>
      <w:bookmarkEnd w:id="154"/>
      <w:r>
        <w:t xml:space="preserve">Peer </w:t>
      </w:r>
      <w:r w:rsidRPr="00427981" w:rsidR="007C55BE">
        <w:t>R</w:t>
      </w:r>
      <w:r w:rsidRPr="00427981" w:rsidR="00641364">
        <w:t xml:space="preserve">eview </w:t>
      </w:r>
      <w:r w:rsidRPr="00427981" w:rsidR="007C55BE">
        <w:t>C</w:t>
      </w:r>
      <w:r w:rsidRPr="00427981" w:rsidR="00641364">
        <w:t>riteria</w:t>
      </w:r>
      <w:bookmarkEnd w:id="155"/>
    </w:p>
    <w:p w:rsidR="00A03F4F" w:rsidRPr="00004F98" w:rsidP="00AA72E4" w14:paraId="0D41D8D5" w14:textId="2FA950B2">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5002A7" w:rsidR="00641364">
          <w:rPr>
            <w:rStyle w:val="Hyperlink"/>
          </w:rPr>
          <w:t>Required</w:t>
        </w:r>
        <w:r w:rsidRPr="005002A7" w:rsidR="0036567F">
          <w:rPr>
            <w:rStyle w:val="Hyperlink"/>
          </w:rPr>
          <w:t>,</w:t>
        </w:r>
        <w:r w:rsidRPr="005002A7" w:rsidR="00641364">
          <w:rPr>
            <w:rStyle w:val="Hyperlink"/>
          </w:rPr>
          <w:t xml:space="preserve"> Conditionally Required, and Supporting Documents</w:t>
        </w:r>
      </w:hyperlink>
      <w:r w:rsidR="008E39BE">
        <w:t>.</w:t>
      </w:r>
      <w:r w:rsidRPr="00004F98" w:rsidR="00461661">
        <w:t xml:space="preserve"> </w:t>
      </w:r>
    </w:p>
    <w:p w:rsidR="00DA4391" w:rsidP="00AA72E4" w14:paraId="17EF3247" w14:textId="586F9062">
      <w:pPr>
        <w:rPr>
          <w:rStyle w:val="Hyperlink"/>
        </w:rPr>
      </w:pPr>
      <w:bookmarkStart w:id="156" w:name="_Review_Criteria_for"/>
      <w:bookmarkStart w:id="157" w:name="_E1b._Phase_II:"/>
      <w:bookmarkStart w:id="158" w:name="_Review_Criteria_for_1"/>
      <w:bookmarkEnd w:id="156"/>
      <w:bookmarkEnd w:id="157"/>
      <w:bookmarkEnd w:id="158"/>
      <w:r w:rsidRPr="00004F98">
        <w:t xml:space="preserve">Cost share is </w:t>
      </w:r>
      <w:r w:rsidR="00686370">
        <w:t>not required for NANH and</w:t>
      </w:r>
      <w:r w:rsidRPr="00004F98">
        <w:t xml:space="preserve"> is not considered in the review of applications. </w:t>
      </w:r>
    </w:p>
    <w:p w:rsidR="005C6C3E" w:rsidP="00AA72E4" w14:paraId="7A03EF49" w14:textId="75FE3216"/>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shd w:val="clear" w:color="auto" w:fill="auto"/>
          </w:tcPr>
          <w:p w:rsidR="00F86C81" w:rsidP="00AA72E4" w14:paraId="26B6DF86" w14:textId="7C07BE32">
            <w:pPr>
              <w:pStyle w:val="StrongTableHeading"/>
            </w:pPr>
          </w:p>
        </w:tc>
      </w:tr>
      <w:tr w14:paraId="764A855F"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2336"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shd w:val="clear" w:color="auto" w:fill="auto"/>
          </w:tcPr>
          <w:p w:rsidR="003042FD" w:rsidP="00AD07EE" w14:paraId="59F344A9" w14:textId="1EA0C38A">
            <w:pPr>
              <w:pStyle w:val="ListParagraph"/>
              <w:numPr>
                <w:ilvl w:val="0"/>
                <w:numId w:val="27"/>
              </w:numPr>
            </w:pPr>
            <w:r w:rsidRPr="00D04B8A">
              <w:t xml:space="preserve">How well does the proposal align with the selected </w:t>
            </w:r>
            <w:hyperlink w:anchor="_A2._Laura_Bush" w:history="1">
              <w:r w:rsidR="00611497">
                <w:rPr>
                  <w:rStyle w:val="Hyperlink"/>
                </w:rPr>
                <w:t>NANH</w:t>
              </w:r>
              <w:r w:rsidR="00591DA3">
                <w:rPr>
                  <w:rStyle w:val="Hyperlink"/>
                </w:rPr>
                <w:t xml:space="preserve"> objective</w:t>
              </w:r>
            </w:hyperlink>
            <w:r w:rsidRPr="00D04B8A">
              <w:t xml:space="preserve">? </w:t>
            </w:r>
          </w:p>
          <w:p w:rsidR="00983A91" w:rsidRPr="003042FD" w:rsidP="00AD07EE" w14:paraId="21787F2B" w14:textId="7774EB89">
            <w:pPr>
              <w:pStyle w:val="ListParagraph"/>
              <w:numPr>
                <w:ilvl w:val="0"/>
                <w:numId w:val="27"/>
              </w:numPr>
            </w:pPr>
            <w:r w:rsidRPr="003042FD">
              <w:t xml:space="preserve">Are the ways in which this project </w:t>
            </w:r>
            <w:r w:rsidR="6BF8D180">
              <w:t>strengthens museum services</w:t>
            </w:r>
            <w:r w:rsidRPr="003042FD">
              <w:t xml:space="preserve"> specific and measurable?</w:t>
            </w:r>
          </w:p>
          <w:p w:rsidR="00AD07EE" w:rsidP="00AD07EE" w14:paraId="6C8AC76B" w14:textId="3DA29122">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AD07EE" w14:paraId="1374DDA4" w14:textId="77777777">
            <w:pPr>
              <w:pStyle w:val="ListParagraph"/>
              <w:numPr>
                <w:ilvl w:val="0"/>
                <w:numId w:val="27"/>
              </w:numPr>
            </w:pPr>
            <w:r w:rsidRPr="00D04B8A">
              <w:t xml:space="preserve">Has the applicant appropriately defined the target group(s) and beneficiaries, as applicable, for this work? </w:t>
            </w:r>
          </w:p>
          <w:p w:rsidR="006018D3" w:rsidRPr="00C239B9" w:rsidP="343E82F6" w14:paraId="5FE12785" w14:textId="3395F87A">
            <w:pPr>
              <w:pStyle w:val="ListParagraph"/>
              <w:numPr>
                <w:ilvl w:val="0"/>
                <w:numId w:val="27"/>
              </w:numPr>
              <w:rPr>
                <w:szCs w:val="24"/>
              </w:rPr>
            </w:pPr>
            <w:r w:rsidRPr="00D04B8A">
              <w:t xml:space="preserve">Have the target group and other project stakeholders been appropriately </w:t>
            </w:r>
            <w:r w:rsidRPr="00D04B8A" w:rsidR="00BF7961">
              <w:t xml:space="preserve">involved </w:t>
            </w:r>
            <w:r w:rsidRPr="00D04B8A">
              <w:t xml:space="preserve">in planning the project? </w:t>
            </w:r>
          </w:p>
          <w:p w:rsidR="006018D3" w:rsidRPr="00C239B9" w:rsidP="00AD07EE" w14:paraId="0F3B7029" w14:textId="5CEB948A">
            <w:pPr>
              <w:pStyle w:val="ListParagraph"/>
              <w:numPr>
                <w:ilvl w:val="0"/>
                <w:numId w:val="27"/>
              </w:numPr>
              <w:rPr>
                <w:szCs w:val="24"/>
              </w:rPr>
            </w:pPr>
            <w:r>
              <w:t>If applicable, are the collections and/or records that are the focus of the project and their current condition described and quantified in enough detail?</w:t>
            </w:r>
          </w:p>
        </w:tc>
      </w:tr>
      <w:tr w14:paraId="36925516" w14:textId="77777777" w:rsidTr="00DA180D">
        <w:tblPrEx>
          <w:tblW w:w="9180" w:type="dxa"/>
          <w:jc w:val="cente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6432"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shd w:val="clear" w:color="auto" w:fill="auto"/>
          </w:tcPr>
          <w:p w:rsidR="003675DE" w:rsidRPr="000A118D" w:rsidP="000A118D" w14:paraId="6785A222" w14:textId="1DA93428">
            <w:pPr>
              <w:pStyle w:val="ListParagraph"/>
              <w:numPr>
                <w:ilvl w:val="0"/>
                <w:numId w:val="3"/>
              </w:numPr>
            </w:pPr>
            <w:r w:rsidRPr="003675DE">
              <w:t xml:space="preserve">Are the proposed activities </w:t>
            </w:r>
            <w:r w:rsidR="5FDC58E5">
              <w:t>clearly described</w:t>
            </w:r>
            <w:r w:rsidR="1B2BF2C3">
              <w:t xml:space="preserve"> and in a logical sequence</w:t>
            </w:r>
            <w:r w:rsidRPr="000A118D" w:rsidR="000A118D">
              <w:t>?</w:t>
            </w:r>
          </w:p>
          <w:p w:rsidR="003042FD" w:rsidRPr="0052630D" w:rsidP="003042FD" w14:paraId="79411E12" w14:textId="77777777">
            <w:pPr>
              <w:pStyle w:val="ListParagraph"/>
              <w:numPr>
                <w:ilvl w:val="0"/>
                <w:numId w:val="3"/>
              </w:numPr>
            </w:pPr>
            <w:r w:rsidRPr="003675DE">
              <w:t>Are the goals, assumptions, and risks clearly stated?</w:t>
            </w:r>
          </w:p>
          <w:p w:rsidR="003675DE" w:rsidRPr="003675DE" w:rsidP="00CB772A" w14:paraId="6C2D4163" w14:textId="0D1DEA87">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CB772A" w:rsidP="00CB772A" w14:paraId="4FE34437" w14:textId="2D7C2D1E">
            <w:pPr>
              <w:pStyle w:val="ListParagraph"/>
              <w:numPr>
                <w:ilvl w:val="0"/>
                <w:numId w:val="3"/>
              </w:numPr>
            </w:pPr>
            <w:r w:rsidRPr="003675DE">
              <w:t>Are</w:t>
            </w:r>
            <w:r w:rsidRPr="003675DE">
              <w:t xml:space="preserve"> the time, financial, personnel, and other </w:t>
            </w:r>
            <w:r w:rsidRPr="003675DE" w:rsidR="00C16672">
              <w:t xml:space="preserve">identified </w:t>
            </w:r>
            <w:r w:rsidRPr="003675DE">
              <w:t>resources appropriate for the scope and scale of the project?</w:t>
            </w:r>
            <w:r w:rsidRPr="003675DE" w:rsidR="0052630D">
              <w:t xml:space="preserve"> </w:t>
            </w:r>
          </w:p>
          <w:p w:rsidR="003675DE" w:rsidRPr="003675DE" w:rsidP="00CB772A" w14:paraId="380671A7" w14:textId="577146A5">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3837EB" w:rsidRPr="009175E6" w:rsidP="009175E6" w14:paraId="1BE836FD" w14:textId="7CB403FE">
            <w:pPr>
              <w:pStyle w:val="ListParagraph"/>
              <w:numPr>
                <w:ilvl w:val="0"/>
                <w:numId w:val="3"/>
              </w:numPr>
            </w:pPr>
            <w:r>
              <w:t>Are</w:t>
            </w:r>
            <w:r w:rsidRPr="003675DE" w:rsidR="003675DE">
              <w:t xml:space="preserve"> the proposed methods for tracking the project’s progress </w:t>
            </w:r>
            <w:r w:rsidR="11ABFA98">
              <w:t>reliable and measurable</w:t>
            </w:r>
            <w:r w:rsidR="7E87A7C0">
              <w:t>, and will they</w:t>
            </w:r>
            <w:r w:rsidR="31300E03">
              <w:t xml:space="preserve"> </w:t>
            </w:r>
            <w:r w:rsidRPr="003675DE" w:rsidR="003675DE">
              <w:t>allow course adjustments when necessary</w:t>
            </w:r>
            <w:r w:rsidR="008B024C">
              <w:t>?</w:t>
            </w:r>
            <w:r w:rsidRPr="003675DE" w:rsidR="003675DE">
              <w:t xml:space="preserve"> </w:t>
            </w:r>
          </w:p>
        </w:tc>
      </w:tr>
      <w:tr w14:paraId="7797B9E4" w14:textId="77777777" w:rsidTr="00DA180D">
        <w:tblPrEx>
          <w:tblW w:w="9180" w:type="dxa"/>
          <w:jc w:val="cente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7456"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a:xfrm>
                            <a:off x="0" y="0"/>
                            <a:ext cx="914400" cy="914400"/>
                          </a:xfrm>
                          <a:prstGeom prst="rect">
                            <a:avLst/>
                          </a:prstGeom>
                        </pic:spPr>
                      </pic:pic>
                    </a:graphicData>
                  </a:graphic>
                </wp:anchor>
              </w:drawing>
            </w:r>
          </w:p>
        </w:tc>
        <w:tc>
          <w:tcPr>
            <w:tcW w:w="6030" w:type="dxa"/>
            <w:shd w:val="clear" w:color="auto" w:fill="auto"/>
          </w:tcPr>
          <w:p w:rsidR="0065139B" w:rsidRPr="0065139B" w:rsidP="00076E8D" w14:paraId="3E57F044" w14:textId="77777777">
            <w:pPr>
              <w:pStyle w:val="ListParagraph"/>
              <w:numPr>
                <w:ilvl w:val="0"/>
                <w:numId w:val="25"/>
              </w:numPr>
            </w:pPr>
            <w:r w:rsidRPr="0065139B">
              <w:t>Are the project’s intended results clearly articulated, realistic, meaningful, and linked to the need, problem, or challenge addressed by the project?</w:t>
            </w:r>
          </w:p>
          <w:p w:rsidR="00076E8D" w:rsidP="00076E8D" w14:paraId="440240B9" w14:textId="77777777">
            <w:pPr>
              <w:pStyle w:val="ListParagraph"/>
              <w:numPr>
                <w:ilvl w:val="0"/>
                <w:numId w:val="25"/>
              </w:numPr>
            </w:pPr>
            <w:r w:rsidRPr="0065139B">
              <w:t>Is the plan to effect meaningful change in knowledge, skills, behaviors, and/or attitudes solidly grounded and appropriately structured?</w:t>
            </w:r>
          </w:p>
          <w:p w:rsidR="000363B5" w:rsidRPr="007924B3" w:rsidP="00076E8D" w14:paraId="17330E15" w14:textId="3AD8860E">
            <w:pPr>
              <w:pStyle w:val="ListParagraph"/>
              <w:numPr>
                <w:ilvl w:val="0"/>
                <w:numId w:val="25"/>
              </w:numPr>
              <w:spacing w:line="240" w:lineRule="auto"/>
              <w:contextualSpacing w:val="0"/>
            </w:pPr>
            <w:r w:rsidRPr="00614F9C">
              <w:t>Will the products created by the project be made available and accessible to the target group?</w:t>
            </w:r>
          </w:p>
          <w:p w:rsidR="00126341" w:rsidRPr="00F06BFB" w:rsidP="00076E8D" w14:paraId="0E471582" w14:textId="28253825">
            <w:pPr>
              <w:pStyle w:val="ListParagraph"/>
              <w:numPr>
                <w:ilvl w:val="0"/>
                <w:numId w:val="25"/>
              </w:numPr>
            </w:pPr>
            <w:r w:rsidRPr="0065139B">
              <w:t>Is the plan to sustain the benefits of the project beyond the conclusion of the period of performance reasonable and practical?</w:t>
            </w:r>
          </w:p>
          <w:p w:rsidR="00126341" w:rsidRPr="00F06BFB" w:rsidP="00076E8D" w14:paraId="47A74891" w14:textId="125586A0">
            <w:pPr>
              <w:pStyle w:val="ListParagraph"/>
              <w:numPr>
                <w:ilvl w:val="0"/>
                <w:numId w:val="25"/>
              </w:numPr>
            </w:pPr>
            <w:r>
              <w:t>If applicable, will the</w:t>
            </w:r>
            <w:r w:rsidR="3868CCB4">
              <w:t xml:space="preserve"> project improve the</w:t>
            </w:r>
            <w:r>
              <w:t xml:space="preserve"> care, condition, management, access to, or use of museum collections and/or records</w:t>
            </w:r>
            <w:r w:rsidR="2C3FF068">
              <w:t>?</w:t>
            </w:r>
          </w:p>
        </w:tc>
      </w:tr>
    </w:tbl>
    <w:p w:rsidR="00834441" w:rsidRPr="00BD7CBA" w:rsidP="00AA72E4" w14:paraId="62F68BF2" w14:textId="77777777">
      <w:pPr>
        <w:spacing w:line="240" w:lineRule="auto"/>
        <w:rPr>
          <w:sz w:val="32"/>
          <w:szCs w:val="32"/>
        </w:rPr>
      </w:pPr>
      <w:r w:rsidRPr="00BD7CBA">
        <w:br w:type="page"/>
      </w:r>
    </w:p>
    <w:p w:rsidR="00A03F4F" w:rsidRPr="00427981" w:rsidP="009C22CE" w14:paraId="02B8D9B5" w14:textId="0DA172D5">
      <w:pPr>
        <w:pStyle w:val="Heading3"/>
      </w:pPr>
      <w:bookmarkStart w:id="159" w:name="_Toc168501578"/>
      <w:r>
        <w:t>Risk Assessment</w:t>
      </w:r>
      <w:bookmarkEnd w:id="159"/>
    </w:p>
    <w:p w:rsidR="00062925" w:rsidP="00AA72E4" w14:paraId="41130CFB" w14:textId="1EE71DFF">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3FDDE46C">
      <w:r>
        <w:rPr>
          <w:noProof/>
        </w:rPr>
        <mc:AlternateContent>
          <mc:Choice Requires="wpg">
            <w:drawing>
              <wp:anchor distT="0" distB="0" distL="114300" distR="114300" simplePos="0" relativeHeight="251708416"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9450A6" w14:textId="01C097F3">
                              <w:pPr>
                                <w:pStyle w:val="ListParagraph"/>
                                <w:numPr>
                                  <w:ilvl w:val="0"/>
                                  <w:numId w:val="64"/>
                                </w:numPr>
                                <w:ind w:left="648"/>
                              </w:pPr>
                              <w:hyperlink r:id="rId113" w:history="1">
                                <w:r w:rsidRPr="0080683D" w:rsidR="00221F15">
                                  <w:rPr>
                                    <w:rStyle w:val="Hyperlink"/>
                                  </w:rPr>
                                  <w:t>41 U.S.C.</w:t>
                                </w:r>
                                <w:r w:rsidRPr="0080683D" w:rsidR="00D22B5B">
                                  <w:rPr>
                                    <w:rStyle w:val="Hyperlink"/>
                                  </w:rPr>
                                  <w:t xml:space="preserve"> § 2313</w:t>
                                </w:r>
                              </w:hyperlink>
                            </w:p>
                            <w:p w:rsidR="00F14A28" w:rsidP="009450A6" w14:textId="3D528157">
                              <w:pPr>
                                <w:pStyle w:val="ListParagraph"/>
                                <w:numPr>
                                  <w:ilvl w:val="0"/>
                                  <w:numId w:val="64"/>
                                </w:numPr>
                                <w:ind w:left="648"/>
                              </w:pPr>
                              <w:hyperlink r:id="rId114" w:history="1">
                                <w:r w:rsidRPr="0026390B">
                                  <w:rPr>
                                    <w:rStyle w:val="Hyperlink"/>
                                  </w:rPr>
                                  <w:t>41 U.S.C. § 134</w:t>
                                </w:r>
                              </w:hyperlink>
                            </w:p>
                            <w:p w:rsidR="00834775" w:rsidRPr="004D7732" w:rsidP="009450A6" w14:textId="66EBCF50">
                              <w:pPr>
                                <w:pStyle w:val="ListParagraph"/>
                                <w:numPr>
                                  <w:ilvl w:val="0"/>
                                  <w:numId w:val="64"/>
                                </w:numPr>
                                <w:ind w:left="648"/>
                                <w:rPr>
                                  <w:rStyle w:val="Hyperlink"/>
                                  <w:b w:val="0"/>
                                  <w:color w:val="000000" w:themeColor="text1"/>
                                  <w:u w:val="none"/>
                                </w:rPr>
                              </w:pPr>
                              <w:hyperlink r:id="rId115" w:history="1">
                                <w:r w:rsidRPr="00406695" w:rsidR="008810EA">
                                  <w:rPr>
                                    <w:rStyle w:val="Hyperlink"/>
                                  </w:rPr>
                                  <w:t>20 C.F.R. 200.206</w:t>
                                </w:r>
                              </w:hyperlink>
                            </w:p>
                            <w:p w:rsidR="004D7732" w:rsidP="009450A6" w14:textId="1EB3DCEB">
                              <w:pPr>
                                <w:pStyle w:val="ListParagraph"/>
                                <w:numPr>
                                  <w:ilvl w:val="0"/>
                                  <w:numId w:val="64"/>
                                </w:numPr>
                                <w:ind w:left="648"/>
                              </w:pPr>
                              <w:r>
                                <w:rPr>
                                  <w:rStyle w:val="Hyperlink"/>
                                </w:rPr>
                                <w:t>2 C.F.R. Part 31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3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123825" y="285750"/>
                            <a:ext cx="347345" cy="347345"/>
                          </a:xfrm>
                          <a:prstGeom prst="rect">
                            <a:avLst/>
                          </a:prstGeom>
                        </pic:spPr>
                      </pic:pic>
                    </wpg:wgp>
                  </a:graphicData>
                </a:graphic>
              </wp:anchor>
            </w:drawing>
          </mc:Choice>
          <mc:Fallback>
            <w:pict>
              <v:group id="_x0000_s1053" alt="&quot;&quot;" style="width:171.75pt;height:219.75pt;margin-top:0.8pt;margin-left:4in;position:absolute;z-index:251709440" coordsize="21812,27908">
                <v:rect id="_x0000_s1054"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9450A6" w14:paraId="10056300" w14:textId="01C097F3">
                        <w:pPr>
                          <w:pStyle w:val="ListParagraph"/>
                          <w:numPr>
                            <w:ilvl w:val="0"/>
                            <w:numId w:val="64"/>
                          </w:numPr>
                          <w:ind w:left="648"/>
                        </w:pPr>
                        <w:hyperlink r:id="rId113" w:history="1">
                          <w:r w:rsidRPr="0080683D" w:rsidR="00221F15">
                            <w:rPr>
                              <w:rStyle w:val="Hyperlink"/>
                            </w:rPr>
                            <w:t>41 U.S.C.</w:t>
                          </w:r>
                          <w:r w:rsidRPr="0080683D" w:rsidR="00D22B5B">
                            <w:rPr>
                              <w:rStyle w:val="Hyperlink"/>
                            </w:rPr>
                            <w:t xml:space="preserve"> § 2313</w:t>
                          </w:r>
                        </w:hyperlink>
                      </w:p>
                      <w:p w:rsidR="00F14A28" w:rsidP="009450A6" w14:paraId="5FCE63D9" w14:textId="3D528157">
                        <w:pPr>
                          <w:pStyle w:val="ListParagraph"/>
                          <w:numPr>
                            <w:ilvl w:val="0"/>
                            <w:numId w:val="64"/>
                          </w:numPr>
                          <w:ind w:left="648"/>
                        </w:pPr>
                        <w:hyperlink r:id="rId114" w:history="1">
                          <w:r w:rsidRPr="0026390B">
                            <w:rPr>
                              <w:rStyle w:val="Hyperlink"/>
                            </w:rPr>
                            <w:t>41 U.S.C. § 134</w:t>
                          </w:r>
                        </w:hyperlink>
                      </w:p>
                      <w:p w:rsidR="00834775" w:rsidRPr="004D7732" w:rsidP="009450A6" w14:paraId="392A2817" w14:textId="66EBCF50">
                        <w:pPr>
                          <w:pStyle w:val="ListParagraph"/>
                          <w:numPr>
                            <w:ilvl w:val="0"/>
                            <w:numId w:val="64"/>
                          </w:numPr>
                          <w:ind w:left="648"/>
                          <w:rPr>
                            <w:rStyle w:val="Hyperlink"/>
                            <w:b w:val="0"/>
                            <w:color w:val="000000" w:themeColor="text1"/>
                            <w:u w:val="none"/>
                          </w:rPr>
                        </w:pPr>
                        <w:hyperlink r:id="rId115" w:history="1">
                          <w:r w:rsidRPr="00406695" w:rsidR="008810EA">
                            <w:rPr>
                              <w:rStyle w:val="Hyperlink"/>
                            </w:rPr>
                            <w:t>20 C.F.R. 200.206</w:t>
                          </w:r>
                        </w:hyperlink>
                      </w:p>
                      <w:p w:rsidR="004D7732" w:rsidP="009450A6" w14:paraId="5FE8E590" w14:textId="1EB3DCEB">
                        <w:pPr>
                          <w:pStyle w:val="ListParagraph"/>
                          <w:numPr>
                            <w:ilvl w:val="0"/>
                            <w:numId w:val="64"/>
                          </w:numPr>
                          <w:ind w:left="648"/>
                        </w:pPr>
                        <w:r>
                          <w:rPr>
                            <w:rStyle w:val="Hyperlink"/>
                          </w:rPr>
                          <w:t>2 C.F.R. Part 3185</w:t>
                        </w:r>
                      </w:p>
                    </w:txbxContent>
                  </v:textbox>
                </v:rect>
                <v:shape id="Graphic 23" o:spid="_x0000_s1055" type="#_x0000_t75" alt="Information with solid fill" style="width:3473;height:3473;left:1238;mso-wrap-style:square;position:absolute;top:2857;visibility:visible">
                  <v:imagedata r:id="rId38"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250,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60" w:name="_Toc168501579"/>
      <w:bookmarkStart w:id="161" w:name="_Toc169201827"/>
      <w:r>
        <w:t>Awa</w:t>
      </w:r>
      <w:r w:rsidR="00F35C86">
        <w:t>rd Notices</w:t>
      </w:r>
      <w:bookmarkEnd w:id="160"/>
      <w:bookmarkEnd w:id="161"/>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2D919CB7">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5741E01D">
        <w:t xml:space="preserve">June </w:t>
      </w:r>
      <w:r w:rsidRPr="00BD7CBA" w:rsidR="00DF42E8">
        <w:t>202</w:t>
      </w:r>
      <w:r w:rsidRPr="00BD7CBA" w:rsidR="00D8354C">
        <w:t>5</w:t>
      </w:r>
      <w:bookmarkEnd w:id="149"/>
      <w:r w:rsidR="003F43A1">
        <w:t>.</w:t>
      </w:r>
    </w:p>
    <w:p w:rsidR="00BE3AAA" w:rsidP="00BE3AAA" w14:paraId="73D2B52F" w14:textId="77777777">
      <w:pPr>
        <w:pStyle w:val="TableHeaderRow"/>
      </w:pPr>
      <w:r>
        <w:t>Successful Applicants</w:t>
      </w:r>
    </w:p>
    <w:p w:rsidR="00BE3AAA" w:rsidP="009175E6" w14:paraId="757DBDF6" w14:textId="63A2C6C0">
      <w:pPr>
        <w:spacing w:after="240"/>
      </w:pPr>
      <w:r>
        <w:t xml:space="preserve">If your application is successful, we’ll send </w:t>
      </w:r>
      <w:r w:rsidR="399BFA77">
        <w:t xml:space="preserve">the </w:t>
      </w:r>
      <w:r>
        <w:t xml:space="preserve">Authorizing Official, Project Director, and Grant Administrator </w:t>
      </w:r>
      <w:r w:rsidR="343A0CD0">
        <w:t>you listed on the SF424S Application Form</w:t>
      </w:r>
      <w:r>
        <w:t xml:space="preserve">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10464" behindDoc="0" locked="0" layoutInCell="1" allowOverlap="1">
            <wp:simplePos x="0" y="0"/>
            <wp:positionH relativeFrom="column">
              <wp:posOffset>19978</wp:posOffset>
            </wp:positionH>
            <wp:positionV relativeFrom="paragraph">
              <wp:posOffset>52070</wp:posOffset>
            </wp:positionV>
            <wp:extent cx="742950" cy="742950"/>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a:xfrm>
                      <a:off x="0" y="0"/>
                      <a:ext cx="742950" cy="742950"/>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9175E6" w14:paraId="7ADA5A93" w14:textId="77777777">
      <w:pPr>
        <w:pStyle w:val="TableHeaderRow"/>
        <w:spacing w:before="360"/>
      </w:pPr>
      <w:r>
        <w:t>Unsuccessful Applicants</w:t>
      </w:r>
    </w:p>
    <w:p w:rsidR="00BE3AAA" w:rsidRPr="00A755E2" w:rsidP="00BE3AAA" w14:paraId="25D1BA35" w14:textId="77777777">
      <w:r>
        <w:t>If your application is unsuccessful,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p w:rsidR="00BE3AAA" w:rsidP="0049303A" w14:paraId="23365462" w14:textId="77777777"/>
    <w:p w:rsidR="00822469" w:rsidP="0049303A" w14:paraId="0FF4D402" w14:textId="77777777">
      <w:pPr>
        <w:sectPr w:rsidSect="0038631E">
          <w:headerReference w:type="default" r:id="rId116"/>
          <w:headerReference w:type="first" r:id="rId117"/>
          <w:pgSz w:w="12240" w:h="15840"/>
          <w:pgMar w:top="1440" w:right="1440" w:bottom="1440" w:left="1440" w:header="288" w:footer="821"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5104"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1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6" alt="&quot;&quot;" style="width:54pt;height:54pt;margin-top:20.9pt;margin-left:-0.8pt;mso-height-relative:margin;mso-width-relative:margin;position:absolute;z-index:251726848" coordsize="8073,7985">
                <v:shape id="Graphic 11" o:spid="_x0000_s1057" type="#_x0000_t75" alt="Ribbon with solid fill" style="width:6668;height:6667;left:715;mso-wrap-style:square;position:absolute;top:633;visibility:visible">
                  <v:imagedata r:id="rId120" o:title="Ribbon with solid fill"/>
                </v:shape>
                <v:oval id="Oval 12" o:spid="_x0000_s1058"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62" w:name="_Find_Post-Award_Information"/>
      <w:bookmarkStart w:id="163" w:name="_Toc169201828"/>
      <w:bookmarkEnd w:id="162"/>
      <w:r>
        <w:t>Find Post</w:t>
      </w:r>
      <w:r w:rsidR="00810828">
        <w:t>-</w:t>
      </w:r>
      <w:r>
        <w:t>Award Information</w:t>
      </w:r>
      <w:bookmarkEnd w:id="163"/>
    </w:p>
    <w:p w:rsidR="004145DF" w:rsidP="004145DF" w14:paraId="3DCC9818" w14:textId="77777777"/>
    <w:p w:rsidR="004145DF" w:rsidRPr="004145DF" w:rsidP="004145DF" w14:paraId="07EE1929" w14:textId="5AB1BC4C">
      <w:pPr>
        <w:pStyle w:val="Sectionintrotext"/>
      </w:pPr>
      <w:r>
        <w:t>In this step:</w:t>
      </w:r>
    </w:p>
    <w:p w:rsidR="00B37634" w:rsidP="000903C8" w14:paraId="395C9FD0" w14:textId="7B51A3E8">
      <w:pPr>
        <w:pStyle w:val="TOC2"/>
        <w:rPr>
          <w:rFonts w:asciiTheme="minorHAnsi" w:hAnsiTheme="minorHAnsi" w:cstheme="minorBidi"/>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68569783" w:history="1">
        <w:r w:rsidRPr="00D424CF">
          <w:rPr>
            <w:rStyle w:val="Hyperlink"/>
            <w:noProof/>
          </w:rPr>
          <w:t>8.</w:t>
        </w:r>
        <w:r>
          <w:rPr>
            <w:rFonts w:asciiTheme="minorHAnsi" w:hAnsiTheme="minorHAnsi" w:cstheme="minorBidi"/>
            <w:noProof/>
            <w:color w:val="auto"/>
            <w:kern w:val="2"/>
            <w:szCs w:val="24"/>
            <w14:ligatures w14:val="standardContextual"/>
          </w:rPr>
          <w:tab/>
        </w:r>
        <w:r w:rsidRPr="00D424CF">
          <w:rPr>
            <w:rStyle w:val="Hyperlink"/>
            <w:noProof/>
          </w:rPr>
          <w:t>Post-Award Requirements and Administration</w:t>
        </w:r>
        <w:r>
          <w:rPr>
            <w:noProof/>
            <w:webHidden/>
          </w:rPr>
          <w:tab/>
        </w:r>
        <w:r>
          <w:rPr>
            <w:noProof/>
            <w:webHidden/>
          </w:rPr>
          <w:fldChar w:fldCharType="begin"/>
        </w:r>
        <w:r>
          <w:rPr>
            <w:noProof/>
            <w:webHidden/>
          </w:rPr>
          <w:instrText xml:space="preserve"> PAGEREF _Toc168569783 \h </w:instrText>
        </w:r>
        <w:r>
          <w:rPr>
            <w:noProof/>
            <w:webHidden/>
          </w:rPr>
          <w:fldChar w:fldCharType="separate"/>
        </w:r>
        <w:r>
          <w:rPr>
            <w:noProof/>
            <w:webHidden/>
          </w:rPr>
          <w:t>47</w:t>
        </w:r>
        <w:r>
          <w:rPr>
            <w:noProof/>
            <w:webHidden/>
          </w:rPr>
          <w:fldChar w:fldCharType="end"/>
        </w:r>
      </w:hyperlink>
    </w:p>
    <w:p w:rsidR="00B37634" w:rsidP="00436436" w14:paraId="316BC6C1" w14:textId="3BBC387D">
      <w:pPr>
        <w:pStyle w:val="TOC3"/>
        <w:rPr>
          <w:rFonts w:asciiTheme="minorHAnsi" w:hAnsiTheme="minorHAnsi" w:cstheme="minorBidi"/>
          <w:noProof/>
          <w:color w:val="auto"/>
          <w:kern w:val="2"/>
          <w:sz w:val="24"/>
          <w:szCs w:val="24"/>
          <w14:ligatures w14:val="standardContextual"/>
        </w:rPr>
      </w:pPr>
      <w:hyperlink w:anchor="_Toc168569784" w:history="1">
        <w:r w:rsidRPr="00D424CF">
          <w:rPr>
            <w:rStyle w:val="Hyperlink"/>
            <w:noProof/>
          </w:rPr>
          <w:t>Administrative and National Policy Requirements</w:t>
        </w:r>
        <w:r>
          <w:rPr>
            <w:noProof/>
            <w:webHidden/>
          </w:rPr>
          <w:tab/>
        </w:r>
        <w:r>
          <w:rPr>
            <w:noProof/>
            <w:webHidden/>
          </w:rPr>
          <w:fldChar w:fldCharType="begin"/>
        </w:r>
        <w:r>
          <w:rPr>
            <w:noProof/>
            <w:webHidden/>
          </w:rPr>
          <w:instrText xml:space="preserve"> PAGEREF _Toc168569784 \h </w:instrText>
        </w:r>
        <w:r>
          <w:rPr>
            <w:noProof/>
            <w:webHidden/>
          </w:rPr>
          <w:fldChar w:fldCharType="separate"/>
        </w:r>
        <w:r>
          <w:rPr>
            <w:noProof/>
            <w:webHidden/>
          </w:rPr>
          <w:t>47</w:t>
        </w:r>
        <w:r>
          <w:rPr>
            <w:noProof/>
            <w:webHidden/>
          </w:rPr>
          <w:fldChar w:fldCharType="end"/>
        </w:r>
      </w:hyperlink>
    </w:p>
    <w:p w:rsidR="00B37634" w:rsidP="00436436" w14:paraId="0EB4ABF0" w14:textId="1D3DF138">
      <w:pPr>
        <w:pStyle w:val="TOC3"/>
        <w:rPr>
          <w:rFonts w:asciiTheme="minorHAnsi" w:hAnsiTheme="minorHAnsi" w:cstheme="minorBidi"/>
          <w:noProof/>
          <w:color w:val="auto"/>
          <w:kern w:val="2"/>
          <w:sz w:val="24"/>
          <w:szCs w:val="24"/>
          <w14:ligatures w14:val="standardContextual"/>
        </w:rPr>
      </w:pPr>
      <w:hyperlink w:anchor="_Toc168569785" w:history="1">
        <w:r w:rsidRPr="00D424CF">
          <w:rPr>
            <w:rStyle w:val="Hyperlink"/>
            <w:noProof/>
          </w:rPr>
          <w:t>Reporting</w:t>
        </w:r>
        <w:r>
          <w:rPr>
            <w:noProof/>
            <w:webHidden/>
          </w:rPr>
          <w:tab/>
        </w:r>
        <w:r>
          <w:rPr>
            <w:noProof/>
            <w:webHidden/>
          </w:rPr>
          <w:fldChar w:fldCharType="begin"/>
        </w:r>
        <w:r>
          <w:rPr>
            <w:noProof/>
            <w:webHidden/>
          </w:rPr>
          <w:instrText xml:space="preserve"> PAGEREF _Toc168569785 \h </w:instrText>
        </w:r>
        <w:r>
          <w:rPr>
            <w:noProof/>
            <w:webHidden/>
          </w:rPr>
          <w:fldChar w:fldCharType="separate"/>
        </w:r>
        <w:r>
          <w:rPr>
            <w:noProof/>
            <w:webHidden/>
          </w:rPr>
          <w:t>48</w:t>
        </w:r>
        <w:r>
          <w:rPr>
            <w:noProof/>
            <w:webHidden/>
          </w:rPr>
          <w:fldChar w:fldCharType="end"/>
        </w:r>
      </w:hyperlink>
    </w:p>
    <w:p w:rsidR="003C2BEF" w:rsidRPr="003C2BEF" w:rsidP="003C2BEF" w14:paraId="0BFF64C4" w14:textId="4434D727">
      <w:r>
        <w:fldChar w:fldCharType="end"/>
      </w:r>
    </w:p>
    <w:p w:rsidR="00A03F4F" w:rsidRPr="00427981" w:rsidP="00C10168" w14:paraId="266CB799" w14:textId="7290A2CF">
      <w:pPr>
        <w:pStyle w:val="Heading2"/>
      </w:pPr>
      <w:bookmarkStart w:id="164" w:name="_Post-Award_Requirements_and"/>
      <w:bookmarkStart w:id="165" w:name="_Toc168569783"/>
      <w:bookmarkStart w:id="166" w:name="_Toc169201829"/>
      <w:bookmarkStart w:id="167" w:name="Step4"/>
      <w:bookmarkEnd w:id="164"/>
      <w:r>
        <w:t>Post-</w:t>
      </w:r>
      <w:r w:rsidR="00BA193E">
        <w:t xml:space="preserve">Award </w:t>
      </w:r>
      <w:r>
        <w:t xml:space="preserve">Requirements and </w:t>
      </w:r>
      <w:r w:rsidR="00BA193E">
        <w:t>Administration</w:t>
      </w:r>
      <w:bookmarkEnd w:id="165"/>
      <w:bookmarkEnd w:id="166"/>
    </w:p>
    <w:p w:rsidR="0044697D" w:rsidP="009C22CE" w14:paraId="18E0363B" w14:textId="4B72DD2A">
      <w:pPr>
        <w:pStyle w:val="Heading3"/>
      </w:pPr>
      <w:bookmarkStart w:id="168" w:name="_Administrative_and_National"/>
      <w:bookmarkStart w:id="169" w:name="_Toc168569784"/>
      <w:bookmarkEnd w:id="168"/>
      <w:r>
        <w:t>Administrative and National Policy Requirements</w:t>
      </w:r>
      <w:bookmarkEnd w:id="169"/>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9307AD" w:rsidP="00350AD4" w14:paraId="53315A49" w14:textId="492244EA">
      <w:pPr>
        <w:pStyle w:val="ListParagraph"/>
        <w:numPr>
          <w:ilvl w:val="0"/>
          <w:numId w:val="48"/>
        </w:numPr>
        <w:ind w:left="734"/>
      </w:pPr>
      <w:hyperlink r:id="rId121" w:history="1">
        <w:r w:rsidRPr="001E25C7">
          <w:rPr>
            <w:rStyle w:val="Hyperlink"/>
          </w:rPr>
          <w:t>2 C.F.R. part 200 Uniform Administrative Requirements, Cost Principles, and Audit Requirements for Federal Awards</w:t>
        </w:r>
      </w:hyperlink>
      <w:r w:rsidRPr="001E25C7">
        <w:t xml:space="preserve">, </w:t>
      </w:r>
      <w:hyperlink r:id="rId122" w:history="1">
        <w:r w:rsidRPr="001E25C7">
          <w:rPr>
            <w:rStyle w:val="Hyperlink"/>
          </w:rPr>
          <w:t>2 C.F.R. part 3187</w:t>
        </w:r>
      </w:hyperlink>
      <w:r w:rsidR="00C810F7">
        <w:rPr>
          <w:rStyle w:val="Hyperlink"/>
        </w:rPr>
        <w:t xml:space="preserve"> (IMLS grant regulations)</w:t>
      </w:r>
      <w:r>
        <w:rPr>
          <w:rStyle w:val="Hyperlink"/>
        </w:rPr>
        <w:t>;</w:t>
      </w:r>
      <w:r w:rsidRPr="001E25C7">
        <w:t xml:space="preserve"> </w:t>
      </w:r>
    </w:p>
    <w:p w:rsidR="009307AD" w:rsidP="00350AD4" w14:paraId="27619011" w14:textId="77777777">
      <w:pPr>
        <w:pStyle w:val="ListParagraph"/>
        <w:numPr>
          <w:ilvl w:val="0"/>
          <w:numId w:val="48"/>
        </w:numPr>
        <w:ind w:left="734"/>
      </w:pPr>
      <w:r w:rsidRPr="001E25C7">
        <w:t xml:space="preserve">The </w:t>
      </w:r>
      <w:hyperlink r:id="rId123" w:history="1">
        <w:r w:rsidRPr="001E25C7">
          <w:rPr>
            <w:rStyle w:val="Hyperlink"/>
          </w:rPr>
          <w:t>IMLS General Terms and Conditions for IMLS Discretionary Grant and Cooperative Agreement Awards</w:t>
        </w:r>
      </w:hyperlink>
      <w:r>
        <w:t xml:space="preserve"> (</w:t>
      </w:r>
      <w:r w:rsidRPr="001E25C7">
        <w:t>PDF, 460KB)</w:t>
      </w:r>
      <w:r>
        <w:t>;</w:t>
      </w:r>
      <w:r w:rsidRPr="001E25C7">
        <w:t xml:space="preserve"> and </w:t>
      </w:r>
    </w:p>
    <w:p w:rsidR="009307AD" w:rsidRPr="001E25C7" w:rsidP="00350AD4" w14:paraId="64E0A514" w14:textId="77777777">
      <w:pPr>
        <w:pStyle w:val="ListParagraph"/>
        <w:numPr>
          <w:ilvl w:val="0"/>
          <w:numId w:val="48"/>
        </w:numPr>
        <w:ind w:left="734"/>
      </w:pPr>
      <w:r w:rsidRPr="001E25C7">
        <w:t xml:space="preserve">the </w:t>
      </w:r>
      <w:hyperlink w:anchor="_Appendix_One_–" w:history="1">
        <w:r w:rsidRPr="001E25C7">
          <w:rPr>
            <w:rStyle w:val="Hyperlink"/>
          </w:rPr>
          <w:t>IMLS Assurances and Certifications</w:t>
        </w:r>
      </w:hyperlink>
      <w:r w:rsidRPr="001E25C7">
        <w:t xml:space="preserve">. </w:t>
      </w:r>
    </w:p>
    <w:p w:rsidR="009307AD" w:rsidP="001836D7" w14:paraId="1929E65B" w14:textId="1175DEA2">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24" w:anchor="_Appendix_One_–" w:history="1">
        <w:r w:rsidRPr="001E25C7">
          <w:rPr>
            <w:rStyle w:val="Hyperlink"/>
          </w:rPr>
          <w:t>IMLS Assurances and Certifications</w:t>
        </w:r>
      </w:hyperlink>
      <w:r w:rsidRPr="001E25C7">
        <w:t xml:space="preserve">. By submitting the application, which includes the </w:t>
      </w:r>
      <w:hyperlink r:id="rId124" w:anchor="_Appendix_One_–"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rsidR="00C810F7">
        <w:t>recipient</w:t>
      </w:r>
      <w:r w:rsidRPr="001E25C7" w:rsidR="00C810F7">
        <w:t xml:space="preserve"> </w:t>
      </w:r>
      <w:r w:rsidRPr="001E25C7">
        <w:t xml:space="preserve">return funds to the government. For information about award termination, please see the </w:t>
      </w:r>
      <w:hyperlink r:id="rId123" w:history="1">
        <w:r w:rsidRPr="001E25C7">
          <w:rPr>
            <w:rStyle w:val="Hyperlink"/>
          </w:rPr>
          <w:t>IMLS General Terms and Conditions for IMLS Discretionary Grant and Cooperative Agreement Awards</w:t>
        </w:r>
      </w:hyperlink>
      <w:r w:rsidRPr="001E25C7">
        <w:t xml:space="preserve"> and 2 C.F.R. § 200.340.</w:t>
      </w:r>
    </w:p>
    <w:p w:rsidR="00D3238F" w:rsidP="00D3238F" w14:paraId="4DDE6AC9" w14:textId="5724F124">
      <w:r w:rsidRPr="00A26F35">
        <w:rPr>
          <w:b/>
          <w:bCs/>
          <w:szCs w:val="24"/>
        </w:rPr>
        <w:t>Please note:</w:t>
      </w:r>
      <w:r>
        <w:rPr>
          <w:szCs w:val="24"/>
        </w:rPr>
        <w:t xml:space="preserve">  OMB has recently updated the Uniform Guidance </w:t>
      </w:r>
      <w:r w:rsidR="008A0868">
        <w:rPr>
          <w:szCs w:val="24"/>
        </w:rPr>
        <w:t>(</w:t>
      </w:r>
      <w:hyperlink r:id="rId69" w:history="1">
        <w:r w:rsidRPr="00CE6410" w:rsidR="008A0868">
          <w:rPr>
            <w:rStyle w:val="Hyperlink"/>
            <w:szCs w:val="24"/>
          </w:rPr>
          <w:t>see Uniform Guidance Revisions</w:t>
        </w:r>
      </w:hyperlink>
      <w:r w:rsidR="00686349">
        <w:rPr>
          <w:szCs w:val="24"/>
        </w:rPr>
        <w:t xml:space="preserve">). </w:t>
      </w:r>
      <w:r>
        <w:rPr>
          <w:szCs w:val="24"/>
        </w:rPr>
        <w:t>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D3238F" w:rsidRPr="001E25C7" w:rsidP="008A0868" w14:paraId="25CF47AA" w14:textId="27D82CFF">
      <w:pPr>
        <w:spacing w:after="183"/>
        <w:ind w:left="11"/>
      </w:pPr>
      <w:r w:rsidRPr="00004F98">
        <w:t xml:space="preserve">With certain IMLS-specific additions, IMLS regulations at </w:t>
      </w:r>
      <w:hyperlink r:id="rId53"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current (pre-October 1, 2024) Uniform Guidance and will automatically adopt the Uniform</w:t>
      </w:r>
      <w:r w:rsidRPr="00004F98">
        <w:t xml:space="preserve"> </w:t>
      </w:r>
      <w:r>
        <w:t>Guidance Revisions when they become effective on October 1, 2024.</w:t>
      </w:r>
    </w:p>
    <w:p w:rsidR="00A03F4F" w:rsidRPr="00427981" w:rsidP="009C22CE" w14:paraId="31B678EA" w14:textId="3D80FFC0">
      <w:pPr>
        <w:pStyle w:val="Heading3"/>
      </w:pPr>
      <w:bookmarkStart w:id="170" w:name="_Toc168569785"/>
      <w:r w:rsidRPr="00427981">
        <w:t>R</w:t>
      </w:r>
      <w:r w:rsidRPr="00427981" w:rsidR="00641364">
        <w:t>eporting</w:t>
      </w:r>
      <w:bookmarkEnd w:id="170"/>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58E535DC">
      <w:r>
        <w:t>You</w:t>
      </w:r>
      <w:r w:rsidRPr="00BD7CBA">
        <w:t xml:space="preserve"> </w:t>
      </w:r>
      <w:r w:rsidRPr="00BD7CBA" w:rsidR="00641364">
        <w:t xml:space="preserve">must also comply with </w:t>
      </w:r>
      <w:hyperlink r:id="rId125" w:history="1">
        <w:r w:rsidRPr="000F47BD" w:rsidR="00641364">
          <w:rPr>
            <w:rStyle w:val="Hyperlink"/>
          </w:rPr>
          <w:t>2 C.F.R. §§ 180.335</w:t>
        </w:r>
      </w:hyperlink>
      <w:r w:rsidRPr="00BD7CBA" w:rsidR="00641364">
        <w:t xml:space="preserve"> and </w:t>
      </w:r>
      <w:hyperlink r:id="rId126" w:history="1">
        <w:r w:rsidRPr="000345BC" w:rsidR="00641364">
          <w:rPr>
            <w:rStyle w:val="Hyperlink"/>
          </w:rPr>
          <w:t>180.350</w:t>
        </w:r>
      </w:hyperlink>
      <w:r w:rsidRPr="00BD7CBA" w:rsidR="00641364">
        <w:t xml:space="preserve"> and </w:t>
      </w:r>
      <w:hyperlink r:id="rId127"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6705F8" w:rsidP="005A7115" w14:paraId="09E70235" w14:textId="220F2A39">
      <w:bookmarkStart w:id="171" w:name="_Toc43406651"/>
      <w:r>
        <w:rPr>
          <w:noProof/>
        </w:rPr>
        <mc:AlternateContent>
          <mc:Choice Requires="wpg">
            <w:drawing>
              <wp:anchor distT="0" distB="0" distL="114300" distR="114300" simplePos="0" relativeHeight="25167769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28"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3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66675" y="238125"/>
                            <a:ext cx="347345" cy="347345"/>
                          </a:xfrm>
                          <a:prstGeom prst="rect">
                            <a:avLst/>
                          </a:prstGeom>
                        </pic:spPr>
                      </pic:pic>
                    </wpg:wgp>
                  </a:graphicData>
                </a:graphic>
              </wp:anchor>
            </w:drawing>
          </mc:Choice>
          <mc:Fallback>
            <w:pict>
              <v:group id="_x0000_s1059" alt="&quot;&quot;" style="width:175.5pt;height:111.75pt;margin-top:1.5pt;margin-left:292.5pt;position:absolute;z-index:251678720" coordsize="22288,14192">
                <v:rect id="_x0000_s1060"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28"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1" type="#_x0000_t75" alt="Information with solid fill" style="width:3474;height:3473;left:666;mso-wrap-style:square;position:absolute;top:2381;visibility:visible">
                  <v:imagedata r:id="rId38" o:title="Information with solid fill"/>
                </v:shape>
                <w10:wrap type="square"/>
              </v:group>
            </w:pict>
          </mc:Fallback>
        </mc:AlternateContent>
      </w:r>
      <w:r w:rsidRPr="00BD7CBA" w:rsidR="006B6D56">
        <w:t xml:space="preserve">If the federal share of the federal award is more than $500,000 over the period of performance, </w:t>
      </w:r>
      <w:hyperlink r:id="rId129" w:history="1">
        <w:r w:rsidRPr="004A0BAC" w:rsidR="00483D51">
          <w:rPr>
            <w:rStyle w:val="Hyperlink"/>
          </w:rPr>
          <w:t xml:space="preserve">you </w:t>
        </w:r>
        <w:r w:rsidRPr="004A0BAC" w:rsidR="006B6D56">
          <w:rPr>
            <w:rStyle w:val="Hyperlink"/>
          </w:rPr>
          <w:t>should refer to the reporting requirements reflected in 2 C.F.R. part 200, Appendix XII – Award Term and Condition for Recipient Integrity and Performance Matters</w:t>
        </w:r>
      </w:hyperlink>
      <w:r w:rsidRPr="00BD7CBA" w:rsidR="006B6D56">
        <w:t xml:space="preserve"> </w:t>
      </w:r>
      <w:hyperlink r:id="rId130" w:history="1">
        <w:r w:rsidRPr="0091146C" w:rsidR="006B6D56">
          <w:rPr>
            <w:rStyle w:val="Hyperlink"/>
          </w:rPr>
          <w:t>(see also 2 C.F.R. §§ 200.113 (Mandatory disclosures)</w:t>
        </w:r>
      </w:hyperlink>
      <w:r w:rsidRPr="00BD7CBA" w:rsidR="006B6D56">
        <w:t xml:space="preserve"> and </w:t>
      </w:r>
      <w:hyperlink r:id="rId131" w:history="1">
        <w:r w:rsidRPr="00B9653E" w:rsidR="006B6D56">
          <w:rPr>
            <w:rStyle w:val="Hyperlink"/>
          </w:rPr>
          <w:t>2 C.F.R. §§ 200.211(c)</w:t>
        </w:r>
        <w:r w:rsidRPr="00B9653E" w:rsidR="00084FF3">
          <w:rPr>
            <w:rStyle w:val="Hyperlink"/>
          </w:rPr>
          <w:t>(1)</w:t>
        </w:r>
        <w:r w:rsidRPr="00B9653E" w:rsidR="006B6D56">
          <w:rPr>
            <w:rStyle w:val="Hyperlink"/>
          </w:rPr>
          <w:t xml:space="preserve">(iii) (Information contained in a </w:t>
        </w:r>
        <w:r w:rsidRPr="00B9653E" w:rsidR="00632AA5">
          <w:rPr>
            <w:rStyle w:val="Hyperlink"/>
          </w:rPr>
          <w:t>federal</w:t>
        </w:r>
        <w:r w:rsidRPr="00B9653E" w:rsidR="006B6D56">
          <w:rPr>
            <w:rStyle w:val="Hyperlink"/>
          </w:rPr>
          <w:t xml:space="preserve"> award).)</w:t>
        </w:r>
      </w:hyperlink>
    </w:p>
    <w:bookmarkEnd w:id="167"/>
    <w:p w:rsidR="00F86D25" w14:paraId="7940F151" w14:textId="77777777">
      <w:pPr>
        <w:spacing w:before="0" w:after="160" w:line="259" w:lineRule="auto"/>
        <w:sectPr w:rsidSect="0038631E">
          <w:headerReference w:type="default" r:id="rId132"/>
          <w:headerReference w:type="first" r:id="rId133"/>
          <w:pgSz w:w="12240" w:h="15840"/>
          <w:pgMar w:top="1440" w:right="1440" w:bottom="1440" w:left="1440" w:header="288" w:footer="821" w:gutter="0"/>
          <w:cols w:space="720"/>
          <w:titlePg/>
          <w:docGrid w:linePitch="326"/>
        </w:sectPr>
      </w:pPr>
      <w:r>
        <w:br w:type="page"/>
      </w:r>
    </w:p>
    <w:p w:rsidR="006705F8" w14:paraId="53B95519" w14:textId="77777777">
      <w:pPr>
        <w:spacing w:before="0" w:after="160" w:line="259" w:lineRule="auto"/>
      </w:pPr>
    </w:p>
    <w:bookmarkStart w:id="172" w:name="_Contacts_and_Other"/>
    <w:bookmarkEnd w:id="172"/>
    <w:p w:rsidR="00AC5C5F" w:rsidRPr="00AC5C5F" w:rsidP="00AC5C5F" w14:paraId="085D29A6" w14:textId="502C87B6">
      <w:r>
        <w:rPr>
          <w:noProof/>
        </w:rPr>
        <mc:AlternateContent>
          <mc:Choice Requires="wpg">
            <w:drawing>
              <wp:anchor distT="0" distB="0" distL="114300" distR="114300" simplePos="0" relativeHeight="251696128"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2" alt="&quot;&quot;" style="width:54pt;height:54pt;margin-top:4.3pt;margin-left:1.5pt;mso-height-relative:margin;mso-width-relative:margin;position:absolute;z-index:251727872" coordsize="8484,8567">
                <v:shape id="Graphic 14" o:spid="_x0000_s1063" type="#_x0000_t75" alt="Postit Notes with solid fill" style="width:7245;height:7245;left:386;mso-wrap-style:square;position:absolute;top:798;visibility:visible">
                  <v:imagedata r:id="rId136" o:title="Postit Notes with solid fill"/>
                </v:shape>
                <v:oval id="Oval 15" o:spid="_x0000_s1064"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73" w:name="_Contacts_and_Other_1"/>
      <w:bookmarkEnd w:id="173"/>
    </w:p>
    <w:p w:rsidR="001A5BF7" w:rsidRPr="001A5BF7" w:rsidP="001A5BF7" w14:paraId="4682501C" w14:textId="77777777"/>
    <w:p w:rsidR="00364CED" w:rsidP="00364CED" w14:paraId="6F930FB2" w14:textId="3E4A0C29">
      <w:pPr>
        <w:pStyle w:val="Heading1"/>
      </w:pPr>
      <w:bookmarkStart w:id="174" w:name="_Other_Information"/>
      <w:bookmarkStart w:id="175" w:name="_Toc169201830"/>
      <w:bookmarkEnd w:id="174"/>
      <w:r>
        <w:t>Other Information</w:t>
      </w:r>
      <w:bookmarkEnd w:id="175"/>
    </w:p>
    <w:p w:rsidR="005C4E07" w:rsidRPr="005C4E07" w:rsidP="005C4E07" w14:paraId="2F9F3085" w14:textId="77777777"/>
    <w:p w:rsidR="005C4E07" w:rsidRPr="005C4E07" w:rsidP="005C4E07" w14:paraId="61362797" w14:textId="745FDC4A">
      <w:pPr>
        <w:pStyle w:val="Sectionintrotext"/>
      </w:pPr>
      <w:r>
        <w:t>In this section:</w:t>
      </w:r>
    </w:p>
    <w:p w:rsidR="00B37634" w:rsidP="000903C8" w14:paraId="37CBBBBD" w14:textId="3D5027C2">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5 </w:instrText>
      </w:r>
      <w:r>
        <w:fldChar w:fldCharType="separate"/>
      </w:r>
      <w:hyperlink w:anchor="_Toc168569786" w:history="1">
        <w:r w:rsidRPr="0050538F">
          <w:rPr>
            <w:rStyle w:val="Hyperlink"/>
            <w:noProof/>
          </w:rPr>
          <w:t>9.</w:t>
        </w:r>
        <w:r>
          <w:rPr>
            <w:rFonts w:asciiTheme="minorHAnsi" w:hAnsiTheme="minorHAnsi" w:cstheme="minorBidi"/>
            <w:noProof/>
            <w:color w:val="auto"/>
            <w:kern w:val="2"/>
            <w:szCs w:val="24"/>
            <w14:ligatures w14:val="standardContextual"/>
          </w:rPr>
          <w:tab/>
        </w:r>
        <w:r w:rsidRPr="0050538F">
          <w:rPr>
            <w:rStyle w:val="Hyperlink"/>
            <w:noProof/>
          </w:rPr>
          <w:t>Other Important Information</w:t>
        </w:r>
        <w:r>
          <w:rPr>
            <w:noProof/>
            <w:webHidden/>
          </w:rPr>
          <w:tab/>
        </w:r>
        <w:r>
          <w:rPr>
            <w:noProof/>
            <w:webHidden/>
          </w:rPr>
          <w:fldChar w:fldCharType="begin"/>
        </w:r>
        <w:r>
          <w:rPr>
            <w:noProof/>
            <w:webHidden/>
          </w:rPr>
          <w:instrText xml:space="preserve"> PAGEREF _Toc168569786 \h </w:instrText>
        </w:r>
        <w:r>
          <w:rPr>
            <w:noProof/>
            <w:webHidden/>
          </w:rPr>
          <w:fldChar w:fldCharType="separate"/>
        </w:r>
        <w:r>
          <w:rPr>
            <w:noProof/>
            <w:webHidden/>
          </w:rPr>
          <w:t>50</w:t>
        </w:r>
        <w:r>
          <w:rPr>
            <w:noProof/>
            <w:webHidden/>
          </w:rPr>
          <w:fldChar w:fldCharType="end"/>
        </w:r>
      </w:hyperlink>
    </w:p>
    <w:p w:rsidR="00B37634" w:rsidP="00436436" w14:paraId="1DEE0399" w14:textId="6CC8DBA9">
      <w:pPr>
        <w:pStyle w:val="TOC3"/>
        <w:rPr>
          <w:rFonts w:asciiTheme="minorHAnsi" w:hAnsiTheme="minorHAnsi" w:cstheme="minorBidi"/>
          <w:noProof/>
          <w:color w:val="auto"/>
          <w:kern w:val="2"/>
          <w:sz w:val="24"/>
          <w:szCs w:val="24"/>
          <w14:ligatures w14:val="standardContextual"/>
        </w:rPr>
      </w:pPr>
      <w:hyperlink w:anchor="_Toc168569787" w:history="1">
        <w:r w:rsidRPr="0050538F">
          <w:rPr>
            <w:rStyle w:val="Hyperlink"/>
            <w:noProof/>
          </w:rPr>
          <w:t>IMLS Assurances and Certifications</w:t>
        </w:r>
        <w:r>
          <w:rPr>
            <w:noProof/>
            <w:webHidden/>
          </w:rPr>
          <w:tab/>
        </w:r>
        <w:r>
          <w:rPr>
            <w:noProof/>
            <w:webHidden/>
          </w:rPr>
          <w:fldChar w:fldCharType="begin"/>
        </w:r>
        <w:r>
          <w:rPr>
            <w:noProof/>
            <w:webHidden/>
          </w:rPr>
          <w:instrText xml:space="preserve"> PAGEREF _Toc168569787 \h </w:instrText>
        </w:r>
        <w:r>
          <w:rPr>
            <w:noProof/>
            <w:webHidden/>
          </w:rPr>
          <w:fldChar w:fldCharType="separate"/>
        </w:r>
        <w:r>
          <w:rPr>
            <w:noProof/>
            <w:webHidden/>
          </w:rPr>
          <w:t>50</w:t>
        </w:r>
        <w:r>
          <w:rPr>
            <w:noProof/>
            <w:webHidden/>
          </w:rPr>
          <w:fldChar w:fldCharType="end"/>
        </w:r>
      </w:hyperlink>
    </w:p>
    <w:p w:rsidR="00B37634" w:rsidP="00436436" w14:paraId="4F0CD86D" w14:textId="4DDC86F3">
      <w:pPr>
        <w:pStyle w:val="TOC3"/>
        <w:rPr>
          <w:rFonts w:asciiTheme="minorHAnsi" w:hAnsiTheme="minorHAnsi" w:cstheme="minorBidi"/>
          <w:noProof/>
          <w:color w:val="auto"/>
          <w:kern w:val="2"/>
          <w:sz w:val="24"/>
          <w:szCs w:val="24"/>
          <w14:ligatures w14:val="standardContextual"/>
        </w:rPr>
      </w:pPr>
      <w:hyperlink w:anchor="_Toc168569788" w:history="1">
        <w:r w:rsidRPr="0050538F">
          <w:rPr>
            <w:rStyle w:val="Hyperlink"/>
            <w:noProof/>
          </w:rPr>
          <w:t>Acknowledging IMLS Support</w:t>
        </w:r>
        <w:r>
          <w:rPr>
            <w:noProof/>
            <w:webHidden/>
          </w:rPr>
          <w:tab/>
        </w:r>
        <w:r>
          <w:rPr>
            <w:noProof/>
            <w:webHidden/>
          </w:rPr>
          <w:fldChar w:fldCharType="begin"/>
        </w:r>
        <w:r>
          <w:rPr>
            <w:noProof/>
            <w:webHidden/>
          </w:rPr>
          <w:instrText xml:space="preserve"> PAGEREF _Toc168569788 \h </w:instrText>
        </w:r>
        <w:r>
          <w:rPr>
            <w:noProof/>
            <w:webHidden/>
          </w:rPr>
          <w:fldChar w:fldCharType="separate"/>
        </w:r>
        <w:r>
          <w:rPr>
            <w:noProof/>
            <w:webHidden/>
          </w:rPr>
          <w:t>50</w:t>
        </w:r>
        <w:r>
          <w:rPr>
            <w:noProof/>
            <w:webHidden/>
          </w:rPr>
          <w:fldChar w:fldCharType="end"/>
        </w:r>
      </w:hyperlink>
    </w:p>
    <w:p w:rsidR="00B37634" w:rsidP="00436436" w14:paraId="3AD7B141" w14:textId="018495AD">
      <w:pPr>
        <w:pStyle w:val="TOC3"/>
        <w:rPr>
          <w:rFonts w:asciiTheme="minorHAnsi" w:hAnsiTheme="minorHAnsi" w:cstheme="minorBidi"/>
          <w:noProof/>
          <w:color w:val="auto"/>
          <w:kern w:val="2"/>
          <w:sz w:val="24"/>
          <w:szCs w:val="24"/>
          <w14:ligatures w14:val="standardContextual"/>
        </w:rPr>
      </w:pPr>
      <w:hyperlink w:anchor="_Toc168569789" w:history="1">
        <w:r w:rsidRPr="0050538F">
          <w:rPr>
            <w:rStyle w:val="Hyperlink"/>
            <w:noProof/>
          </w:rPr>
          <w:t>Conflict of Interest Requirements</w:t>
        </w:r>
        <w:r>
          <w:rPr>
            <w:noProof/>
            <w:webHidden/>
          </w:rPr>
          <w:tab/>
        </w:r>
        <w:r>
          <w:rPr>
            <w:noProof/>
            <w:webHidden/>
          </w:rPr>
          <w:fldChar w:fldCharType="begin"/>
        </w:r>
        <w:r>
          <w:rPr>
            <w:noProof/>
            <w:webHidden/>
          </w:rPr>
          <w:instrText xml:space="preserve"> PAGEREF _Toc168569789 \h </w:instrText>
        </w:r>
        <w:r>
          <w:rPr>
            <w:noProof/>
            <w:webHidden/>
          </w:rPr>
          <w:fldChar w:fldCharType="separate"/>
        </w:r>
        <w:r>
          <w:rPr>
            <w:noProof/>
            <w:webHidden/>
          </w:rPr>
          <w:t>50</w:t>
        </w:r>
        <w:r>
          <w:rPr>
            <w:noProof/>
            <w:webHidden/>
          </w:rPr>
          <w:fldChar w:fldCharType="end"/>
        </w:r>
      </w:hyperlink>
    </w:p>
    <w:p w:rsidR="00B37634" w:rsidP="00436436" w14:paraId="7FB7D46A" w14:textId="68D9EAA2">
      <w:pPr>
        <w:pStyle w:val="TOC3"/>
        <w:rPr>
          <w:rFonts w:asciiTheme="minorHAnsi" w:hAnsiTheme="minorHAnsi" w:cstheme="minorBidi"/>
          <w:noProof/>
          <w:color w:val="auto"/>
          <w:kern w:val="2"/>
          <w:sz w:val="24"/>
          <w:szCs w:val="24"/>
          <w14:ligatures w14:val="standardContextual"/>
        </w:rPr>
      </w:pPr>
      <w:hyperlink w:anchor="_Toc168569790" w:history="1">
        <w:r w:rsidRPr="0050538F">
          <w:rPr>
            <w:rStyle w:val="Hyperlink"/>
            <w:noProof/>
          </w:rPr>
          <w:t>Additional Information about IMLS</w:t>
        </w:r>
        <w:r>
          <w:rPr>
            <w:noProof/>
            <w:webHidden/>
          </w:rPr>
          <w:tab/>
        </w:r>
        <w:r>
          <w:rPr>
            <w:noProof/>
            <w:webHidden/>
          </w:rPr>
          <w:fldChar w:fldCharType="begin"/>
        </w:r>
        <w:r>
          <w:rPr>
            <w:noProof/>
            <w:webHidden/>
          </w:rPr>
          <w:instrText xml:space="preserve"> PAGEREF _Toc168569790 \h </w:instrText>
        </w:r>
        <w:r>
          <w:rPr>
            <w:noProof/>
            <w:webHidden/>
          </w:rPr>
          <w:fldChar w:fldCharType="separate"/>
        </w:r>
        <w:r>
          <w:rPr>
            <w:noProof/>
            <w:webHidden/>
          </w:rPr>
          <w:t>50</w:t>
        </w:r>
        <w:r>
          <w:rPr>
            <w:noProof/>
            <w:webHidden/>
          </w:rPr>
          <w:fldChar w:fldCharType="end"/>
        </w:r>
      </w:hyperlink>
    </w:p>
    <w:p w:rsidR="00B37634" w:rsidP="00436436" w14:paraId="4A5CE37D" w14:textId="7CC430EC">
      <w:pPr>
        <w:pStyle w:val="TOC3"/>
        <w:rPr>
          <w:rFonts w:asciiTheme="minorHAnsi" w:hAnsiTheme="minorHAnsi" w:cstheme="minorBidi"/>
          <w:noProof/>
          <w:color w:val="auto"/>
          <w:kern w:val="2"/>
          <w:sz w:val="24"/>
          <w:szCs w:val="24"/>
          <w14:ligatures w14:val="standardContextual"/>
        </w:rPr>
      </w:pPr>
      <w:hyperlink w:anchor="_Toc168569791" w:history="1">
        <w:r w:rsidRPr="0050538F">
          <w:rPr>
            <w:rStyle w:val="Hyperlink"/>
            <w:noProof/>
          </w:rPr>
          <w:t>IMLS Obligations to Make Awards</w:t>
        </w:r>
        <w:r>
          <w:rPr>
            <w:noProof/>
            <w:webHidden/>
          </w:rPr>
          <w:tab/>
        </w:r>
        <w:r>
          <w:rPr>
            <w:noProof/>
            <w:webHidden/>
          </w:rPr>
          <w:fldChar w:fldCharType="begin"/>
        </w:r>
        <w:r>
          <w:rPr>
            <w:noProof/>
            <w:webHidden/>
          </w:rPr>
          <w:instrText xml:space="preserve"> PAGEREF _Toc168569791 \h </w:instrText>
        </w:r>
        <w:r>
          <w:rPr>
            <w:noProof/>
            <w:webHidden/>
          </w:rPr>
          <w:fldChar w:fldCharType="separate"/>
        </w:r>
        <w:r>
          <w:rPr>
            <w:noProof/>
            <w:webHidden/>
          </w:rPr>
          <w:t>50</w:t>
        </w:r>
        <w:r>
          <w:rPr>
            <w:noProof/>
            <w:webHidden/>
          </w:rPr>
          <w:fldChar w:fldCharType="end"/>
        </w:r>
      </w:hyperlink>
    </w:p>
    <w:p w:rsidR="00B37634" w:rsidP="00436436" w14:paraId="68900B59" w14:textId="1138D394">
      <w:pPr>
        <w:pStyle w:val="TOC3"/>
        <w:rPr>
          <w:rFonts w:asciiTheme="minorHAnsi" w:hAnsiTheme="minorHAnsi" w:cstheme="minorBidi"/>
          <w:noProof/>
          <w:color w:val="auto"/>
          <w:kern w:val="2"/>
          <w:sz w:val="24"/>
          <w:szCs w:val="24"/>
          <w14:ligatures w14:val="standardContextual"/>
        </w:rPr>
      </w:pPr>
      <w:hyperlink w:anchor="_Toc168569792" w:history="1">
        <w:r w:rsidRPr="0050538F">
          <w:rPr>
            <w:rStyle w:val="Hyperlink"/>
            <w:noProof/>
          </w:rPr>
          <w:t>Peer Review</w:t>
        </w:r>
        <w:r>
          <w:rPr>
            <w:noProof/>
            <w:webHidden/>
          </w:rPr>
          <w:tab/>
        </w:r>
        <w:r>
          <w:rPr>
            <w:noProof/>
            <w:webHidden/>
          </w:rPr>
          <w:fldChar w:fldCharType="begin"/>
        </w:r>
        <w:r>
          <w:rPr>
            <w:noProof/>
            <w:webHidden/>
          </w:rPr>
          <w:instrText xml:space="preserve"> PAGEREF _Toc168569792 \h </w:instrText>
        </w:r>
        <w:r>
          <w:rPr>
            <w:noProof/>
            <w:webHidden/>
          </w:rPr>
          <w:fldChar w:fldCharType="separate"/>
        </w:r>
        <w:r>
          <w:rPr>
            <w:noProof/>
            <w:webHidden/>
          </w:rPr>
          <w:t>50</w:t>
        </w:r>
        <w:r>
          <w:rPr>
            <w:noProof/>
            <w:webHidden/>
          </w:rPr>
          <w:fldChar w:fldCharType="end"/>
        </w:r>
      </w:hyperlink>
    </w:p>
    <w:p w:rsidR="00B37634" w:rsidP="00436436" w14:paraId="79104678" w14:textId="3C42F0D4">
      <w:pPr>
        <w:pStyle w:val="TOC3"/>
        <w:rPr>
          <w:rFonts w:asciiTheme="minorHAnsi" w:hAnsiTheme="minorHAnsi" w:cstheme="minorBidi"/>
          <w:noProof/>
          <w:color w:val="auto"/>
          <w:kern w:val="2"/>
          <w:sz w:val="24"/>
          <w:szCs w:val="24"/>
          <w14:ligatures w14:val="standardContextual"/>
        </w:rPr>
      </w:pPr>
      <w:hyperlink w:anchor="_Toc168569793" w:history="1">
        <w:r w:rsidRPr="0050538F">
          <w:rPr>
            <w:rStyle w:val="Hyperlink"/>
            <w:noProof/>
          </w:rPr>
          <w:t>Copyright Information</w:t>
        </w:r>
        <w:r>
          <w:rPr>
            <w:noProof/>
            <w:webHidden/>
          </w:rPr>
          <w:tab/>
        </w:r>
        <w:r>
          <w:rPr>
            <w:noProof/>
            <w:webHidden/>
          </w:rPr>
          <w:fldChar w:fldCharType="begin"/>
        </w:r>
        <w:r>
          <w:rPr>
            <w:noProof/>
            <w:webHidden/>
          </w:rPr>
          <w:instrText xml:space="preserve"> PAGEREF _Toc168569793 \h </w:instrText>
        </w:r>
        <w:r>
          <w:rPr>
            <w:noProof/>
            <w:webHidden/>
          </w:rPr>
          <w:fldChar w:fldCharType="separate"/>
        </w:r>
        <w:r>
          <w:rPr>
            <w:noProof/>
            <w:webHidden/>
          </w:rPr>
          <w:t>51</w:t>
        </w:r>
        <w:r>
          <w:rPr>
            <w:noProof/>
            <w:webHidden/>
          </w:rPr>
          <w:fldChar w:fldCharType="end"/>
        </w:r>
      </w:hyperlink>
    </w:p>
    <w:p w:rsidR="00B37634" w:rsidP="00436436" w14:paraId="006C7471" w14:textId="3A135343">
      <w:pPr>
        <w:pStyle w:val="TOC3"/>
        <w:rPr>
          <w:rFonts w:asciiTheme="minorHAnsi" w:hAnsiTheme="minorHAnsi" w:cstheme="minorBidi"/>
          <w:noProof/>
          <w:color w:val="auto"/>
          <w:kern w:val="2"/>
          <w:sz w:val="24"/>
          <w:szCs w:val="24"/>
          <w14:ligatures w14:val="standardContextual"/>
        </w:rPr>
      </w:pPr>
      <w:hyperlink w:anchor="_Toc168569794" w:history="1">
        <w:r w:rsidRPr="0050538F">
          <w:rPr>
            <w:rStyle w:val="Hyperlink"/>
            <w:noProof/>
          </w:rPr>
          <w:t>Application Completion Time</w:t>
        </w:r>
        <w:r>
          <w:rPr>
            <w:noProof/>
            <w:webHidden/>
          </w:rPr>
          <w:tab/>
        </w:r>
        <w:r>
          <w:rPr>
            <w:noProof/>
            <w:webHidden/>
          </w:rPr>
          <w:fldChar w:fldCharType="begin"/>
        </w:r>
        <w:r>
          <w:rPr>
            <w:noProof/>
            <w:webHidden/>
          </w:rPr>
          <w:instrText xml:space="preserve"> PAGEREF _Toc168569794 \h </w:instrText>
        </w:r>
        <w:r>
          <w:rPr>
            <w:noProof/>
            <w:webHidden/>
          </w:rPr>
          <w:fldChar w:fldCharType="separate"/>
        </w:r>
        <w:r>
          <w:rPr>
            <w:noProof/>
            <w:webHidden/>
          </w:rPr>
          <w:t>51</w:t>
        </w:r>
        <w:r>
          <w:rPr>
            <w:noProof/>
            <w:webHidden/>
          </w:rPr>
          <w:fldChar w:fldCharType="end"/>
        </w:r>
      </w:hyperlink>
    </w:p>
    <w:p w:rsidR="00B37634" w:rsidP="00436436" w14:paraId="5BBBB67E" w14:textId="2E923F90">
      <w:pPr>
        <w:pStyle w:val="TOC3"/>
        <w:rPr>
          <w:rFonts w:asciiTheme="minorHAnsi" w:hAnsiTheme="minorHAnsi" w:cstheme="minorBidi"/>
          <w:noProof/>
          <w:color w:val="auto"/>
          <w:kern w:val="2"/>
          <w:sz w:val="24"/>
          <w:szCs w:val="24"/>
          <w14:ligatures w14:val="standardContextual"/>
        </w:rPr>
      </w:pPr>
      <w:hyperlink w:anchor="_Toc168569795" w:history="1">
        <w:r w:rsidRPr="0050538F">
          <w:rPr>
            <w:rStyle w:val="Hyperlink"/>
            <w:noProof/>
          </w:rPr>
          <w:t>PRA Clearance Number</w:t>
        </w:r>
        <w:r>
          <w:rPr>
            <w:noProof/>
            <w:webHidden/>
          </w:rPr>
          <w:tab/>
        </w:r>
        <w:r>
          <w:rPr>
            <w:noProof/>
            <w:webHidden/>
          </w:rPr>
          <w:fldChar w:fldCharType="begin"/>
        </w:r>
        <w:r>
          <w:rPr>
            <w:noProof/>
            <w:webHidden/>
          </w:rPr>
          <w:instrText xml:space="preserve"> PAGEREF _Toc168569795 \h </w:instrText>
        </w:r>
        <w:r>
          <w:rPr>
            <w:noProof/>
            <w:webHidden/>
          </w:rPr>
          <w:fldChar w:fldCharType="separate"/>
        </w:r>
        <w:r>
          <w:rPr>
            <w:noProof/>
            <w:webHidden/>
          </w:rPr>
          <w:t>51</w:t>
        </w:r>
        <w:r>
          <w:rPr>
            <w:noProof/>
            <w:webHidden/>
          </w:rPr>
          <w:fldChar w:fldCharType="end"/>
        </w:r>
      </w:hyperlink>
    </w:p>
    <w:p w:rsidR="00F26445" w:rsidRPr="00F26445" w:rsidP="00F26445" w14:paraId="3446269F" w14:textId="4B54D664">
      <w:r>
        <w:fldChar w:fldCharType="end"/>
      </w:r>
    </w:p>
    <w:p w:rsidR="006705F8" w14:paraId="099C81CE" w14:textId="77777777">
      <w:pPr>
        <w:spacing w:before="0" w:after="160" w:line="259" w:lineRule="auto"/>
      </w:pPr>
      <w:bookmarkStart w:id="176" w:name="Step5"/>
      <w:bookmarkEnd w:id="171"/>
      <w:r>
        <w:br w:type="page"/>
      </w:r>
    </w:p>
    <w:p w:rsidR="00A03F4F" w:rsidRPr="00427981" w:rsidP="00C10168" w14:paraId="6B710D7C" w14:textId="43381F85">
      <w:pPr>
        <w:pStyle w:val="Heading2"/>
      </w:pPr>
      <w:bookmarkStart w:id="177" w:name="_Toc43406652"/>
      <w:bookmarkStart w:id="178" w:name="_Toc168569786"/>
      <w:bookmarkStart w:id="179" w:name="_Toc169201831"/>
      <w:r w:rsidRPr="00427981">
        <w:t xml:space="preserve">Other </w:t>
      </w:r>
      <w:r w:rsidR="006354FE">
        <w:t xml:space="preserve">Important </w:t>
      </w:r>
      <w:r w:rsidRPr="00427981">
        <w:t>Information</w:t>
      </w:r>
      <w:bookmarkEnd w:id="177"/>
      <w:bookmarkEnd w:id="178"/>
      <w:bookmarkEnd w:id="179"/>
    </w:p>
    <w:p w:rsidR="006D4C94" w:rsidP="0013486A" w14:paraId="68E8E159" w14:textId="65876AB3">
      <w:pPr>
        <w:pStyle w:val="Heading3"/>
      </w:pPr>
      <w:bookmarkStart w:id="180" w:name="_Toc168569787"/>
      <w:r>
        <w:t>IMLS Assurances and Certifications</w:t>
      </w:r>
      <w:bookmarkEnd w:id="180"/>
    </w:p>
    <w:p w:rsidR="0013486A" w:rsidRPr="0013486A" w:rsidP="0013486A" w14:paraId="16CE1996" w14:textId="7E6E8E70">
      <w:r>
        <w:t>Link to IMLS assurances and certifications.</w:t>
      </w:r>
    </w:p>
    <w:p w:rsidR="00A03F4F" w:rsidRPr="0013486A" w:rsidP="0013486A" w14:paraId="613E0E32" w14:textId="0AD35823">
      <w:pPr>
        <w:pStyle w:val="Heading3"/>
      </w:pPr>
      <w:bookmarkStart w:id="181" w:name="_Toc168569788"/>
      <w:r w:rsidRPr="0013486A">
        <w:t>A</w:t>
      </w:r>
      <w:r w:rsidRPr="0013486A" w:rsidR="00641364">
        <w:t xml:space="preserve">cknowledging IMLS </w:t>
      </w:r>
      <w:r w:rsidRPr="0013486A" w:rsidR="005509B7">
        <w:t>Support</w:t>
      </w:r>
      <w:bookmarkEnd w:id="181"/>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37"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2" w:name="_H2._Disclosure_of"/>
      <w:bookmarkStart w:id="183" w:name="_Disclosure_of_Information"/>
      <w:bookmarkEnd w:id="182"/>
      <w:bookmarkEnd w:id="183"/>
    </w:p>
    <w:p w:rsidR="00A03F4F" w:rsidRPr="00427981" w:rsidP="009C22CE" w14:paraId="66530326" w14:textId="2F3D883D">
      <w:pPr>
        <w:pStyle w:val="Heading3"/>
      </w:pPr>
      <w:bookmarkStart w:id="184" w:name="_Disclosure_of_Information_1"/>
      <w:bookmarkStart w:id="185" w:name="_Toc168569789"/>
      <w:bookmarkEnd w:id="184"/>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85"/>
      <w:r w:rsidRPr="00427981" w:rsidR="00641364">
        <w:t xml:space="preserve"> </w:t>
      </w:r>
    </w:p>
    <w:p w:rsidR="00C14747" w:rsidP="00C14747" w14:paraId="27CC4286" w14:textId="77777777">
      <w:r>
        <w:t xml:space="preserve">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C14747" w:rsidP="00C14747" w14:paraId="6220E931" w14:textId="77777777">
      <w:r>
        <w:t xml:space="preserve">The IMLS conflict of interest policies apply to subawards as well as contracts, and are as follows: </w:t>
      </w:r>
    </w:p>
    <w:p w:rsidR="00C14747" w:rsidP="00C14747" w14:paraId="239EE6D4" w14:textId="77777777">
      <w:pPr>
        <w:pStyle w:val="ListParagraph"/>
        <w:numPr>
          <w:ilvl w:val="0"/>
          <w:numId w:val="79"/>
        </w:numPr>
      </w:pPr>
      <w:r>
        <w:t xml:space="preserve">As a non-federal entity, you must maintain written standards of conduct covering conflicts of interest and governing the performance of your employees engaged in the selection, award, and administration of subawards and contracts. </w:t>
      </w:r>
    </w:p>
    <w:p w:rsidR="00C14747" w:rsidP="00C14747" w14:paraId="220A0751" w14:textId="77777777">
      <w:pPr>
        <w:pStyle w:val="ListParagraph"/>
        <w:numPr>
          <w:ilvl w:val="0"/>
          <w:numId w:val="79"/>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the non-federal entity must neither solicit nor accept gratuities, favors, or anything of monetary value from subrecipients or contractors or parties to subawards or contracts. </w:t>
      </w:r>
    </w:p>
    <w:p w:rsidR="00C14747" w:rsidRPr="00BD7CBA" w:rsidP="00C14747" w14:paraId="75C78005" w14:textId="77777777">
      <w:pPr>
        <w:pStyle w:val="ListParagraph"/>
        <w:numPr>
          <w:ilvl w:val="0"/>
          <w:numId w:val="79"/>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86" w:name="_Toc168569790"/>
      <w:r w:rsidRPr="00427981">
        <w:t>A</w:t>
      </w:r>
      <w:r w:rsidRPr="00427981" w:rsidR="00641364">
        <w:t xml:space="preserve">dditional </w:t>
      </w:r>
      <w:r w:rsidRPr="00427981" w:rsidR="005509B7">
        <w:t xml:space="preserve">Information </w:t>
      </w:r>
      <w:r w:rsidRPr="00427981" w:rsidR="00641364">
        <w:t>about IMLS</w:t>
      </w:r>
      <w:bookmarkEnd w:id="186"/>
    </w:p>
    <w:p w:rsidR="00EC46FD" w:rsidRPr="00BD7CBA" w:rsidP="001836D7" w14:paraId="744D1A3C" w14:textId="53EB7FB2">
      <w:r w:rsidRPr="00BD7CBA">
        <w:t>Visit</w:t>
      </w:r>
      <w:r w:rsidRPr="00BD7CBA" w:rsidR="00641364">
        <w:t xml:space="preserve"> the </w:t>
      </w:r>
      <w:hyperlink r:id="rId138">
        <w:r w:rsidRPr="00CD6F52" w:rsidR="00641364">
          <w:rPr>
            <w:rStyle w:val="Hyperlink"/>
          </w:rPr>
          <w:t>IMLS website</w:t>
        </w:r>
      </w:hyperlink>
      <w:hyperlink r:id="rId139">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87" w:name="_Toc168569791"/>
      <w:r w:rsidRPr="00427981">
        <w:t xml:space="preserve">IMLS </w:t>
      </w:r>
      <w:r w:rsidRPr="00427981" w:rsidR="00AE48C0">
        <w:t>O</w:t>
      </w:r>
      <w:r w:rsidRPr="00427981">
        <w:t>bligat</w:t>
      </w:r>
      <w:r w:rsidRPr="00427981" w:rsidR="00AE48C0">
        <w:t>ions to Make Awards</w:t>
      </w:r>
      <w:bookmarkEnd w:id="187"/>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88" w:name="_Toc168569792"/>
      <w:r w:rsidRPr="00427981">
        <w:t>P</w:t>
      </w:r>
      <w:r w:rsidRPr="00427981" w:rsidR="00641364">
        <w:t xml:space="preserve">eer </w:t>
      </w:r>
      <w:r w:rsidRPr="00427981">
        <w:t>R</w:t>
      </w:r>
      <w:r w:rsidRPr="00427981" w:rsidR="00641364">
        <w:t>eview</w:t>
      </w:r>
      <w:bookmarkEnd w:id="188"/>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12"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89" w:name="_Toc168569793"/>
      <w:r w:rsidRPr="00427981">
        <w:t>Copyright Information</w:t>
      </w:r>
      <w:bookmarkEnd w:id="189"/>
    </w:p>
    <w:p w:rsidR="00EC46FD" w:rsidRPr="00BD7CBA" w:rsidP="001836D7" w14:paraId="576AA3FD" w14:textId="6287793B">
      <w:bookmarkStart w:id="190"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90"/>
      <w:r w:rsidRPr="00BD7CBA" w:rsidR="0081723B">
        <w:t xml:space="preserve">For additional information, </w:t>
      </w:r>
      <w:hyperlink r:id="rId140"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91" w:name="_Toc168569794"/>
      <w:r w:rsidRPr="00427981">
        <w:t>A</w:t>
      </w:r>
      <w:r w:rsidRPr="00427981" w:rsidR="00641364">
        <w:t>pplication</w:t>
      </w:r>
      <w:r w:rsidRPr="00427981">
        <w:t xml:space="preserve"> Completion Time</w:t>
      </w:r>
      <w:bookmarkEnd w:id="191"/>
    </w:p>
    <w:p w:rsidR="00A03F4F" w:rsidRPr="00BD7CBA" w:rsidP="001836D7" w14:paraId="353EF32E" w14:textId="2A786EEF">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 xml:space="preserve">IMLS estimates the average amount of time needed for one applicant to complete the narrative portion of this application to be </w:t>
      </w:r>
      <w:r w:rsidR="00930077">
        <w:t>4</w:t>
      </w:r>
      <w:r w:rsidRPr="0020674C" w:rsidR="001824C7">
        <w:t>5 hours</w:t>
      </w:r>
      <w:r w:rsidRPr="00BD7CBA">
        <w:t xml:space="preserve">. </w:t>
      </w:r>
      <w:r w:rsidRPr="00BD7CBA" w:rsidR="00D05BC1">
        <w:t>T</w:t>
      </w:r>
      <w:r w:rsidRPr="00BD7CBA" w:rsidR="00450B23">
        <w:t xml:space="preserve">his </w:t>
      </w:r>
      <w:r w:rsidRPr="00BD7CBA">
        <w:t xml:space="preserve">includes the time for reviewing instructions, searching existing data sources, </w:t>
      </w:r>
      <w:r w:rsidRPr="00BD7CBA">
        <w:t>gathering</w:t>
      </w:r>
      <w:r w:rsidRPr="00BD7CBA">
        <w:t xml:space="preserve"> and maintaining the data needed, and writing and reviewing the answers.</w:t>
      </w:r>
    </w:p>
    <w:p w:rsidR="00A03F4F" w:rsidRPr="00BD7CBA" w:rsidP="001836D7" w14:paraId="349860A6" w14:textId="192F9F28">
      <w:bookmarkStart w:id="192"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04CC7815">
      <w:bookmarkStart w:id="193" w:name="_Hlk106223125"/>
      <w:bookmarkStart w:id="194" w:name="_Hlk106223593"/>
      <w:bookmarkEnd w:id="192"/>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41" w:history="1">
        <w:r>
          <w:rPr>
            <w:rStyle w:val="Hyperlink"/>
          </w:rPr>
          <w:t>our Office of Grants Policy and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193"/>
      <w:bookmarkEnd w:id="194"/>
    </w:p>
    <w:p w:rsidR="00A03F4F" w:rsidRPr="00427981" w:rsidP="009C22CE" w14:paraId="653DA7AB" w14:textId="54BD90FE">
      <w:pPr>
        <w:pStyle w:val="Heading3"/>
      </w:pPr>
      <w:bookmarkStart w:id="195" w:name="_Toc168569795"/>
      <w:r w:rsidRPr="00427981">
        <w:t>PRA Clearance Number</w:t>
      </w:r>
      <w:bookmarkEnd w:id="195"/>
    </w:p>
    <w:p w:rsidR="00190360" w:rsidP="00DC0E36" w14:paraId="345988FA" w14:textId="6F1F73F6">
      <w:r w:rsidRPr="00BD7CBA">
        <w:t xml:space="preserve">OMB Control </w:t>
      </w:r>
      <w:r w:rsidRPr="00BD7CBA" w:rsidR="00E23082">
        <w:t>No.</w:t>
      </w:r>
      <w:r w:rsidRPr="00BD7CBA">
        <w:t>: 3137-</w:t>
      </w:r>
      <w:r w:rsidRPr="005B6891" w:rsidR="005B6891">
        <w:rPr>
          <w:highlight w:val="yellow"/>
        </w:rPr>
        <w:t>####</w:t>
      </w:r>
      <w:r w:rsidRPr="00BD7CBA">
        <w:t xml:space="preserve">, Expiration date: </w:t>
      </w:r>
      <w:r w:rsidRPr="001B549B" w:rsidR="001B549B">
        <w:rPr>
          <w:highlight w:val="yellow"/>
        </w:rPr>
        <w:t>M/DD/YYYY</w:t>
      </w:r>
    </w:p>
    <w:bookmarkEnd w:id="176"/>
    <w:p w:rsidR="00377083" w14:paraId="16367481" w14:textId="77777777">
      <w:pPr>
        <w:spacing w:before="0" w:after="160" w:line="259" w:lineRule="auto"/>
        <w:sectPr w:rsidSect="0038631E">
          <w:headerReference w:type="default" r:id="rId142"/>
          <w:headerReference w:type="first" r:id="rId143"/>
          <w:pgSz w:w="12240" w:h="15840"/>
          <w:pgMar w:top="1440" w:right="1440" w:bottom="1440" w:left="1440" w:header="288" w:footer="821"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697152"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5"/>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65" alt="&quot;&quot;" style="width:54pt;height:54pt;margin-top:22.8pt;margin-left:-4.3pt;mso-height-relative:margin;mso-width-relative:margin;position:absolute;z-index:251728896" coordsize="7821,7661">
                <v:shape id="Graphic 17" o:spid="_x0000_s1066" type="#_x0000_t75" alt="Puzzle pieces with solid fill" style="width:6916;height:6915;left:550;mso-wrap-style:square;position:absolute;top:139;visibility:visible">
                  <v:imagedata r:id="rId146" o:title="Puzzle pieces with solid fill"/>
                </v:shape>
                <v:oval id="Oval 18" o:spid="_x0000_s1067"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196" w:name="_Additional_Guidance"/>
      <w:bookmarkEnd w:id="196"/>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197" w:name="_Additional_Guidance_1"/>
      <w:bookmarkStart w:id="198" w:name="_Toc169201832"/>
      <w:bookmarkStart w:id="199" w:name="Step6"/>
      <w:bookmarkEnd w:id="197"/>
      <w:r>
        <w:t>Additional Guidance</w:t>
      </w:r>
      <w:bookmarkEnd w:id="198"/>
    </w:p>
    <w:p w:rsidR="004E7366" w:rsidP="004E7366" w14:paraId="5C5E8151" w14:textId="77777777"/>
    <w:p w:rsidR="004E7366" w:rsidRPr="004E7366" w:rsidP="004E7366" w14:paraId="3FB49ED7" w14:textId="1B934A4C">
      <w:pPr>
        <w:pStyle w:val="Sectionintrotext"/>
      </w:pPr>
      <w:r>
        <w:t>In this section:</w:t>
      </w:r>
    </w:p>
    <w:p w:rsidR="000903C8" w:rsidP="000903C8" w14:paraId="79D8FC67" w14:textId="03556DEF">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6 </w:instrText>
      </w:r>
      <w:r>
        <w:fldChar w:fldCharType="separate"/>
      </w:r>
      <w:hyperlink w:anchor="_Toc169184434" w:history="1">
        <w:r w:rsidRPr="00675751">
          <w:rPr>
            <w:rStyle w:val="Hyperlink"/>
            <w:noProof/>
          </w:rPr>
          <w:t>Guidance for Required Registrations</w:t>
        </w:r>
        <w:r>
          <w:rPr>
            <w:noProof/>
            <w:webHidden/>
          </w:rPr>
          <w:tab/>
        </w:r>
        <w:r>
          <w:rPr>
            <w:noProof/>
            <w:webHidden/>
          </w:rPr>
          <w:fldChar w:fldCharType="begin"/>
        </w:r>
        <w:r>
          <w:rPr>
            <w:noProof/>
            <w:webHidden/>
          </w:rPr>
          <w:instrText xml:space="preserve"> PAGEREF _Toc169184434 \h </w:instrText>
        </w:r>
        <w:r>
          <w:rPr>
            <w:noProof/>
            <w:webHidden/>
          </w:rPr>
          <w:fldChar w:fldCharType="separate"/>
        </w:r>
        <w:r>
          <w:rPr>
            <w:noProof/>
            <w:webHidden/>
          </w:rPr>
          <w:t>56</w:t>
        </w:r>
        <w:r>
          <w:rPr>
            <w:noProof/>
            <w:webHidden/>
          </w:rPr>
          <w:fldChar w:fldCharType="end"/>
        </w:r>
      </w:hyperlink>
    </w:p>
    <w:p w:rsidR="000903C8" w14:paraId="1457E48C" w14:textId="53A85C8B">
      <w:pPr>
        <w:pStyle w:val="TOC3"/>
        <w:rPr>
          <w:rFonts w:asciiTheme="minorHAnsi" w:hAnsiTheme="minorHAnsi" w:cstheme="minorBidi"/>
          <w:iCs w:val="0"/>
          <w:noProof/>
          <w:color w:val="auto"/>
          <w:kern w:val="2"/>
          <w:sz w:val="24"/>
          <w:szCs w:val="24"/>
          <w14:ligatures w14:val="standardContextual"/>
        </w:rPr>
      </w:pPr>
      <w:hyperlink w:anchor="_Toc169184435" w:history="1">
        <w:r w:rsidRPr="00675751">
          <w:rPr>
            <w:rStyle w:val="Hyperlink"/>
            <w:noProof/>
          </w:rPr>
          <w:t>Getting a Unique Entity Identifier</w:t>
        </w:r>
        <w:r>
          <w:rPr>
            <w:noProof/>
            <w:webHidden/>
          </w:rPr>
          <w:tab/>
        </w:r>
        <w:r>
          <w:rPr>
            <w:noProof/>
            <w:webHidden/>
          </w:rPr>
          <w:fldChar w:fldCharType="begin"/>
        </w:r>
        <w:r>
          <w:rPr>
            <w:noProof/>
            <w:webHidden/>
          </w:rPr>
          <w:instrText xml:space="preserve"> PAGEREF _Toc169184435 \h </w:instrText>
        </w:r>
        <w:r>
          <w:rPr>
            <w:noProof/>
            <w:webHidden/>
          </w:rPr>
          <w:fldChar w:fldCharType="separate"/>
        </w:r>
        <w:r>
          <w:rPr>
            <w:noProof/>
            <w:webHidden/>
          </w:rPr>
          <w:t>56</w:t>
        </w:r>
        <w:r>
          <w:rPr>
            <w:noProof/>
            <w:webHidden/>
          </w:rPr>
          <w:fldChar w:fldCharType="end"/>
        </w:r>
      </w:hyperlink>
    </w:p>
    <w:p w:rsidR="000903C8" w14:paraId="0AE79346" w14:textId="257E1DAF">
      <w:pPr>
        <w:pStyle w:val="TOC3"/>
        <w:rPr>
          <w:rFonts w:asciiTheme="minorHAnsi" w:hAnsiTheme="minorHAnsi" w:cstheme="minorBidi"/>
          <w:iCs w:val="0"/>
          <w:noProof/>
          <w:color w:val="auto"/>
          <w:kern w:val="2"/>
          <w:sz w:val="24"/>
          <w:szCs w:val="24"/>
          <w14:ligatures w14:val="standardContextual"/>
        </w:rPr>
      </w:pPr>
      <w:hyperlink w:anchor="_Toc169184436" w:history="1">
        <w:r w:rsidRPr="00675751">
          <w:rPr>
            <w:rStyle w:val="Hyperlink"/>
            <w:noProof/>
          </w:rPr>
          <w:t>Registering with SAM</w:t>
        </w:r>
        <w:r>
          <w:rPr>
            <w:noProof/>
            <w:webHidden/>
          </w:rPr>
          <w:tab/>
        </w:r>
        <w:r>
          <w:rPr>
            <w:noProof/>
            <w:webHidden/>
          </w:rPr>
          <w:fldChar w:fldCharType="begin"/>
        </w:r>
        <w:r>
          <w:rPr>
            <w:noProof/>
            <w:webHidden/>
          </w:rPr>
          <w:instrText xml:space="preserve"> PAGEREF _Toc169184436 \h </w:instrText>
        </w:r>
        <w:r>
          <w:rPr>
            <w:noProof/>
            <w:webHidden/>
          </w:rPr>
          <w:fldChar w:fldCharType="separate"/>
        </w:r>
        <w:r>
          <w:rPr>
            <w:noProof/>
            <w:webHidden/>
          </w:rPr>
          <w:t>56</w:t>
        </w:r>
        <w:r>
          <w:rPr>
            <w:noProof/>
            <w:webHidden/>
          </w:rPr>
          <w:fldChar w:fldCharType="end"/>
        </w:r>
      </w:hyperlink>
    </w:p>
    <w:p w:rsidR="000903C8" w14:paraId="710991AF" w14:textId="683F62F3">
      <w:pPr>
        <w:pStyle w:val="TOC3"/>
        <w:rPr>
          <w:rFonts w:asciiTheme="minorHAnsi" w:hAnsiTheme="minorHAnsi" w:cstheme="minorBidi"/>
          <w:iCs w:val="0"/>
          <w:noProof/>
          <w:color w:val="auto"/>
          <w:kern w:val="2"/>
          <w:sz w:val="24"/>
          <w:szCs w:val="24"/>
          <w14:ligatures w14:val="standardContextual"/>
        </w:rPr>
      </w:pPr>
      <w:hyperlink w:anchor="_Toc169184437" w:history="1">
        <w:r w:rsidRPr="00675751">
          <w:rPr>
            <w:rStyle w:val="Hyperlink"/>
            <w:noProof/>
          </w:rPr>
          <w:t>Registering with Grants.gov</w:t>
        </w:r>
        <w:r>
          <w:rPr>
            <w:noProof/>
            <w:webHidden/>
          </w:rPr>
          <w:tab/>
        </w:r>
        <w:r>
          <w:rPr>
            <w:noProof/>
            <w:webHidden/>
          </w:rPr>
          <w:fldChar w:fldCharType="begin"/>
        </w:r>
        <w:r>
          <w:rPr>
            <w:noProof/>
            <w:webHidden/>
          </w:rPr>
          <w:instrText xml:space="preserve"> PAGEREF _Toc169184437 \h </w:instrText>
        </w:r>
        <w:r>
          <w:rPr>
            <w:noProof/>
            <w:webHidden/>
          </w:rPr>
          <w:fldChar w:fldCharType="separate"/>
        </w:r>
        <w:r>
          <w:rPr>
            <w:noProof/>
            <w:webHidden/>
          </w:rPr>
          <w:t>57</w:t>
        </w:r>
        <w:r>
          <w:rPr>
            <w:noProof/>
            <w:webHidden/>
          </w:rPr>
          <w:fldChar w:fldCharType="end"/>
        </w:r>
      </w:hyperlink>
    </w:p>
    <w:p w:rsidR="000903C8" w:rsidP="000903C8" w14:paraId="1726DBB1" w14:textId="4229651B">
      <w:pPr>
        <w:pStyle w:val="TOC2"/>
        <w:rPr>
          <w:rFonts w:asciiTheme="minorHAnsi" w:hAnsiTheme="minorHAnsi" w:cstheme="minorBidi"/>
          <w:noProof/>
          <w:color w:val="auto"/>
          <w:kern w:val="2"/>
          <w:szCs w:val="24"/>
          <w14:ligatures w14:val="standardContextual"/>
        </w:rPr>
      </w:pPr>
      <w:hyperlink w:anchor="_Toc169184438" w:history="1">
        <w:r w:rsidRPr="00675751">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184438 \h </w:instrText>
        </w:r>
        <w:r>
          <w:rPr>
            <w:noProof/>
            <w:webHidden/>
          </w:rPr>
          <w:fldChar w:fldCharType="separate"/>
        </w:r>
        <w:r>
          <w:rPr>
            <w:noProof/>
            <w:webHidden/>
          </w:rPr>
          <w:t>58</w:t>
        </w:r>
        <w:r>
          <w:rPr>
            <w:noProof/>
            <w:webHidden/>
          </w:rPr>
          <w:fldChar w:fldCharType="end"/>
        </w:r>
      </w:hyperlink>
    </w:p>
    <w:p w:rsidR="000903C8" w14:paraId="48C6C52E" w14:textId="5452DD70">
      <w:pPr>
        <w:pStyle w:val="TOC3"/>
        <w:rPr>
          <w:rFonts w:asciiTheme="minorHAnsi" w:hAnsiTheme="minorHAnsi" w:cstheme="minorBidi"/>
          <w:iCs w:val="0"/>
          <w:noProof/>
          <w:color w:val="auto"/>
          <w:kern w:val="2"/>
          <w:sz w:val="24"/>
          <w:szCs w:val="24"/>
          <w14:ligatures w14:val="standardContextual"/>
        </w:rPr>
      </w:pPr>
      <w:hyperlink w:anchor="_Toc169184439" w:history="1">
        <w:r w:rsidRPr="00675751">
          <w:rPr>
            <w:rStyle w:val="Hyperlink"/>
            <w:noProof/>
          </w:rPr>
          <w:t>Grants.gov Forms</w:t>
        </w:r>
        <w:r>
          <w:rPr>
            <w:noProof/>
            <w:webHidden/>
          </w:rPr>
          <w:tab/>
        </w:r>
        <w:r>
          <w:rPr>
            <w:noProof/>
            <w:webHidden/>
          </w:rPr>
          <w:fldChar w:fldCharType="begin"/>
        </w:r>
        <w:r>
          <w:rPr>
            <w:noProof/>
            <w:webHidden/>
          </w:rPr>
          <w:instrText xml:space="preserve"> PAGEREF _Toc169184439 \h </w:instrText>
        </w:r>
        <w:r>
          <w:rPr>
            <w:noProof/>
            <w:webHidden/>
          </w:rPr>
          <w:fldChar w:fldCharType="separate"/>
        </w:r>
        <w:r>
          <w:rPr>
            <w:noProof/>
            <w:webHidden/>
          </w:rPr>
          <w:t>58</w:t>
        </w:r>
        <w:r>
          <w:rPr>
            <w:noProof/>
            <w:webHidden/>
          </w:rPr>
          <w:fldChar w:fldCharType="end"/>
        </w:r>
      </w:hyperlink>
    </w:p>
    <w:p w:rsidR="000903C8" w14:paraId="0C87522D" w14:textId="50AEFAFE">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440" w:history="1">
        <w:r w:rsidRPr="00675751">
          <w:rPr>
            <w:rStyle w:val="Hyperlink"/>
            <w:noProof/>
          </w:rPr>
          <w:t>SF-424S Form</w:t>
        </w:r>
        <w:r>
          <w:rPr>
            <w:noProof/>
            <w:webHidden/>
          </w:rPr>
          <w:tab/>
        </w:r>
        <w:r>
          <w:rPr>
            <w:noProof/>
            <w:webHidden/>
          </w:rPr>
          <w:fldChar w:fldCharType="begin"/>
        </w:r>
        <w:r>
          <w:rPr>
            <w:noProof/>
            <w:webHidden/>
          </w:rPr>
          <w:instrText xml:space="preserve"> PAGEREF _Toc169184440 \h </w:instrText>
        </w:r>
        <w:r>
          <w:rPr>
            <w:noProof/>
            <w:webHidden/>
          </w:rPr>
          <w:fldChar w:fldCharType="separate"/>
        </w:r>
        <w:r>
          <w:rPr>
            <w:noProof/>
            <w:webHidden/>
          </w:rPr>
          <w:t>58</w:t>
        </w:r>
        <w:r>
          <w:rPr>
            <w:noProof/>
            <w:webHidden/>
          </w:rPr>
          <w:fldChar w:fldCharType="end"/>
        </w:r>
      </w:hyperlink>
    </w:p>
    <w:p w:rsidR="000903C8" w14:paraId="3E68415E" w14:textId="0431823A">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441" w:history="1">
        <w:r w:rsidRPr="00675751">
          <w:rPr>
            <w:rStyle w:val="Hyperlink"/>
            <w:noProof/>
          </w:rPr>
          <w:t>IMLS Museum Program Information Form (M-PIF)</w:t>
        </w:r>
        <w:r>
          <w:rPr>
            <w:noProof/>
            <w:webHidden/>
          </w:rPr>
          <w:tab/>
        </w:r>
        <w:r>
          <w:rPr>
            <w:noProof/>
            <w:webHidden/>
          </w:rPr>
          <w:fldChar w:fldCharType="begin"/>
        </w:r>
        <w:r>
          <w:rPr>
            <w:noProof/>
            <w:webHidden/>
          </w:rPr>
          <w:instrText xml:space="preserve"> PAGEREF _Toc169184441 \h </w:instrText>
        </w:r>
        <w:r>
          <w:rPr>
            <w:noProof/>
            <w:webHidden/>
          </w:rPr>
          <w:fldChar w:fldCharType="separate"/>
        </w:r>
        <w:r>
          <w:rPr>
            <w:noProof/>
            <w:webHidden/>
          </w:rPr>
          <w:t>62</w:t>
        </w:r>
        <w:r>
          <w:rPr>
            <w:noProof/>
            <w:webHidden/>
          </w:rPr>
          <w:fldChar w:fldCharType="end"/>
        </w:r>
      </w:hyperlink>
    </w:p>
    <w:p w:rsidR="000903C8" w14:paraId="40A095C1" w14:textId="211A87A7">
      <w:pPr>
        <w:pStyle w:val="TOC3"/>
        <w:rPr>
          <w:rFonts w:asciiTheme="minorHAnsi" w:hAnsiTheme="minorHAnsi" w:cstheme="minorBidi"/>
          <w:iCs w:val="0"/>
          <w:noProof/>
          <w:color w:val="auto"/>
          <w:kern w:val="2"/>
          <w:sz w:val="24"/>
          <w:szCs w:val="24"/>
          <w14:ligatures w14:val="standardContextual"/>
        </w:rPr>
      </w:pPr>
      <w:hyperlink w:anchor="_Toc169184442" w:history="1">
        <w:r w:rsidRPr="00675751">
          <w:rPr>
            <w:rStyle w:val="Hyperlink"/>
            <w:noProof/>
          </w:rPr>
          <w:t>IMLS Budget Form</w:t>
        </w:r>
        <w:r>
          <w:rPr>
            <w:noProof/>
            <w:webHidden/>
          </w:rPr>
          <w:tab/>
        </w:r>
        <w:r>
          <w:rPr>
            <w:noProof/>
            <w:webHidden/>
          </w:rPr>
          <w:fldChar w:fldCharType="begin"/>
        </w:r>
        <w:r>
          <w:rPr>
            <w:noProof/>
            <w:webHidden/>
          </w:rPr>
          <w:instrText xml:space="preserve"> PAGEREF _Toc169184442 \h </w:instrText>
        </w:r>
        <w:r>
          <w:rPr>
            <w:noProof/>
            <w:webHidden/>
          </w:rPr>
          <w:fldChar w:fldCharType="separate"/>
        </w:r>
        <w:r>
          <w:rPr>
            <w:noProof/>
            <w:webHidden/>
          </w:rPr>
          <w:t>65</w:t>
        </w:r>
        <w:r>
          <w:rPr>
            <w:noProof/>
            <w:webHidden/>
          </w:rPr>
          <w:fldChar w:fldCharType="end"/>
        </w:r>
      </w:hyperlink>
    </w:p>
    <w:p w:rsidR="000903C8" w14:paraId="6B9DE873" w14:textId="2FC512FD">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443" w:history="1">
        <w:r w:rsidRPr="00675751">
          <w:rPr>
            <w:rStyle w:val="Hyperlink"/>
            <w:noProof/>
          </w:rPr>
          <w:t>Cost Share in the Budget</w:t>
        </w:r>
        <w:r>
          <w:rPr>
            <w:noProof/>
            <w:webHidden/>
          </w:rPr>
          <w:tab/>
        </w:r>
        <w:r>
          <w:rPr>
            <w:noProof/>
            <w:webHidden/>
          </w:rPr>
          <w:fldChar w:fldCharType="begin"/>
        </w:r>
        <w:r>
          <w:rPr>
            <w:noProof/>
            <w:webHidden/>
          </w:rPr>
          <w:instrText xml:space="preserve"> PAGEREF _Toc169184443 \h </w:instrText>
        </w:r>
        <w:r>
          <w:rPr>
            <w:noProof/>
            <w:webHidden/>
          </w:rPr>
          <w:fldChar w:fldCharType="separate"/>
        </w:r>
        <w:r>
          <w:rPr>
            <w:noProof/>
            <w:webHidden/>
          </w:rPr>
          <w:t>68</w:t>
        </w:r>
        <w:r>
          <w:rPr>
            <w:noProof/>
            <w:webHidden/>
          </w:rPr>
          <w:fldChar w:fldCharType="end"/>
        </w:r>
      </w:hyperlink>
    </w:p>
    <w:p w:rsidR="000903C8" w14:paraId="23EB6DBA" w14:textId="1F3A52E1">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444" w:history="1">
        <w:r w:rsidRPr="00675751">
          <w:rPr>
            <w:rStyle w:val="Hyperlink"/>
            <w:noProof/>
          </w:rPr>
          <w:t>Indirect Costs in the Budget</w:t>
        </w:r>
        <w:r>
          <w:rPr>
            <w:noProof/>
            <w:webHidden/>
          </w:rPr>
          <w:tab/>
        </w:r>
        <w:r>
          <w:rPr>
            <w:noProof/>
            <w:webHidden/>
          </w:rPr>
          <w:fldChar w:fldCharType="begin"/>
        </w:r>
        <w:r>
          <w:rPr>
            <w:noProof/>
            <w:webHidden/>
          </w:rPr>
          <w:instrText xml:space="preserve"> PAGEREF _Toc169184444 \h </w:instrText>
        </w:r>
        <w:r>
          <w:rPr>
            <w:noProof/>
            <w:webHidden/>
          </w:rPr>
          <w:fldChar w:fldCharType="separate"/>
        </w:r>
        <w:r>
          <w:rPr>
            <w:noProof/>
            <w:webHidden/>
          </w:rPr>
          <w:t>68</w:t>
        </w:r>
        <w:r>
          <w:rPr>
            <w:noProof/>
            <w:webHidden/>
          </w:rPr>
          <w:fldChar w:fldCharType="end"/>
        </w:r>
      </w:hyperlink>
    </w:p>
    <w:p w:rsidR="000903C8" w14:paraId="19DD4C6B" w14:textId="3130AA23">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445" w:history="1">
        <w:r w:rsidRPr="00675751">
          <w:rPr>
            <w:rStyle w:val="Hyperlink"/>
            <w:noProof/>
          </w:rPr>
          <w:t>Student Support Costs in the Budget</w:t>
        </w:r>
        <w:r>
          <w:rPr>
            <w:noProof/>
            <w:webHidden/>
          </w:rPr>
          <w:tab/>
        </w:r>
        <w:r>
          <w:rPr>
            <w:noProof/>
            <w:webHidden/>
          </w:rPr>
          <w:fldChar w:fldCharType="begin"/>
        </w:r>
        <w:r>
          <w:rPr>
            <w:noProof/>
            <w:webHidden/>
          </w:rPr>
          <w:instrText xml:space="preserve"> PAGEREF _Toc169184445 \h </w:instrText>
        </w:r>
        <w:r>
          <w:rPr>
            <w:noProof/>
            <w:webHidden/>
          </w:rPr>
          <w:fldChar w:fldCharType="separate"/>
        </w:r>
        <w:r>
          <w:rPr>
            <w:noProof/>
            <w:webHidden/>
          </w:rPr>
          <w:t>70</w:t>
        </w:r>
        <w:r>
          <w:rPr>
            <w:noProof/>
            <w:webHidden/>
          </w:rPr>
          <w:fldChar w:fldCharType="end"/>
        </w:r>
      </w:hyperlink>
    </w:p>
    <w:p w:rsidR="000903C8" w14:paraId="59C96229" w14:textId="458B61A1">
      <w:pPr>
        <w:pStyle w:val="TOC3"/>
        <w:rPr>
          <w:rFonts w:asciiTheme="minorHAnsi" w:hAnsiTheme="minorHAnsi" w:cstheme="minorBidi"/>
          <w:iCs w:val="0"/>
          <w:noProof/>
          <w:color w:val="auto"/>
          <w:kern w:val="2"/>
          <w:sz w:val="24"/>
          <w:szCs w:val="24"/>
          <w14:ligatures w14:val="standardContextual"/>
        </w:rPr>
      </w:pPr>
      <w:hyperlink w:anchor="_Toc169184446" w:history="1">
        <w:r w:rsidRPr="00675751">
          <w:rPr>
            <w:rStyle w:val="Hyperlink"/>
            <w:noProof/>
          </w:rPr>
          <w:t>Budget Justification</w:t>
        </w:r>
        <w:r>
          <w:rPr>
            <w:noProof/>
            <w:webHidden/>
          </w:rPr>
          <w:tab/>
        </w:r>
        <w:r>
          <w:rPr>
            <w:noProof/>
            <w:webHidden/>
          </w:rPr>
          <w:fldChar w:fldCharType="begin"/>
        </w:r>
        <w:r>
          <w:rPr>
            <w:noProof/>
            <w:webHidden/>
          </w:rPr>
          <w:instrText xml:space="preserve"> PAGEREF _Toc169184446 \h </w:instrText>
        </w:r>
        <w:r>
          <w:rPr>
            <w:noProof/>
            <w:webHidden/>
          </w:rPr>
          <w:fldChar w:fldCharType="separate"/>
        </w:r>
        <w:r>
          <w:rPr>
            <w:noProof/>
            <w:webHidden/>
          </w:rPr>
          <w:t>71</w:t>
        </w:r>
        <w:r>
          <w:rPr>
            <w:noProof/>
            <w:webHidden/>
          </w:rPr>
          <w:fldChar w:fldCharType="end"/>
        </w:r>
      </w:hyperlink>
    </w:p>
    <w:p w:rsidR="000903C8" w14:paraId="1DC7AF11" w14:textId="01D71F67">
      <w:pPr>
        <w:pStyle w:val="TOC3"/>
        <w:rPr>
          <w:rFonts w:asciiTheme="minorHAnsi" w:hAnsiTheme="minorHAnsi" w:cstheme="minorBidi"/>
          <w:iCs w:val="0"/>
          <w:noProof/>
          <w:color w:val="auto"/>
          <w:kern w:val="2"/>
          <w:sz w:val="24"/>
          <w:szCs w:val="24"/>
          <w14:ligatures w14:val="standardContextual"/>
        </w:rPr>
      </w:pPr>
      <w:hyperlink w:anchor="_Toc169184447" w:history="1">
        <w:r w:rsidRPr="00675751">
          <w:rPr>
            <w:rStyle w:val="Hyperlink"/>
            <w:noProof/>
          </w:rPr>
          <w:t>Proof of Private, Nonprofit Status</w:t>
        </w:r>
        <w:r>
          <w:rPr>
            <w:noProof/>
            <w:webHidden/>
          </w:rPr>
          <w:tab/>
        </w:r>
        <w:r>
          <w:rPr>
            <w:noProof/>
            <w:webHidden/>
          </w:rPr>
          <w:fldChar w:fldCharType="begin"/>
        </w:r>
        <w:r>
          <w:rPr>
            <w:noProof/>
            <w:webHidden/>
          </w:rPr>
          <w:instrText xml:space="preserve"> PAGEREF _Toc169184447 \h </w:instrText>
        </w:r>
        <w:r>
          <w:rPr>
            <w:noProof/>
            <w:webHidden/>
          </w:rPr>
          <w:fldChar w:fldCharType="separate"/>
        </w:r>
        <w:r>
          <w:rPr>
            <w:noProof/>
            <w:webHidden/>
          </w:rPr>
          <w:t>74</w:t>
        </w:r>
        <w:r>
          <w:rPr>
            <w:noProof/>
            <w:webHidden/>
          </w:rPr>
          <w:fldChar w:fldCharType="end"/>
        </w:r>
      </w:hyperlink>
    </w:p>
    <w:p w:rsidR="000903C8" w14:paraId="1093CF6F" w14:textId="51B6EFD6">
      <w:pPr>
        <w:pStyle w:val="TOC3"/>
        <w:rPr>
          <w:rFonts w:asciiTheme="minorHAnsi" w:hAnsiTheme="minorHAnsi" w:cstheme="minorBidi"/>
          <w:iCs w:val="0"/>
          <w:noProof/>
          <w:color w:val="auto"/>
          <w:kern w:val="2"/>
          <w:sz w:val="24"/>
          <w:szCs w:val="24"/>
          <w14:ligatures w14:val="standardContextual"/>
        </w:rPr>
      </w:pPr>
      <w:hyperlink w:anchor="_Toc169184448" w:history="1">
        <w:r w:rsidRPr="00675751">
          <w:rPr>
            <w:rStyle w:val="Hyperlink"/>
            <w:noProof/>
          </w:rPr>
          <w:t>Proof of Eligibility</w:t>
        </w:r>
        <w:r>
          <w:rPr>
            <w:noProof/>
            <w:webHidden/>
          </w:rPr>
          <w:tab/>
        </w:r>
        <w:r>
          <w:rPr>
            <w:noProof/>
            <w:webHidden/>
          </w:rPr>
          <w:fldChar w:fldCharType="begin"/>
        </w:r>
        <w:r>
          <w:rPr>
            <w:noProof/>
            <w:webHidden/>
          </w:rPr>
          <w:instrText xml:space="preserve"> PAGEREF _Toc169184448 \h </w:instrText>
        </w:r>
        <w:r>
          <w:rPr>
            <w:noProof/>
            <w:webHidden/>
          </w:rPr>
          <w:fldChar w:fldCharType="separate"/>
        </w:r>
        <w:r>
          <w:rPr>
            <w:noProof/>
            <w:webHidden/>
          </w:rPr>
          <w:t>74</w:t>
        </w:r>
        <w:r>
          <w:rPr>
            <w:noProof/>
            <w:webHidden/>
          </w:rPr>
          <w:fldChar w:fldCharType="end"/>
        </w:r>
      </w:hyperlink>
    </w:p>
    <w:p w:rsidR="000903C8" w14:paraId="118987E7" w14:textId="775829D6">
      <w:pPr>
        <w:pStyle w:val="TOC3"/>
        <w:rPr>
          <w:rFonts w:asciiTheme="minorHAnsi" w:hAnsiTheme="minorHAnsi" w:cstheme="minorBidi"/>
          <w:iCs w:val="0"/>
          <w:noProof/>
          <w:color w:val="auto"/>
          <w:kern w:val="2"/>
          <w:sz w:val="24"/>
          <w:szCs w:val="24"/>
          <w14:ligatures w14:val="standardContextual"/>
        </w:rPr>
      </w:pPr>
      <w:hyperlink w:anchor="_Toc169184449" w:history="1">
        <w:r w:rsidRPr="00675751">
          <w:rPr>
            <w:rStyle w:val="Hyperlink"/>
            <w:noProof/>
          </w:rPr>
          <w:t>Digital Products Plan</w:t>
        </w:r>
        <w:r>
          <w:rPr>
            <w:noProof/>
            <w:webHidden/>
          </w:rPr>
          <w:tab/>
        </w:r>
        <w:r>
          <w:rPr>
            <w:noProof/>
            <w:webHidden/>
          </w:rPr>
          <w:fldChar w:fldCharType="begin"/>
        </w:r>
        <w:r>
          <w:rPr>
            <w:noProof/>
            <w:webHidden/>
          </w:rPr>
          <w:instrText xml:space="preserve"> PAGEREF _Toc169184449 \h </w:instrText>
        </w:r>
        <w:r>
          <w:rPr>
            <w:noProof/>
            <w:webHidden/>
          </w:rPr>
          <w:fldChar w:fldCharType="separate"/>
        </w:r>
        <w:r>
          <w:rPr>
            <w:noProof/>
            <w:webHidden/>
          </w:rPr>
          <w:t>75</w:t>
        </w:r>
        <w:r>
          <w:rPr>
            <w:noProof/>
            <w:webHidden/>
          </w:rPr>
          <w:fldChar w:fldCharType="end"/>
        </w:r>
      </w:hyperlink>
    </w:p>
    <w:p w:rsidR="000903C8" w14:paraId="642F73B2" w14:textId="74CE0A68">
      <w:pPr>
        <w:pStyle w:val="TOC3"/>
        <w:rPr>
          <w:rFonts w:asciiTheme="minorHAnsi" w:hAnsiTheme="minorHAnsi" w:cstheme="minorBidi"/>
          <w:iCs w:val="0"/>
          <w:noProof/>
          <w:color w:val="auto"/>
          <w:kern w:val="2"/>
          <w:sz w:val="24"/>
          <w:szCs w:val="24"/>
          <w14:ligatures w14:val="standardContextual"/>
        </w:rPr>
      </w:pPr>
      <w:hyperlink w:anchor="_Toc169184450" w:history="1">
        <w:r w:rsidRPr="00675751">
          <w:rPr>
            <w:rStyle w:val="Hyperlink"/>
            <w:noProof/>
          </w:rPr>
          <w:t>Guidance for Conservation Surveys</w:t>
        </w:r>
        <w:r>
          <w:rPr>
            <w:noProof/>
            <w:webHidden/>
          </w:rPr>
          <w:tab/>
        </w:r>
        <w:r>
          <w:rPr>
            <w:noProof/>
            <w:webHidden/>
          </w:rPr>
          <w:fldChar w:fldCharType="begin"/>
        </w:r>
        <w:r>
          <w:rPr>
            <w:noProof/>
            <w:webHidden/>
          </w:rPr>
          <w:instrText xml:space="preserve"> PAGEREF _Toc169184450 \h </w:instrText>
        </w:r>
        <w:r>
          <w:rPr>
            <w:noProof/>
            <w:webHidden/>
          </w:rPr>
          <w:fldChar w:fldCharType="separate"/>
        </w:r>
        <w:r>
          <w:rPr>
            <w:noProof/>
            <w:webHidden/>
          </w:rPr>
          <w:t>79</w:t>
        </w:r>
        <w:r>
          <w:rPr>
            <w:noProof/>
            <w:webHidden/>
          </w:rPr>
          <w:fldChar w:fldCharType="end"/>
        </w:r>
      </w:hyperlink>
    </w:p>
    <w:p w:rsidR="000903C8" w14:paraId="0B765825" w14:textId="03811791">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451" w:history="1">
        <w:r w:rsidRPr="00675751">
          <w:rPr>
            <w:rStyle w:val="Hyperlink"/>
            <w:noProof/>
          </w:rPr>
          <w:t>General Conservation Survey</w:t>
        </w:r>
        <w:r>
          <w:rPr>
            <w:noProof/>
            <w:webHidden/>
          </w:rPr>
          <w:tab/>
        </w:r>
        <w:r>
          <w:rPr>
            <w:noProof/>
            <w:webHidden/>
          </w:rPr>
          <w:fldChar w:fldCharType="begin"/>
        </w:r>
        <w:r>
          <w:rPr>
            <w:noProof/>
            <w:webHidden/>
          </w:rPr>
          <w:instrText xml:space="preserve"> PAGEREF _Toc169184451 \h </w:instrText>
        </w:r>
        <w:r>
          <w:rPr>
            <w:noProof/>
            <w:webHidden/>
          </w:rPr>
          <w:fldChar w:fldCharType="separate"/>
        </w:r>
        <w:r>
          <w:rPr>
            <w:noProof/>
            <w:webHidden/>
          </w:rPr>
          <w:t>79</w:t>
        </w:r>
        <w:r>
          <w:rPr>
            <w:noProof/>
            <w:webHidden/>
          </w:rPr>
          <w:fldChar w:fldCharType="end"/>
        </w:r>
      </w:hyperlink>
    </w:p>
    <w:p w:rsidR="000903C8" w14:paraId="56204D2B" w14:textId="6DAC144E">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452" w:history="1">
        <w:r w:rsidRPr="00675751">
          <w:rPr>
            <w:rStyle w:val="Hyperlink"/>
            <w:noProof/>
          </w:rPr>
          <w:t>Detailed Conservation Survey</w:t>
        </w:r>
        <w:r>
          <w:rPr>
            <w:noProof/>
            <w:webHidden/>
          </w:rPr>
          <w:tab/>
        </w:r>
        <w:r>
          <w:rPr>
            <w:noProof/>
            <w:webHidden/>
          </w:rPr>
          <w:fldChar w:fldCharType="begin"/>
        </w:r>
        <w:r>
          <w:rPr>
            <w:noProof/>
            <w:webHidden/>
          </w:rPr>
          <w:instrText xml:space="preserve"> PAGEREF _Toc169184452 \h </w:instrText>
        </w:r>
        <w:r>
          <w:rPr>
            <w:noProof/>
            <w:webHidden/>
          </w:rPr>
          <w:fldChar w:fldCharType="separate"/>
        </w:r>
        <w:r>
          <w:rPr>
            <w:noProof/>
            <w:webHidden/>
          </w:rPr>
          <w:t>80</w:t>
        </w:r>
        <w:r>
          <w:rPr>
            <w:noProof/>
            <w:webHidden/>
          </w:rPr>
          <w:fldChar w:fldCharType="end"/>
        </w:r>
      </w:hyperlink>
    </w:p>
    <w:p w:rsidR="000903C8" w14:paraId="303D60A2" w14:textId="465A524D">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453" w:history="1">
        <w:r w:rsidRPr="00675751">
          <w:rPr>
            <w:rStyle w:val="Hyperlink"/>
            <w:noProof/>
          </w:rPr>
          <w:t>Environmental Survey</w:t>
        </w:r>
        <w:r>
          <w:rPr>
            <w:noProof/>
            <w:webHidden/>
          </w:rPr>
          <w:tab/>
        </w:r>
        <w:r>
          <w:rPr>
            <w:noProof/>
            <w:webHidden/>
          </w:rPr>
          <w:fldChar w:fldCharType="begin"/>
        </w:r>
        <w:r>
          <w:rPr>
            <w:noProof/>
            <w:webHidden/>
          </w:rPr>
          <w:instrText xml:space="preserve"> PAGEREF _Toc169184453 \h </w:instrText>
        </w:r>
        <w:r>
          <w:rPr>
            <w:noProof/>
            <w:webHidden/>
          </w:rPr>
          <w:fldChar w:fldCharType="separate"/>
        </w:r>
        <w:r>
          <w:rPr>
            <w:noProof/>
            <w:webHidden/>
          </w:rPr>
          <w:t>80</w:t>
        </w:r>
        <w:r>
          <w:rPr>
            <w:noProof/>
            <w:webHidden/>
          </w:rPr>
          <w:fldChar w:fldCharType="end"/>
        </w:r>
      </w:hyperlink>
    </w:p>
    <w:p w:rsidR="00C57323" w:rsidRPr="00C57323" w:rsidP="00C57323" w14:paraId="5147F4D7" w14:textId="16F3288D">
      <w:r>
        <w:fldChar w:fldCharType="end"/>
      </w:r>
    </w:p>
    <w:p w:rsidR="00A03F4F" w:rsidRPr="00696C29" w:rsidP="00C10168" w14:paraId="383EFDC0" w14:textId="2FC59170">
      <w:pPr>
        <w:pStyle w:val="Heading2"/>
        <w:numPr>
          <w:ilvl w:val="0"/>
          <w:numId w:val="0"/>
        </w:numPr>
      </w:pPr>
      <w:bookmarkStart w:id="200" w:name="_Appendix_One_–"/>
      <w:bookmarkStart w:id="201" w:name="_Appendix_Two_One"/>
      <w:bookmarkStart w:id="202" w:name="_Toc169184434"/>
      <w:bookmarkStart w:id="203" w:name="_Toc169201833"/>
      <w:bookmarkEnd w:id="200"/>
      <w:bookmarkEnd w:id="201"/>
      <w:r w:rsidRPr="00CA024E">
        <w:t xml:space="preserve">Guidance for </w:t>
      </w:r>
      <w:r w:rsidRPr="00696C29" w:rsidR="00641364">
        <w:t xml:space="preserve">Required </w:t>
      </w:r>
      <w:r w:rsidRPr="00696C29">
        <w:t>Registrations</w:t>
      </w:r>
      <w:bookmarkEnd w:id="202"/>
      <w:bookmarkEnd w:id="203"/>
    </w:p>
    <w:p w:rsidR="00A03F4F" w:rsidRPr="00427981" w:rsidP="009C22CE" w14:paraId="1DA04B0D" w14:textId="58F7864D">
      <w:pPr>
        <w:pStyle w:val="Heading3"/>
        <w:rPr>
          <w:color w:val="auto"/>
        </w:rPr>
      </w:pPr>
      <w:bookmarkStart w:id="204" w:name="_Getting_a_D-U-N-S®"/>
      <w:bookmarkStart w:id="205" w:name="_Toc169184435"/>
      <w:bookmarkEnd w:id="204"/>
      <w:r>
        <w:t>Getting</w:t>
      </w:r>
      <w:r w:rsidRPr="00427981">
        <w:t xml:space="preserve"> </w:t>
      </w:r>
      <w:r w:rsidRPr="00427981" w:rsidR="002D7650">
        <w:t>a</w:t>
      </w:r>
      <w:r w:rsidRPr="00427981" w:rsidR="00BF7F36">
        <w:t xml:space="preserve"> Unique Entity Identifier</w:t>
      </w:r>
      <w:bookmarkEnd w:id="205"/>
    </w:p>
    <w:p w:rsidR="0092071F" w:rsidRPr="00BD7CBA" w:rsidP="00622F11" w14:paraId="36DD5CF9" w14:textId="19951C9D">
      <w:bookmarkStart w:id="206" w:name="_Registering_for_SAM.gov"/>
      <w:bookmarkEnd w:id="206"/>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w:t>
      </w:r>
      <w:r w:rsidRPr="00BD7CBA">
        <w:t xml:space="preserve">any </w:t>
      </w:r>
      <w:r w:rsidR="003040EB">
        <w:t>first</w:t>
      </w:r>
      <w:r w:rsidR="003040EB">
        <w:t xml:space="preserve">-tier </w:t>
      </w:r>
      <w:r w:rsidRPr="00BD7CBA">
        <w:t xml:space="preserve">subrecipients that the awardee may not make a subaward unless the subrecipient has also obtained a UEI. </w:t>
      </w:r>
      <w:r w:rsidR="005D4A76">
        <w:t>F</w:t>
      </w:r>
      <w:r w:rsidRPr="00D109F8" w:rsidR="005D4A76">
        <w:t xml:space="preserve">irst tier subrecipients, but not </w:t>
      </w:r>
      <w:r w:rsidRPr="00D109F8" w:rsidR="005D4A76">
        <w:t>second-tier</w:t>
      </w:r>
      <w:r w:rsidRPr="00D109F8" w:rsidR="005D4A76">
        <w:t xml:space="preserve">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490C8961">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47" w:history="1">
        <w:r w:rsidRPr="001E435D" w:rsidR="001E435D">
          <w:rPr>
            <w:rStyle w:val="Hyperlink"/>
          </w:rPr>
          <w:t>Learn more about the UEI</w:t>
        </w:r>
      </w:hyperlink>
      <w:r w:rsidR="001E435D">
        <w:t>.</w:t>
      </w:r>
      <w:bookmarkStart w:id="207" w:name="_Registering_with_SAM"/>
      <w:bookmarkEnd w:id="207"/>
    </w:p>
    <w:p w:rsidR="00FA7E35" w:rsidP="009C22CE" w14:paraId="00B7CA8D" w14:textId="48883278">
      <w:pPr>
        <w:pStyle w:val="Heading3"/>
      </w:pPr>
      <w:bookmarkStart w:id="208" w:name="_Toc169184436"/>
      <w:r w:rsidRPr="00427981">
        <w:t xml:space="preserve">Registering </w:t>
      </w:r>
      <w:r w:rsidRPr="00427981" w:rsidR="001819F7">
        <w:t>with</w:t>
      </w:r>
      <w:r w:rsidRPr="00427981">
        <w:t xml:space="preserve"> </w:t>
      </w:r>
      <w:r w:rsidRPr="00427981" w:rsidR="00AC2704">
        <w:t>SAM</w:t>
      </w:r>
      <w:bookmarkEnd w:id="208"/>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48"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49" w:history="1">
        <w:r w:rsidRPr="00427981" w:rsidR="00D914F4">
          <w:rPr>
            <w:rStyle w:val="Hyperlink"/>
          </w:rPr>
          <w:t>Login.gov</w:t>
        </w:r>
      </w:hyperlink>
      <w:r w:rsidRPr="00BD7CBA">
        <w:t xml:space="preserve">. </w:t>
      </w:r>
      <w:hyperlink r:id="rId150"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proceed to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09"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09"/>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10" w:name="_Registering_for_Grants.gov"/>
      <w:bookmarkStart w:id="211" w:name="_Registering_with_Grants.gov"/>
      <w:bookmarkEnd w:id="210"/>
      <w:bookmarkEnd w:id="211"/>
    </w:p>
    <w:p w:rsidR="00A03F4F" w:rsidP="009C22CE" w14:paraId="0AD26451" w14:textId="2CF77F42">
      <w:pPr>
        <w:pStyle w:val="Heading3"/>
      </w:pPr>
      <w:bookmarkStart w:id="212" w:name="_Toc169184437"/>
      <w:r w:rsidRPr="00427981">
        <w:t xml:space="preserve">Registering </w:t>
      </w:r>
      <w:r w:rsidRPr="00427981" w:rsidR="00E1140C">
        <w:t>with</w:t>
      </w:r>
      <w:r w:rsidRPr="00427981">
        <w:t xml:space="preserve"> Grants.gov</w:t>
      </w:r>
      <w:bookmarkEnd w:id="212"/>
    </w:p>
    <w:p w:rsidR="00FA7E35" w:rsidRPr="00BD7CBA" w:rsidP="00DC0E36" w14:paraId="00220993" w14:textId="73F01CDA">
      <w:hyperlink r:id="rId151"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w:t>
      </w:r>
      <w:r w:rsidRPr="00BD7CBA">
        <w:t>is</w:t>
      </w:r>
      <w:r w:rsidRPr="00BD7CBA">
        <w:t xml:space="preserve"> sent to t</w:t>
      </w:r>
      <w:r w:rsidRPr="00BD7CBA" w:rsidR="0043496A">
        <w:t>h</w:t>
      </w:r>
      <w:r w:rsidRPr="00BD7CBA">
        <w:t xml:space="preserve">e </w:t>
      </w:r>
      <w:r w:rsidRPr="00BD7CBA" w:rsidR="00EC46FD">
        <w:t>e</w:t>
      </w:r>
      <w:r w:rsidRPr="00BD7CBA">
        <w:t>Biz</w:t>
      </w:r>
      <w:r w:rsidRPr="00BD7CBA">
        <w:t xml:space="preserve"> POC. T</w:t>
      </w:r>
      <w:r w:rsidRPr="00BD7CBA" w:rsidR="0043496A">
        <w:t>h</w:t>
      </w:r>
      <w:r w:rsidRPr="00BD7CBA">
        <w:t xml:space="preserve">e </w:t>
      </w:r>
      <w:r w:rsidRPr="00BD7CBA" w:rsidR="00EC46FD">
        <w:t>e</w:t>
      </w:r>
      <w:r w:rsidRPr="00BD7CBA">
        <w:t>Biz</w:t>
      </w:r>
      <w:r w:rsidRPr="00BD7CBA">
        <w:t xml:space="preserve">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8480"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3"/>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02" w:history="1">
        <w:r w:rsidR="001422FA">
          <w:rPr>
            <w:rStyle w:val="Hyperlink"/>
          </w:rPr>
          <w:t>Grants.gov/Support</w:t>
        </w:r>
      </w:hyperlink>
      <w:r w:rsidRPr="00BD7CBA">
        <w:t xml:space="preserve">, email </w:t>
      </w:r>
      <w:hyperlink r:id="rId103"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13" w:name="_Toc43406655"/>
      <w:bookmarkStart w:id="214" w:name="_Hlk103954417"/>
      <w:r w:rsidRPr="00BD7CBA">
        <w:br w:type="page"/>
      </w:r>
    </w:p>
    <w:p w:rsidR="00A03F4F" w:rsidRPr="00C0225E" w:rsidP="00C10168" w14:paraId="35DABCD7" w14:textId="4043AB12">
      <w:pPr>
        <w:pStyle w:val="Heading2"/>
        <w:numPr>
          <w:ilvl w:val="0"/>
          <w:numId w:val="0"/>
        </w:numPr>
        <w:rPr>
          <w:b/>
        </w:rPr>
      </w:pPr>
      <w:bookmarkStart w:id="215" w:name="_Toc169184438"/>
      <w:bookmarkStart w:id="216" w:name="_Toc169201834"/>
      <w:bookmarkEnd w:id="213"/>
      <w:r w:rsidRPr="00A0528B">
        <w:t>Guidance for Completing Forms and Other Application Components</w:t>
      </w:r>
      <w:bookmarkEnd w:id="215"/>
      <w:bookmarkEnd w:id="216"/>
    </w:p>
    <w:p w:rsidR="009950F9" w:rsidP="009C22CE" w14:paraId="538162E1" w14:textId="25850522">
      <w:pPr>
        <w:pStyle w:val="Heading3"/>
      </w:pPr>
      <w:bookmarkStart w:id="217" w:name="_Grants.gov_SF-424S"/>
      <w:bookmarkStart w:id="218" w:name="_Grants.gov_SF-424S_Form"/>
      <w:bookmarkStart w:id="219" w:name="_Toc169184439"/>
      <w:bookmarkEnd w:id="214"/>
      <w:bookmarkEnd w:id="217"/>
      <w:bookmarkEnd w:id="218"/>
      <w:r>
        <w:t>Grants.gov Forms</w:t>
      </w:r>
      <w:bookmarkEnd w:id="219"/>
    </w:p>
    <w:p w:rsidR="00A03F4F" w:rsidRPr="00427981" w:rsidP="00622F11" w14:paraId="529CEB14" w14:textId="1F0AA9EA">
      <w:pPr>
        <w:pStyle w:val="Heading4"/>
      </w:pPr>
      <w:bookmarkStart w:id="220" w:name="_Toc169184440"/>
      <w:r w:rsidRPr="00427981">
        <w:t>SF-424S</w:t>
      </w:r>
      <w:r w:rsidRPr="00427981" w:rsidR="00FC52C0">
        <w:t xml:space="preserve"> Form</w:t>
      </w:r>
      <w:bookmarkEnd w:id="220"/>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shd w:val="clear" w:color="auto" w:fill="auto"/>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shd w:val="clear" w:color="auto" w:fill="auto"/>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shd w:val="clear" w:color="auto" w:fill="auto"/>
          </w:tcPr>
          <w:p w:rsidR="00785B93" w:rsidRPr="00BD7CBA" w:rsidP="00350AD4" w14:paraId="681760F9" w14:textId="440D8082">
            <w:pPr>
              <w:pStyle w:val="ListParagraph"/>
              <w:numPr>
                <w:ilvl w:val="0"/>
                <w:numId w:val="32"/>
              </w:numPr>
            </w:pPr>
            <w:r w:rsidRPr="0049303A">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350AD4" w14:paraId="63F013E3" w14:textId="77777777">
            <w:pPr>
              <w:pStyle w:val="ListParagraph"/>
              <w:numPr>
                <w:ilvl w:val="0"/>
                <w:numId w:val="32"/>
              </w:numPr>
            </w:pPr>
            <w:r w:rsidRPr="0049303A">
              <w:t>Address</w:t>
            </w:r>
            <w:r w:rsidRPr="00BD7CBA">
              <w:t>: Enter your legal applicant’s address as it appears in your SAM registration.</w:t>
            </w:r>
          </w:p>
          <w:p w:rsidR="00BB108D" w:rsidP="00BB108D" w14:paraId="345052B9" w14:textId="77777777">
            <w:pPr>
              <w:pStyle w:val="ListParagraph"/>
              <w:numPr>
                <w:ilvl w:val="0"/>
                <w:numId w:val="32"/>
              </w:numPr>
            </w:pPr>
            <w:r w:rsidRPr="0049303A">
              <w:t>Web Address</w:t>
            </w:r>
            <w:r w:rsidRPr="00BD7CBA">
              <w:t>: Enter the URL of your organization’s website.</w:t>
            </w:r>
          </w:p>
          <w:p w:rsidR="0064748E" w:rsidRPr="00BB108D" w:rsidP="00BB108D" w14:paraId="7DB2ED4F" w14:textId="78CB8F95">
            <w:pPr>
              <w:pStyle w:val="ListParagraph"/>
              <w:numPr>
                <w:ilvl w:val="0"/>
                <w:numId w:val="32"/>
              </w:numPr>
            </w:pPr>
            <w:r w:rsidRPr="00BB108D">
              <w:t>Type of Applicant: Select the code that best characterizes your organization from the menu in the first dropdown box. Leave the other boxes blank.</w:t>
            </w:r>
            <w:r w:rsidRPr="00BB108D">
              <w:t xml:space="preserve"> Native American/Native Hawaiian Museum Services Program applicants should select either:</w:t>
            </w:r>
          </w:p>
          <w:p w:rsidR="00BB108D" w:rsidP="00BB108D" w14:paraId="0B810B46" w14:textId="77777777">
            <w:pPr>
              <w:spacing w:after="181" w:line="240" w:lineRule="auto"/>
              <w:ind w:left="1455"/>
            </w:pPr>
            <w:r w:rsidRPr="11543C3B">
              <w:t xml:space="preserve">I: Indian/Native American Tribal Government (Federally Recognized), or </w:t>
            </w:r>
          </w:p>
          <w:p w:rsidR="00785B93" w:rsidRPr="00BB108D" w:rsidP="00BB108D" w14:paraId="52CFB08D" w14:textId="2FF8CCE1">
            <w:pPr>
              <w:spacing w:after="181" w:line="240" w:lineRule="auto"/>
              <w:ind w:left="1455"/>
            </w:pPr>
            <w:r w:rsidRPr="44B5B4AB">
              <w:t>M: Nonprofit with 501c3 IRS Status (Other than Institution of Higher</w:t>
            </w:r>
            <w:r w:rsidR="00071A3A">
              <w:t xml:space="preserve"> </w:t>
            </w:r>
            <w:r w:rsidRPr="44B5B4AB">
              <w:t>Education) if applying as an organization that primarily serves and represents Native Hawaiians.</w:t>
            </w:r>
          </w:p>
          <w:p w:rsidR="00785B93" w:rsidRPr="00BD7CBA" w:rsidP="00350AD4" w14:paraId="04B4E90B" w14:textId="77777777">
            <w:pPr>
              <w:pStyle w:val="ListParagraph"/>
              <w:numPr>
                <w:ilvl w:val="0"/>
                <w:numId w:val="32"/>
              </w:numPr>
            </w:pPr>
            <w:r w:rsidRPr="0049303A">
              <w:t>Employer/Taxpayer Identification Number (EIN/TIN):</w:t>
            </w:r>
            <w:r w:rsidRPr="00BD7CBA">
              <w:t xml:space="preserve"> Enter the EIN or TIN assigned to your organization by the Internal Revenue Service.</w:t>
            </w:r>
          </w:p>
          <w:p w:rsidR="00785B93" w:rsidRPr="00BD7CBA" w:rsidP="00350AD4" w14:paraId="2B5CF9FA" w14:textId="77777777">
            <w:pPr>
              <w:pStyle w:val="ListParagraph"/>
              <w:numPr>
                <w:ilvl w:val="0"/>
                <w:numId w:val="32"/>
              </w:numPr>
            </w:pPr>
            <w:r w:rsidRPr="0049303A">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54">
              <w:r w:rsidRPr="50C80882" w:rsidR="7EB13927">
                <w:rPr>
                  <w:rStyle w:val="Hyperlink"/>
                </w:rPr>
                <w:t>www.fsd.gov</w:t>
              </w:r>
            </w:hyperlink>
            <w:r w:rsidR="7EB13927">
              <w:t xml:space="preserve"> or 1-866-606-8220.</w:t>
            </w:r>
          </w:p>
          <w:p w:rsidR="00EA4669" w:rsidP="00350AD4" w14:paraId="29FE4C8A" w14:textId="77777777">
            <w:pPr>
              <w:pStyle w:val="ListParagraph"/>
              <w:numPr>
                <w:ilvl w:val="0"/>
                <w:numId w:val="32"/>
              </w:numPr>
            </w:pPr>
            <w:r w:rsidRPr="0049303A">
              <w:t>Congressional District</w:t>
            </w:r>
            <w:r w:rsidRPr="00BD7CBA">
              <w:t xml:space="preserve">: Enter your organization’s congressional district. </w:t>
            </w:r>
          </w:p>
          <w:p w:rsidR="00EA4669" w:rsidP="005B6891" w14:paraId="4432B3FD" w14:textId="77777777">
            <w:pPr>
              <w:ind w:left="144"/>
            </w:pPr>
            <w:r w:rsidRPr="000709B3">
              <w:t xml:space="preserve">Use the following format: two-letter state abbreviation, followed by a hyphen, followed by a zero, followed by the two-digit district number. For example, if the organization </w:t>
            </w:r>
            <w:r w:rsidRPr="000709B3">
              <w:t>is located in</w:t>
            </w:r>
            <w:r w:rsidRPr="000709B3">
              <w:t xml:space="preserve">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22F11" w14:paraId="7DEDE612" w14:textId="0D5EF145">
            <w:pPr>
              <w:ind w:left="144"/>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55"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shd w:val="clear" w:color="auto" w:fill="auto"/>
          </w:tcPr>
          <w:p w:rsidR="00CA2BB5" w:rsidRPr="00BD7CBA" w:rsidP="00350AD4" w14:paraId="58EAC30D" w14:textId="77777777">
            <w:pPr>
              <w:pStyle w:val="ListParagraph"/>
              <w:numPr>
                <w:ilvl w:val="0"/>
                <w:numId w:val="30"/>
              </w:numPr>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350AD4" w14:paraId="41499E04" w14:textId="77777777">
            <w:pPr>
              <w:pStyle w:val="ListParagraph"/>
              <w:numPr>
                <w:ilvl w:val="0"/>
                <w:numId w:val="30"/>
              </w:numPr>
            </w:pPr>
            <w:r w:rsidRPr="006020C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350AD4" w14:paraId="174C8861" w14:textId="7598DB01">
            <w:pPr>
              <w:pStyle w:val="ListParagraph"/>
              <w:numPr>
                <w:ilvl w:val="0"/>
                <w:numId w:val="30"/>
              </w:numPr>
            </w:pPr>
            <w:r w:rsidRPr="006020C1">
              <w:rPr>
                <w:b/>
                <w:bCs/>
              </w:rPr>
              <w:t>Proposed Project Start Date/End Date</w:t>
            </w:r>
            <w:r w:rsidRPr="00BD7CBA">
              <w:t>: Enter the start date and end date of the proposed period of performance in the format mm/dd/</w:t>
            </w:r>
            <w:r w:rsidRPr="00BD7CBA">
              <w:t>yyyy</w:t>
            </w:r>
            <w:r w:rsidRPr="00BD7CBA">
              <w:t xml:space="preserve">.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49303A">
              <w:t>NOTE</w:t>
            </w:r>
            <w:r w:rsidRPr="000709B3">
              <w:t xml:space="preserve">: </w:t>
            </w:r>
            <w:r w:rsidR="0002075E">
              <w:t>We use</w:t>
            </w:r>
            <w:r w:rsidRPr="000709B3">
              <w:t xml:space="preserve"> </w:t>
            </w:r>
            <w:hyperlink r:id="rId156"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237123EC">
            <w:pPr>
              <w:ind w:left="1296"/>
            </w:pPr>
            <w:r>
              <w:rPr>
                <w:noProof/>
              </w:rPr>
              <w:drawing>
                <wp:anchor distT="0" distB="0" distL="114300" distR="114300" simplePos="0" relativeHeight="251687936"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shd w:val="clear" w:color="auto" w:fill="auto"/>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3AB165E5">
            <w:r w:rsidRPr="00632FD8">
              <w:rPr>
                <w:b/>
              </w:rPr>
              <w:t>The</w:t>
            </w:r>
            <w:r w:rsidRPr="00632FD8" w:rsidR="001214B4">
              <w:rPr>
                <w:b/>
              </w:rPr>
              <w:t xml:space="preserve"> Project Director </w:t>
            </w:r>
            <w:r w:rsidRPr="00632FD8">
              <w:rPr>
                <w:b/>
              </w:rPr>
              <w:t xml:space="preserve">must </w:t>
            </w:r>
            <w:r w:rsidRPr="00632FD8" w:rsidR="001214B4">
              <w:rPr>
                <w:b/>
              </w:rPr>
              <w:t>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shd w:val="clear" w:color="auto" w:fill="auto"/>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77CAA64E">
            <w:r w:rsidRPr="00BD7CBA">
              <w:t xml:space="preserve">In some organizations this individual may be the same as the Project Director. If this is the case, check the </w:t>
            </w:r>
            <w:r w:rsidR="00BE3224">
              <w:t xml:space="preserve">“Same as Project Director” </w:t>
            </w:r>
            <w:r w:rsidRPr="00BD7CBA">
              <w:t>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shd w:val="clear" w:color="auto" w:fill="auto"/>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6F9436F6">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w:anchor="_Appendix_One_–"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6A261D64">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157"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21" w:name="_IMLS_Supplementary_Information_1"/>
      <w:bookmarkStart w:id="222" w:name="_IMLS_Museum_Program"/>
      <w:bookmarkEnd w:id="221"/>
      <w:bookmarkEnd w:id="222"/>
    </w:p>
    <w:p w:rsidR="007E43D1" w:rsidP="00622F11" w14:paraId="35310A0D" w14:textId="4B21598E">
      <w:pPr>
        <w:pStyle w:val="Heading4"/>
      </w:pPr>
      <w:bookmarkStart w:id="223" w:name="_IMLS_Museum_Program_1"/>
      <w:bookmarkStart w:id="224" w:name="_Toc169184441"/>
      <w:bookmarkEnd w:id="223"/>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24"/>
    </w:p>
    <w:p w:rsidR="00273020" w:rsidRPr="00273020" w:rsidP="00622F11" w14:paraId="51AC7A3D" w14:textId="1561D6B8">
      <w:r>
        <w:t xml:space="preserve">The IMLS </w:t>
      </w:r>
      <w:r w:rsidR="006B5EB7">
        <w:t>Museum</w:t>
      </w:r>
      <w:r>
        <w:t xml:space="preserve"> Program Information Form is part of </w:t>
      </w:r>
      <w:r w:rsidR="00BA3380">
        <w:t xml:space="preserve">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007E57">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rHeight w:val="300"/>
          <w:tblHeader/>
        </w:trPr>
        <w:tc>
          <w:tcPr>
            <w:tcW w:w="3510" w:type="dxa"/>
          </w:tcPr>
          <w:p w:rsidR="00DB6BD6" w:rsidP="00622F11" w14:paraId="5831B0C5" w14:textId="08B8970D">
            <w:pPr>
              <w:pStyle w:val="StrongTableHeading"/>
            </w:pPr>
            <w:r>
              <w:t>PIF Section</w:t>
            </w:r>
          </w:p>
        </w:tc>
        <w:tc>
          <w:tcPr>
            <w:tcW w:w="5840" w:type="dxa"/>
            <w:shd w:val="clear" w:color="auto" w:fill="auto"/>
          </w:tcPr>
          <w:p w:rsidR="00DB6BD6" w:rsidP="00622F11" w14:paraId="05574A9D" w14:textId="74A177E9">
            <w:pPr>
              <w:pStyle w:val="StrongTableHeading"/>
            </w:pPr>
            <w:r>
              <w:t>Instructions</w:t>
            </w:r>
          </w:p>
        </w:tc>
      </w:tr>
      <w:tr w14:paraId="56592E7D" w14:textId="77777777" w:rsidTr="00007E57">
        <w:tblPrEx>
          <w:tblW w:w="0" w:type="auto"/>
          <w:tblLook w:val="04A0"/>
        </w:tblPrEx>
        <w:trPr>
          <w:cantSplit/>
          <w:trHeight w:val="300"/>
        </w:trPr>
        <w:tc>
          <w:tcPr>
            <w:tcW w:w="3510" w:type="dxa"/>
          </w:tcPr>
          <w:p w:rsidR="00DB6BD6" w:rsidP="00622F11" w14:paraId="31FF3487" w14:textId="34778021">
            <w:pPr>
              <w:pStyle w:val="TableHeaderRow"/>
            </w:pPr>
            <w:r>
              <w:t>Se</w:t>
            </w:r>
            <w:r w:rsidR="00AC3FAB">
              <w:t>ction 1. Grant Program</w:t>
            </w:r>
          </w:p>
        </w:tc>
        <w:tc>
          <w:tcPr>
            <w:tcW w:w="5840" w:type="dxa"/>
            <w:shd w:val="clear" w:color="auto" w:fill="auto"/>
          </w:tcPr>
          <w:p w:rsidR="00DB6BD6" w:rsidP="00622F11" w14:paraId="268EFBA8" w14:textId="66D9DDAB">
            <w:r w:rsidRPr="00BD7CBA">
              <w:t xml:space="preserve">Select </w:t>
            </w:r>
            <w:r w:rsidR="00856201">
              <w:t>Native American/N</w:t>
            </w:r>
            <w:r w:rsidR="00D55A04">
              <w:t>ative Hawaiian Museum Services</w:t>
            </w:r>
            <w:r w:rsidR="006B5A98">
              <w:t>.</w:t>
            </w:r>
            <w:r w:rsidRPr="00BD7CBA">
              <w:t xml:space="preserve"> </w:t>
            </w:r>
          </w:p>
        </w:tc>
      </w:tr>
      <w:tr w14:paraId="0DF0350D" w14:textId="77777777" w:rsidTr="00007E57">
        <w:tblPrEx>
          <w:tblW w:w="0" w:type="auto"/>
          <w:tblLook w:val="04A0"/>
        </w:tblPrEx>
        <w:trPr>
          <w:cantSplit/>
          <w:trHeight w:val="300"/>
        </w:trPr>
        <w:tc>
          <w:tcPr>
            <w:tcW w:w="3510" w:type="dxa"/>
          </w:tcPr>
          <w:p w:rsidR="00DB6BD6" w:rsidP="00622F11" w14:paraId="36595A6C" w14:textId="1284DA82">
            <w:pPr>
              <w:pStyle w:val="TableHeaderRow"/>
            </w:pPr>
            <w:r>
              <w:t>Grant Program Goals and Objectives</w:t>
            </w:r>
          </w:p>
        </w:tc>
        <w:tc>
          <w:tcPr>
            <w:tcW w:w="5840" w:type="dxa"/>
            <w:shd w:val="clear" w:color="auto" w:fill="auto"/>
          </w:tcPr>
          <w:p w:rsidR="00C427D4" w:rsidP="00622F11" w14:paraId="1CEEBDB3" w14:textId="4B9A6285">
            <w:r w:rsidRPr="24CAEC95">
              <w:t xml:space="preserve">The Native American/Native Hawaiian Museum Services Program has </w:t>
            </w:r>
            <w:hyperlink w:anchor="_NANH_Program_Goals" w:history="1">
              <w:r w:rsidRPr="00EE2449">
                <w:rPr>
                  <w:rStyle w:val="Hyperlink"/>
                  <w:rFonts w:eastAsiaTheme="minorEastAsia"/>
                </w:rPr>
                <w:t>a single goal</w:t>
              </w:r>
              <w:r w:rsidRPr="00EE2449">
                <w:rPr>
                  <w:rStyle w:val="Hyperlink"/>
                </w:rPr>
                <w:t xml:space="preserve"> with three accompanying objectives</w:t>
              </w:r>
            </w:hyperlink>
            <w:r w:rsidRPr="24CAEC95">
              <w:t>. Select one objective that best aligns with your proposed project.</w:t>
            </w:r>
          </w:p>
        </w:tc>
      </w:tr>
      <w:tr w14:paraId="24E63218" w14:textId="77777777" w:rsidTr="00007E57">
        <w:tblPrEx>
          <w:tblW w:w="0" w:type="auto"/>
          <w:tblLook w:val="04A0"/>
        </w:tblPrEx>
        <w:trPr>
          <w:cantSplit/>
          <w:trHeight w:val="300"/>
        </w:trPr>
        <w:tc>
          <w:tcPr>
            <w:tcW w:w="3510" w:type="dxa"/>
          </w:tcPr>
          <w:p w:rsidR="00A81241" w:rsidP="00622F11" w14:paraId="77E583DD" w14:textId="7C075D45">
            <w:pPr>
              <w:pStyle w:val="TableHeaderRow"/>
            </w:pPr>
            <w:r>
              <w:t>Section 2. Applicant Information</w:t>
            </w:r>
          </w:p>
        </w:tc>
        <w:tc>
          <w:tcPr>
            <w:tcW w:w="5840" w:type="dxa"/>
            <w:shd w:val="clear" w:color="auto" w:fill="auto"/>
          </w:tcPr>
          <w:p w:rsidR="00270E9F" w:rsidRPr="00BD7CBA" w:rsidP="00622F11" w14:paraId="1D232A4A" w14:textId="12474B9D">
            <w:pPr>
              <w:rPr>
                <w:b/>
              </w:rPr>
            </w:pPr>
            <w:r w:rsidRPr="24CAEC95">
              <w:rPr>
                <w:rFonts w:eastAsia="Franklin Gothic Book" w:cs="Franklin Gothic Book"/>
              </w:rPr>
              <w:t>Refer to the legal applicant entity listed in Section 5a of the SF-424S Form</w:t>
            </w:r>
            <w:r w:rsidRPr="343E82F6" w:rsidR="39291D96">
              <w:rPr>
                <w:rFonts w:eastAsia="Franklin Gothic Book" w:cs="Franklin Gothic Book"/>
              </w:rPr>
              <w:t>.</w:t>
            </w:r>
            <w:r w:rsidRPr="00BD7CBA">
              <w:t xml:space="preserve"> </w:t>
            </w:r>
            <w:r w:rsidRPr="00BD7CBA">
              <w:t>Does this entity have an organizational unit that will carry out the activities described in your application?</w:t>
            </w:r>
          </w:p>
          <w:p w:rsidR="00A81241" w:rsidRPr="00270E9F" w:rsidP="00622F11" w14:paraId="3B00B32A" w14:textId="29A08A88">
            <w:pPr>
              <w:rPr>
                <w:b/>
              </w:rPr>
            </w:pPr>
            <w:r>
              <w:t>R</w:t>
            </w:r>
            <w:r w:rsidRPr="00BD7CBA" w:rsidR="00270E9F">
              <w:t xml:space="preserve">eview the </w:t>
            </w:r>
            <w:r>
              <w:t>d</w:t>
            </w:r>
            <w:r w:rsidRPr="00BD7CBA" w:rsidR="00270E9F">
              <w:t xml:space="preserve">efinitions of </w:t>
            </w:r>
            <w:r w:rsidRPr="00F316A9" w:rsidR="00270E9F">
              <w:rPr>
                <w:b/>
                <w:bCs/>
              </w:rPr>
              <w:t>organizational unit</w:t>
            </w:r>
            <w:r w:rsidRPr="00BD7CBA" w:rsidR="00270E9F">
              <w:t xml:space="preserve"> and </w:t>
            </w:r>
            <w:r w:rsidRPr="00F316A9" w:rsidR="00270E9F">
              <w:rPr>
                <w:b/>
                <w:bCs/>
              </w:rPr>
              <w:t>legal applicant</w:t>
            </w:r>
            <w:r w:rsidRPr="00BD7CBA" w:rsidR="00270E9F">
              <w:rPr>
                <w:b/>
              </w:rPr>
              <w:t xml:space="preserve"> </w:t>
            </w:r>
            <w:r w:rsidRPr="00BD7CBA" w:rsidR="00270E9F">
              <w:t xml:space="preserve">on the Program Information Form. Then select YES if your organization has an organizational unit and NO if it does not. </w:t>
            </w:r>
            <w:r w:rsidR="005F72C0">
              <w:t>Then</w:t>
            </w:r>
            <w:r w:rsidRPr="00BD7CBA" w:rsidR="00270E9F">
              <w:t xml:space="preserve"> make selections from the choices </w:t>
            </w:r>
            <w:r w:rsidR="005F72C0">
              <w:t>provided for institution type</w:t>
            </w:r>
            <w:r w:rsidRPr="00BD7CBA" w:rsidR="00270E9F">
              <w:t>.</w:t>
            </w:r>
          </w:p>
        </w:tc>
      </w:tr>
      <w:tr w14:paraId="1B86968A" w14:textId="77777777" w:rsidTr="00007E57">
        <w:tblPrEx>
          <w:tblW w:w="0" w:type="auto"/>
          <w:tblLook w:val="04A0"/>
        </w:tblPrEx>
        <w:trPr>
          <w:cantSplit/>
          <w:trHeight w:val="300"/>
        </w:trPr>
        <w:tc>
          <w:tcPr>
            <w:tcW w:w="3510" w:type="dxa"/>
          </w:tcPr>
          <w:p w:rsidR="00801F70" w:rsidRPr="000E7EFE" w:rsidP="00622F11" w14:paraId="4B0C6C04" w14:textId="5B24506C">
            <w:pPr>
              <w:pStyle w:val="TableHeaderRow"/>
            </w:pPr>
            <w:r w:rsidRPr="000E7EFE">
              <w:t>Section 3. Financial Information</w:t>
            </w:r>
          </w:p>
        </w:tc>
        <w:tc>
          <w:tcPr>
            <w:tcW w:w="5840" w:type="dxa"/>
            <w:shd w:val="clear" w:color="auto" w:fill="auto"/>
          </w:tcPr>
          <w:p w:rsidR="00544315" w:rsidRPr="00007E57" w:rsidP="00544315" w14:paraId="1FF9DF4E" w14:textId="51899B9D">
            <w:r w:rsidRPr="24CAEC95">
              <w:rPr>
                <w:spacing w:val="-1"/>
              </w:rPr>
              <w:t xml:space="preserve">Federally recognized </w:t>
            </w:r>
            <w:r w:rsidR="008970F9">
              <w:rPr>
                <w:spacing w:val="-1"/>
              </w:rPr>
              <w:t xml:space="preserve">Indian </w:t>
            </w:r>
            <w:r w:rsidRPr="24CAEC95">
              <w:rPr>
                <w:spacing w:val="-1"/>
              </w:rPr>
              <w:t xml:space="preserve">Tribes, including Alaska </w:t>
            </w:r>
            <w:r w:rsidR="00ED1769">
              <w:rPr>
                <w:spacing w:val="-1"/>
              </w:rPr>
              <w:t>n</w:t>
            </w:r>
            <w:r w:rsidRPr="24CAEC95">
              <w:rPr>
                <w:spacing w:val="-1"/>
              </w:rPr>
              <w:t xml:space="preserve">ative </w:t>
            </w:r>
            <w:r w:rsidR="00ED1769">
              <w:rPr>
                <w:spacing w:val="-1"/>
              </w:rPr>
              <w:t>v</w:t>
            </w:r>
            <w:r w:rsidRPr="24CAEC95">
              <w:rPr>
                <w:spacing w:val="-1"/>
              </w:rPr>
              <w:t>illages</w:t>
            </w:r>
            <w:r w:rsidR="00A015C1">
              <w:rPr>
                <w:spacing w:val="-1"/>
              </w:rPr>
              <w:t xml:space="preserve">, </w:t>
            </w:r>
            <w:r w:rsidR="00ED1769">
              <w:rPr>
                <w:spacing w:val="-1"/>
              </w:rPr>
              <w:t>r</w:t>
            </w:r>
            <w:r w:rsidR="00A015C1">
              <w:rPr>
                <w:spacing w:val="-1"/>
              </w:rPr>
              <w:t xml:space="preserve">egional </w:t>
            </w:r>
            <w:r w:rsidR="00ED1769">
              <w:rPr>
                <w:spacing w:val="-1"/>
              </w:rPr>
              <w:t>corporations</w:t>
            </w:r>
            <w:r w:rsidR="00A015C1">
              <w:rPr>
                <w:spacing w:val="-1"/>
              </w:rPr>
              <w:t>,</w:t>
            </w:r>
            <w:r w:rsidRPr="24CAEC95">
              <w:rPr>
                <w:spacing w:val="-1"/>
              </w:rPr>
              <w:t xml:space="preserve"> and </w:t>
            </w:r>
            <w:r w:rsidR="00B6446C">
              <w:rPr>
                <w:spacing w:val="-1"/>
              </w:rPr>
              <w:t>village</w:t>
            </w:r>
            <w:r w:rsidR="00A015C1">
              <w:rPr>
                <w:spacing w:val="-1"/>
              </w:rPr>
              <w:t xml:space="preserve"> </w:t>
            </w:r>
            <w:r w:rsidR="00B6446C">
              <w:rPr>
                <w:spacing w:val="-1"/>
              </w:rPr>
              <w:t>c</w:t>
            </w:r>
            <w:r w:rsidRPr="24CAEC95">
              <w:rPr>
                <w:spacing w:val="-1"/>
              </w:rPr>
              <w:t>orporations, are not required to submit this information</w:t>
            </w:r>
            <w:r w:rsidRPr="00007E57">
              <w:t>. If you are applying as one of these entities, this section will not appear.</w:t>
            </w:r>
          </w:p>
          <w:p w:rsidR="00801F70" w:rsidRPr="00BD7CBA" w:rsidP="00622F11" w14:paraId="3698B5E3" w14:textId="44186977">
            <w:r>
              <w:t xml:space="preserve">Nonprofit organizations that primarily serve and represent Native Hawaiians should </w:t>
            </w:r>
            <w:r w:rsidRPr="24CAEC95">
              <w:t>provide the information requested in a-d. If you named an organizational unit in Section 2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007E57">
        <w:tblPrEx>
          <w:tblW w:w="0" w:type="auto"/>
          <w:tblLook w:val="04A0"/>
        </w:tblPrEx>
        <w:trPr>
          <w:cantSplit/>
          <w:trHeight w:val="300"/>
        </w:trPr>
        <w:tc>
          <w:tcPr>
            <w:tcW w:w="3510" w:type="dxa"/>
          </w:tcPr>
          <w:p w:rsidR="00F56BF0" w:rsidRPr="000E7EFE" w:rsidP="00622F11" w14:paraId="6B836000" w14:textId="48EC84B6">
            <w:pPr>
              <w:pStyle w:val="TableHeaderRow"/>
            </w:pPr>
            <w:r>
              <w:t>Section 4. Museum Profile</w:t>
            </w:r>
          </w:p>
        </w:tc>
        <w:tc>
          <w:tcPr>
            <w:tcW w:w="5840" w:type="dxa"/>
            <w:shd w:val="clear" w:color="auto" w:fill="auto"/>
          </w:tcPr>
          <w:p w:rsidR="009D7EC1" w:rsidRPr="00BD7CBA" w:rsidP="00622F11" w14:paraId="2A06C5E7" w14:textId="4124F5B8">
            <w:r>
              <w:t xml:space="preserve">Not applicable for </w:t>
            </w:r>
            <w:r w:rsidR="381F8EB4">
              <w:t xml:space="preserve">the </w:t>
            </w:r>
            <w:r>
              <w:t>NANH</w:t>
            </w:r>
            <w:r w:rsidR="2C44CA9E">
              <w:t xml:space="preserve"> program</w:t>
            </w:r>
            <w:r>
              <w:t>.</w:t>
            </w:r>
          </w:p>
        </w:tc>
      </w:tr>
      <w:tr w14:paraId="5C241952" w14:textId="77777777" w:rsidTr="00007E57">
        <w:tblPrEx>
          <w:tblW w:w="0" w:type="auto"/>
          <w:tblLook w:val="04A0"/>
        </w:tblPrEx>
        <w:trPr>
          <w:cantSplit/>
          <w:trHeight w:val="300"/>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shd w:val="clear" w:color="auto" w:fill="auto"/>
          </w:tcPr>
          <w:p w:rsidR="000E7EFE" w:rsidRPr="00BD7CBA" w:rsidP="00622F11" w14:paraId="3BAFA39A" w14:textId="29078E34">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95">
              <w:r w:rsidRPr="343E82F6" w:rsidR="09BA2217">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w:t>
            </w:r>
            <w:r w:rsidR="00B703B2">
              <w:t>, if any</w:t>
            </w:r>
            <w:r w:rsidRPr="00BD7CBA">
              <w:t xml:space="preserve">. </w:t>
            </w:r>
            <w:r w:rsidR="4558486A">
              <w:t>Enter “</w:t>
            </w:r>
            <w:r w:rsidR="6766CE22">
              <w:t>0” if your budget includes no cost share/match.</w:t>
            </w:r>
          </w:p>
        </w:tc>
      </w:tr>
      <w:tr w14:paraId="5365F727" w14:textId="77777777" w:rsidTr="00007E57">
        <w:tblPrEx>
          <w:tblW w:w="0" w:type="auto"/>
          <w:tblLook w:val="04A0"/>
        </w:tblPrEx>
        <w:trPr>
          <w:cantSplit/>
          <w:trHeight w:val="300"/>
        </w:trPr>
        <w:tc>
          <w:tcPr>
            <w:tcW w:w="3510" w:type="dxa"/>
          </w:tcPr>
          <w:p w:rsidR="005A2109" w:rsidP="00622F11" w14:paraId="7E4EBDB9" w14:textId="5FB10813">
            <w:pPr>
              <w:pStyle w:val="TableHeaderRow"/>
            </w:pPr>
            <w:r>
              <w:t xml:space="preserve">Section </w:t>
            </w:r>
            <w:r w:rsidR="00DF70E5">
              <w:t>6</w:t>
            </w:r>
            <w:r>
              <w:t>. Indirect Costs</w:t>
            </w:r>
          </w:p>
        </w:tc>
        <w:tc>
          <w:tcPr>
            <w:tcW w:w="5840" w:type="dxa"/>
            <w:shd w:val="clear" w:color="auto" w:fill="auto"/>
          </w:tcPr>
          <w:p w:rsidR="005A2109" w:rsidRPr="00BD7CBA" w:rsidP="00622F11" w14:paraId="2DD15992" w14:textId="0037E18D">
            <w:hyperlink w:anchor="_Indirect_Costs_in_1" w:history="1">
              <w:r w:rsidRPr="00460026" w:rsidR="00043458">
                <w:rPr>
                  <w:rStyle w:val="Hyperlink"/>
                  <w:rFonts w:eastAsiaTheme="minorEastAsia"/>
                </w:rPr>
                <w:t>Refer to the IMLS Budget Form – Indirect Costs in the Budget guidance</w:t>
              </w:r>
            </w:hyperlink>
            <w:r w:rsidR="00996473">
              <w:t>.</w:t>
            </w:r>
            <w:r w:rsidRPr="00043458" w:rsidR="00043458">
              <w:t xml:space="preserve"> </w:t>
            </w:r>
            <w:r w:rsidR="00996473">
              <w:t>S</w:t>
            </w:r>
            <w:r w:rsidRPr="00043458" w:rsidR="00043458">
              <w:t>elect one option</w:t>
            </w:r>
            <w:r w:rsidR="00996473">
              <w:t xml:space="preserve"> and provide any required information </w:t>
            </w:r>
            <w:r w:rsidR="00CE514D">
              <w:t>for your selection</w:t>
            </w:r>
            <w:r w:rsidRPr="00043458" w:rsidR="00043458">
              <w:t>. Your selection should match the choice you make on the IMLS Budget Form that you are submitting with your application.</w:t>
            </w:r>
          </w:p>
        </w:tc>
      </w:tr>
      <w:tr w14:paraId="086E8EE9" w14:textId="77777777" w:rsidTr="00007E57">
        <w:tblPrEx>
          <w:tblW w:w="0" w:type="auto"/>
          <w:tblLook w:val="04A0"/>
        </w:tblPrEx>
        <w:trPr>
          <w:cantSplit/>
          <w:trHeight w:val="300"/>
        </w:trPr>
        <w:tc>
          <w:tcPr>
            <w:tcW w:w="3510" w:type="dxa"/>
          </w:tcPr>
          <w:p w:rsidR="00CE514D" w:rsidP="00622F11" w14:paraId="7F888A4F" w14:textId="733E8AEC">
            <w:pPr>
              <w:pStyle w:val="TableHeaderRow"/>
            </w:pPr>
            <w:r>
              <w:t xml:space="preserve">Section </w:t>
            </w:r>
            <w:r w:rsidR="00DF70E5">
              <w:t>7</w:t>
            </w:r>
            <w:r>
              <w:t>. Abstract</w:t>
            </w:r>
          </w:p>
        </w:tc>
        <w:tc>
          <w:tcPr>
            <w:tcW w:w="5840" w:type="dxa"/>
            <w:shd w:val="clear" w:color="auto" w:fill="auto"/>
          </w:tcPr>
          <w:p w:rsidR="00A95112" w:rsidRPr="00BD7CBA" w:rsidP="00622F11" w14:paraId="770E958D" w14:textId="4CA26020">
            <w:r w:rsidRPr="00BD7CBA">
              <w:t>Write an Abstract of no more than 3,000 characters (including spaces) in a concise narrative format for a general audience. Address the following:</w:t>
            </w:r>
          </w:p>
          <w:p w:rsidR="00A95112" w:rsidRPr="00427981" w:rsidP="00350AD4" w14:paraId="058C37CA" w14:textId="77777777">
            <w:pPr>
              <w:pStyle w:val="ListParagraph"/>
              <w:numPr>
                <w:ilvl w:val="0"/>
                <w:numId w:val="45"/>
              </w:numPr>
            </w:pPr>
            <w:r w:rsidRPr="00427981">
              <w:t>Identify the lead applicant and, if applicable, any collaborators.</w:t>
            </w:r>
          </w:p>
          <w:p w:rsidR="00A95112" w:rsidRPr="00427981" w:rsidP="00350AD4" w14:paraId="6F44F3B5" w14:textId="77777777">
            <w:pPr>
              <w:pStyle w:val="ListParagraph"/>
              <w:numPr>
                <w:ilvl w:val="0"/>
                <w:numId w:val="45"/>
              </w:numPr>
            </w:pPr>
            <w:r w:rsidRPr="00427981">
              <w:t>Describe the need, problem, or challenge your project will address, and how it was identified.</w:t>
            </w:r>
          </w:p>
          <w:p w:rsidR="00A95112" w:rsidRPr="00427981" w:rsidP="00350AD4" w14:paraId="434650DA" w14:textId="77777777">
            <w:pPr>
              <w:pStyle w:val="ListParagraph"/>
              <w:numPr>
                <w:ilvl w:val="0"/>
                <w:numId w:val="45"/>
              </w:numPr>
            </w:pPr>
            <w:r w:rsidRPr="00427981">
              <w:t>List the high-level activities you will carry out and identify the associated time frame.</w:t>
            </w:r>
          </w:p>
          <w:p w:rsidR="00A95112" w:rsidRPr="00427981" w:rsidP="00350AD4" w14:paraId="7B989CD3" w14:textId="77777777">
            <w:pPr>
              <w:pStyle w:val="ListParagraph"/>
              <w:numPr>
                <w:ilvl w:val="0"/>
                <w:numId w:val="45"/>
              </w:numPr>
            </w:pPr>
            <w:r w:rsidRPr="00427981">
              <w:t>Identify who or what will benefit from your project.</w:t>
            </w:r>
          </w:p>
          <w:p w:rsidR="00A95112" w:rsidRPr="00427981" w:rsidP="00350AD4" w14:paraId="28C53E7E" w14:textId="77777777">
            <w:pPr>
              <w:pStyle w:val="ListParagraph"/>
              <w:numPr>
                <w:ilvl w:val="0"/>
                <w:numId w:val="45"/>
              </w:numPr>
            </w:pPr>
            <w:r w:rsidRPr="00427981">
              <w:t>Specify your project’s intended results</w:t>
            </w:r>
            <w:r w:rsidRPr="150C1507">
              <w:t xml:space="preserve"> and how they will be disseminated.</w:t>
            </w:r>
          </w:p>
          <w:p w:rsidR="00A95112" w:rsidRPr="00427981" w:rsidP="00350AD4" w14:paraId="31FB3AB8" w14:textId="77777777">
            <w:pPr>
              <w:pStyle w:val="ListParagraph"/>
              <w:numPr>
                <w:ilvl w:val="0"/>
                <w:numId w:val="45"/>
              </w:numPr>
            </w:pPr>
            <w:r w:rsidRPr="00427981">
              <w:t>Describe how you will measure your success in achieving your intended results.</w:t>
            </w:r>
          </w:p>
          <w:p w:rsidR="00CE514D" w:rsidP="00622F11" w14:paraId="342EF4B5" w14:textId="6E6CC17E">
            <w:r w:rsidRPr="00BD7CBA">
              <w:t xml:space="preserve">Enter or paste your text into the form. </w:t>
            </w:r>
          </w:p>
        </w:tc>
      </w:tr>
      <w:tr w14:paraId="5325E2E4" w14:textId="77777777" w:rsidTr="00007E57">
        <w:tblPrEx>
          <w:tblW w:w="0" w:type="auto"/>
          <w:tblLook w:val="04A0"/>
        </w:tblPrEx>
        <w:trPr>
          <w:cantSplit/>
          <w:trHeight w:val="300"/>
        </w:trPr>
        <w:tc>
          <w:tcPr>
            <w:tcW w:w="3510" w:type="dxa"/>
          </w:tcPr>
          <w:p w:rsidR="00A95112" w:rsidP="00622F11" w14:paraId="7D7A71E9" w14:textId="135372AC">
            <w:pPr>
              <w:pStyle w:val="TableHeaderRow"/>
            </w:pPr>
            <w:r>
              <w:t xml:space="preserve">Section </w:t>
            </w:r>
            <w:r w:rsidR="00DF70E5">
              <w:t>8</w:t>
            </w:r>
            <w:r>
              <w:t>. Project Keywords</w:t>
            </w:r>
          </w:p>
        </w:tc>
        <w:tc>
          <w:tcPr>
            <w:tcW w:w="5840" w:type="dxa"/>
            <w:shd w:val="clear" w:color="auto" w:fill="auto"/>
          </w:tcPr>
          <w:p w:rsidR="00D5419A" w:rsidP="00622F11" w14:paraId="6DC73784" w14:textId="77777777">
            <w:r w:rsidRPr="00BD7CBA">
              <w:t xml:space="preserve">Select from one to eight keywords that best characterize your project from the options provided on the form. </w:t>
            </w:r>
            <w:r w:rsidR="004D7D06">
              <w:t xml:space="preserve">You can also </w:t>
            </w:r>
            <w:hyperlink w:anchor="_Appendix_Seven_Five" w:history="1">
              <w:r w:rsidRPr="004D7D06" w:rsidR="004D7D06">
                <w:rPr>
                  <w:rStyle w:val="Hyperlink"/>
                  <w:rFonts w:eastAsiaTheme="minorEastAsia"/>
                </w:rPr>
                <w:t>find the full list of keywords here</w:t>
              </w:r>
            </w:hyperlink>
            <w:r w:rsidRPr="00BD7CBA">
              <w:t xml:space="preserve">. </w:t>
            </w:r>
          </w:p>
          <w:p w:rsidR="00A95112" w:rsidRPr="00BD7CBA" w:rsidP="00622F11" w14:paraId="5D710050" w14:textId="68BE7624">
            <w:r>
              <w:t>We</w:t>
            </w:r>
            <w:r w:rsidRPr="00BD7CBA">
              <w:t xml:space="preserve"> </w:t>
            </w:r>
            <w:r w:rsidRPr="00BD7CBA">
              <w:t xml:space="preserve">may use these keywords as search terms in </w:t>
            </w:r>
            <w:r>
              <w:t>our</w:t>
            </w:r>
            <w:r w:rsidRPr="00BD7CBA">
              <w:t xml:space="preserve"> compilations describing the agency’s grantmaking and/or provide them as tools to help applicants, other awardees, and the public understand more about what </w:t>
            </w:r>
            <w:r w:rsidR="00ED1A08">
              <w:t>we</w:t>
            </w:r>
            <w:r w:rsidRPr="00BD7CBA" w:rsidR="00ED1A08">
              <w:t xml:space="preserve"> </w:t>
            </w:r>
            <w:r w:rsidRPr="00BD7CBA">
              <w:t>support.</w:t>
            </w:r>
          </w:p>
        </w:tc>
      </w:tr>
    </w:tbl>
    <w:p w:rsidR="00B554E4" w:rsidRPr="00BD7CBA" w:rsidP="00622F11" w14:paraId="29EDE1CA" w14:textId="77777777">
      <w:pPr>
        <w:spacing w:line="240" w:lineRule="auto"/>
        <w:rPr>
          <w:sz w:val="32"/>
          <w:szCs w:val="32"/>
        </w:rPr>
      </w:pPr>
      <w:bookmarkStart w:id="225" w:name="_IMLS_Budget_Form_2"/>
      <w:bookmarkEnd w:id="225"/>
      <w:r w:rsidRPr="00BD7CBA">
        <w:br w:type="page"/>
      </w:r>
    </w:p>
    <w:p w:rsidR="00A03F4F" w:rsidRPr="00427981" w:rsidP="009C22CE" w14:paraId="0849FB53" w14:textId="7A8DAB8F">
      <w:pPr>
        <w:pStyle w:val="Heading3"/>
      </w:pPr>
      <w:bookmarkStart w:id="226" w:name="_IMLS_Budget_Form_3"/>
      <w:bookmarkStart w:id="227" w:name="_2B_IMLS_Budget"/>
      <w:bookmarkStart w:id="228" w:name="_Toc169184442"/>
      <w:bookmarkEnd w:id="226"/>
      <w:bookmarkEnd w:id="227"/>
      <w:r w:rsidRPr="00427981">
        <w:t>IMLS Budget Form</w:t>
      </w:r>
      <w:bookmarkEnd w:id="228"/>
      <w:r w:rsidR="002C0D8F">
        <w:t xml:space="preserve"> </w:t>
      </w:r>
    </w:p>
    <w:p w:rsidR="00654185" w:rsidRPr="00BD7CBA" w:rsidP="00622F11" w14:paraId="23DADAA5" w14:textId="1F508CC8">
      <w:r w:rsidRPr="00BD7CBA">
        <w:t xml:space="preserve">Make sure that JavaScript is enabled in your web browser. </w:t>
      </w:r>
      <w:r w:rsidRPr="00BD7CBA" w:rsidR="00641364">
        <w:t xml:space="preserve">Download the </w:t>
      </w:r>
      <w:hyperlink r:id="rId95">
        <w:r w:rsidRPr="008B63A5" w:rsidR="002A7C27">
          <w:rPr>
            <w:rStyle w:val="Hyperlink"/>
          </w:rPr>
          <w:t>IMLS Budget Form (PDF, 1.7MB)</w:t>
        </w:r>
      </w:hyperlink>
      <w:hyperlink r:id="rId96">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11488"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58" w:history="1">
                                <w:r w:rsidRPr="00916FE5">
                                  <w:rPr>
                                    <w:rStyle w:val="Hyperlink"/>
                                  </w:rPr>
                                  <w:t>2 C.F.R. 200 Subpart E - Cost Principles</w:t>
                                </w:r>
                              </w:hyperlink>
                            </w:p>
                            <w:p w:rsidR="00215A0C" w:rsidP="00797C77" w14:textId="0D9D095A">
                              <w:pPr>
                                <w:pStyle w:val="ListParagraph"/>
                                <w:ind w:left="1080"/>
                              </w:pPr>
                              <w:hyperlink r:id="rId159" w:history="1">
                                <w:r w:rsidR="00DC2654">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3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68" alt="&quot;&quot;" style="width:456.75pt;height:84.75pt;margin-top:71.1pt;margin-left:3.75pt;mso-height-relative:margin;position:absolute;z-index:251712512" coordsize="58007,10763">
                <v:rect id="_x0000_s1069"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58" w:history="1">
                          <w:r w:rsidRPr="00916FE5">
                            <w:rPr>
                              <w:rStyle w:val="Hyperlink"/>
                            </w:rPr>
                            <w:t>2 C.F.R. 200 Subpart E - Cost Principles</w:t>
                          </w:r>
                        </w:hyperlink>
                      </w:p>
                      <w:p w:rsidR="00215A0C" w:rsidP="00797C77" w14:paraId="63ACF5FD" w14:textId="0D9D095A">
                        <w:pPr>
                          <w:pStyle w:val="ListParagraph"/>
                          <w:ind w:left="1080"/>
                        </w:pPr>
                        <w:hyperlink r:id="rId159" w:history="1">
                          <w:r w:rsidR="00DC2654">
                            <w:rPr>
                              <w:rStyle w:val="Hyperlink"/>
                            </w:rPr>
                            <w:t>2 C.F.R. part 3187 Subpart C Allowable Costs</w:t>
                          </w:r>
                        </w:hyperlink>
                      </w:p>
                    </w:txbxContent>
                  </v:textbox>
                </v:rect>
                <v:shape id="Graphic 23" o:spid="_x0000_s1070" type="#_x0000_t75" alt="Information with solid fill" style="width:3474;height:3473;left:1047;mso-wrap-style:square;position:absolute;top:1143;visibility:visible">
                  <v:imagedata r:id="rId38"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350AD4" w14:paraId="3FC69B79" w14:textId="6D3364F4">
      <w:pPr>
        <w:pStyle w:val="ListParagraph"/>
        <w:numPr>
          <w:ilvl w:val="0"/>
          <w:numId w:val="36"/>
        </w:numPr>
        <w:ind w:left="2016" w:hanging="432"/>
        <w:contextualSpacing w:val="0"/>
      </w:pPr>
      <w:r w:rsidRPr="0049303A">
        <w:rPr>
          <w:noProof/>
        </w:rPr>
        <w:drawing>
          <wp:anchor distT="0" distB="0" distL="114300" distR="114300" simplePos="0" relativeHeight="25166950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3"/>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42E72986"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shd w:val="clear" w:color="auto" w:fill="auto"/>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1"/>
              </w:numPr>
            </w:pPr>
            <w:r w:rsidRPr="000709B3">
              <w:t>Salaries and Wages</w:t>
            </w:r>
          </w:p>
          <w:p w:rsidR="00D43358" w:rsidP="00622F11" w14:paraId="4D8C4506" w14:textId="77777777">
            <w:pPr>
              <w:pStyle w:val="TableHeaderRow"/>
            </w:pPr>
          </w:p>
        </w:tc>
        <w:tc>
          <w:tcPr>
            <w:tcW w:w="5588" w:type="dxa"/>
            <w:shd w:val="clear" w:color="auto" w:fill="auto"/>
          </w:tcPr>
          <w:p w:rsidR="00D43358" w:rsidP="00593731" w14:paraId="1940CFAC" w14:textId="5F4A6598">
            <w:pPr>
              <w:pStyle w:val="ListParagraph"/>
              <w:numPr>
                <w:ilvl w:val="0"/>
                <w:numId w:val="0"/>
              </w:numPr>
            </w:pPr>
            <w:r w:rsidRPr="00BD7CBA">
              <w:t>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1"/>
              </w:numPr>
            </w:pPr>
            <w:r w:rsidRPr="00BD7CBA">
              <w:t>Fringe Benefits</w:t>
            </w:r>
          </w:p>
        </w:tc>
        <w:tc>
          <w:tcPr>
            <w:tcW w:w="5588" w:type="dxa"/>
            <w:shd w:val="clear" w:color="auto" w:fill="auto"/>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1"/>
              </w:numPr>
            </w:pPr>
            <w:r w:rsidRPr="00BD7CBA">
              <w:t>Travel</w:t>
            </w:r>
          </w:p>
          <w:p w:rsidR="00D43358" w:rsidP="00622F11" w14:paraId="7527B532" w14:textId="77777777">
            <w:pPr>
              <w:pStyle w:val="TableHeaderRow"/>
            </w:pPr>
          </w:p>
        </w:tc>
        <w:tc>
          <w:tcPr>
            <w:tcW w:w="5588" w:type="dxa"/>
            <w:shd w:val="clear" w:color="auto" w:fill="auto"/>
          </w:tcPr>
          <w:p w:rsidR="005A383C" w:rsidRPr="005A383C" w:rsidP="00622F11" w14:paraId="4A4F061D" w14:textId="704753EA">
            <w:r>
              <w:t>You must include $3,000 per year in award (federal) funds for travel to attend IMLS-designated meetings.</w:t>
            </w:r>
            <w:r w:rsidR="4F510580">
              <w:t xml:space="preserve"> No additional explanation for this cost item is required.</w:t>
            </w:r>
          </w:p>
          <w:p w:rsidR="005A383C" w:rsidRPr="005A383C" w:rsidP="00622F11" w14:paraId="45584E32" w14:textId="2436455E">
            <w:r>
              <w:t>For all other travel costs, e</w:t>
            </w:r>
            <w:r w:rsidRPr="005A383C">
              <w:t>xplain the method of cost computation for each,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1"/>
              </w:numPr>
            </w:pPr>
            <w:r w:rsidRPr="00BD7CBA">
              <w:t>Supplies, Materials, and Equipment</w:t>
            </w:r>
          </w:p>
        </w:tc>
        <w:tc>
          <w:tcPr>
            <w:tcW w:w="5588" w:type="dxa"/>
            <w:shd w:val="clear" w:color="auto" w:fill="auto"/>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1"/>
              </w:numPr>
            </w:pPr>
            <w:r>
              <w:t>Subawards and Contracts</w:t>
            </w:r>
          </w:p>
        </w:tc>
        <w:tc>
          <w:tcPr>
            <w:tcW w:w="5588" w:type="dxa"/>
            <w:shd w:val="clear" w:color="auto" w:fill="auto"/>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1"/>
              </w:numPr>
            </w:pPr>
            <w:r>
              <w:t>Student Support</w:t>
            </w:r>
          </w:p>
        </w:tc>
        <w:tc>
          <w:tcPr>
            <w:tcW w:w="5588" w:type="dxa"/>
            <w:shd w:val="clear" w:color="auto" w:fill="auto"/>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1"/>
              </w:numPr>
            </w:pPr>
            <w:r>
              <w:t>Other Costs</w:t>
            </w:r>
          </w:p>
        </w:tc>
        <w:tc>
          <w:tcPr>
            <w:tcW w:w="5588" w:type="dxa"/>
            <w:shd w:val="clear" w:color="auto" w:fill="auto"/>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1"/>
              </w:numPr>
            </w:pPr>
            <w:r>
              <w:t>Total Direct Costs</w:t>
            </w:r>
          </w:p>
        </w:tc>
        <w:tc>
          <w:tcPr>
            <w:tcW w:w="5588" w:type="dxa"/>
            <w:shd w:val="clear" w:color="auto" w:fill="auto"/>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1"/>
              </w:numPr>
            </w:pPr>
            <w:r>
              <w:t>Indirect Costs</w:t>
            </w:r>
          </w:p>
        </w:tc>
        <w:tc>
          <w:tcPr>
            <w:tcW w:w="5588" w:type="dxa"/>
            <w:tcBorders>
              <w:bottom w:val="single" w:sz="12" w:space="0" w:color="2F5496" w:themeColor="accent5" w:themeShade="BF"/>
            </w:tcBorders>
            <w:shd w:val="clear" w:color="auto" w:fill="auto"/>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632FD8" w14:paraId="7010055F" w14:textId="7CCD2CBE">
            <w:pPr>
              <w:pStyle w:val="TableHeaderRow"/>
              <w:numPr>
                <w:ilvl w:val="0"/>
                <w:numId w:val="31"/>
              </w:numPr>
            </w:pPr>
            <w:r>
              <w:t xml:space="preserve"> </w:t>
            </w:r>
            <w:r>
              <w:t>Total Project Costs</w:t>
            </w:r>
          </w:p>
        </w:tc>
        <w:tc>
          <w:tcPr>
            <w:tcW w:w="5588" w:type="dxa"/>
            <w:shd w:val="clear" w:color="auto" w:fill="auto"/>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29" w:name="_Cost_Share"/>
      <w:bookmarkStart w:id="230" w:name="_Cost_Share_in"/>
      <w:bookmarkStart w:id="231" w:name="_Cost_Share_in_1"/>
      <w:bookmarkStart w:id="232" w:name="_Toc169184443"/>
      <w:bookmarkEnd w:id="229"/>
      <w:bookmarkEnd w:id="230"/>
      <w:bookmarkEnd w:id="231"/>
      <w:r w:rsidRPr="00427981">
        <w:t>Cost Share</w:t>
      </w:r>
      <w:r w:rsidRPr="00427981" w:rsidR="00047298">
        <w:t xml:space="preserve"> in the Budget</w:t>
      </w:r>
      <w:bookmarkEnd w:id="232"/>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RPr="00BD7CBA" w:rsidP="00622F11" w14:paraId="7C40B624" w14:textId="3A40FB49">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See 2 C.F.R. §</w:t>
      </w:r>
      <w:r w:rsidRPr="00BD7CBA" w:rsidR="000D0DF7">
        <w:t>§</w:t>
      </w:r>
      <w:r w:rsidRPr="00BD7CBA">
        <w:t xml:space="preserve"> 200.</w:t>
      </w:r>
      <w:r w:rsidRPr="00BD7CBA" w:rsidR="000D0DF7">
        <w:t>1</w:t>
      </w:r>
      <w:r w:rsidRPr="00BD7CBA">
        <w:t xml:space="preserve"> and 200.306 for more information on cost share.</w:t>
      </w:r>
      <w:bookmarkStart w:id="233" w:name="_Budget_Justification"/>
      <w:bookmarkStart w:id="234" w:name="_Indirect_Costs"/>
      <w:bookmarkStart w:id="235" w:name="_Indirect_Costs_in"/>
      <w:bookmarkEnd w:id="233"/>
      <w:bookmarkEnd w:id="234"/>
      <w:bookmarkEnd w:id="235"/>
    </w:p>
    <w:p w:rsidR="00A03F4F" w:rsidRPr="00427981" w:rsidP="00622F11" w14:paraId="7260E108" w14:textId="3870E6B7">
      <w:pPr>
        <w:pStyle w:val="Heading4"/>
      </w:pPr>
      <w:bookmarkStart w:id="236" w:name="_Indirect_Costs_in_1"/>
      <w:bookmarkStart w:id="237" w:name="_Toc169184444"/>
      <w:bookmarkEnd w:id="236"/>
      <w:r w:rsidRPr="00427981">
        <w:t>Indirect Costs</w:t>
      </w:r>
      <w:r w:rsidRPr="00427981" w:rsidR="00047298">
        <w:t xml:space="preserve"> in the Budget</w:t>
      </w:r>
      <w:bookmarkEnd w:id="237"/>
    </w:p>
    <w:p w:rsidR="00E87E3D" w:rsidRPr="00BD7CBA" w:rsidP="00622F11" w14:paraId="26F46E13" w14:textId="4AFE8CD0">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See 2 C.F.R. </w:t>
      </w:r>
      <w:r w:rsidRPr="00BD7CBA" w:rsidR="00E354BC">
        <w:t>part</w:t>
      </w:r>
      <w:r w:rsidRPr="00BD7CBA">
        <w:t xml:space="preserve"> 200 for additional guidance.</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xml:space="preserve">, </w:t>
      </w:r>
      <w:r w:rsidRPr="00427981">
        <w:t>as long as</w:t>
      </w:r>
      <w:r w:rsidRPr="00427981">
        <w:t xml:space="preserve"> it is finalized by the time of the award</w:t>
      </w:r>
      <w:r w:rsidRPr="00427981" w:rsidR="00641364">
        <w:t>;</w:t>
      </w:r>
    </w:p>
    <w:p w:rsidR="00103CCA" w:rsidP="00622F11" w14:paraId="3954210C" w14:textId="26146BFD">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350AD4" w14:paraId="56D9121C" w14:textId="1F12154A">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554BF142">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Pr="00BD7CBA" w:rsidR="00B404EC">
        <w:t>entity</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38"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39" w:name="_Hlk103963452"/>
      <w:bookmarkStart w:id="240" w:name="_Hlk105655624"/>
      <w:bookmarkEnd w:id="238"/>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39"/>
      <w:bookmarkEnd w:id="240"/>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63B69404">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w:t>
      </w:r>
      <w:r w:rsidRPr="00BD7CBA">
        <w:t>as long as</w:t>
      </w:r>
      <w:r w:rsidRPr="00BD7CBA">
        <w:t xml:space="preserve"> you do not have a current </w:t>
      </w:r>
      <w:r w:rsidRPr="00BD7CBA" w:rsidR="003B0BEF">
        <w:t xml:space="preserve">NICRA </w:t>
      </w:r>
      <w:r w:rsidRPr="00BD7CBA">
        <w:t xml:space="preserve">and you meet the applicable requirements. </w:t>
      </w:r>
      <w:hyperlink r:id="rId160" w:history="1">
        <w:r w:rsidRPr="00A4168A">
          <w:rPr>
            <w:rStyle w:val="Hyperlink"/>
          </w:rPr>
          <w:t>See 2 C.F.R. part 200</w:t>
        </w:r>
      </w:hyperlink>
      <w:r w:rsidRPr="00BD7CBA">
        <w:t xml:space="preserve">, including </w:t>
      </w:r>
      <w:hyperlink r:id="rId130" w:history="1">
        <w:r w:rsidRPr="00617B35" w:rsidR="00617B35">
          <w:rPr>
            <w:rStyle w:val="Hyperlink"/>
          </w:rPr>
          <w:t>2 C.F.R. §§ 200.1 (Definitions)</w:t>
        </w:r>
      </w:hyperlink>
      <w:r w:rsidRPr="00BD7CBA">
        <w:t>, 200.414(f), and 200.510(b)(6), for additional guidance.</w:t>
      </w:r>
    </w:p>
    <w:p w:rsidR="004F641A" w:rsidP="00622F11" w14:paraId="56B4D0F5" w14:textId="77777777">
      <w:r w:rsidRPr="00BD7CBA">
        <w:t>Modified Total Direct Costs means</w:t>
      </w:r>
      <w:r>
        <w:t>:</w:t>
      </w:r>
      <w:r w:rsidRPr="00BD7CBA">
        <w:t xml:space="preserve"> </w:t>
      </w:r>
    </w:p>
    <w:p w:rsidR="004F641A" w:rsidP="009450A6" w14:paraId="5E1CDB8E" w14:textId="77777777">
      <w:pPr>
        <w:pStyle w:val="ListParagraph"/>
        <w:numPr>
          <w:ilvl w:val="0"/>
          <w:numId w:val="56"/>
        </w:numPr>
      </w:pPr>
      <w:r w:rsidRPr="00BD7CBA">
        <w:t xml:space="preserve">all direct salaries and wages, </w:t>
      </w:r>
    </w:p>
    <w:p w:rsidR="004F641A" w:rsidP="009450A6" w14:paraId="04478063" w14:textId="77777777">
      <w:pPr>
        <w:pStyle w:val="ListParagraph"/>
        <w:numPr>
          <w:ilvl w:val="0"/>
          <w:numId w:val="56"/>
        </w:numPr>
      </w:pPr>
      <w:r w:rsidRPr="00BD7CBA">
        <w:t xml:space="preserve">applicable fringe benefits, </w:t>
      </w:r>
    </w:p>
    <w:p w:rsidR="004F641A" w:rsidP="009450A6" w14:paraId="411F4454" w14:textId="77777777">
      <w:pPr>
        <w:pStyle w:val="ListParagraph"/>
        <w:numPr>
          <w:ilvl w:val="0"/>
          <w:numId w:val="56"/>
        </w:numPr>
      </w:pPr>
      <w:r w:rsidRPr="00BD7CBA">
        <w:t xml:space="preserve">materials and supplies, </w:t>
      </w:r>
    </w:p>
    <w:p w:rsidR="004F641A" w:rsidP="009450A6" w14:paraId="7135FE69" w14:textId="77777777">
      <w:pPr>
        <w:pStyle w:val="ListParagraph"/>
        <w:numPr>
          <w:ilvl w:val="0"/>
          <w:numId w:val="56"/>
        </w:numPr>
      </w:pPr>
      <w:r w:rsidRPr="00BD7CBA">
        <w:t xml:space="preserve">services, </w:t>
      </w:r>
    </w:p>
    <w:p w:rsidR="004F641A" w:rsidP="009450A6" w14:paraId="3B47FBFE" w14:textId="77777777">
      <w:pPr>
        <w:pStyle w:val="ListParagraph"/>
        <w:numPr>
          <w:ilvl w:val="0"/>
          <w:numId w:val="56"/>
        </w:numPr>
      </w:pPr>
      <w:r w:rsidRPr="00BD7CBA">
        <w:t xml:space="preserve">travel, and </w:t>
      </w:r>
    </w:p>
    <w:p w:rsidR="004F641A" w:rsidP="009450A6" w14:paraId="531EE8C1" w14:textId="77777777">
      <w:pPr>
        <w:pStyle w:val="ListParagraph"/>
        <w:numPr>
          <w:ilvl w:val="0"/>
          <w:numId w:val="56"/>
        </w:numPr>
      </w:pPr>
      <w:r w:rsidRPr="00BD7CBA">
        <w:t>up to the first $</w:t>
      </w:r>
      <w:r w:rsidR="000A0588">
        <w:t>50</w:t>
      </w:r>
      <w:r w:rsidRPr="00BD7CBA">
        <w:t xml:space="preserve">,000 of each subaward </w:t>
      </w:r>
      <w:bookmarkStart w:id="241" w:name="_Hlk105655676"/>
      <w:r w:rsidRPr="00BD7CBA">
        <w:t>(regardless of the period of performance of the subawards under the award</w:t>
      </w:r>
      <w:bookmarkEnd w:id="241"/>
      <w:r w:rsidRPr="00BD7CBA">
        <w:t xml:space="preserve">). </w:t>
      </w:r>
      <w:bookmarkStart w:id="242" w:name="_Hlk105655958"/>
    </w:p>
    <w:p w:rsidR="004F641A" w:rsidP="004F641A" w14:paraId="0CF49173" w14:textId="77777777">
      <w:r w:rsidRPr="00BD7CBA">
        <w:t>MTDC excludes</w:t>
      </w:r>
      <w:r>
        <w:t>:</w:t>
      </w:r>
      <w:r w:rsidRPr="00BD7CBA">
        <w:t xml:space="preserve"> </w:t>
      </w:r>
    </w:p>
    <w:p w:rsidR="004F641A" w:rsidP="009450A6" w14:paraId="29A330B3" w14:textId="77777777">
      <w:pPr>
        <w:pStyle w:val="ListParagraph"/>
        <w:numPr>
          <w:ilvl w:val="0"/>
          <w:numId w:val="57"/>
        </w:numPr>
      </w:pPr>
      <w:r w:rsidRPr="00BD7CBA">
        <w:t xml:space="preserve">equipment, </w:t>
      </w:r>
    </w:p>
    <w:p w:rsidR="004F641A" w:rsidP="009450A6" w14:paraId="0404BC02" w14:textId="77777777">
      <w:pPr>
        <w:pStyle w:val="ListParagraph"/>
        <w:numPr>
          <w:ilvl w:val="0"/>
          <w:numId w:val="57"/>
        </w:numPr>
      </w:pPr>
      <w:r w:rsidRPr="00BD7CBA">
        <w:t xml:space="preserve">capital expenditures, </w:t>
      </w:r>
    </w:p>
    <w:p w:rsidR="004F641A" w:rsidP="009450A6" w14:paraId="1E12392C" w14:textId="77777777">
      <w:pPr>
        <w:pStyle w:val="ListParagraph"/>
        <w:numPr>
          <w:ilvl w:val="0"/>
          <w:numId w:val="57"/>
        </w:numPr>
      </w:pPr>
      <w:r w:rsidRPr="00BD7CBA">
        <w:t xml:space="preserve">charges for patient care, </w:t>
      </w:r>
    </w:p>
    <w:p w:rsidR="004F641A" w:rsidP="009450A6" w14:paraId="6BAFB268" w14:textId="77777777">
      <w:pPr>
        <w:pStyle w:val="ListParagraph"/>
        <w:numPr>
          <w:ilvl w:val="0"/>
          <w:numId w:val="57"/>
        </w:numPr>
      </w:pPr>
      <w:r w:rsidRPr="00BD7CBA">
        <w:t xml:space="preserve">rental costs, </w:t>
      </w:r>
    </w:p>
    <w:p w:rsidR="004F641A" w:rsidP="009450A6" w14:paraId="68E03AC1" w14:textId="77777777">
      <w:pPr>
        <w:pStyle w:val="ListParagraph"/>
        <w:numPr>
          <w:ilvl w:val="0"/>
          <w:numId w:val="57"/>
        </w:numPr>
      </w:pPr>
      <w:r w:rsidRPr="00BD7CBA">
        <w:t xml:space="preserve">tuition remission, </w:t>
      </w:r>
    </w:p>
    <w:p w:rsidR="004F641A" w:rsidP="009450A6" w14:paraId="03A9CCE8" w14:textId="77777777">
      <w:pPr>
        <w:pStyle w:val="ListParagraph"/>
        <w:numPr>
          <w:ilvl w:val="0"/>
          <w:numId w:val="57"/>
        </w:numPr>
      </w:pPr>
      <w:r w:rsidRPr="00BD7CBA">
        <w:t xml:space="preserve">scholarships and fellowships, </w:t>
      </w:r>
    </w:p>
    <w:p w:rsidR="004F641A" w:rsidP="009450A6" w14:paraId="0E4DA0BC" w14:textId="77777777">
      <w:pPr>
        <w:pStyle w:val="ListParagraph"/>
        <w:numPr>
          <w:ilvl w:val="0"/>
          <w:numId w:val="57"/>
        </w:numPr>
      </w:pPr>
      <w:r w:rsidRPr="00BD7CBA">
        <w:t xml:space="preserve">participant support costs, and </w:t>
      </w:r>
    </w:p>
    <w:p w:rsidR="004F641A" w:rsidP="009450A6" w14:paraId="1BC1B363" w14:textId="77777777">
      <w:pPr>
        <w:pStyle w:val="ListParagraph"/>
        <w:numPr>
          <w:ilvl w:val="0"/>
          <w:numId w:val="57"/>
        </w:numPr>
      </w:pPr>
      <w:r w:rsidRPr="00BD7CBA">
        <w:t xml:space="preserve">the portion of each subaward </w:t>
      </w:r>
      <w:r w:rsidRPr="00BD7CBA">
        <w:t>in excess of</w:t>
      </w:r>
      <w:r w:rsidRPr="00BD7CBA">
        <w:t xml:space="preserve"> $</w:t>
      </w:r>
      <w:r w:rsidR="00D21704">
        <w:t>50</w:t>
      </w:r>
      <w:r w:rsidRPr="00BD7CBA">
        <w:t xml:space="preserve">,000. </w:t>
      </w:r>
    </w:p>
    <w:p w:rsidR="004641B4" w:rsidRPr="00BD7CBA" w:rsidP="004F641A" w14:paraId="5ED1E139" w14:textId="3DE1D553">
      <w:r w:rsidRPr="00BD7CBA">
        <w:t>Other items may only be excluded when necessary to avoid a serious inequity in the distribution of indirect costs, and with the approval of the cognizant agency for indirect costs. See 2 C.F.R. § 200.1 for additional information.</w:t>
      </w:r>
      <w:bookmarkEnd w:id="242"/>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799C021E">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r w:rsidRPr="00BD7CBA" w:rsidR="00884203">
        <w:t>See</w:t>
      </w:r>
      <w:r w:rsidRPr="00BD7CBA" w:rsidR="008B0DD0">
        <w:t>,</w:t>
      </w:r>
      <w:r w:rsidRPr="00BD7CBA" w:rsidR="00884203">
        <w:t xml:space="preserve"> for example</w:t>
      </w:r>
      <w:r w:rsidRPr="00BD7CBA" w:rsidR="008B0DD0">
        <w:t>,</w:t>
      </w:r>
      <w:r w:rsidRPr="00BD7CBA" w:rsidR="00884203">
        <w:t xml:space="preserve"> 2 C.F.R. §§ 200.412-414.</w:t>
      </w:r>
      <w:r w:rsidRPr="00BD7CBA" w:rsidR="00AD451E">
        <w:t>)</w:t>
      </w:r>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2111507E" w14:textId="7B4F8004">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rate as well as 2 C.F.R. § 200.414(f) and § 200.1.</w:t>
      </w:r>
    </w:p>
    <w:p w:rsidR="00A03F4F" w:rsidRPr="00427981" w:rsidP="00622F11" w14:paraId="3CC37ECB" w14:textId="4230D545">
      <w:pPr>
        <w:pStyle w:val="Heading4"/>
      </w:pPr>
      <w:bookmarkStart w:id="243" w:name="_Student_Support_Costs"/>
      <w:bookmarkStart w:id="244" w:name="_Toc169184445"/>
      <w:bookmarkEnd w:id="243"/>
      <w:r w:rsidRPr="00427981">
        <w:t>Student Support Costs</w:t>
      </w:r>
      <w:r w:rsidRPr="00427981" w:rsidR="00047298">
        <w:t xml:space="preserve"> in the Budget</w:t>
      </w:r>
      <w:bookmarkEnd w:id="244"/>
    </w:p>
    <w:p w:rsidR="00A03F4F" w:rsidRPr="0049303A" w:rsidP="00622F11" w14:paraId="3B7B492E" w14:textId="23DA6336">
      <w:pPr>
        <w:rPr>
          <w:rStyle w:val="Strong"/>
        </w:rPr>
      </w:pPr>
      <w:r w:rsidRPr="0049303A">
        <w:rPr>
          <w:rStyle w:val="Strong"/>
        </w:rPr>
        <w:t>Students are:</w:t>
      </w:r>
    </w:p>
    <w:p w:rsidR="00A03F4F" w:rsidRPr="00427981" w:rsidP="00B94535" w14:paraId="5D99F6FE" w14:textId="09482370">
      <w:pPr>
        <w:pStyle w:val="ListParagraph"/>
        <w:numPr>
          <w:ilvl w:val="0"/>
          <w:numId w:val="4"/>
        </w:numPr>
      </w:pPr>
      <w:r>
        <w:t>Individuals</w:t>
      </w:r>
      <w:r w:rsidRPr="00427981" w:rsidR="002C6279">
        <w:t xml:space="preserve"> </w:t>
      </w:r>
      <w:r w:rsidRPr="00427981" w:rsidR="00641364">
        <w:t xml:space="preserve">enrolled in a community college, undergraduate, or graduate program of </w:t>
      </w:r>
      <w:r w:rsidRPr="00427981" w:rsidR="00641364">
        <w:t>study</w:t>
      </w:r>
    </w:p>
    <w:p w:rsidR="00A03F4F" w:rsidRPr="00427981" w:rsidP="00B94535" w14:paraId="5753DF27" w14:textId="551D79E6">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w:t>
      </w:r>
      <w:r w:rsidRPr="00427981">
        <w:t>development</w:t>
      </w:r>
    </w:p>
    <w:p w:rsidR="00A03F4F" w:rsidRPr="00427981" w:rsidP="00B94535" w14:paraId="4F63140D" w14:textId="1EEB4BEB">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w:t>
      </w:r>
      <w:r w:rsidRPr="00427981">
        <w:t>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5"/>
        </w:numPr>
      </w:pPr>
      <w:r w:rsidRPr="00427981">
        <w:t xml:space="preserve">Tuition support for students participating in the </w:t>
      </w:r>
      <w:r w:rsidRPr="00427981">
        <w:t>project</w:t>
      </w:r>
    </w:p>
    <w:p w:rsidR="00A03F4F" w:rsidRPr="00427981" w:rsidP="00B94535" w14:paraId="1B8FCE10" w14:textId="7F4014FB">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5"/>
        </w:numPr>
      </w:pPr>
      <w:r w:rsidRPr="00427981">
        <w:t xml:space="preserve">Pay and benefits for a resident or fellow to work in a position that is intended to support their learning outcomes or professional </w:t>
      </w:r>
      <w:r w:rsidRPr="00427981">
        <w:t>development</w:t>
      </w:r>
    </w:p>
    <w:p w:rsidR="00A03F4F" w:rsidRPr="00427981" w:rsidP="00B94535" w14:paraId="63EBE09F" w14:textId="2C3343F8">
      <w:pPr>
        <w:pStyle w:val="ListParagraph"/>
        <w:numPr>
          <w:ilvl w:val="0"/>
          <w:numId w:val="5"/>
        </w:numPr>
      </w:pPr>
      <w:r w:rsidRPr="00427981">
        <w:t xml:space="preserve">Costs for travel and conference registration provided to support a student or participant’s learning outcomes or professional </w:t>
      </w:r>
      <w:r w:rsidRPr="00427981">
        <w:t>development</w:t>
      </w:r>
    </w:p>
    <w:p w:rsidR="00A03F4F" w:rsidRPr="00427981" w:rsidP="00B94535" w14:paraId="238E838E" w14:textId="45C354A4">
      <w:pPr>
        <w:pStyle w:val="ListParagraph"/>
        <w:numPr>
          <w:ilvl w:val="0"/>
          <w:numId w:val="5"/>
        </w:numPr>
      </w:pPr>
      <w:r w:rsidRPr="00427981">
        <w:t xml:space="preserve">Costs of supplies and equipment provided to students to support a student’s learning outcomes or professional </w:t>
      </w:r>
      <w:r w:rsidRPr="00427981">
        <w:t>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6"/>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4B76FAA4">
      <w:r w:rsidRPr="00BD7CBA">
        <w:t>See 2 C.F.R. § 200.466 (Scholarships and student aid costs); see also 2 C.F.R. § 200.430 (Compensation – personal services).</w:t>
      </w:r>
      <w:bookmarkStart w:id="245" w:name="_Budget_Justification_2"/>
      <w:bookmarkStart w:id="246" w:name="_2C_Budget_Justification"/>
      <w:bookmarkEnd w:id="245"/>
      <w:bookmarkEnd w:id="246"/>
    </w:p>
    <w:p w:rsidR="00AA0CC5" w:rsidRPr="00427981" w:rsidP="009C22CE" w14:paraId="338DFA2F" w14:textId="169E5CDC">
      <w:pPr>
        <w:pStyle w:val="Heading3"/>
      </w:pPr>
      <w:bookmarkStart w:id="247" w:name="_Budget_Justification_3"/>
      <w:bookmarkStart w:id="248" w:name="_Toc169184446"/>
      <w:bookmarkEnd w:id="247"/>
      <w:r w:rsidRPr="00427981">
        <w:t>Budget Justification</w:t>
      </w:r>
      <w:bookmarkEnd w:id="248"/>
    </w:p>
    <w:p w:rsidR="00AA0CC5" w:rsidP="00622F11" w14:paraId="25D3C26A" w14:textId="7438D07B">
      <w:r w:rsidRPr="00BD7CBA">
        <w:t>To write your Budget Justification, follow the format of the IMLS Budget Form’s section headings and save it as a PDF. Address both grant funds and cost share</w:t>
      </w:r>
      <w:r w:rsidRPr="00BD7CBA" w:rsidR="00C04614">
        <w:t>, if included</w:t>
      </w:r>
      <w:r w:rsidRPr="00BD7CBA">
        <w:t>.</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shd w:val="clear" w:color="auto" w:fill="auto"/>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5"/>
              </w:numPr>
            </w:pPr>
            <w:r w:rsidRPr="000709B3">
              <w:t>Salaries and Wages</w:t>
            </w:r>
          </w:p>
          <w:p w:rsidR="001B083F" w:rsidP="00622F11" w14:paraId="5DDABF58" w14:textId="77777777">
            <w:pPr>
              <w:pStyle w:val="TableHeaderRow"/>
            </w:pPr>
          </w:p>
        </w:tc>
        <w:tc>
          <w:tcPr>
            <w:tcW w:w="6480" w:type="dxa"/>
            <w:shd w:val="clear" w:color="auto" w:fill="auto"/>
          </w:tcPr>
          <w:p w:rsidR="00647100" w:rsidP="00B94535" w14:paraId="61C3377E"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77777777">
            <w:pPr>
              <w:pStyle w:val="ListParagraph"/>
              <w:numPr>
                <w:ilvl w:val="0"/>
                <w:numId w:val="6"/>
              </w:numPr>
              <w:ind w:left="360"/>
            </w:pPr>
            <w:r w:rsidRPr="00647100">
              <w:t xml:space="preserve">Document the method of cost computation 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5"/>
              </w:numPr>
            </w:pPr>
            <w:r w:rsidRPr="00BD7CBA">
              <w:t>Fringe Benefits</w:t>
            </w:r>
          </w:p>
        </w:tc>
        <w:tc>
          <w:tcPr>
            <w:tcW w:w="6480" w:type="dxa"/>
            <w:shd w:val="clear" w:color="auto" w:fill="auto"/>
          </w:tcPr>
          <w:p w:rsidR="006A79F2" w:rsidP="00350AD4" w14:paraId="3B04BBD5"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7"/>
              </w:numPr>
            </w:pPr>
            <w:r w:rsidRPr="006A79F2">
              <w:t>If you have consolidated several persons’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5"/>
              </w:numPr>
            </w:pPr>
            <w:r w:rsidRPr="00BD7CBA">
              <w:t>Travel</w:t>
            </w:r>
          </w:p>
          <w:p w:rsidR="001B083F" w:rsidP="00622F11" w14:paraId="3199466A" w14:textId="77777777">
            <w:pPr>
              <w:pStyle w:val="TableHeaderRow"/>
            </w:pPr>
          </w:p>
        </w:tc>
        <w:tc>
          <w:tcPr>
            <w:tcW w:w="6480" w:type="dxa"/>
            <w:shd w:val="clear" w:color="auto" w:fill="auto"/>
          </w:tcPr>
          <w:p w:rsidR="001B083F" w:rsidRPr="00512B6A" w:rsidP="00350AD4" w14:paraId="6CBD5730" w14:textId="54012D43">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p w:rsidR="001B083F" w:rsidRPr="00512B6A" w:rsidP="00350AD4" w14:paraId="602F2FE4" w14:textId="43A5BAB3">
            <w:pPr>
              <w:pStyle w:val="ListParagraph"/>
              <w:numPr>
                <w:ilvl w:val="0"/>
                <w:numId w:val="38"/>
              </w:numPr>
            </w:pPr>
            <w:r w:rsidRPr="00B058E2">
              <w:rPr>
                <w:b/>
                <w:bCs/>
              </w:rPr>
              <w:t>Note:</w:t>
            </w:r>
            <w:r>
              <w:t xml:space="preserve"> You must include $3,000 per year in award funds for travel to attend IMLS-designated meetings. No additional explanation for this cost item is required.</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5"/>
              </w:numPr>
            </w:pPr>
            <w:r w:rsidRPr="00BD7CBA">
              <w:t>Supplies, Materials, and Equipment</w:t>
            </w:r>
          </w:p>
        </w:tc>
        <w:tc>
          <w:tcPr>
            <w:tcW w:w="6480" w:type="dxa"/>
            <w:shd w:val="clear" w:color="auto" w:fill="auto"/>
          </w:tcPr>
          <w:p w:rsidR="00CA26B3" w:rsidP="00350AD4" w14:paraId="59194211"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8"/>
              </w:numPr>
            </w:pPr>
            <w:r w:rsidRPr="00CA26B3">
              <w:t>Provide vendor quotes or price lists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5"/>
              </w:numPr>
            </w:pPr>
            <w:r w:rsidRPr="00BD7CBA">
              <w:t xml:space="preserve">Subawards and Contracts </w:t>
            </w:r>
          </w:p>
          <w:p w:rsidR="007C2B25" w:rsidRPr="00BD7CBA" w:rsidP="00622F11" w14:paraId="0286FDE6" w14:textId="77777777">
            <w:pPr>
              <w:pStyle w:val="TableHeaderRow"/>
            </w:pPr>
          </w:p>
        </w:tc>
        <w:tc>
          <w:tcPr>
            <w:tcW w:w="6480" w:type="dxa"/>
            <w:shd w:val="clear" w:color="auto" w:fill="auto"/>
          </w:tcPr>
          <w:p w:rsidR="00CA26B3" w:rsidP="00350AD4" w14:paraId="7797E4D0"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0FC7081F" w14:textId="41C4E7EA">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S</w:t>
            </w:r>
            <w:r w:rsidRPr="00BD7CBA">
              <w:t>ee 2 C.F.R. § 200.331 (Subrecipient and contractor determinations).</w:t>
            </w:r>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5"/>
              </w:numPr>
            </w:pPr>
            <w:r w:rsidRPr="00BD7CBA">
              <w:t>Student Support</w:t>
            </w:r>
          </w:p>
        </w:tc>
        <w:tc>
          <w:tcPr>
            <w:tcW w:w="6480" w:type="dxa"/>
            <w:shd w:val="clear" w:color="auto" w:fill="auto"/>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5"/>
              </w:numPr>
            </w:pPr>
            <w:r w:rsidRPr="00BD7CBA">
              <w:t>Other Costs</w:t>
            </w:r>
          </w:p>
        </w:tc>
        <w:tc>
          <w:tcPr>
            <w:tcW w:w="6480" w:type="dxa"/>
            <w:shd w:val="clear" w:color="auto" w:fill="auto"/>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5"/>
              </w:numPr>
            </w:pPr>
            <w:r w:rsidRPr="00BD7CBA">
              <w:t>Total Direct Costs</w:t>
            </w:r>
          </w:p>
        </w:tc>
        <w:tc>
          <w:tcPr>
            <w:tcW w:w="6480" w:type="dxa"/>
            <w:shd w:val="clear" w:color="auto" w:fill="auto"/>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5"/>
              </w:numPr>
            </w:pPr>
            <w:r w:rsidRPr="00BD7CBA">
              <w:t>Indirect Costs</w:t>
            </w:r>
          </w:p>
        </w:tc>
        <w:tc>
          <w:tcPr>
            <w:tcW w:w="6480" w:type="dxa"/>
            <w:shd w:val="clear" w:color="auto" w:fill="auto"/>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5"/>
              </w:numPr>
              <w:ind w:left="720" w:hanging="720"/>
            </w:pPr>
            <w:r w:rsidRPr="00BD7CBA">
              <w:t>Total Project Costs</w:t>
            </w:r>
          </w:p>
        </w:tc>
        <w:tc>
          <w:tcPr>
            <w:tcW w:w="6480" w:type="dxa"/>
            <w:shd w:val="clear" w:color="auto" w:fill="auto"/>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49" w:name="_2D_Proof_of"/>
      <w:bookmarkStart w:id="250" w:name="_Proof_of_Private,"/>
      <w:bookmarkStart w:id="251" w:name="_Toc169184447"/>
      <w:bookmarkEnd w:id="249"/>
      <w:bookmarkEnd w:id="250"/>
      <w:r w:rsidRPr="00427981">
        <w:t>Proof of Private, Nonprofit Status</w:t>
      </w:r>
      <w:bookmarkEnd w:id="251"/>
    </w:p>
    <w:p w:rsidR="005A4269" w:rsidRPr="00BD7CBA" w:rsidP="00622F11" w14:paraId="133FC6AF" w14:textId="4EBB1CC0">
      <w:r w:rsidRPr="00BD7CBA">
        <w:t>An o</w:t>
      </w:r>
      <w:r w:rsidRPr="00BD7CBA" w:rsidR="00641364">
        <w:t xml:space="preserve">rganization applying as a </w:t>
      </w:r>
      <w:r w:rsidR="17F57B10">
        <w:t>nonprofit that primarily serves and represents Native Hawaiians</w:t>
      </w:r>
      <w:r w:rsidRPr="00BD7CBA" w:rsidR="00641364">
        <w:t xml:space="preserve">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See 2 C.F.R. §</w:t>
      </w:r>
      <w:r w:rsidRPr="00BD7CBA" w:rsidR="00342671">
        <w:t xml:space="preserve"> </w:t>
      </w:r>
      <w:r w:rsidRPr="00BD7CBA" w:rsidR="00641364">
        <w:t>3187.7(b)</w:t>
      </w:r>
      <w:r w:rsidRPr="00BD7CBA" w:rsidR="002658E9">
        <w:t>.</w:t>
      </w:r>
      <w:r w:rsidRPr="00BD7CBA" w:rsidR="00641364">
        <w:t xml:space="preserve">) </w:t>
      </w:r>
      <w:r w:rsidRPr="00BD7CBA">
        <w:t>IMLS</w:t>
      </w:r>
      <w:r w:rsidRPr="00BD7CBA" w:rsidR="00641364">
        <w:t xml:space="preserve"> will not accept a letter of state sales tax exemption as proof of nonprofit status.</w:t>
      </w:r>
    </w:p>
    <w:p w:rsidR="73450571" w:rsidP="51990B21" w14:paraId="05F607E0" w14:textId="2CE095FD">
      <w:r>
        <w:t xml:space="preserve">If your organization is a unit of state or local government or other tax-exempt multipurpose organization, you must provide an official document </w:t>
      </w:r>
      <w:r w:rsidR="7BCE3D3B">
        <w:t xml:space="preserve">identifying yourself as such. </w:t>
      </w:r>
      <w:r w:rsidR="4D088451">
        <w:t>If prepared specifically for this application, any nonprofit status certification from a unit of state or local government must be on the ‘parent’ organization’s letterhead and certified by an authorized official of the parent organization.</w:t>
      </w:r>
    </w:p>
    <w:p w:rsidR="795A5CCD" w:rsidP="343E82F6" w14:paraId="29D39E57" w14:textId="79BE305F">
      <w:pPr>
        <w:pStyle w:val="Heading3"/>
      </w:pPr>
      <w:bookmarkStart w:id="252" w:name="_Proof_of_Eligibility"/>
      <w:bookmarkStart w:id="253" w:name="_Toc169184448"/>
      <w:bookmarkEnd w:id="252"/>
      <w:r>
        <w:t>Proof of Eligibility</w:t>
      </w:r>
      <w:bookmarkEnd w:id="253"/>
    </w:p>
    <w:p w:rsidR="51C49AB1" w:rsidP="02EEF83D" w14:paraId="7C3A78B9" w14:textId="24B91F88">
      <w:r>
        <w:t>An organization applying as a nonprofit that primarily serves and represents Native Hawaiians must submit a copy of the organization’</w:t>
      </w:r>
      <w:r w:rsidR="1CF72961">
        <w:t>s charter documents, including the articles of incorporation</w:t>
      </w:r>
      <w:r w:rsidR="187837FC">
        <w:t xml:space="preserve">, and </w:t>
      </w:r>
      <w:r w:rsidR="1557482A">
        <w:t xml:space="preserve">may submit </w:t>
      </w:r>
      <w:r w:rsidR="187837FC">
        <w:t>any additional documentation that demonstrates how your organization meets the requirement of</w:t>
      </w:r>
      <w:r w:rsidR="4BCB1F9D">
        <w:t xml:space="preserve"> primarily serving and representing Native Hawaiians</w:t>
      </w:r>
      <w:r w:rsidR="58C02F5B">
        <w:t>.</w:t>
      </w:r>
      <w:r w:rsidR="45EC6306">
        <w:t xml:space="preserve"> </w:t>
      </w:r>
    </w:p>
    <w:p w:rsidR="51C49AB1" w:rsidP="02EEF83D" w14:paraId="4C1DE512" w14:textId="28B0D583">
      <w:r>
        <w:t>A</w:t>
      </w:r>
      <w:r w:rsidR="45EC6306">
        <w:t xml:space="preserve">s defined in </w:t>
      </w:r>
      <w:r w:rsidRPr="51990B21" w:rsidR="45EC6306">
        <w:rPr>
          <w:rFonts w:eastAsia="Franklin Gothic Book" w:cs="Franklin Gothic Book"/>
          <w:color w:val="333333"/>
          <w:szCs w:val="24"/>
        </w:rPr>
        <w:t>20 U.S.C. § 7517</w:t>
      </w:r>
      <w:r w:rsidRPr="51990B21" w:rsidR="3825FA46">
        <w:rPr>
          <w:rFonts w:eastAsia="Franklin Gothic Book" w:cs="Franklin Gothic Book"/>
          <w:color w:val="333333"/>
          <w:szCs w:val="24"/>
        </w:rPr>
        <w:t xml:space="preserve">, the term </w:t>
      </w:r>
      <w:r w:rsidR="4BCB1F9D">
        <w:t>“</w:t>
      </w:r>
      <w:r w:rsidR="336C3DE8">
        <w:t>Native Hawaiian” means any individual wh</w:t>
      </w:r>
      <w:r w:rsidR="4A1EB6CA">
        <w:t xml:space="preserve">o is (a) a citizen of the United States, and (b) a descendant of the people who, prior to 1778, occupied and exercised sovereignty in the area </w:t>
      </w:r>
      <w:r w:rsidR="77018F11">
        <w:t>that now comprises the state of Hawaii, as evidenced by:</w:t>
      </w:r>
    </w:p>
    <w:p w:rsidR="205574BC" w:rsidP="00F93B64" w14:paraId="3F36303D" w14:textId="28BC435A">
      <w:pPr>
        <w:pStyle w:val="ListParagraph"/>
        <w:numPr>
          <w:ilvl w:val="0"/>
          <w:numId w:val="81"/>
        </w:numPr>
        <w:rPr>
          <w:szCs w:val="24"/>
        </w:rPr>
      </w:pPr>
      <w:r w:rsidRPr="51990B21">
        <w:rPr>
          <w:szCs w:val="24"/>
        </w:rPr>
        <w:t>genealogical records,</w:t>
      </w:r>
    </w:p>
    <w:p w:rsidR="205574BC" w:rsidP="00F93B64" w14:paraId="5A27C3D5" w14:textId="017427F0">
      <w:pPr>
        <w:pStyle w:val="ListParagraph"/>
        <w:numPr>
          <w:ilvl w:val="0"/>
          <w:numId w:val="81"/>
        </w:numPr>
        <w:rPr>
          <w:rFonts w:eastAsia="Franklin Gothic Book" w:cs="Franklin Gothic Book"/>
          <w:szCs w:val="24"/>
        </w:rPr>
      </w:pPr>
      <w:r w:rsidRPr="00F93B64">
        <w:rPr>
          <w:rFonts w:eastAsia="Franklin Gothic Book" w:cs="Franklin Gothic Book"/>
          <w:color w:val="333333"/>
          <w:szCs w:val="24"/>
        </w:rPr>
        <w:t>Kupuna (elders) or Kamaaina (long-term community residents) verification, or</w:t>
      </w:r>
      <w:r w:rsidRPr="51990B21" w:rsidR="6A3DF762">
        <w:rPr>
          <w:rFonts w:eastAsia="Franklin Gothic Book" w:cs="Franklin Gothic Book"/>
          <w:color w:val="333333"/>
          <w:szCs w:val="24"/>
        </w:rPr>
        <w:t xml:space="preserve"> </w:t>
      </w:r>
    </w:p>
    <w:p w:rsidR="205574BC" w:rsidP="00F93B64" w14:paraId="1944047D" w14:textId="6BA0F74F">
      <w:pPr>
        <w:pStyle w:val="ListParagraph"/>
        <w:numPr>
          <w:ilvl w:val="0"/>
          <w:numId w:val="81"/>
        </w:numPr>
        <w:rPr>
          <w:rFonts w:eastAsia="Franklin Gothic Book" w:cs="Franklin Gothic Book"/>
          <w:szCs w:val="24"/>
        </w:rPr>
      </w:pPr>
      <w:r w:rsidRPr="00F93B64">
        <w:rPr>
          <w:rFonts w:eastAsia="Franklin Gothic Book" w:cs="Franklin Gothic Book"/>
          <w:color w:val="333333"/>
          <w:szCs w:val="24"/>
        </w:rPr>
        <w:t>certified birth records</w:t>
      </w:r>
      <w:r w:rsidRPr="51990B21" w:rsidR="3D057427">
        <w:rPr>
          <w:rFonts w:eastAsia="Franklin Gothic Book" w:cs="Franklin Gothic Book"/>
          <w:color w:val="333333"/>
          <w:szCs w:val="24"/>
        </w:rPr>
        <w:t>.</w:t>
      </w:r>
    </w:p>
    <w:p w:rsidR="00A03F4F" w:rsidRPr="008A22C9" w:rsidP="009C22CE" w14:paraId="0C4DCC62" w14:textId="68F6C2E3">
      <w:pPr>
        <w:pStyle w:val="Heading3"/>
      </w:pPr>
      <w:bookmarkStart w:id="254" w:name="_Appendix_Four_–"/>
      <w:bookmarkStart w:id="255" w:name="_Toc169184449"/>
      <w:bookmarkEnd w:id="254"/>
      <w:r w:rsidRPr="008A22C9">
        <w:t>Digital Products Plan</w:t>
      </w:r>
      <w:bookmarkEnd w:id="255"/>
    </w:p>
    <w:p w:rsidR="00ED2D4A" w:rsidP="00622F11" w14:paraId="016DCBE1" w14:textId="06EF204D">
      <w:bookmarkStart w:id="256" w:name="_Guidance_for_Projects"/>
      <w:bookmarkStart w:id="257" w:name="_Access_to_Work"/>
      <w:bookmarkEnd w:id="256"/>
      <w:bookmarkEnd w:id="257"/>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 xml:space="preserve">will address specific aspects of creating and managing digital products, employing practices and standards that are most appropriate for </w:t>
      </w:r>
      <w:r w:rsidR="13EC81C3">
        <w:t xml:space="preserve">your </w:t>
      </w:r>
      <w:r w:rsidR="00047298">
        <w:t>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0"/>
        </w:numPr>
        <w:spacing w:before="60" w:after="40"/>
      </w:pPr>
      <w:r>
        <w:t>Type</w:t>
      </w:r>
    </w:p>
    <w:p w:rsidR="00ED2D4A" w:rsidP="00350AD4" w14:paraId="45551CA8" w14:textId="77777777">
      <w:pPr>
        <w:pStyle w:val="ListParagraph"/>
        <w:numPr>
          <w:ilvl w:val="0"/>
          <w:numId w:val="40"/>
        </w:numPr>
        <w:spacing w:before="60" w:after="40"/>
      </w:pPr>
      <w:r>
        <w:t xml:space="preserve">Availability </w:t>
      </w:r>
    </w:p>
    <w:p w:rsidR="00ED2D4A" w:rsidP="00350AD4" w14:paraId="486297F1" w14:textId="77777777">
      <w:pPr>
        <w:pStyle w:val="ListParagraph"/>
        <w:numPr>
          <w:ilvl w:val="0"/>
          <w:numId w:val="40"/>
        </w:numPr>
        <w:spacing w:before="60" w:after="40"/>
      </w:pPr>
      <w:r>
        <w:t>Access</w:t>
      </w:r>
    </w:p>
    <w:p w:rsidR="00047298" w:rsidRPr="00BD7CBA" w:rsidP="00350AD4" w14:paraId="223335C1" w14:textId="084E8C22">
      <w:pPr>
        <w:pStyle w:val="ListParagraph"/>
        <w:numPr>
          <w:ilvl w:val="0"/>
          <w:numId w:val="40"/>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61"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Use the guidanc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257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F51C98" w:rsidP="00622F11" w14:paraId="48D9E335" w14:textId="71FA6D71">
      <w:pPr>
        <w:pStyle w:val="Strongbody-subhead"/>
        <w:rPr>
          <w:rStyle w:val="normaltextrun"/>
          <w:bCs w:val="0"/>
        </w:rPr>
      </w:pPr>
      <w:r w:rsidRPr="00D33CA7">
        <w:rPr>
          <w:rStyle w:val="normaltextrun"/>
          <w:b/>
        </w:rPr>
        <w:t>What digital products will you create?</w:t>
      </w:r>
    </w:p>
    <w:p w:rsidR="00047298" w:rsidRPr="00BD7CBA" w:rsidP="00622F11" w14:paraId="69EE3FB1" w14:textId="7BC8FC7C">
      <w:pPr>
        <w:ind w:left="1440"/>
      </w:pPr>
      <w:r w:rsidRPr="00BD7CBA">
        <w:t xml:space="preserve">Most projects are likely to generate digital content, resources, or assets. They may be </w:t>
      </w:r>
      <w:r w:rsidRPr="00BD7CBA">
        <w:t>digitized</w:t>
      </w:r>
      <w:r w:rsidRPr="00BD7CBA">
        <w:t xml:space="preserve">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2"/>
        </w:numPr>
        <w:ind w:left="2232"/>
      </w:pPr>
      <w:r w:rsidRPr="00BD7CBA">
        <w:t xml:space="preserve">the quantities of each type, </w:t>
      </w:r>
    </w:p>
    <w:p w:rsidR="008F3255" w:rsidP="00350AD4" w14:paraId="20A65890" w14:textId="77777777">
      <w:pPr>
        <w:pStyle w:val="ListParagraph"/>
        <w:numPr>
          <w:ilvl w:val="0"/>
          <w:numId w:val="42"/>
        </w:numPr>
        <w:ind w:left="2232"/>
      </w:pPr>
      <w:r w:rsidRPr="00BD7CBA">
        <w:t>the digital file format(s),</w:t>
      </w:r>
    </w:p>
    <w:p w:rsidR="008F3255" w:rsidP="00350AD4" w14:paraId="4BED0E66" w14:textId="77777777">
      <w:pPr>
        <w:pStyle w:val="ListParagraph"/>
        <w:numPr>
          <w:ilvl w:val="0"/>
          <w:numId w:val="42"/>
        </w:numPr>
        <w:ind w:left="2232"/>
      </w:pPr>
      <w:r w:rsidRPr="00BD7CBA">
        <w:t>the accompanying metadata, and</w:t>
      </w:r>
      <w:r>
        <w:t>,</w:t>
      </w:r>
      <w:r w:rsidRPr="00BD7CBA">
        <w:t xml:space="preserve"> </w:t>
      </w:r>
    </w:p>
    <w:p w:rsidR="008F3255" w:rsidP="00350AD4" w14:paraId="4A000DE2" w14:textId="422CCE24">
      <w:pPr>
        <w:pStyle w:val="ListParagraph"/>
        <w:numPr>
          <w:ilvl w:val="0"/>
          <w:numId w:val="42"/>
        </w:numPr>
        <w:ind w:left="2232"/>
      </w:pPr>
      <w:r w:rsidRPr="00BD7CBA">
        <w:t xml:space="preserve">any relevant standards you will use. </w:t>
      </w:r>
    </w:p>
    <w:p w:rsidR="00EF6C1D" w:rsidP="00350AD4" w14:paraId="2EA9A325" w14:textId="52F988C0">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5F03E435" w14:textId="6D3FE37D">
      <w:pPr>
        <w:spacing w:before="0" w:after="160" w:line="259" w:lineRule="auto"/>
        <w:ind w:left="1584"/>
        <w:rPr>
          <w:rStyle w:val="normaltextrun"/>
          <w:bCs/>
        </w:rPr>
      </w:pPr>
      <w:r>
        <w:br w:type="page"/>
      </w:r>
      <w:bookmarkStart w:id="258" w:name="_Guidance_for_Conservation"/>
      <w:bookmarkStart w:id="259" w:name="_Appendix_Five_–"/>
      <w:bookmarkEnd w:id="258"/>
      <w:bookmarkEnd w:id="259"/>
      <w:r w:rsidRPr="00A168C8" w:rsidR="00A47917">
        <w:rPr>
          <w:b/>
          <w:noProof/>
        </w:rPr>
        <w:drawing>
          <wp:anchor distT="0" distB="0" distL="114300" distR="114300" simplePos="0" relativeHeight="25167052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a:xfrm>
                      <a:off x="0" y="0"/>
                      <a:ext cx="914400" cy="914400"/>
                    </a:xfrm>
                    <a:prstGeom prst="rect">
                      <a:avLst/>
                    </a:prstGeom>
                  </pic:spPr>
                </pic:pic>
              </a:graphicData>
            </a:graphic>
          </wp:anchor>
        </w:drawing>
      </w:r>
      <w:r w:rsidRPr="00B46842" w:rsidR="009C19F5">
        <w:rPr>
          <w:sz w:val="48"/>
          <w:szCs w:val="48"/>
        </w:rPr>
        <w:t>Availability</w:t>
      </w:r>
      <w:r w:rsidRPr="00B46842" w:rsidR="009C19F5">
        <w:rPr>
          <w:rStyle w:val="normaltextrun"/>
          <w:bCs/>
          <w:sz w:val="22"/>
          <w:szCs w:val="18"/>
        </w:rPr>
        <w:t xml:space="preserve"> </w:t>
      </w:r>
    </w:p>
    <w:p w:rsidR="00C36D44" w:rsidRPr="00BD7CBA" w:rsidP="00622F11" w14:paraId="6854BA61" w14:textId="0EA7ED8A">
      <w:pPr>
        <w:pStyle w:val="Strongbody-subhead"/>
        <w:rPr>
          <w:rFonts w:cs="Corbel"/>
          <w:color w:val="auto"/>
        </w:rPr>
      </w:pPr>
      <w:r w:rsidRPr="00A168C8">
        <w:rPr>
          <w:rStyle w:val="normaltextrun"/>
          <w:b/>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32D669B1">
      <w:pPr>
        <w:pStyle w:val="ListParagraph"/>
        <w:numPr>
          <w:ilvl w:val="0"/>
          <w:numId w:val="41"/>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350AD4" w14:paraId="6E1E1F0F" w14:textId="4F687A9E">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65A04FB7" w14:textId="2025D673">
      <w:pPr>
        <w:pStyle w:val="ListParagraph"/>
        <w:numPr>
          <w:ilvl w:val="0"/>
          <w:numId w:val="41"/>
        </w:numPr>
        <w:ind w:left="2376"/>
      </w:pPr>
      <w:r>
        <w:t>i</w:t>
      </w:r>
      <w:r w:rsidRPr="00BD7CBA">
        <w:t xml:space="preserve">dentify and explain the reasons for any limitations </w:t>
      </w:r>
      <w:r w:rsidR="258700EF">
        <w:t>on</w:t>
      </w:r>
      <w:r w:rsidR="13D7B55A">
        <w:t xml:space="preserve"> </w:t>
      </w:r>
      <w:r w:rsidR="5517D798">
        <w:t>availability</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7155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P="00622F11" w14:paraId="113692D9" w14:textId="77777777">
      <w:pPr>
        <w:pStyle w:val="Strongbody-subhead"/>
        <w:ind w:left="1440"/>
        <w:rPr>
          <w:rStyle w:val="normaltextrun"/>
          <w:b/>
        </w:rPr>
      </w:pPr>
      <w:r w:rsidRPr="00D33CA7">
        <w:rPr>
          <w:rStyle w:val="normaltextrun"/>
          <w:b/>
        </w:rPr>
        <w:t xml:space="preserve">What rights will you assert over your digital products, and what limitations, if any, will you place on their use? </w:t>
      </w:r>
    </w:p>
    <w:p w:rsidR="00CC026E" w:rsidRPr="00D33CA7" w:rsidP="00622F11" w14:paraId="03C80B68" w14:textId="3175D9F0">
      <w:pPr>
        <w:pStyle w:val="Strongbody-subhead"/>
        <w:ind w:left="1440" w:right="144"/>
        <w:rPr>
          <w:rStyle w:val="normaltextrun"/>
          <w:b/>
        </w:rPr>
      </w:pPr>
      <w:r w:rsidRPr="00D33CA7">
        <w:rPr>
          <w:rStyle w:val="normaltextrun"/>
          <w:b/>
        </w:rPr>
        <w:t>Will your products implicate privacy concerns or cultural sensitivities,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3"/>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350AD4" w14:paraId="24476E31" w14:textId="7B24693D">
      <w:pPr>
        <w:pStyle w:val="ListParagraph"/>
        <w:numPr>
          <w:ilvl w:val="0"/>
          <w:numId w:val="43"/>
        </w:numPr>
      </w:pPr>
      <w:r>
        <w:t>i</w:t>
      </w:r>
      <w:r w:rsidRPr="00BD7CBA" w:rsidR="00CC026E">
        <w:t>f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360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9"/>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41820198">
      <w:pPr>
        <w:ind w:left="1440"/>
      </w:pPr>
      <w:r w:rsidRPr="00BD7CBA">
        <w:t>To the maximum extent possible, the digital products created with IMLS funding should be freely and readily available for use and reuse by libraries, archives, museums, and the public</w:t>
      </w:r>
      <w:r w:rsidRPr="44B5B4AB" w:rsidR="00FA1406">
        <w:t>, as appropriate</w:t>
      </w:r>
      <w:r w:rsidRPr="00BD7CBA">
        <w:t xml:space="preserve">.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4"/>
        </w:numPr>
        <w:rPr>
          <w:rFonts w:cs="Corbel"/>
          <w:color w:val="auto"/>
        </w:rPr>
      </w:pPr>
      <w:r w:rsidRPr="00BD7CBA">
        <w:t>describe your plan for preserving and maintaining digital products during and after the period of performance</w:t>
      </w:r>
      <w:r>
        <w:t>;</w:t>
      </w:r>
    </w:p>
    <w:p w:rsidR="00A84F2D" w:rsidRPr="00A84F2D" w:rsidP="00350AD4" w14:paraId="773A7A91" w14:textId="4A8F5DB6">
      <w:pPr>
        <w:pStyle w:val="ListParagraph"/>
        <w:numPr>
          <w:ilvl w:val="0"/>
          <w:numId w:val="44"/>
        </w:numPr>
        <w:rPr>
          <w:rFonts w:cs="Corbel"/>
          <w:color w:val="auto"/>
        </w:rPr>
      </w:pPr>
      <w:r w:rsidRPr="00BD7CBA">
        <w:t>identify the appropriate length of time different digital products should be curated</w:t>
      </w:r>
      <w:r>
        <w:t>;</w:t>
      </w:r>
    </w:p>
    <w:p w:rsidR="00CC026E" w:rsidRPr="00AD1572" w:rsidP="00350AD4" w14:paraId="5DAF683A" w14:textId="2C5DE88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AB2B20" w:rsidRPr="00896F6B" w:rsidP="00AB2B20" w14:paraId="3F2AC4A8" w14:textId="77777777">
      <w:pPr>
        <w:pStyle w:val="Heading3"/>
      </w:pPr>
      <w:bookmarkStart w:id="260" w:name="_Appendix_Five_–_1"/>
      <w:bookmarkStart w:id="261" w:name="_2F_Guidance_for"/>
      <w:bookmarkStart w:id="262" w:name="_Guidance_for_Conservation_1"/>
      <w:bookmarkStart w:id="263" w:name="_Toc169184450"/>
      <w:bookmarkEnd w:id="260"/>
      <w:bookmarkEnd w:id="261"/>
      <w:bookmarkEnd w:id="262"/>
      <w:r w:rsidRPr="00896F6B">
        <w:t>Guidance for Conservation Surveys</w:t>
      </w:r>
      <w:bookmarkEnd w:id="263"/>
    </w:p>
    <w:p w:rsidR="00AB2B20" w:rsidRPr="00896F6B" w:rsidP="00AB2B20" w14:paraId="66C72FA1" w14:textId="77777777">
      <w:r w:rsidRPr="00896F6B">
        <w:t xml:space="preserve">The following guidance applies </w:t>
      </w:r>
      <w:r>
        <w:t>if you’re</w:t>
      </w:r>
      <w:r w:rsidRPr="00896F6B">
        <w:t xml:space="preserve"> requesting support for general conservation surveys, detailed conservation surveys, and environmental surveys.</w:t>
      </w:r>
    </w:p>
    <w:p w:rsidR="00AB2B20" w:rsidRPr="00896F6B" w:rsidP="00AB2B20" w14:paraId="027B2216" w14:textId="77777777">
      <w:pPr>
        <w:pStyle w:val="Heading4"/>
      </w:pPr>
      <w:bookmarkStart w:id="264" w:name="_Toc169184451"/>
      <w:r w:rsidRPr="00896F6B">
        <w:t>General Conservation Survey</w:t>
      </w:r>
      <w:bookmarkEnd w:id="264"/>
    </w:p>
    <w:p w:rsidR="00AB2B20" w:rsidRPr="00896F6B" w:rsidP="00AB2B20" w14:paraId="48D75D5D" w14:textId="77777777">
      <w:r w:rsidRPr="00896F6B">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AB2B20" w:rsidRPr="00896F6B" w:rsidP="00AB2B20" w14:paraId="09259B8C" w14:textId="77777777">
      <w:r w:rsidRPr="00896F6B">
        <w:t>The general conservation survey report should include the following:</w:t>
      </w:r>
    </w:p>
    <w:p w:rsidR="00AB2B20" w:rsidRPr="00896F6B" w:rsidP="009450A6" w14:paraId="02CCFD6A" w14:textId="77777777">
      <w:pPr>
        <w:numPr>
          <w:ilvl w:val="0"/>
          <w:numId w:val="66"/>
        </w:numPr>
      </w:pPr>
      <w:r w:rsidRPr="00896F6B">
        <w:t>an executive summary;</w:t>
      </w:r>
    </w:p>
    <w:p w:rsidR="00AB2B20" w:rsidRPr="00896F6B" w:rsidP="009450A6" w14:paraId="0D227DCA" w14:textId="5EDC3626">
      <w:pPr>
        <w:numPr>
          <w:ilvl w:val="0"/>
          <w:numId w:val="66"/>
        </w:numPr>
      </w:pPr>
      <w:r w:rsidRPr="00896F6B">
        <w:t xml:space="preserve">general information about your </w:t>
      </w:r>
      <w:r w:rsidR="14737A4B">
        <w:t>Tribe or organization</w:t>
      </w:r>
      <w:r w:rsidRPr="00896F6B">
        <w:t>;</w:t>
      </w:r>
    </w:p>
    <w:p w:rsidR="00AB2B20" w:rsidRPr="00896F6B" w:rsidP="009450A6" w14:paraId="7F405D49" w14:textId="77777777">
      <w:pPr>
        <w:numPr>
          <w:ilvl w:val="0"/>
          <w:numId w:val="66"/>
        </w:numPr>
      </w:pPr>
      <w:r w:rsidRPr="00896F6B">
        <w:t>the goals of the survey;</w:t>
      </w:r>
    </w:p>
    <w:p w:rsidR="00AB2B20" w:rsidRPr="00896F6B" w:rsidP="009450A6" w14:paraId="6347C579" w14:textId="77777777">
      <w:pPr>
        <w:numPr>
          <w:ilvl w:val="0"/>
          <w:numId w:val="66"/>
        </w:numPr>
      </w:pPr>
      <w:r w:rsidRPr="00896F6B">
        <w:t>an overview of the collections, their condition, and policies governing their care;</w:t>
      </w:r>
    </w:p>
    <w:p w:rsidR="00AB2B20" w:rsidRPr="00896F6B" w:rsidP="009450A6" w14:paraId="536FAFB6" w14:textId="77777777">
      <w:pPr>
        <w:numPr>
          <w:ilvl w:val="0"/>
          <w:numId w:val="66"/>
        </w:numPr>
      </w:pPr>
      <w:r w:rsidRPr="00896F6B">
        <w:t>descriptions of the condition of your building, facilities, and all exhibition and storage areas;</w:t>
      </w:r>
    </w:p>
    <w:p w:rsidR="00AB2B20" w:rsidRPr="00896F6B" w:rsidP="009450A6" w14:paraId="7EB4C383" w14:textId="77777777">
      <w:pPr>
        <w:numPr>
          <w:ilvl w:val="0"/>
          <w:numId w:val="66"/>
        </w:numPr>
      </w:pPr>
      <w:r w:rsidRPr="00896F6B">
        <w:t>descriptions of climate control and environmental conditions;</w:t>
      </w:r>
    </w:p>
    <w:p w:rsidR="00AB2B20" w:rsidRPr="00896F6B" w:rsidP="009450A6" w14:paraId="77BD7617" w14:textId="77777777">
      <w:pPr>
        <w:numPr>
          <w:ilvl w:val="0"/>
          <w:numId w:val="66"/>
        </w:numPr>
      </w:pPr>
      <w:r w:rsidRPr="00896F6B">
        <w:t>information about staffing, including training needs; and</w:t>
      </w:r>
    </w:p>
    <w:p w:rsidR="00AB2B20" w:rsidRPr="00896F6B" w:rsidP="009450A6" w14:paraId="3A685A26" w14:textId="77777777">
      <w:pPr>
        <w:numPr>
          <w:ilvl w:val="0"/>
          <w:numId w:val="66"/>
        </w:numPr>
      </w:pPr>
      <w:r w:rsidRPr="00896F6B">
        <w:t>recommendations for future conservation care in order of priority (to be used as the basis of a long-range conservation plan).</w:t>
      </w:r>
    </w:p>
    <w:p w:rsidR="00AB2B20" w:rsidRPr="00896F6B" w:rsidP="00AB2B20" w14:paraId="50573F24" w14:textId="77777777">
      <w:pPr>
        <w:pStyle w:val="Heading4"/>
      </w:pPr>
      <w:bookmarkStart w:id="265" w:name="_Toc169184452"/>
      <w:r w:rsidRPr="00896F6B">
        <w:t>Detailed Conservation Survey</w:t>
      </w:r>
      <w:bookmarkEnd w:id="265"/>
    </w:p>
    <w:p w:rsidR="00AB2B20" w:rsidRPr="00896F6B" w:rsidP="00AB2B20" w14:paraId="3E1E3207" w14:textId="77777777">
      <w:r w:rsidRPr="00896F6B">
        <w:t>A detailed conservation survey is a systematic, item-by-item examination of all or part of a museum’s collections by a conservation professional. The product of a detailed conservation survey should be a set of condition reports that identifies the condition of each object or specimen, its treatment priority, and the cost and method of treatment. A detailed conservation survey should precede any request for an IMLS grant to fund treatment.</w:t>
      </w:r>
    </w:p>
    <w:p w:rsidR="00AB2B20" w:rsidRPr="00896F6B" w:rsidP="00AB2B20" w14:paraId="27720A3D" w14:textId="0F7ACAED">
      <w:r w:rsidRPr="00896F6B">
        <w:t>This type of survey can help you</w:t>
      </w:r>
      <w:r w:rsidR="619C905B">
        <w:t xml:space="preserve"> </w:t>
      </w:r>
      <w:r w:rsidRPr="00896F6B">
        <w:t>identify conservation problems specific to a particular collection, object, or specimen, including the need for treatment; establish priorities for treatment; and determine the resources and time necessary to address any issues.</w:t>
      </w:r>
    </w:p>
    <w:p w:rsidR="00AB2B20" w:rsidRPr="00896F6B" w:rsidP="00AB2B20" w14:paraId="5CFF9BE0" w14:textId="77777777">
      <w:pPr>
        <w:pStyle w:val="Heading4"/>
      </w:pPr>
      <w:bookmarkStart w:id="266" w:name="_Toc169184453"/>
      <w:r w:rsidRPr="00896F6B">
        <w:t>Environmental Survey</w:t>
      </w:r>
      <w:bookmarkEnd w:id="266"/>
    </w:p>
    <w:p w:rsidR="00AB2B20" w:rsidRPr="00896F6B" w:rsidP="00AB2B20" w14:paraId="550BD8C9" w14:textId="154EF0B1">
      <w:r w:rsidRPr="00896F6B">
        <w:t xml:space="preserve">An environmental survey is an assessment of environmental conditions, including but not limited to temperature, relative humidity, and light. It is conducted by a conservation professional with input from other types of consultants as needed. </w:t>
      </w:r>
      <w:r>
        <w:t>You may use funds</w:t>
      </w:r>
      <w:r w:rsidRPr="00896F6B">
        <w:t xml:space="preserve"> to survey environmental conditions in exhibition areas, storage areas, and other places where collections are housed.</w:t>
      </w:r>
    </w:p>
    <w:p w:rsidR="00AB2B20" w:rsidRPr="00896F6B" w:rsidP="00AB2B20" w14:paraId="42886CE3" w14:textId="1444589B">
      <w:r w:rsidRPr="00896F6B">
        <w:t xml:space="preserve">An environmental survey can help </w:t>
      </w:r>
      <w:r w:rsidR="5420064B">
        <w:t>you</w:t>
      </w:r>
      <w:r w:rsidRPr="00896F6B">
        <w:t>:</w:t>
      </w:r>
    </w:p>
    <w:p w:rsidR="00AB2B20" w:rsidRPr="00896F6B" w:rsidP="009450A6" w14:paraId="06C62074" w14:textId="77777777">
      <w:pPr>
        <w:numPr>
          <w:ilvl w:val="0"/>
          <w:numId w:val="66"/>
        </w:numPr>
      </w:pPr>
      <w:r w:rsidRPr="00896F6B">
        <w:t>identify specific environmental problems,</w:t>
      </w:r>
    </w:p>
    <w:p w:rsidR="00AB2B20" w:rsidRPr="00896F6B" w:rsidP="009450A6" w14:paraId="79D7A966" w14:textId="77777777">
      <w:pPr>
        <w:numPr>
          <w:ilvl w:val="0"/>
          <w:numId w:val="66"/>
        </w:numPr>
      </w:pPr>
      <w:r w:rsidRPr="00896F6B">
        <w:t>set priorities for making environmental improvements,</w:t>
      </w:r>
    </w:p>
    <w:p w:rsidR="00AB2B20" w:rsidRPr="00896F6B" w:rsidP="009450A6" w14:paraId="618AB526" w14:textId="77777777">
      <w:pPr>
        <w:numPr>
          <w:ilvl w:val="0"/>
          <w:numId w:val="66"/>
        </w:numPr>
      </w:pPr>
      <w:r w:rsidRPr="00896F6B">
        <w:t>design specific solutions for correcting environmental problems,</w:t>
      </w:r>
    </w:p>
    <w:p w:rsidR="00AB2B20" w:rsidRPr="00896F6B" w:rsidP="009450A6" w14:paraId="21545FD4" w14:textId="77777777">
      <w:pPr>
        <w:numPr>
          <w:ilvl w:val="0"/>
          <w:numId w:val="66"/>
        </w:numPr>
      </w:pPr>
      <w:r w:rsidRPr="00896F6B">
        <w:t>develop a monitoring program to better determine existing environmental conditions, and</w:t>
      </w:r>
    </w:p>
    <w:p w:rsidR="00AB2B20" w:rsidRPr="00896F6B" w:rsidP="009450A6" w14:paraId="3CED0682" w14:textId="77777777">
      <w:pPr>
        <w:numPr>
          <w:ilvl w:val="0"/>
          <w:numId w:val="66"/>
        </w:numPr>
      </w:pPr>
      <w:r w:rsidRPr="00896F6B">
        <w:t>map collections (for living plants).</w:t>
      </w:r>
    </w:p>
    <w:p w:rsidR="0003560A" w:rsidP="00D53A47" w14:paraId="0698B73E" w14:textId="77777777"/>
    <w:p w:rsidR="00A6594D" w:rsidRPr="00764EC8" w:rsidP="00CA1EF4" w14:paraId="3C2840E4" w14:textId="512D01ED">
      <w:pPr>
        <w:pStyle w:val="Heading3"/>
        <w:rPr>
          <w:color w:val="FFFFFF" w:themeColor="background1"/>
        </w:rPr>
      </w:pPr>
      <w:bookmarkStart w:id="267" w:name="_Guidance_for_Research_1"/>
      <w:bookmarkStart w:id="268" w:name="_Guidance_for_Research"/>
      <w:bookmarkStart w:id="269" w:name="_Appendix_Six_–"/>
      <w:bookmarkStart w:id="270" w:name="_Appendix_Seven_–"/>
      <w:bookmarkStart w:id="271" w:name="_Appendix_Seven_Five"/>
      <w:bookmarkStart w:id="272" w:name="_Hlk99375011"/>
      <w:bookmarkEnd w:id="199"/>
      <w:bookmarkEnd w:id="267"/>
      <w:bookmarkEnd w:id="268"/>
      <w:bookmarkEnd w:id="269"/>
      <w:bookmarkEnd w:id="270"/>
      <w:bookmarkEnd w:id="271"/>
      <w:r w:rsidRPr="0049303A">
        <w:t>Keywords</w:t>
      </w:r>
    </w:p>
    <w:p w:rsidR="00A6594D" w:rsidRPr="00BD7CBA" w:rsidP="00E35AF7" w14:paraId="6F4E4DBB" w14:textId="3EB0E58C">
      <w:pPr>
        <w:spacing w:after="80" w:line="240" w:lineRule="auto"/>
      </w:pPr>
      <w:r w:rsidRPr="00BD7CBA">
        <w:t xml:space="preserve">In </w:t>
      </w:r>
      <w:r w:rsidRPr="00BD7CBA" w:rsidR="00C87755">
        <w:t xml:space="preserve">Section </w:t>
      </w:r>
      <w:r w:rsidR="00DF6BB6">
        <w:t>8</w:t>
      </w:r>
      <w:r w:rsidRPr="00BD7CBA" w:rsidR="00C87755">
        <w:t xml:space="preserve"> of the </w:t>
      </w:r>
      <w:hyperlink w:anchor="_IMLS_Library_–_1" w:history="1">
        <w:r w:rsidRPr="001B42FC" w:rsidR="00C87755">
          <w:rPr>
            <w:rStyle w:val="Hyperlink"/>
          </w:rPr>
          <w:t xml:space="preserve">IMLS </w:t>
        </w:r>
        <w:r w:rsidR="00DF6BB6">
          <w:rPr>
            <w:rStyle w:val="Hyperlink"/>
          </w:rPr>
          <w:t>Museum</w:t>
        </w:r>
        <w:r w:rsidRPr="001B42FC" w:rsidR="00C87755">
          <w:rPr>
            <w:rStyle w:val="Hyperlink"/>
          </w:rPr>
          <w:t xml:space="preserve"> Program Information Form</w:t>
        </w:r>
      </w:hyperlink>
      <w:r w:rsidRPr="00BD7CBA">
        <w:t xml:space="preserve">, we ask you to </w:t>
      </w:r>
      <w:r w:rsidRPr="00BD7CBA" w:rsidR="00C87755">
        <w:t xml:space="preserve">select </w:t>
      </w:r>
      <w:r w:rsidRPr="00BD7CBA">
        <w:t xml:space="preserve">from one to eight keywords that best characterize your project from the options that appear alphabetically below. </w:t>
      </w:r>
      <w:r w:rsidR="00BF070F">
        <w:t>We</w:t>
      </w:r>
      <w:r w:rsidRPr="00BD7CBA" w:rsidR="00BF070F">
        <w:t xml:space="preserve"> </w:t>
      </w:r>
      <w:r w:rsidRPr="00BD7CBA">
        <w:t xml:space="preserve">may use these keywords as search terms in </w:t>
      </w:r>
      <w:r w:rsidR="00BF070F">
        <w:t>our</w:t>
      </w:r>
      <w:r w:rsidRPr="00BD7CBA" w:rsidR="00BF070F">
        <w:t xml:space="preserve"> </w:t>
      </w:r>
      <w:r w:rsidRPr="00BD7CBA">
        <w:t xml:space="preserve">compilations describing the agency's grantmaking and/or provide them as tools to help applicants, other awardees, and the public understand more about what </w:t>
      </w:r>
      <w:r w:rsidR="00BF070F">
        <w:t>we</w:t>
      </w:r>
      <w:r w:rsidRPr="00BD7CBA" w:rsidR="00BF070F">
        <w:t xml:space="preserve"> </w:t>
      </w:r>
      <w:r w:rsidRPr="00BD7CBA">
        <w:t xml:space="preserve">support. </w:t>
      </w: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6"/>
        <w:gridCol w:w="4904"/>
      </w:tblGrid>
      <w:tr w14:paraId="2340CC4D" w14:textId="77777777" w:rsidTr="00A636C7">
        <w:tblPrEx>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260"/>
        </w:trPr>
        <w:tc>
          <w:tcPr>
            <w:tcW w:w="5446" w:type="dxa"/>
          </w:tcPr>
          <w:p w:rsidR="00A6594D" w:rsidRPr="00B226B4" w:rsidP="0049303A" w14:paraId="2A08F625" w14:textId="25BF60C8">
            <w:pPr>
              <w:pStyle w:val="NormalBoldBlue"/>
              <w:spacing w:before="0" w:after="0"/>
              <w:rPr>
                <w:sz w:val="18"/>
                <w:szCs w:val="14"/>
              </w:rPr>
            </w:pPr>
            <w:r w:rsidRPr="00B226B4">
              <w:rPr>
                <w:sz w:val="18"/>
                <w:szCs w:val="14"/>
              </w:rPr>
              <w:t>A-B-C</w:t>
            </w:r>
          </w:p>
          <w:p w:rsidR="00A6594D" w:rsidRPr="00B226B4" w:rsidP="00350AD4" w14:paraId="34D7C2FB" w14:textId="77777777">
            <w:pPr>
              <w:pStyle w:val="ListParagraph"/>
              <w:numPr>
                <w:ilvl w:val="0"/>
                <w:numId w:val="34"/>
              </w:numPr>
              <w:spacing w:before="0" w:after="0"/>
              <w:ind w:left="360"/>
              <w:rPr>
                <w:sz w:val="18"/>
                <w:szCs w:val="14"/>
              </w:rPr>
            </w:pPr>
            <w:r w:rsidRPr="00B226B4">
              <w:rPr>
                <w:sz w:val="18"/>
                <w:szCs w:val="14"/>
              </w:rPr>
              <w:t>Accessibility / Universal Design / Inclusive Design</w:t>
            </w:r>
          </w:p>
          <w:p w:rsidR="00A6594D" w:rsidRPr="00B226B4" w:rsidP="00350AD4" w14:paraId="545FF358" w14:textId="77777777">
            <w:pPr>
              <w:pStyle w:val="ListParagraph"/>
              <w:numPr>
                <w:ilvl w:val="0"/>
                <w:numId w:val="34"/>
              </w:numPr>
              <w:spacing w:before="0" w:after="0"/>
              <w:ind w:left="360"/>
              <w:rPr>
                <w:sz w:val="18"/>
                <w:szCs w:val="14"/>
              </w:rPr>
            </w:pPr>
            <w:r w:rsidRPr="00B226B4">
              <w:rPr>
                <w:sz w:val="18"/>
                <w:szCs w:val="14"/>
              </w:rPr>
              <w:t>Archives Practice / Management / Use</w:t>
            </w:r>
          </w:p>
          <w:p w:rsidR="00A6594D" w:rsidRPr="00B226B4" w:rsidP="00350AD4" w14:paraId="000760D9" w14:textId="77777777">
            <w:pPr>
              <w:pStyle w:val="ListParagraph"/>
              <w:numPr>
                <w:ilvl w:val="0"/>
                <w:numId w:val="34"/>
              </w:numPr>
              <w:spacing w:before="0" w:after="0"/>
              <w:ind w:left="360"/>
              <w:rPr>
                <w:sz w:val="18"/>
                <w:szCs w:val="14"/>
              </w:rPr>
            </w:pPr>
            <w:r w:rsidRPr="00B226B4">
              <w:rPr>
                <w:sz w:val="18"/>
                <w:szCs w:val="14"/>
              </w:rPr>
              <w:t>Artificial Intelligence / Machine Learning</w:t>
            </w:r>
          </w:p>
          <w:p w:rsidR="00A6594D" w:rsidRPr="00B226B4" w:rsidP="00350AD4" w14:paraId="361B0B32" w14:textId="77777777">
            <w:pPr>
              <w:pStyle w:val="ListParagraph"/>
              <w:numPr>
                <w:ilvl w:val="0"/>
                <w:numId w:val="34"/>
              </w:numPr>
              <w:spacing w:before="0" w:after="0"/>
              <w:ind w:left="360"/>
              <w:rPr>
                <w:sz w:val="18"/>
                <w:szCs w:val="14"/>
              </w:rPr>
            </w:pPr>
            <w:r w:rsidRPr="00B226B4">
              <w:rPr>
                <w:sz w:val="18"/>
                <w:szCs w:val="14"/>
              </w:rPr>
              <w:t>Broadband Access</w:t>
            </w:r>
          </w:p>
          <w:p w:rsidR="00A6594D" w:rsidRPr="00B226B4" w:rsidP="00350AD4" w14:paraId="46895701" w14:textId="77777777">
            <w:pPr>
              <w:pStyle w:val="ListParagraph"/>
              <w:numPr>
                <w:ilvl w:val="0"/>
                <w:numId w:val="34"/>
              </w:numPr>
              <w:spacing w:before="0" w:after="0"/>
              <w:ind w:left="360"/>
              <w:rPr>
                <w:sz w:val="18"/>
                <w:szCs w:val="14"/>
              </w:rPr>
            </w:pPr>
            <w:r w:rsidRPr="00B226B4">
              <w:rPr>
                <w:sz w:val="18"/>
                <w:szCs w:val="14"/>
              </w:rPr>
              <w:t>Civic Engagement</w:t>
            </w:r>
          </w:p>
          <w:p w:rsidR="00A6594D" w:rsidRPr="00B226B4" w:rsidP="00350AD4" w14:paraId="1DDBA0AD" w14:textId="77777777">
            <w:pPr>
              <w:pStyle w:val="ListParagraph"/>
              <w:numPr>
                <w:ilvl w:val="0"/>
                <w:numId w:val="34"/>
              </w:numPr>
              <w:spacing w:before="0" w:after="0"/>
              <w:ind w:left="360"/>
              <w:rPr>
                <w:sz w:val="18"/>
                <w:szCs w:val="14"/>
              </w:rPr>
            </w:pPr>
            <w:r w:rsidRPr="00B226B4">
              <w:rPr>
                <w:sz w:val="18"/>
                <w:szCs w:val="14"/>
              </w:rPr>
              <w:t>Civic Technology</w:t>
            </w:r>
          </w:p>
          <w:p w:rsidR="00A6594D" w:rsidRPr="00B226B4" w:rsidP="00350AD4" w14:paraId="0DAFC220" w14:textId="77777777">
            <w:pPr>
              <w:pStyle w:val="ListParagraph"/>
              <w:numPr>
                <w:ilvl w:val="0"/>
                <w:numId w:val="34"/>
              </w:numPr>
              <w:spacing w:before="0" w:after="0"/>
              <w:ind w:left="360"/>
              <w:rPr>
                <w:sz w:val="18"/>
                <w:szCs w:val="14"/>
              </w:rPr>
            </w:pPr>
            <w:r w:rsidRPr="00B226B4">
              <w:rPr>
                <w:sz w:val="18"/>
                <w:szCs w:val="14"/>
              </w:rPr>
              <w:t>Collections Care / Conservation / Preservation</w:t>
            </w:r>
          </w:p>
          <w:p w:rsidR="00A6594D" w:rsidRPr="00B226B4" w:rsidP="00350AD4" w14:paraId="2AB6FEB9" w14:textId="77777777">
            <w:pPr>
              <w:pStyle w:val="ListParagraph"/>
              <w:numPr>
                <w:ilvl w:val="0"/>
                <w:numId w:val="34"/>
              </w:numPr>
              <w:spacing w:before="0" w:after="0"/>
              <w:ind w:left="360"/>
              <w:rPr>
                <w:sz w:val="18"/>
                <w:szCs w:val="14"/>
              </w:rPr>
            </w:pPr>
            <w:r w:rsidRPr="00B226B4">
              <w:rPr>
                <w:sz w:val="18"/>
                <w:szCs w:val="14"/>
              </w:rPr>
              <w:t>Collections Management</w:t>
            </w:r>
          </w:p>
          <w:p w:rsidR="00A6594D" w:rsidRPr="00B226B4" w:rsidP="00350AD4" w14:paraId="4956C26B" w14:textId="77777777">
            <w:pPr>
              <w:pStyle w:val="ListParagraph"/>
              <w:numPr>
                <w:ilvl w:val="0"/>
                <w:numId w:val="34"/>
              </w:numPr>
              <w:spacing w:before="0" w:after="0"/>
              <w:ind w:left="360"/>
              <w:rPr>
                <w:sz w:val="18"/>
                <w:szCs w:val="14"/>
              </w:rPr>
            </w:pPr>
            <w:r w:rsidRPr="00B226B4">
              <w:rPr>
                <w:sz w:val="18"/>
                <w:szCs w:val="14"/>
              </w:rPr>
              <w:t>Community Engagement</w:t>
            </w:r>
          </w:p>
          <w:p w:rsidR="00A6594D" w:rsidRPr="00B226B4" w:rsidP="00350AD4" w14:paraId="206D5A17" w14:textId="77777777">
            <w:pPr>
              <w:pStyle w:val="ListParagraph"/>
              <w:numPr>
                <w:ilvl w:val="0"/>
                <w:numId w:val="34"/>
              </w:numPr>
              <w:spacing w:before="0" w:after="0"/>
              <w:ind w:left="360"/>
              <w:rPr>
                <w:sz w:val="18"/>
                <w:szCs w:val="14"/>
              </w:rPr>
            </w:pPr>
            <w:r w:rsidRPr="00B226B4">
              <w:rPr>
                <w:sz w:val="18"/>
                <w:szCs w:val="14"/>
              </w:rPr>
              <w:t>Community Memory / Community History</w:t>
            </w:r>
          </w:p>
          <w:p w:rsidR="00A6594D" w:rsidRPr="00B226B4" w:rsidP="00350AD4" w14:paraId="1E25E851" w14:textId="77777777">
            <w:pPr>
              <w:pStyle w:val="ListParagraph"/>
              <w:numPr>
                <w:ilvl w:val="0"/>
                <w:numId w:val="34"/>
              </w:numPr>
              <w:spacing w:before="0" w:after="0"/>
              <w:ind w:left="360"/>
              <w:rPr>
                <w:sz w:val="18"/>
                <w:szCs w:val="14"/>
              </w:rPr>
            </w:pPr>
            <w:r w:rsidRPr="00B226B4">
              <w:rPr>
                <w:sz w:val="18"/>
                <w:szCs w:val="14"/>
              </w:rPr>
              <w:t>Community Science</w:t>
            </w:r>
          </w:p>
          <w:p w:rsidR="00A6594D" w:rsidRPr="00B226B4" w:rsidP="00350AD4" w14:paraId="2F4E3B9A" w14:textId="77777777">
            <w:pPr>
              <w:pStyle w:val="ListParagraph"/>
              <w:numPr>
                <w:ilvl w:val="0"/>
                <w:numId w:val="34"/>
              </w:numPr>
              <w:spacing w:before="0" w:after="0"/>
              <w:ind w:left="360"/>
              <w:rPr>
                <w:sz w:val="18"/>
                <w:szCs w:val="14"/>
              </w:rPr>
            </w:pPr>
            <w:r w:rsidRPr="00B226B4">
              <w:rPr>
                <w:sz w:val="18"/>
                <w:szCs w:val="14"/>
              </w:rPr>
              <w:t>Crowdsourcing</w:t>
            </w:r>
          </w:p>
          <w:p w:rsidR="00A6594D" w:rsidRPr="00B226B4" w:rsidP="0049303A" w14:paraId="6751440E" w14:textId="77777777">
            <w:pPr>
              <w:pStyle w:val="NormalBoldBlue"/>
              <w:spacing w:after="0"/>
              <w:rPr>
                <w:sz w:val="18"/>
                <w:szCs w:val="14"/>
              </w:rPr>
            </w:pPr>
            <w:r w:rsidRPr="00B226B4">
              <w:rPr>
                <w:sz w:val="18"/>
                <w:szCs w:val="14"/>
              </w:rPr>
              <w:t>D-E-F-G</w:t>
            </w:r>
          </w:p>
          <w:p w:rsidR="00A6594D" w:rsidRPr="00B226B4" w:rsidP="00350AD4" w14:paraId="33ACC75F" w14:textId="77777777">
            <w:pPr>
              <w:pStyle w:val="ListParagraph"/>
              <w:numPr>
                <w:ilvl w:val="0"/>
                <w:numId w:val="34"/>
              </w:numPr>
              <w:spacing w:before="0" w:after="0"/>
              <w:ind w:left="360"/>
              <w:rPr>
                <w:sz w:val="18"/>
                <w:szCs w:val="14"/>
              </w:rPr>
            </w:pPr>
            <w:r w:rsidRPr="00B226B4">
              <w:rPr>
                <w:sz w:val="18"/>
                <w:szCs w:val="14"/>
              </w:rPr>
              <w:t xml:space="preserve">Data Privacy / Security </w:t>
            </w:r>
          </w:p>
          <w:p w:rsidR="00A6594D" w:rsidRPr="00B226B4" w:rsidP="00350AD4" w14:paraId="06694BC6" w14:textId="77777777">
            <w:pPr>
              <w:pStyle w:val="ListParagraph"/>
              <w:numPr>
                <w:ilvl w:val="0"/>
                <w:numId w:val="34"/>
              </w:numPr>
              <w:spacing w:before="0" w:after="0"/>
              <w:ind w:left="360"/>
              <w:rPr>
                <w:sz w:val="18"/>
                <w:szCs w:val="14"/>
              </w:rPr>
            </w:pPr>
            <w:r w:rsidRPr="00B226B4">
              <w:rPr>
                <w:sz w:val="18"/>
                <w:szCs w:val="14"/>
              </w:rPr>
              <w:t xml:space="preserve">Data Science / Computational Analysis </w:t>
            </w:r>
          </w:p>
          <w:p w:rsidR="00A6594D" w:rsidRPr="00B226B4" w:rsidP="00350AD4" w14:paraId="108CB09E" w14:textId="77777777">
            <w:pPr>
              <w:pStyle w:val="ListParagraph"/>
              <w:numPr>
                <w:ilvl w:val="0"/>
                <w:numId w:val="34"/>
              </w:numPr>
              <w:spacing w:before="0" w:after="0"/>
              <w:ind w:left="360"/>
              <w:rPr>
                <w:sz w:val="18"/>
                <w:szCs w:val="14"/>
              </w:rPr>
            </w:pPr>
            <w:r w:rsidRPr="00B226B4">
              <w:rPr>
                <w:sz w:val="18"/>
                <w:szCs w:val="14"/>
              </w:rPr>
              <w:t>Digital Asset Management</w:t>
            </w:r>
          </w:p>
          <w:p w:rsidR="00A6594D" w:rsidRPr="00B226B4" w:rsidP="00350AD4" w14:paraId="00604E08" w14:textId="77777777">
            <w:pPr>
              <w:pStyle w:val="ListParagraph"/>
              <w:numPr>
                <w:ilvl w:val="0"/>
                <w:numId w:val="34"/>
              </w:numPr>
              <w:spacing w:before="0" w:after="0"/>
              <w:ind w:left="360"/>
              <w:rPr>
                <w:sz w:val="18"/>
                <w:szCs w:val="14"/>
              </w:rPr>
            </w:pPr>
            <w:r w:rsidRPr="00B226B4">
              <w:rPr>
                <w:sz w:val="18"/>
                <w:szCs w:val="14"/>
              </w:rPr>
              <w:t>Digital Preservation / Curation</w:t>
            </w:r>
          </w:p>
          <w:p w:rsidR="00A6594D" w:rsidRPr="00B226B4" w:rsidP="00350AD4" w14:paraId="099E37F7" w14:textId="77777777">
            <w:pPr>
              <w:pStyle w:val="ListParagraph"/>
              <w:numPr>
                <w:ilvl w:val="0"/>
                <w:numId w:val="34"/>
              </w:numPr>
              <w:spacing w:before="0" w:after="0"/>
              <w:ind w:left="360"/>
              <w:rPr>
                <w:sz w:val="18"/>
                <w:szCs w:val="14"/>
              </w:rPr>
            </w:pPr>
            <w:r w:rsidRPr="00B226B4">
              <w:rPr>
                <w:sz w:val="18"/>
                <w:szCs w:val="14"/>
              </w:rPr>
              <w:t>Diversity, Equity, Inclusion, and Accessibility</w:t>
            </w:r>
          </w:p>
          <w:p w:rsidR="00A6594D" w:rsidRPr="00B226B4" w:rsidP="00350AD4" w14:paraId="15D5B4E8" w14:textId="77777777">
            <w:pPr>
              <w:pStyle w:val="ListParagraph"/>
              <w:numPr>
                <w:ilvl w:val="0"/>
                <w:numId w:val="34"/>
              </w:numPr>
              <w:spacing w:before="0" w:after="0"/>
              <w:ind w:left="360"/>
              <w:rPr>
                <w:sz w:val="18"/>
                <w:szCs w:val="14"/>
              </w:rPr>
            </w:pPr>
            <w:r w:rsidRPr="00B226B4">
              <w:rPr>
                <w:sz w:val="18"/>
                <w:szCs w:val="14"/>
              </w:rPr>
              <w:t>Early Learning</w:t>
            </w:r>
          </w:p>
          <w:p w:rsidR="00A6594D" w:rsidRPr="00B226B4" w:rsidP="00350AD4" w14:paraId="4289F6A6" w14:textId="77777777">
            <w:pPr>
              <w:pStyle w:val="ListParagraph"/>
              <w:numPr>
                <w:ilvl w:val="0"/>
                <w:numId w:val="34"/>
              </w:numPr>
              <w:spacing w:before="0" w:after="0"/>
              <w:ind w:left="360"/>
              <w:rPr>
                <w:sz w:val="18"/>
                <w:szCs w:val="14"/>
              </w:rPr>
            </w:pPr>
            <w:r w:rsidRPr="00B226B4">
              <w:rPr>
                <w:sz w:val="18"/>
                <w:szCs w:val="14"/>
              </w:rPr>
              <w:t>Emergency / Disaster / Crisis Preparedness and Response</w:t>
            </w:r>
          </w:p>
          <w:p w:rsidR="00A6594D" w:rsidRPr="00B226B4" w:rsidP="00350AD4" w14:paraId="41C808BF" w14:textId="77777777">
            <w:pPr>
              <w:pStyle w:val="ListParagraph"/>
              <w:numPr>
                <w:ilvl w:val="0"/>
                <w:numId w:val="34"/>
              </w:numPr>
              <w:spacing w:before="0" w:after="0"/>
              <w:ind w:left="360"/>
              <w:rPr>
                <w:sz w:val="18"/>
                <w:szCs w:val="14"/>
              </w:rPr>
            </w:pPr>
            <w:r w:rsidRPr="00B226B4">
              <w:rPr>
                <w:sz w:val="18"/>
                <w:szCs w:val="14"/>
              </w:rPr>
              <w:t>Environmental Education</w:t>
            </w:r>
          </w:p>
          <w:p w:rsidR="00A6594D" w:rsidRPr="00B226B4" w:rsidP="00350AD4" w14:paraId="32045FA7" w14:textId="77777777">
            <w:pPr>
              <w:pStyle w:val="ListParagraph"/>
              <w:numPr>
                <w:ilvl w:val="0"/>
                <w:numId w:val="34"/>
              </w:numPr>
              <w:spacing w:before="0" w:after="0"/>
              <w:ind w:left="360"/>
              <w:rPr>
                <w:sz w:val="18"/>
                <w:szCs w:val="14"/>
              </w:rPr>
            </w:pPr>
            <w:r w:rsidRPr="00B226B4">
              <w:rPr>
                <w:sz w:val="18"/>
                <w:szCs w:val="14"/>
              </w:rPr>
              <w:t>Family Learning</w:t>
            </w:r>
          </w:p>
          <w:p w:rsidR="00A6594D" w:rsidRPr="00B226B4" w:rsidP="00350AD4" w14:paraId="6CD66275" w14:textId="77777777">
            <w:pPr>
              <w:pStyle w:val="ListParagraph"/>
              <w:numPr>
                <w:ilvl w:val="0"/>
                <w:numId w:val="34"/>
              </w:numPr>
              <w:spacing w:before="0" w:after="0"/>
              <w:ind w:left="360"/>
              <w:rPr>
                <w:sz w:val="18"/>
                <w:szCs w:val="14"/>
              </w:rPr>
            </w:pPr>
            <w:r w:rsidRPr="00B226B4">
              <w:rPr>
                <w:sz w:val="18"/>
                <w:szCs w:val="14"/>
              </w:rPr>
              <w:t xml:space="preserve">Fellowship / Internship / Mentorship Programs </w:t>
            </w:r>
          </w:p>
          <w:p w:rsidR="00A6594D" w:rsidRPr="00B226B4" w:rsidP="00350AD4" w14:paraId="778C05B5" w14:textId="77777777">
            <w:pPr>
              <w:pStyle w:val="ListParagraph"/>
              <w:numPr>
                <w:ilvl w:val="0"/>
                <w:numId w:val="34"/>
              </w:numPr>
              <w:spacing w:before="0" w:after="0"/>
              <w:ind w:left="360"/>
              <w:rPr>
                <w:sz w:val="18"/>
                <w:szCs w:val="14"/>
              </w:rPr>
            </w:pPr>
            <w:r w:rsidRPr="00B226B4">
              <w:rPr>
                <w:sz w:val="18"/>
                <w:szCs w:val="14"/>
              </w:rPr>
              <w:t>Gaming</w:t>
            </w:r>
          </w:p>
          <w:p w:rsidR="00A6594D" w:rsidRPr="00B226B4" w:rsidP="0049303A" w14:paraId="51C3DD79" w14:textId="77777777">
            <w:pPr>
              <w:pStyle w:val="NormalBoldBlue"/>
              <w:spacing w:after="0"/>
              <w:rPr>
                <w:sz w:val="18"/>
                <w:szCs w:val="14"/>
              </w:rPr>
            </w:pPr>
            <w:r w:rsidRPr="00B226B4">
              <w:rPr>
                <w:sz w:val="18"/>
                <w:szCs w:val="14"/>
              </w:rPr>
              <w:t>H-I-J-K-L</w:t>
            </w:r>
          </w:p>
          <w:p w:rsidR="00A6594D" w:rsidRPr="00B226B4" w:rsidP="00350AD4" w14:paraId="62145A60" w14:textId="77777777">
            <w:pPr>
              <w:pStyle w:val="ListParagraph"/>
              <w:numPr>
                <w:ilvl w:val="0"/>
                <w:numId w:val="34"/>
              </w:numPr>
              <w:spacing w:before="0" w:after="0"/>
              <w:ind w:left="360"/>
              <w:rPr>
                <w:sz w:val="18"/>
                <w:szCs w:val="14"/>
              </w:rPr>
            </w:pPr>
            <w:r w:rsidRPr="00B226B4">
              <w:rPr>
                <w:sz w:val="18"/>
                <w:szCs w:val="14"/>
              </w:rPr>
              <w:t>Institutional Capacity Building</w:t>
            </w:r>
          </w:p>
          <w:p w:rsidR="00A6594D" w:rsidRPr="00B226B4" w:rsidP="00350AD4" w14:paraId="41DBF289" w14:textId="77777777">
            <w:pPr>
              <w:pStyle w:val="ListParagraph"/>
              <w:numPr>
                <w:ilvl w:val="0"/>
                <w:numId w:val="34"/>
              </w:numPr>
              <w:spacing w:before="0" w:after="0"/>
              <w:ind w:left="360"/>
              <w:rPr>
                <w:sz w:val="18"/>
                <w:szCs w:val="14"/>
              </w:rPr>
            </w:pPr>
            <w:r w:rsidRPr="00B226B4">
              <w:rPr>
                <w:sz w:val="18"/>
                <w:szCs w:val="14"/>
              </w:rPr>
              <w:t>Language Preservation / Cultural Revitalization</w:t>
            </w:r>
          </w:p>
          <w:p w:rsidR="00A6594D" w:rsidRPr="00B226B4" w:rsidP="00350AD4" w14:paraId="2DF44D8F" w14:textId="77777777">
            <w:pPr>
              <w:pStyle w:val="ListParagraph"/>
              <w:numPr>
                <w:ilvl w:val="0"/>
                <w:numId w:val="34"/>
              </w:numPr>
              <w:spacing w:before="0" w:after="0"/>
              <w:ind w:left="360"/>
              <w:rPr>
                <w:sz w:val="18"/>
                <w:szCs w:val="14"/>
              </w:rPr>
            </w:pPr>
            <w:r w:rsidRPr="00B226B4">
              <w:rPr>
                <w:sz w:val="18"/>
                <w:szCs w:val="14"/>
              </w:rPr>
              <w:t>Literacy: Civic</w:t>
            </w:r>
          </w:p>
          <w:p w:rsidR="00A6594D" w:rsidRPr="00B226B4" w:rsidP="00350AD4" w14:paraId="10502DFC" w14:textId="77777777">
            <w:pPr>
              <w:pStyle w:val="ListParagraph"/>
              <w:numPr>
                <w:ilvl w:val="0"/>
                <w:numId w:val="34"/>
              </w:numPr>
              <w:spacing w:before="0" w:after="0"/>
              <w:ind w:left="360"/>
              <w:rPr>
                <w:sz w:val="18"/>
                <w:szCs w:val="14"/>
              </w:rPr>
            </w:pPr>
            <w:r w:rsidRPr="00B226B4">
              <w:rPr>
                <w:sz w:val="18"/>
                <w:szCs w:val="14"/>
              </w:rPr>
              <w:t>Literacy: Digital</w:t>
            </w:r>
          </w:p>
          <w:p w:rsidR="00A6594D" w:rsidRPr="00B226B4" w:rsidP="00350AD4" w14:paraId="6F00D783" w14:textId="77777777">
            <w:pPr>
              <w:pStyle w:val="ListParagraph"/>
              <w:numPr>
                <w:ilvl w:val="0"/>
                <w:numId w:val="34"/>
              </w:numPr>
              <w:spacing w:before="0" w:after="0"/>
              <w:ind w:left="360"/>
              <w:rPr>
                <w:sz w:val="18"/>
                <w:szCs w:val="14"/>
              </w:rPr>
            </w:pPr>
            <w:r w:rsidRPr="00B226B4">
              <w:rPr>
                <w:sz w:val="18"/>
                <w:szCs w:val="14"/>
              </w:rPr>
              <w:t>Literacy: Financial</w:t>
            </w:r>
          </w:p>
          <w:p w:rsidR="00A6594D" w:rsidRPr="00B226B4" w:rsidP="00350AD4" w14:paraId="0E58BAEC" w14:textId="77777777">
            <w:pPr>
              <w:pStyle w:val="ListParagraph"/>
              <w:numPr>
                <w:ilvl w:val="0"/>
                <w:numId w:val="34"/>
              </w:numPr>
              <w:spacing w:before="0" w:after="0"/>
              <w:ind w:left="360"/>
              <w:rPr>
                <w:sz w:val="18"/>
                <w:szCs w:val="14"/>
              </w:rPr>
            </w:pPr>
            <w:r w:rsidRPr="00B226B4">
              <w:rPr>
                <w:sz w:val="18"/>
                <w:szCs w:val="14"/>
              </w:rPr>
              <w:t>Literacy: Health and Wellness</w:t>
            </w:r>
          </w:p>
          <w:p w:rsidR="00A6594D" w:rsidRPr="00B226B4" w:rsidP="00350AD4" w14:paraId="7D07ACCC" w14:textId="77777777">
            <w:pPr>
              <w:pStyle w:val="ListParagraph"/>
              <w:numPr>
                <w:ilvl w:val="0"/>
                <w:numId w:val="34"/>
              </w:numPr>
              <w:spacing w:before="0" w:after="0"/>
              <w:ind w:left="360"/>
              <w:rPr>
                <w:sz w:val="18"/>
                <w:szCs w:val="14"/>
              </w:rPr>
            </w:pPr>
            <w:r w:rsidRPr="00B226B4">
              <w:rPr>
                <w:sz w:val="18"/>
                <w:szCs w:val="14"/>
              </w:rPr>
              <w:t>Literacy: Information</w:t>
            </w:r>
          </w:p>
          <w:p w:rsidR="00A6594D" w:rsidRPr="00B226B4" w:rsidP="0049303A" w14:paraId="2A7D0FBD" w14:textId="77777777">
            <w:pPr>
              <w:pStyle w:val="NormalBoldBlue"/>
              <w:spacing w:after="0"/>
              <w:rPr>
                <w:sz w:val="18"/>
                <w:szCs w:val="14"/>
              </w:rPr>
            </w:pPr>
            <w:r w:rsidRPr="00B226B4">
              <w:rPr>
                <w:sz w:val="18"/>
                <w:szCs w:val="14"/>
              </w:rPr>
              <w:t>M-N-O</w:t>
            </w:r>
          </w:p>
          <w:p w:rsidR="00A6594D" w:rsidRPr="00B226B4" w:rsidP="00350AD4" w14:paraId="1AD1826E" w14:textId="77777777">
            <w:pPr>
              <w:pStyle w:val="ListParagraph"/>
              <w:numPr>
                <w:ilvl w:val="0"/>
                <w:numId w:val="34"/>
              </w:numPr>
              <w:spacing w:before="0" w:after="0"/>
              <w:ind w:left="360"/>
              <w:rPr>
                <w:sz w:val="18"/>
                <w:szCs w:val="14"/>
              </w:rPr>
            </w:pPr>
            <w:r w:rsidRPr="00B226B4">
              <w:rPr>
                <w:sz w:val="18"/>
                <w:szCs w:val="14"/>
              </w:rPr>
              <w:t>Museum and Library Partnerships</w:t>
            </w:r>
          </w:p>
          <w:p w:rsidR="00A6594D" w:rsidRPr="00B226B4" w:rsidP="00350AD4" w14:paraId="72857559" w14:textId="77777777">
            <w:pPr>
              <w:pStyle w:val="ListParagraph"/>
              <w:numPr>
                <w:ilvl w:val="0"/>
                <w:numId w:val="34"/>
              </w:numPr>
              <w:spacing w:before="0" w:after="0"/>
              <w:ind w:left="360"/>
              <w:rPr>
                <w:sz w:val="18"/>
                <w:szCs w:val="14"/>
              </w:rPr>
            </w:pPr>
            <w:r w:rsidRPr="00B226B4">
              <w:rPr>
                <w:sz w:val="18"/>
                <w:szCs w:val="14"/>
              </w:rPr>
              <w:t>Museum Education Technology</w:t>
            </w:r>
          </w:p>
          <w:p w:rsidR="00A6594D" w:rsidRPr="00B226B4" w:rsidP="00350AD4" w14:paraId="007D5603" w14:textId="77777777">
            <w:pPr>
              <w:pStyle w:val="ListParagraph"/>
              <w:numPr>
                <w:ilvl w:val="0"/>
                <w:numId w:val="34"/>
              </w:numPr>
              <w:spacing w:before="0" w:after="0" w:line="240" w:lineRule="auto"/>
              <w:ind w:left="360"/>
              <w:contextualSpacing w:val="0"/>
              <w:rPr>
                <w:sz w:val="18"/>
                <w:szCs w:val="14"/>
              </w:rPr>
            </w:pPr>
            <w:r w:rsidRPr="00B226B4">
              <w:rPr>
                <w:sz w:val="18"/>
                <w:szCs w:val="14"/>
              </w:rPr>
              <w:t>Museum Exhibitions</w:t>
            </w:r>
          </w:p>
          <w:p w:rsidR="00394EEF" w:rsidRPr="00B226B4" w:rsidP="00350AD4" w14:paraId="04F3CACD" w14:textId="2BB3A93D">
            <w:pPr>
              <w:pStyle w:val="ListParagraph"/>
              <w:numPr>
                <w:ilvl w:val="0"/>
                <w:numId w:val="34"/>
              </w:numPr>
              <w:spacing w:before="0" w:after="0"/>
              <w:ind w:left="360"/>
              <w:rPr>
                <w:sz w:val="18"/>
                <w:szCs w:val="14"/>
              </w:rPr>
            </w:pPr>
            <w:r w:rsidRPr="00B226B4">
              <w:rPr>
                <w:sz w:val="18"/>
                <w:szCs w:val="14"/>
              </w:rPr>
              <w:t>Museum Interpretation</w:t>
            </w:r>
          </w:p>
        </w:tc>
        <w:tc>
          <w:tcPr>
            <w:tcW w:w="4904" w:type="dxa"/>
          </w:tcPr>
          <w:p w:rsidR="00A6594D" w:rsidRPr="00B226B4" w:rsidP="00350AD4" w14:paraId="00E07AE7" w14:textId="5733EB36">
            <w:pPr>
              <w:pStyle w:val="ListParagraph"/>
              <w:numPr>
                <w:ilvl w:val="0"/>
                <w:numId w:val="34"/>
              </w:numPr>
              <w:spacing w:before="0" w:after="0"/>
              <w:ind w:left="360"/>
              <w:rPr>
                <w:sz w:val="18"/>
                <w:szCs w:val="14"/>
              </w:rPr>
            </w:pPr>
            <w:r w:rsidRPr="00B226B4">
              <w:rPr>
                <w:sz w:val="18"/>
                <w:szCs w:val="14"/>
              </w:rPr>
              <w:t>Museum Multilingual Programs / Resos</w:t>
            </w:r>
          </w:p>
          <w:p w:rsidR="00A6594D" w:rsidRPr="00B226B4" w:rsidP="00350AD4" w14:paraId="3ED7A0B2" w14:textId="2AFD4ADA">
            <w:pPr>
              <w:pStyle w:val="ListParagraph"/>
              <w:numPr>
                <w:ilvl w:val="0"/>
                <w:numId w:val="34"/>
              </w:numPr>
              <w:spacing w:before="0" w:after="0"/>
              <w:ind w:left="360"/>
              <w:rPr>
                <w:sz w:val="18"/>
                <w:szCs w:val="14"/>
              </w:rPr>
            </w:pPr>
            <w:r w:rsidRPr="00B226B4">
              <w:rPr>
                <w:sz w:val="18"/>
                <w:szCs w:val="14"/>
              </w:rPr>
              <w:t>Museum Program Evaluations</w:t>
            </w:r>
          </w:p>
          <w:p w:rsidR="00A6594D" w:rsidRPr="00B226B4" w:rsidP="00350AD4" w14:paraId="713CB004" w14:textId="77777777">
            <w:pPr>
              <w:pStyle w:val="ListParagraph"/>
              <w:numPr>
                <w:ilvl w:val="0"/>
                <w:numId w:val="34"/>
              </w:numPr>
              <w:spacing w:before="0" w:after="0"/>
              <w:ind w:left="360"/>
              <w:rPr>
                <w:sz w:val="18"/>
                <w:szCs w:val="14"/>
              </w:rPr>
            </w:pPr>
            <w:r w:rsidRPr="00B226B4">
              <w:rPr>
                <w:sz w:val="18"/>
                <w:szCs w:val="14"/>
              </w:rPr>
              <w:t>Museum Visitor Services</w:t>
            </w:r>
          </w:p>
          <w:p w:rsidR="00A6594D" w:rsidRPr="00B226B4" w:rsidP="00350AD4" w14:paraId="40398F93" w14:textId="77777777">
            <w:pPr>
              <w:pStyle w:val="ListParagraph"/>
              <w:numPr>
                <w:ilvl w:val="0"/>
                <w:numId w:val="34"/>
              </w:numPr>
              <w:spacing w:before="0" w:after="0"/>
              <w:ind w:left="360"/>
              <w:rPr>
                <w:sz w:val="18"/>
                <w:szCs w:val="14"/>
              </w:rPr>
            </w:pPr>
            <w:r w:rsidRPr="00B226B4">
              <w:rPr>
                <w:sz w:val="18"/>
                <w:szCs w:val="14"/>
              </w:rPr>
              <w:t>Museum /Archives / Library Staff Professional Development / Training</w:t>
            </w:r>
          </w:p>
          <w:p w:rsidR="00A6594D" w:rsidRPr="00B226B4" w:rsidP="00350AD4" w14:paraId="7B45D9A2" w14:textId="77777777">
            <w:pPr>
              <w:pStyle w:val="ListParagraph"/>
              <w:numPr>
                <w:ilvl w:val="0"/>
                <w:numId w:val="34"/>
              </w:numPr>
              <w:spacing w:before="0" w:after="0"/>
              <w:ind w:left="360"/>
              <w:rPr>
                <w:sz w:val="18"/>
                <w:szCs w:val="14"/>
              </w:rPr>
            </w:pPr>
            <w:r w:rsidRPr="00B226B4">
              <w:rPr>
                <w:sz w:val="18"/>
                <w:szCs w:val="14"/>
              </w:rPr>
              <w:t>Open Educational Resources</w:t>
            </w:r>
          </w:p>
          <w:p w:rsidR="00A6594D" w:rsidRPr="00B226B4" w:rsidP="00350AD4" w14:paraId="41BB16E2" w14:textId="77777777">
            <w:pPr>
              <w:pStyle w:val="ListParagraph"/>
              <w:numPr>
                <w:ilvl w:val="0"/>
                <w:numId w:val="34"/>
              </w:numPr>
              <w:spacing w:before="0" w:after="0"/>
              <w:ind w:left="360"/>
              <w:rPr>
                <w:sz w:val="18"/>
                <w:szCs w:val="14"/>
              </w:rPr>
            </w:pPr>
            <w:r w:rsidRPr="00B226B4">
              <w:rPr>
                <w:sz w:val="18"/>
                <w:szCs w:val="14"/>
              </w:rPr>
              <w:t>Oral History</w:t>
            </w:r>
          </w:p>
          <w:p w:rsidR="00A6594D" w:rsidRPr="00B226B4" w:rsidP="0049303A" w14:paraId="4169BFD5" w14:textId="77777777">
            <w:pPr>
              <w:pStyle w:val="NormalBoldBlue"/>
              <w:spacing w:after="0"/>
              <w:rPr>
                <w:sz w:val="18"/>
                <w:szCs w:val="14"/>
              </w:rPr>
            </w:pPr>
            <w:r w:rsidRPr="00B226B4">
              <w:rPr>
                <w:sz w:val="18"/>
                <w:szCs w:val="14"/>
              </w:rPr>
              <w:t>P-Q-R-S</w:t>
            </w:r>
          </w:p>
          <w:p w:rsidR="00A6594D" w:rsidRPr="00B226B4" w:rsidP="00350AD4" w14:paraId="10F11F28" w14:textId="77777777">
            <w:pPr>
              <w:pStyle w:val="ListParagraph"/>
              <w:numPr>
                <w:ilvl w:val="0"/>
                <w:numId w:val="34"/>
              </w:numPr>
              <w:spacing w:before="0" w:after="0"/>
              <w:ind w:left="360"/>
              <w:rPr>
                <w:sz w:val="18"/>
                <w:szCs w:val="14"/>
              </w:rPr>
            </w:pPr>
            <w:r w:rsidRPr="00B226B4">
              <w:rPr>
                <w:sz w:val="18"/>
                <w:szCs w:val="14"/>
              </w:rPr>
              <w:t>Pre-K-12 Out of School / Summer Programs</w:t>
            </w:r>
          </w:p>
          <w:p w:rsidR="00A6594D" w:rsidRPr="00B226B4" w:rsidP="00350AD4" w14:paraId="0D44EDAB" w14:textId="77777777">
            <w:pPr>
              <w:pStyle w:val="ListParagraph"/>
              <w:numPr>
                <w:ilvl w:val="0"/>
                <w:numId w:val="34"/>
              </w:numPr>
              <w:spacing w:before="0" w:after="0"/>
              <w:ind w:left="360"/>
              <w:rPr>
                <w:sz w:val="18"/>
                <w:szCs w:val="14"/>
              </w:rPr>
            </w:pPr>
            <w:r w:rsidRPr="00B226B4">
              <w:rPr>
                <w:sz w:val="18"/>
                <w:szCs w:val="14"/>
              </w:rPr>
              <w:t>Pre-K-12 School Programs</w:t>
            </w:r>
          </w:p>
          <w:p w:rsidR="00A6594D" w:rsidRPr="00B226B4" w:rsidP="00350AD4" w14:paraId="285E6C13" w14:textId="77777777">
            <w:pPr>
              <w:pStyle w:val="ListParagraph"/>
              <w:numPr>
                <w:ilvl w:val="0"/>
                <w:numId w:val="34"/>
              </w:numPr>
              <w:spacing w:before="0" w:after="0"/>
              <w:ind w:left="360"/>
              <w:rPr>
                <w:sz w:val="18"/>
                <w:szCs w:val="14"/>
              </w:rPr>
            </w:pPr>
            <w:r w:rsidRPr="00B226B4">
              <w:rPr>
                <w:sz w:val="18"/>
                <w:szCs w:val="14"/>
              </w:rPr>
              <w:t>Public Programs</w:t>
            </w:r>
          </w:p>
          <w:p w:rsidR="00A6594D" w:rsidRPr="00B226B4" w:rsidP="00350AD4" w14:paraId="4964DC29" w14:textId="77777777">
            <w:pPr>
              <w:pStyle w:val="ListParagraph"/>
              <w:numPr>
                <w:ilvl w:val="0"/>
                <w:numId w:val="34"/>
              </w:numPr>
              <w:spacing w:before="0" w:after="0"/>
              <w:ind w:left="360"/>
              <w:rPr>
                <w:sz w:val="18"/>
                <w:szCs w:val="14"/>
              </w:rPr>
            </w:pPr>
            <w:r w:rsidRPr="00B226B4">
              <w:rPr>
                <w:sz w:val="18"/>
                <w:szCs w:val="14"/>
              </w:rPr>
              <w:t>Scholarly Communications</w:t>
            </w:r>
          </w:p>
          <w:p w:rsidR="00A6594D" w:rsidRPr="00B226B4" w:rsidP="00350AD4" w14:paraId="3D5EE0C5" w14:textId="77777777">
            <w:pPr>
              <w:pStyle w:val="ListParagraph"/>
              <w:numPr>
                <w:ilvl w:val="0"/>
                <w:numId w:val="34"/>
              </w:numPr>
              <w:spacing w:before="0" w:after="0"/>
              <w:ind w:left="360"/>
              <w:rPr>
                <w:sz w:val="18"/>
                <w:szCs w:val="14"/>
              </w:rPr>
            </w:pPr>
            <w:r w:rsidRPr="00B226B4">
              <w:rPr>
                <w:sz w:val="18"/>
                <w:szCs w:val="14"/>
              </w:rPr>
              <w:t xml:space="preserve">School Libraries / Librarianship </w:t>
            </w:r>
          </w:p>
          <w:p w:rsidR="00A6594D" w:rsidRPr="00B226B4" w:rsidP="00350AD4" w14:paraId="7BE1B12A" w14:textId="77777777">
            <w:pPr>
              <w:pStyle w:val="ListParagraph"/>
              <w:numPr>
                <w:ilvl w:val="0"/>
                <w:numId w:val="34"/>
              </w:numPr>
              <w:spacing w:before="0" w:after="0"/>
              <w:ind w:left="360"/>
              <w:rPr>
                <w:sz w:val="18"/>
                <w:szCs w:val="14"/>
              </w:rPr>
            </w:pPr>
            <w:r w:rsidRPr="00B226B4">
              <w:rPr>
                <w:sz w:val="18"/>
                <w:szCs w:val="14"/>
              </w:rPr>
              <w:t>Services and Programs for Adults</w:t>
            </w:r>
          </w:p>
          <w:p w:rsidR="00A6594D" w:rsidRPr="00B226B4" w:rsidP="00350AD4" w14:paraId="1C56A307" w14:textId="77777777">
            <w:pPr>
              <w:pStyle w:val="ListParagraph"/>
              <w:numPr>
                <w:ilvl w:val="0"/>
                <w:numId w:val="34"/>
              </w:numPr>
              <w:spacing w:before="0" w:after="0"/>
              <w:ind w:left="360"/>
              <w:rPr>
                <w:sz w:val="18"/>
                <w:szCs w:val="14"/>
              </w:rPr>
            </w:pPr>
            <w:r w:rsidRPr="00B226B4">
              <w:rPr>
                <w:sz w:val="18"/>
                <w:szCs w:val="14"/>
              </w:rPr>
              <w:t xml:space="preserve">Services for Children and Families </w:t>
            </w:r>
          </w:p>
          <w:p w:rsidR="00A6594D" w:rsidRPr="00B226B4" w:rsidP="00350AD4" w14:paraId="42B9064E" w14:textId="77777777">
            <w:pPr>
              <w:pStyle w:val="ListParagraph"/>
              <w:numPr>
                <w:ilvl w:val="0"/>
                <w:numId w:val="34"/>
              </w:numPr>
              <w:spacing w:before="0" w:after="0"/>
              <w:ind w:left="360"/>
              <w:rPr>
                <w:sz w:val="18"/>
                <w:szCs w:val="14"/>
              </w:rPr>
            </w:pPr>
            <w:r w:rsidRPr="00B226B4">
              <w:rPr>
                <w:sz w:val="18"/>
                <w:szCs w:val="14"/>
              </w:rPr>
              <w:t>Services for College Students</w:t>
            </w:r>
          </w:p>
          <w:p w:rsidR="00A6594D" w:rsidRPr="00B226B4" w:rsidP="00350AD4" w14:paraId="4F33B21B" w14:textId="77777777">
            <w:pPr>
              <w:pStyle w:val="ListParagraph"/>
              <w:numPr>
                <w:ilvl w:val="0"/>
                <w:numId w:val="34"/>
              </w:numPr>
              <w:spacing w:before="0" w:after="0"/>
              <w:ind w:left="360"/>
              <w:rPr>
                <w:sz w:val="18"/>
                <w:szCs w:val="14"/>
              </w:rPr>
            </w:pPr>
            <w:r w:rsidRPr="00B226B4">
              <w:rPr>
                <w:sz w:val="18"/>
                <w:szCs w:val="14"/>
              </w:rPr>
              <w:t>Services for Emerging Adults</w:t>
            </w:r>
          </w:p>
          <w:p w:rsidR="00A6594D" w:rsidRPr="00B226B4" w:rsidP="00350AD4" w14:paraId="0D449280" w14:textId="77777777">
            <w:pPr>
              <w:pStyle w:val="ListParagraph"/>
              <w:numPr>
                <w:ilvl w:val="0"/>
                <w:numId w:val="34"/>
              </w:numPr>
              <w:spacing w:before="0" w:after="0"/>
              <w:ind w:left="360"/>
              <w:rPr>
                <w:sz w:val="18"/>
                <w:szCs w:val="14"/>
              </w:rPr>
            </w:pPr>
            <w:r w:rsidRPr="00B226B4">
              <w:rPr>
                <w:sz w:val="18"/>
                <w:szCs w:val="14"/>
              </w:rPr>
              <w:t>Services for English-Language Learners</w:t>
            </w:r>
          </w:p>
          <w:p w:rsidR="00A6594D" w:rsidRPr="00B226B4" w:rsidP="00350AD4" w14:paraId="1AB4E011" w14:textId="77777777">
            <w:pPr>
              <w:pStyle w:val="ListParagraph"/>
              <w:numPr>
                <w:ilvl w:val="0"/>
                <w:numId w:val="34"/>
              </w:numPr>
              <w:spacing w:before="0" w:after="0"/>
              <w:ind w:left="360"/>
              <w:rPr>
                <w:sz w:val="18"/>
                <w:szCs w:val="14"/>
              </w:rPr>
            </w:pPr>
            <w:r w:rsidRPr="00B226B4">
              <w:rPr>
                <w:sz w:val="18"/>
                <w:szCs w:val="14"/>
              </w:rPr>
              <w:t>Services for Immigrants / Refugees</w:t>
            </w:r>
          </w:p>
          <w:p w:rsidR="00A6594D" w:rsidRPr="00B226B4" w:rsidP="00350AD4" w14:paraId="28049C0F" w14:textId="77777777">
            <w:pPr>
              <w:pStyle w:val="ListParagraph"/>
              <w:numPr>
                <w:ilvl w:val="0"/>
                <w:numId w:val="34"/>
              </w:numPr>
              <w:spacing w:before="0" w:after="0"/>
              <w:ind w:left="360"/>
              <w:rPr>
                <w:sz w:val="18"/>
                <w:szCs w:val="14"/>
              </w:rPr>
            </w:pPr>
            <w:r w:rsidRPr="00B226B4">
              <w:rPr>
                <w:sz w:val="18"/>
                <w:szCs w:val="14"/>
              </w:rPr>
              <w:t>Services for Incarcerated Individuals / Returning Citizens</w:t>
            </w:r>
          </w:p>
          <w:p w:rsidR="00A6594D" w:rsidRPr="00B226B4" w:rsidP="00350AD4" w14:paraId="53E3A18C" w14:textId="77777777">
            <w:pPr>
              <w:pStyle w:val="ListParagraph"/>
              <w:numPr>
                <w:ilvl w:val="0"/>
                <w:numId w:val="34"/>
              </w:numPr>
              <w:spacing w:before="0" w:after="0"/>
              <w:ind w:left="360"/>
              <w:rPr>
                <w:sz w:val="18"/>
                <w:szCs w:val="14"/>
              </w:rPr>
            </w:pPr>
            <w:r w:rsidRPr="00B226B4">
              <w:rPr>
                <w:sz w:val="18"/>
                <w:szCs w:val="14"/>
              </w:rPr>
              <w:t xml:space="preserve">Services for Individuals who are </w:t>
            </w:r>
            <w:r w:rsidRPr="00B226B4">
              <w:rPr>
                <w:sz w:val="18"/>
                <w:szCs w:val="14"/>
              </w:rPr>
              <w:t>Neurodivergent</w:t>
            </w:r>
          </w:p>
          <w:p w:rsidR="00A6594D" w:rsidRPr="00B226B4" w:rsidP="00350AD4" w14:paraId="5EB9573E" w14:textId="77777777">
            <w:pPr>
              <w:pStyle w:val="ListParagraph"/>
              <w:numPr>
                <w:ilvl w:val="0"/>
                <w:numId w:val="34"/>
              </w:numPr>
              <w:spacing w:before="0" w:after="0"/>
              <w:ind w:left="360"/>
              <w:rPr>
                <w:sz w:val="18"/>
                <w:szCs w:val="14"/>
              </w:rPr>
            </w:pPr>
            <w:r w:rsidRPr="00B226B4">
              <w:rPr>
                <w:sz w:val="18"/>
                <w:szCs w:val="14"/>
              </w:rPr>
              <w:t>Services for Individuals with Disabilities</w:t>
            </w:r>
          </w:p>
          <w:p w:rsidR="00A6594D" w:rsidRPr="00B226B4" w:rsidP="00350AD4" w14:paraId="0754C822" w14:textId="77777777">
            <w:pPr>
              <w:pStyle w:val="ListParagraph"/>
              <w:numPr>
                <w:ilvl w:val="0"/>
                <w:numId w:val="34"/>
              </w:numPr>
              <w:spacing w:before="0" w:after="0"/>
              <w:ind w:left="360"/>
              <w:rPr>
                <w:sz w:val="18"/>
                <w:szCs w:val="14"/>
              </w:rPr>
            </w:pPr>
            <w:r w:rsidRPr="00B226B4">
              <w:rPr>
                <w:sz w:val="18"/>
                <w:szCs w:val="14"/>
              </w:rPr>
              <w:t>Services for LGBTQIA+</w:t>
            </w:r>
          </w:p>
          <w:p w:rsidR="00A6594D" w:rsidRPr="00B226B4" w:rsidP="00350AD4" w14:paraId="5A8E7553" w14:textId="77777777">
            <w:pPr>
              <w:pStyle w:val="ListParagraph"/>
              <w:numPr>
                <w:ilvl w:val="0"/>
                <w:numId w:val="34"/>
              </w:numPr>
              <w:spacing w:before="0" w:after="0"/>
              <w:ind w:left="360"/>
              <w:rPr>
                <w:sz w:val="18"/>
                <w:szCs w:val="14"/>
              </w:rPr>
            </w:pPr>
            <w:r w:rsidRPr="00B226B4">
              <w:rPr>
                <w:sz w:val="18"/>
                <w:szCs w:val="14"/>
              </w:rPr>
              <w:t>Services for Older Adults</w:t>
            </w:r>
          </w:p>
          <w:p w:rsidR="00A6594D" w:rsidRPr="00B226B4" w:rsidP="00350AD4" w14:paraId="2637DB1A" w14:textId="77777777">
            <w:pPr>
              <w:pStyle w:val="ListParagraph"/>
              <w:numPr>
                <w:ilvl w:val="0"/>
                <w:numId w:val="34"/>
              </w:numPr>
              <w:spacing w:before="0" w:after="0"/>
              <w:ind w:left="360"/>
              <w:rPr>
                <w:sz w:val="18"/>
                <w:szCs w:val="14"/>
              </w:rPr>
            </w:pPr>
            <w:r w:rsidRPr="00B226B4">
              <w:rPr>
                <w:sz w:val="18"/>
                <w:szCs w:val="14"/>
              </w:rPr>
              <w:t>Services for Rural Communities</w:t>
            </w:r>
          </w:p>
          <w:p w:rsidR="00A6594D" w:rsidRPr="00B226B4" w:rsidP="00350AD4" w14:paraId="47DD4824" w14:textId="77777777">
            <w:pPr>
              <w:pStyle w:val="ListParagraph"/>
              <w:numPr>
                <w:ilvl w:val="0"/>
                <w:numId w:val="34"/>
              </w:numPr>
              <w:spacing w:before="0" w:after="0"/>
              <w:ind w:left="360"/>
              <w:rPr>
                <w:sz w:val="18"/>
                <w:szCs w:val="14"/>
              </w:rPr>
            </w:pPr>
            <w:r w:rsidRPr="00B226B4">
              <w:rPr>
                <w:sz w:val="18"/>
                <w:szCs w:val="14"/>
              </w:rPr>
              <w:t>Services for Those below the Poverty Line or Unstably Housed</w:t>
            </w:r>
          </w:p>
          <w:p w:rsidR="00A6594D" w:rsidRPr="00B226B4" w:rsidP="00350AD4" w14:paraId="0F2562CD" w14:textId="77777777">
            <w:pPr>
              <w:pStyle w:val="ListParagraph"/>
              <w:numPr>
                <w:ilvl w:val="0"/>
                <w:numId w:val="34"/>
              </w:numPr>
              <w:spacing w:before="0" w:after="0"/>
              <w:ind w:left="360"/>
              <w:rPr>
                <w:sz w:val="18"/>
                <w:szCs w:val="14"/>
              </w:rPr>
            </w:pPr>
            <w:r w:rsidRPr="00B226B4">
              <w:rPr>
                <w:sz w:val="18"/>
                <w:szCs w:val="14"/>
              </w:rPr>
              <w:t>Services for Tribal Communities</w:t>
            </w:r>
          </w:p>
          <w:p w:rsidR="00A6594D" w:rsidRPr="00B226B4" w:rsidP="00350AD4" w14:paraId="284BFE28" w14:textId="77777777">
            <w:pPr>
              <w:pStyle w:val="ListParagraph"/>
              <w:numPr>
                <w:ilvl w:val="0"/>
                <w:numId w:val="34"/>
              </w:numPr>
              <w:spacing w:before="0" w:after="0"/>
              <w:ind w:left="360"/>
              <w:rPr>
                <w:sz w:val="18"/>
                <w:szCs w:val="14"/>
              </w:rPr>
            </w:pPr>
            <w:r w:rsidRPr="00B226B4">
              <w:rPr>
                <w:sz w:val="18"/>
                <w:szCs w:val="14"/>
              </w:rPr>
              <w:t>Services for Urban Communities</w:t>
            </w:r>
          </w:p>
          <w:p w:rsidR="00A6594D" w:rsidRPr="00B226B4" w:rsidP="00350AD4" w14:paraId="06621A67" w14:textId="77777777">
            <w:pPr>
              <w:pStyle w:val="ListParagraph"/>
              <w:numPr>
                <w:ilvl w:val="0"/>
                <w:numId w:val="34"/>
              </w:numPr>
              <w:spacing w:before="0" w:after="0"/>
              <w:ind w:left="360"/>
              <w:rPr>
                <w:sz w:val="18"/>
                <w:szCs w:val="14"/>
              </w:rPr>
            </w:pPr>
            <w:r w:rsidRPr="00B226B4">
              <w:rPr>
                <w:sz w:val="18"/>
                <w:szCs w:val="14"/>
              </w:rPr>
              <w:t>Services for Veterans / Active-Duty Military</w:t>
            </w:r>
          </w:p>
          <w:p w:rsidR="00A6594D" w:rsidRPr="00B226B4" w:rsidP="00350AD4" w14:paraId="7C9B9B09" w14:textId="77777777">
            <w:pPr>
              <w:pStyle w:val="ListParagraph"/>
              <w:numPr>
                <w:ilvl w:val="0"/>
                <w:numId w:val="34"/>
              </w:numPr>
              <w:spacing w:before="0" w:after="0"/>
              <w:ind w:left="360"/>
              <w:rPr>
                <w:sz w:val="18"/>
                <w:szCs w:val="14"/>
              </w:rPr>
            </w:pPr>
            <w:r w:rsidRPr="00B226B4">
              <w:rPr>
                <w:sz w:val="18"/>
                <w:szCs w:val="14"/>
              </w:rPr>
              <w:t>Services for Teens</w:t>
            </w:r>
          </w:p>
          <w:p w:rsidR="00A6594D" w:rsidRPr="00B226B4" w:rsidP="00350AD4" w14:paraId="78979C41" w14:textId="77777777">
            <w:pPr>
              <w:pStyle w:val="ListParagraph"/>
              <w:numPr>
                <w:ilvl w:val="0"/>
                <w:numId w:val="34"/>
              </w:numPr>
              <w:spacing w:before="0" w:after="0"/>
              <w:ind w:left="360"/>
              <w:rPr>
                <w:sz w:val="18"/>
                <w:szCs w:val="14"/>
              </w:rPr>
            </w:pPr>
            <w:r w:rsidRPr="00B226B4">
              <w:rPr>
                <w:sz w:val="18"/>
                <w:szCs w:val="14"/>
              </w:rPr>
              <w:t>Shared Infrastructures / Open-Source Software</w:t>
            </w:r>
          </w:p>
          <w:p w:rsidR="00A6594D" w:rsidRPr="00B226B4" w:rsidP="00350AD4" w14:paraId="6B5270B5" w14:textId="77777777">
            <w:pPr>
              <w:pStyle w:val="ListParagraph"/>
              <w:numPr>
                <w:ilvl w:val="0"/>
                <w:numId w:val="34"/>
              </w:numPr>
              <w:spacing w:before="0" w:after="0"/>
              <w:ind w:left="360"/>
              <w:rPr>
                <w:sz w:val="18"/>
                <w:szCs w:val="14"/>
              </w:rPr>
            </w:pPr>
            <w:r w:rsidRPr="00B226B4">
              <w:rPr>
                <w:sz w:val="18"/>
                <w:szCs w:val="14"/>
              </w:rPr>
              <w:t>STEM / STEAM Programming</w:t>
            </w:r>
          </w:p>
          <w:p w:rsidR="00A6594D" w:rsidRPr="00B226B4" w:rsidP="00350AD4" w14:paraId="54BABCC6" w14:textId="77777777">
            <w:pPr>
              <w:pStyle w:val="ListParagraph"/>
              <w:numPr>
                <w:ilvl w:val="0"/>
                <w:numId w:val="34"/>
              </w:numPr>
              <w:spacing w:before="0" w:after="0"/>
              <w:ind w:left="360"/>
              <w:rPr>
                <w:sz w:val="18"/>
                <w:szCs w:val="14"/>
              </w:rPr>
            </w:pPr>
            <w:r w:rsidRPr="00B226B4">
              <w:rPr>
                <w:sz w:val="18"/>
                <w:szCs w:val="14"/>
              </w:rPr>
              <w:t>Summer Services</w:t>
            </w:r>
          </w:p>
          <w:p w:rsidR="00A6594D" w:rsidRPr="00B226B4" w:rsidP="0049303A" w14:paraId="1AE8DCDC" w14:textId="77777777">
            <w:pPr>
              <w:pStyle w:val="NormalBoldBlue"/>
              <w:spacing w:before="0" w:after="0" w:line="240" w:lineRule="auto"/>
              <w:rPr>
                <w:sz w:val="18"/>
                <w:szCs w:val="14"/>
              </w:rPr>
            </w:pPr>
            <w:r w:rsidRPr="00B226B4">
              <w:rPr>
                <w:sz w:val="18"/>
                <w:szCs w:val="14"/>
              </w:rPr>
              <w:t>T-U-V-W-X-Y-Z</w:t>
            </w:r>
          </w:p>
          <w:p w:rsidR="00A6594D" w:rsidRPr="00B226B4" w:rsidP="00350AD4" w14:paraId="726DB118" w14:textId="77777777">
            <w:pPr>
              <w:pStyle w:val="ListParagraph"/>
              <w:numPr>
                <w:ilvl w:val="0"/>
                <w:numId w:val="34"/>
              </w:numPr>
              <w:spacing w:before="0" w:after="0"/>
              <w:ind w:left="360"/>
              <w:rPr>
                <w:sz w:val="18"/>
                <w:szCs w:val="14"/>
              </w:rPr>
            </w:pPr>
            <w:r w:rsidRPr="00B226B4">
              <w:rPr>
                <w:sz w:val="18"/>
                <w:szCs w:val="14"/>
              </w:rPr>
              <w:t>Teacher / Educator Professional Development</w:t>
            </w:r>
          </w:p>
          <w:p w:rsidR="00A6594D" w:rsidRPr="00B226B4" w:rsidP="00350AD4" w14:paraId="752FE95D" w14:textId="77777777">
            <w:pPr>
              <w:pStyle w:val="ListParagraph"/>
              <w:numPr>
                <w:ilvl w:val="0"/>
                <w:numId w:val="34"/>
              </w:numPr>
              <w:spacing w:before="0" w:after="0"/>
              <w:ind w:left="360"/>
              <w:rPr>
                <w:sz w:val="18"/>
                <w:szCs w:val="14"/>
              </w:rPr>
            </w:pPr>
            <w:r w:rsidRPr="00B226B4">
              <w:rPr>
                <w:sz w:val="18"/>
                <w:szCs w:val="14"/>
              </w:rPr>
              <w:t>Web Archiving</w:t>
            </w:r>
          </w:p>
          <w:p w:rsidR="00A6594D" w:rsidRPr="00B226B4" w:rsidP="00350AD4" w14:paraId="4A189A88" w14:textId="77777777">
            <w:pPr>
              <w:pStyle w:val="ListParagraph"/>
              <w:numPr>
                <w:ilvl w:val="0"/>
                <w:numId w:val="34"/>
              </w:numPr>
              <w:spacing w:before="0" w:after="0"/>
              <w:ind w:left="360"/>
              <w:rPr>
                <w:sz w:val="18"/>
                <w:szCs w:val="14"/>
              </w:rPr>
            </w:pPr>
            <w:r w:rsidRPr="00B226B4">
              <w:rPr>
                <w:sz w:val="18"/>
                <w:szCs w:val="14"/>
              </w:rPr>
              <w:t xml:space="preserve">Website Creation / Enhancement </w:t>
            </w:r>
          </w:p>
          <w:p w:rsidR="00A6594D" w:rsidRPr="00B226B4" w:rsidP="00350AD4" w14:paraId="2CED3617" w14:textId="77777777">
            <w:pPr>
              <w:pStyle w:val="ListParagraph"/>
              <w:numPr>
                <w:ilvl w:val="0"/>
                <w:numId w:val="34"/>
              </w:numPr>
              <w:spacing w:before="0" w:after="0"/>
              <w:ind w:left="360"/>
              <w:rPr>
                <w:sz w:val="18"/>
                <w:szCs w:val="14"/>
              </w:rPr>
            </w:pPr>
            <w:r w:rsidRPr="00B226B4">
              <w:rPr>
                <w:sz w:val="18"/>
                <w:szCs w:val="14"/>
              </w:rPr>
              <w:t>Workforce Development</w:t>
            </w:r>
          </w:p>
        </w:tc>
      </w:tr>
      <w:bookmarkEnd w:id="272"/>
    </w:tbl>
    <w:p w:rsidR="00020D75" w:rsidRPr="00791419" w:rsidP="004E1473" w14:paraId="7E0C9253" w14:textId="280621A3">
      <w:pPr>
        <w:rPr>
          <w:sz w:val="6"/>
          <w:szCs w:val="2"/>
        </w:rPr>
      </w:pPr>
    </w:p>
    <w:sectPr w:rsidSect="0038631E">
      <w:headerReference w:type="default" r:id="rId170"/>
      <w:headerReference w:type="first" r:id="rId171"/>
      <w:pgSz w:w="12240" w:h="15840"/>
      <w:pgMar w:top="1440" w:right="1440" w:bottom="1440" w:left="1440" w:header="288" w:footer="821"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Franklin Gothic Book">
    <w:altName w:val="Calibri"/>
    <w:charset w:val="00"/>
    <w:family w:val="swiss"/>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Franklin Gothic Demi">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r>
    <w:r>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9264"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8240"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0A33D81D" w14:textId="7FC401AA">
    <w:pPr>
      <w:spacing w:line="240" w:lineRule="auto"/>
      <w:rPr>
        <w:b/>
        <w:bCs/>
        <w:color w:val="1F3864" w:themeColor="accent5" w:themeShade="80"/>
        <w:sz w:val="22"/>
        <w:szCs w:val="18"/>
      </w:rPr>
    </w:pP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STYLEREF  "Heading 2"  \* MERGEFORMAT </w:instrText>
    </w:r>
    <w:r w:rsidRPr="004121BC">
      <w:rPr>
        <w:b/>
        <w:bCs/>
        <w:color w:val="1F3864" w:themeColor="accent5" w:themeShade="80"/>
        <w:sz w:val="22"/>
        <w:szCs w:val="18"/>
      </w:rPr>
      <w:fldChar w:fldCharType="separate"/>
    </w:r>
    <w:r w:rsidRPr="004121BC">
      <w:rPr>
        <w:b/>
        <w:bCs/>
        <w:color w:val="1F3864" w:themeColor="accent5" w:themeShade="80"/>
        <w:sz w:val="22"/>
        <w:szCs w:val="18"/>
      </w:rPr>
      <w:fldChar w:fldCharType="end"/>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PAGE   \* MERGEFORMAT </w:instrText>
    </w:r>
    <w:r w:rsidRPr="004121BC">
      <w:rPr>
        <w:b/>
        <w:bCs/>
        <w:color w:val="1F3864" w:themeColor="accent5" w:themeShade="80"/>
        <w:sz w:val="22"/>
        <w:szCs w:val="18"/>
      </w:rPr>
      <w:fldChar w:fldCharType="separate"/>
    </w:r>
    <w:r w:rsidRPr="004121BC">
      <w:rPr>
        <w:b/>
        <w:bCs/>
        <w:noProof/>
        <w:color w:val="1F3864" w:themeColor="accent5" w:themeShade="80"/>
        <w:sz w:val="22"/>
        <w:szCs w:val="18"/>
      </w:rPr>
      <w:t>1</w:t>
    </w:r>
    <w:r w:rsidRPr="004121BC">
      <w:rPr>
        <w:b/>
        <w:bCs/>
        <w:noProof/>
        <w:color w:val="1F3864" w:themeColor="accent5" w:themeShade="80"/>
        <w:sz w:val="22"/>
        <w:szCs w:val="18"/>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877376"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45984"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3744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6048"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027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98880"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31296"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99904"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905024"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2924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97856"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3539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4000"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3334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90195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9683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272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9580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515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9376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2617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94784"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v:textbox>
              <w10:wrap type="square"/>
            </v:shape>
          </w:pict>
        </mc:Fallback>
      </mc:AlternateContent>
    </w:r>
    <w:r>
      <w:rPr>
        <w:noProof/>
        <w:sz w:val="18"/>
      </w:rPr>
      <mc:AlternateContent>
        <mc:Choice Requires="wps">
          <w:drawing>
            <wp:anchor distT="0" distB="0" distL="114300" distR="114300" simplePos="0" relativeHeight="25182412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237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875328"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43936"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86816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36768"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865088"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33696"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871232"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39840"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87020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38816"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74304"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Step_4:__1"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4291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3779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66112"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34720"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722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4086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35744"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6352"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44960"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732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41888"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86304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31648"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864064"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326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925504"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5792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92652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55872"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924480"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6201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30624"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609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29600"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5996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928576"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92345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5382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92243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5177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9203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921408"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v:textbox>
              <w10:wrap type="square"/>
            </v:shape>
          </w:pict>
        </mc:Fallback>
      </mc:AlternateContent>
    </w:r>
    <w:r>
      <w:rPr>
        <w:noProof/>
        <w:sz w:val="18"/>
      </w:rPr>
      <mc:AlternateContent>
        <mc:Choice Requires="wps">
          <w:drawing>
            <wp:anchor distT="0" distB="0" distL="114300" distR="114300" simplePos="0" relativeHeight="25185075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9712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1056"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19008"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6720"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width-percent:0;mso-width-relative:margin;mso-wrap-distance-bottom:0;mso-wrap-distance-left:9pt;mso-wrap-distance-right:9pt;mso-wrap-distance-top:0;mso-wrap-style:square;position:absolute;visibility:visible;z-index:251804672"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876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width-percent:0;mso-width-relative:margin;mso-wrap-distance-bottom:0;mso-wrap-distance-left:9pt;mso-wrap-distance-right:9pt;mso-wrap-distance-top:0;mso-wrap-style:square;position:absolute;visibility:visible;z-index:25180774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2003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Contacts_and_Other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width-percent:0;mso-width-relative:margin;mso-wrap-distance-bottom:0;mso-wrap-distance-left:9pt;mso-wrap-distance-right:9pt;mso-wrap-distance-top:0;mso-wrap-style:square;position:absolute;visibility:visible;z-index:251802624"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09792"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alt="&quot;&quot;" style="mso-width-percent:0;mso-width-relative:margin;mso-wrap-distance-bottom:0;mso-wrap-distance-left:9pt;mso-wrap-distance-right:9pt;mso-wrap-distance-top:0;mso-wrap-style:square;position:absolute;visibility:visible;z-index:25180057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alt="&quot;&quot;" style="mso-width-percent:0;mso-width-relative:margin;mso-wrap-distance-bottom:0;mso-wrap-distance-left:9pt;mso-wrap-distance-right:9pt;mso-wrap-distance-top:0;mso-wrap-style:square;position:absolute;visibility:visible;z-index:25179852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648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7" alt="&quot;&quot;" style="mso-width-percent:0;mso-width-relative:margin;mso-wrap-distance-bottom:0;mso-wrap-distance-left:9pt;mso-wrap-distance-right:9pt;mso-wrap-distance-top:0;mso-wrap-style:square;position:absolute;visibility:visible;z-index:25179443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7504"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v:textbox>
              <w10:wrap type="square"/>
            </v:shape>
          </w:pict>
        </mc:Fallback>
      </mc:AlternateContent>
    </w:r>
    <w:r>
      <w:rPr>
        <w:noProof/>
        <w:sz w:val="18"/>
      </w:rPr>
      <mc:AlternateContent>
        <mc:Choice Requires="wps">
          <w:drawing>
            <wp:anchor distT="0" distB="0" distL="114300" distR="114300" simplePos="0" relativeHeight="2517954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307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613B5379">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2025 </w:t>
    </w:r>
    <w:r w:rsidRPr="002E4AAA">
      <w:rPr>
        <w:rFonts w:ascii="Franklin Gothic Demi" w:hAnsi="Franklin Gothic Demi"/>
        <w:b w:val="0"/>
        <w:bCs w:val="0"/>
        <w:sz w:val="28"/>
        <w:szCs w:val="24"/>
      </w:rPr>
      <w:t xml:space="preserve">Notice of Funding Opportunity </w:t>
    </w:r>
  </w:p>
  <w:p w:rsidR="002466F9" w:rsidRPr="00857943" w:rsidP="00857943" w14:paraId="6C276EA2" w14:textId="3E98E11A">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56544"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688960"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5244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84864" from="141.9pt,20.2pt" to="540.05pt,20.2pt" strokecolor="#e36f1e" strokeweight="1.5pt">
              <v:stroke joinstyle="miter"/>
            </v:line>
          </w:pict>
        </mc:Fallback>
      </mc:AlternateContent>
    </w:r>
    <w:r w:rsidR="00E43CC3">
      <w:t>e November 15, 2024</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879424"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4803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88864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7248"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889664"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887616"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886592"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5200"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881472"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50080"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880448"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49056"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840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47008"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417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84544"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5315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52128"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882496"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51104"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734016"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66432"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736064"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68480"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73708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69504"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739136"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71552"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738112"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70528"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73196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64384"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732992"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65408"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730944"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3360"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7350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6745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72992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233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72889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1312"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72684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59264"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7278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0288"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v:textbox>
              <w10:wrap type="square"/>
            </v:shape>
          </w:pict>
        </mc:Fallback>
      </mc:AlternateContent>
    </w:r>
    <w:r w:rsidR="009A0E77">
      <w:rPr>
        <w:noProof/>
        <w:sz w:val="18"/>
      </w:rPr>
      <mc:AlternateContent>
        <mc:Choice Requires="wps">
          <w:drawing>
            <wp:anchor distT="0" distB="0" distL="114300" distR="114300" simplePos="0" relativeHeight="2517258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8240"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58592"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691008"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678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00224"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66784"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699200"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65760"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Step_4:_"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69817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64736"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Step_3:_"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697152"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5756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689984"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59616"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692032"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55520"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68793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6371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69612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695104"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6166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694080"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69305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49376"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681792"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54496"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686912"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746304"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678720"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53472"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Contacts_and_Other"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4732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679744"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51424"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Step_4:_"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745280"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7769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6828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680768"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766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4323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7564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4118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7360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74624"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v:textbox>
              <w10:wrap type="square"/>
            </v:shape>
          </w:pict>
        </mc:Fallback>
      </mc:AlternateContent>
    </w:r>
    <w:r>
      <w:rPr>
        <w:noProof/>
        <w:sz w:val="18"/>
      </w:rPr>
      <mc:AlternateContent>
        <mc:Choice Requires="wps">
          <w:drawing>
            <wp:anchor distT="0" distB="0" distL="114300" distR="114300" simplePos="0" relativeHeight="25174016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4390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91360"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2377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3104"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9171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Contacts_and_Other"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90688"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2384"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Step_4:_"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24800"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85216"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Step_2:_"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17632"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86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1865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15584"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19680"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84192"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033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2275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21728"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828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20704"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79072"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11488"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82144"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Contacts_and_Other"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1353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80096"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Step_4:_"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12512"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7804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9440"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76000"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084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73952"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06368"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0534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7190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0432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07392"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698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0227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0329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v:textbox>
              <w10:wrap type="square"/>
            </v:shape>
          </w:pict>
        </mc:Fallback>
      </mc:AlternateContent>
    </w:r>
    <w:r>
      <w:rPr>
        <w:noProof/>
        <w:sz w:val="18"/>
      </w:rPr>
      <mc:AlternateContent>
        <mc:Choice Requires="wps">
          <w:drawing>
            <wp:anchor distT="0" distB="0" distL="114300" distR="114300" simplePos="0" relativeHeight="25176883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152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49728"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918336"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476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916288"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4153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910144"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38464"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9070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43584"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91219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911168"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3948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08096"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456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9142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913216"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09120"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91731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15264"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2C8C6D70"/>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4184CD2"/>
    <w:multiLevelType w:val="hybridMultilevel"/>
    <w:tmpl w:val="1954F3EE"/>
    <w:lvl w:ilvl="0">
      <w:start w:val="1"/>
      <w:numFmt w:val="bullet"/>
      <w:lvlText w:val=""/>
      <w:lvlJc w:val="left"/>
      <w:pPr>
        <w:ind w:left="1080" w:hanging="360"/>
      </w:pPr>
      <w:rPr>
        <w:rFonts w:ascii="Symbol" w:hAnsi="Symbol" w:hint="default"/>
        <w:b w:val="0"/>
        <w:bCs/>
        <w:i w:val="0"/>
        <w:caps w:val="0"/>
        <w:color w:val="00206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0">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1">
    <w:nsid w:val="17110DA4"/>
    <w:multiLevelType w:val="hybridMultilevel"/>
    <w:tmpl w:val="ED5441E8"/>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64B39EB"/>
    <w:multiLevelType w:val="hybridMultilevel"/>
    <w:tmpl w:val="491E680E"/>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7">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1">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2">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4">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5">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6">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341832B6"/>
    <w:multiLevelType w:val="hybridMultilevel"/>
    <w:tmpl w:val="C900AD3E"/>
    <w:lvl w:ilvl="0">
      <w:start w:val="1"/>
      <w:numFmt w:val="bullet"/>
      <w:lvlText w:val=""/>
      <w:lvlJc w:val="left"/>
      <w:pPr>
        <w:ind w:left="1080" w:hanging="360"/>
      </w:pPr>
      <w:rPr>
        <w:rFonts w:ascii="Symbol" w:hAnsi="Symbol" w:hint="default"/>
        <w:color w:val="1F3864" w:themeColor="accent5" w:themeShade="8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A0E5A39"/>
    <w:multiLevelType w:val="hybridMultilevel"/>
    <w:tmpl w:val="F0FC7BE6"/>
    <w:lvl w:ilvl="0">
      <w:start w:val="1"/>
      <w:numFmt w:val="bullet"/>
      <w:lvlText w:val=""/>
      <w:lvlJc w:val="left"/>
      <w:pPr>
        <w:ind w:left="0" w:hanging="360"/>
      </w:pPr>
      <w:rPr>
        <w:rFonts w:ascii="Symbol" w:hAnsi="Symbol" w:hint="default"/>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3">
    <w:nsid w:val="3A451C96"/>
    <w:multiLevelType w:val="hybridMultilevel"/>
    <w:tmpl w:val="98206A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5">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6">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5501CA6"/>
    <w:multiLevelType w:val="hybridMultilevel"/>
    <w:tmpl w:val="2BAE21BE"/>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9">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49934DE9"/>
    <w:multiLevelType w:val="hybridMultilevel"/>
    <w:tmpl w:val="6B9CAC32"/>
    <w:lvl w:ilvl="0">
      <w:start w:val="1"/>
      <w:numFmt w:val="bullet"/>
      <w:lvlText w:val="o"/>
      <w:lvlJc w:val="left"/>
      <w:pPr>
        <w:ind w:left="360" w:hanging="360"/>
      </w:pPr>
      <w:rPr>
        <w:rFonts w:ascii="Courier New" w:hAnsi="Courier New" w:cs="Courier New" w:hint="default"/>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2">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3">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587C5465"/>
    <w:multiLevelType w:val="hybridMultilevel"/>
    <w:tmpl w:val="DE7609E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6">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8">
    <w:nsid w:val="60DC2AC9"/>
    <w:multiLevelType w:val="hybridMultilevel"/>
    <w:tmpl w:val="26943F1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9">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60">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1">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2">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3">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4">
    <w:nsid w:val="696D3D18"/>
    <w:multiLevelType w:val="hybridMultilevel"/>
    <w:tmpl w:val="5A025D6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5">
    <w:nsid w:val="6A03A562"/>
    <w:multiLevelType w:val="hybridMultilevel"/>
    <w:tmpl w:val="B57251DE"/>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6">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7">
    <w:nsid w:val="6BE8B957"/>
    <w:multiLevelType w:val="hybridMultilevel"/>
    <w:tmpl w:val="57FCC0C4"/>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8">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9">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72782D2C"/>
    <w:multiLevelType w:val="hybridMultilevel"/>
    <w:tmpl w:val="69CAF906"/>
    <w:lvl w:ilvl="0">
      <w:start w:val="1"/>
      <w:numFmt w:val="bullet"/>
      <w:lvlText w:val=""/>
      <w:lvlJc w:val="left"/>
      <w:pPr>
        <w:ind w:left="720" w:hanging="360"/>
      </w:pPr>
      <w:rPr>
        <w:rFonts w:ascii="Symbol" w:hAnsi="Symbol" w:hint="default"/>
        <w:b w:val="0"/>
        <w:bCs/>
        <w:i w:val="0"/>
        <w:caps w:val="0"/>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74496E2F"/>
    <w:multiLevelType w:val="hybridMultilevel"/>
    <w:tmpl w:val="E76CBF56"/>
    <w:lvl w:ilvl="0">
      <w:start w:val="1"/>
      <w:numFmt w:val="lowerLetter"/>
      <w:lvlText w:val="(%1)"/>
      <w:lvlJc w:val="left"/>
      <w:pPr>
        <w:ind w:left="576"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74">
    <w:nsid w:val="75714872"/>
    <w:multiLevelType w:val="hybridMultilevel"/>
    <w:tmpl w:val="0CF43430"/>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5">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6">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7">
    <w:nsid w:val="78FE02CF"/>
    <w:multiLevelType w:val="hybridMultilevel"/>
    <w:tmpl w:val="FE64E7A4"/>
    <w:lvl w:ilvl="0">
      <w:start w:val="1"/>
      <w:numFmt w:val="lowerLetter"/>
      <w:lvlText w:val="%1."/>
      <w:lvlJc w:val="left"/>
      <w:pPr>
        <w:ind w:left="7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1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5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57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29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1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5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78">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9">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39"/>
  </w:num>
  <w:num w:numId="3" w16cid:durableId="1424687831">
    <w:abstractNumId w:val="29"/>
  </w:num>
  <w:num w:numId="4" w16cid:durableId="122621232">
    <w:abstractNumId w:val="75"/>
  </w:num>
  <w:num w:numId="5" w16cid:durableId="1548100667">
    <w:abstractNumId w:val="76"/>
  </w:num>
  <w:num w:numId="6" w16cid:durableId="688945685">
    <w:abstractNumId w:val="40"/>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8"/>
  </w:num>
  <w:num w:numId="18" w16cid:durableId="2145191183">
    <w:abstractNumId w:val="44"/>
  </w:num>
  <w:num w:numId="19" w16cid:durableId="1013726721">
    <w:abstractNumId w:val="60"/>
  </w:num>
  <w:num w:numId="20" w16cid:durableId="1667782901">
    <w:abstractNumId w:val="10"/>
  </w:num>
  <w:num w:numId="21" w16cid:durableId="1452166575">
    <w:abstractNumId w:val="13"/>
  </w:num>
  <w:num w:numId="22" w16cid:durableId="1635285167">
    <w:abstractNumId w:val="32"/>
  </w:num>
  <w:num w:numId="23" w16cid:durableId="1391805251">
    <w:abstractNumId w:val="36"/>
  </w:num>
  <w:num w:numId="24" w16cid:durableId="1407265193">
    <w:abstractNumId w:val="38"/>
  </w:num>
  <w:num w:numId="25" w16cid:durableId="958682559">
    <w:abstractNumId w:val="46"/>
  </w:num>
  <w:num w:numId="26" w16cid:durableId="1662463275">
    <w:abstractNumId w:val="18"/>
  </w:num>
  <w:num w:numId="27" w16cid:durableId="1390881796">
    <w:abstractNumId w:val="54"/>
  </w:num>
  <w:num w:numId="28" w16cid:durableId="1977028111">
    <w:abstractNumId w:val="11"/>
  </w:num>
  <w:num w:numId="29" w16cid:durableId="2044137863">
    <w:abstractNumId w:val="28"/>
  </w:num>
  <w:num w:numId="30" w16cid:durableId="624308671">
    <w:abstractNumId w:val="21"/>
  </w:num>
  <w:num w:numId="31" w16cid:durableId="1276867963">
    <w:abstractNumId w:val="45"/>
  </w:num>
  <w:num w:numId="32" w16cid:durableId="1196235003">
    <w:abstractNumId w:val="12"/>
  </w:num>
  <w:num w:numId="33" w16cid:durableId="322853572">
    <w:abstractNumId w:val="51"/>
  </w:num>
  <w:num w:numId="34" w16cid:durableId="770079651">
    <w:abstractNumId w:val="20"/>
  </w:num>
  <w:num w:numId="35" w16cid:durableId="1279528491">
    <w:abstractNumId w:val="34"/>
  </w:num>
  <w:num w:numId="36" w16cid:durableId="1575895141">
    <w:abstractNumId w:val="38"/>
    <w:lvlOverride w:ilvl="0">
      <w:startOverride w:val="1"/>
    </w:lvlOverride>
  </w:num>
  <w:num w:numId="37" w16cid:durableId="676882923">
    <w:abstractNumId w:val="33"/>
  </w:num>
  <w:num w:numId="38" w16cid:durableId="1928877282">
    <w:abstractNumId w:val="35"/>
  </w:num>
  <w:num w:numId="39" w16cid:durableId="1310213064">
    <w:abstractNumId w:val="19"/>
  </w:num>
  <w:num w:numId="40" w16cid:durableId="948010470">
    <w:abstractNumId w:val="41"/>
  </w:num>
  <w:num w:numId="41" w16cid:durableId="2000841402">
    <w:abstractNumId w:val="30"/>
  </w:num>
  <w:num w:numId="42" w16cid:durableId="854150008">
    <w:abstractNumId w:val="79"/>
  </w:num>
  <w:num w:numId="43" w16cid:durableId="1947929913">
    <w:abstractNumId w:val="62"/>
  </w:num>
  <w:num w:numId="44" w16cid:durableId="762992578">
    <w:abstractNumId w:val="61"/>
  </w:num>
  <w:num w:numId="45" w16cid:durableId="1448811065">
    <w:abstractNumId w:val="49"/>
  </w:num>
  <w:num w:numId="46" w16cid:durableId="1697074908">
    <w:abstractNumId w:val="72"/>
  </w:num>
  <w:num w:numId="47" w16cid:durableId="913664415">
    <w:abstractNumId w:val="50"/>
  </w:num>
  <w:num w:numId="48" w16cid:durableId="884757939">
    <w:abstractNumId w:val="78"/>
  </w:num>
  <w:num w:numId="49" w16cid:durableId="1873226536">
    <w:abstractNumId w:val="66"/>
  </w:num>
  <w:num w:numId="50" w16cid:durableId="220288345">
    <w:abstractNumId w:val="27"/>
  </w:num>
  <w:num w:numId="51" w16cid:durableId="1687051065">
    <w:abstractNumId w:val="53"/>
  </w:num>
  <w:num w:numId="52" w16cid:durableId="1979912879">
    <w:abstractNumId w:val="56"/>
  </w:num>
  <w:num w:numId="53" w16cid:durableId="1498306224">
    <w:abstractNumId w:val="52"/>
  </w:num>
  <w:num w:numId="54" w16cid:durableId="41098613">
    <w:abstractNumId w:val="47"/>
  </w:num>
  <w:num w:numId="55" w16cid:durableId="1510024894">
    <w:abstractNumId w:val="17"/>
  </w:num>
  <w:num w:numId="56" w16cid:durableId="319893187">
    <w:abstractNumId w:val="25"/>
  </w:num>
  <w:num w:numId="57" w16cid:durableId="363556770">
    <w:abstractNumId w:val="70"/>
  </w:num>
  <w:num w:numId="58" w16cid:durableId="604196995">
    <w:abstractNumId w:val="73"/>
  </w:num>
  <w:num w:numId="59" w16cid:durableId="364989217">
    <w:abstractNumId w:val="16"/>
  </w:num>
  <w:num w:numId="60" w16cid:durableId="1509099715">
    <w:abstractNumId w:val="59"/>
  </w:num>
  <w:num w:numId="61" w16cid:durableId="662051835">
    <w:abstractNumId w:val="23"/>
  </w:num>
  <w:num w:numId="62" w16cid:durableId="1322194219">
    <w:abstractNumId w:val="57"/>
  </w:num>
  <w:num w:numId="63" w16cid:durableId="1346596894">
    <w:abstractNumId w:val="69"/>
  </w:num>
  <w:num w:numId="64" w16cid:durableId="762460109">
    <w:abstractNumId w:val="31"/>
  </w:num>
  <w:num w:numId="65" w16cid:durableId="1912733877">
    <w:abstractNumId w:val="22"/>
  </w:num>
  <w:num w:numId="66" w16cid:durableId="1907954116">
    <w:abstractNumId w:val="63"/>
  </w:num>
  <w:num w:numId="67" w16cid:durableId="1873150671">
    <w:abstractNumId w:val="74"/>
  </w:num>
  <w:num w:numId="68" w16cid:durableId="727996781">
    <w:abstractNumId w:val="15"/>
  </w:num>
  <w:num w:numId="69" w16cid:durableId="1902911197">
    <w:abstractNumId w:val="43"/>
  </w:num>
  <w:num w:numId="70" w16cid:durableId="775559139">
    <w:abstractNumId w:val="26"/>
  </w:num>
  <w:num w:numId="71" w16cid:durableId="899051303">
    <w:abstractNumId w:val="64"/>
  </w:num>
  <w:num w:numId="72" w16cid:durableId="1036469395">
    <w:abstractNumId w:val="42"/>
  </w:num>
  <w:num w:numId="73" w16cid:durableId="157816249">
    <w:abstractNumId w:val="55"/>
  </w:num>
  <w:num w:numId="74" w16cid:durableId="868878138">
    <w:abstractNumId w:val="77"/>
  </w:num>
  <w:num w:numId="75" w16cid:durableId="166558759">
    <w:abstractNumId w:val="67"/>
  </w:num>
  <w:num w:numId="76" w16cid:durableId="1144547030">
    <w:abstractNumId w:val="48"/>
  </w:num>
  <w:num w:numId="77" w16cid:durableId="770391170">
    <w:abstractNumId w:val="65"/>
  </w:num>
  <w:num w:numId="78" w16cid:durableId="1441028955">
    <w:abstractNumId w:val="71"/>
  </w:num>
  <w:num w:numId="79" w16cid:durableId="728067868">
    <w:abstractNumId w:val="24"/>
  </w:num>
  <w:num w:numId="80" w16cid:durableId="1007371237">
    <w:abstractNumId w:val="58"/>
  </w:num>
  <w:num w:numId="81" w16cid:durableId="463812340">
    <w:abstractNumId w:val="37"/>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F75"/>
    <w:rsid w:val="00002375"/>
    <w:rsid w:val="000027DF"/>
    <w:rsid w:val="000027E9"/>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AF5"/>
    <w:rsid w:val="00007C6D"/>
    <w:rsid w:val="00007C81"/>
    <w:rsid w:val="00007DE3"/>
    <w:rsid w:val="00007E57"/>
    <w:rsid w:val="00007E95"/>
    <w:rsid w:val="000101EF"/>
    <w:rsid w:val="0001050E"/>
    <w:rsid w:val="0001068B"/>
    <w:rsid w:val="00010ACC"/>
    <w:rsid w:val="00010BA1"/>
    <w:rsid w:val="00010CAF"/>
    <w:rsid w:val="00010F6B"/>
    <w:rsid w:val="00010FD4"/>
    <w:rsid w:val="00011308"/>
    <w:rsid w:val="0001148A"/>
    <w:rsid w:val="000116AC"/>
    <w:rsid w:val="00011AB0"/>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776"/>
    <w:rsid w:val="00017AD4"/>
    <w:rsid w:val="00017E78"/>
    <w:rsid w:val="00017F6C"/>
    <w:rsid w:val="0002044D"/>
    <w:rsid w:val="000206E6"/>
    <w:rsid w:val="0002075E"/>
    <w:rsid w:val="0002079C"/>
    <w:rsid w:val="0002089B"/>
    <w:rsid w:val="0002098F"/>
    <w:rsid w:val="00020B24"/>
    <w:rsid w:val="00020BD4"/>
    <w:rsid w:val="00020D75"/>
    <w:rsid w:val="00020FCB"/>
    <w:rsid w:val="00021299"/>
    <w:rsid w:val="00021AE4"/>
    <w:rsid w:val="00021E06"/>
    <w:rsid w:val="00021F2F"/>
    <w:rsid w:val="000220CA"/>
    <w:rsid w:val="000229F9"/>
    <w:rsid w:val="00022AE9"/>
    <w:rsid w:val="00022B82"/>
    <w:rsid w:val="00022D0D"/>
    <w:rsid w:val="00022F76"/>
    <w:rsid w:val="000232AE"/>
    <w:rsid w:val="00023867"/>
    <w:rsid w:val="00023A5D"/>
    <w:rsid w:val="0002418D"/>
    <w:rsid w:val="00024273"/>
    <w:rsid w:val="000245B6"/>
    <w:rsid w:val="00024915"/>
    <w:rsid w:val="0002496F"/>
    <w:rsid w:val="00024A29"/>
    <w:rsid w:val="00024E78"/>
    <w:rsid w:val="00024FE3"/>
    <w:rsid w:val="00025305"/>
    <w:rsid w:val="00025397"/>
    <w:rsid w:val="000253EC"/>
    <w:rsid w:val="00025916"/>
    <w:rsid w:val="00025B90"/>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D33"/>
    <w:rsid w:val="00031E71"/>
    <w:rsid w:val="000320AC"/>
    <w:rsid w:val="00032483"/>
    <w:rsid w:val="00032C6C"/>
    <w:rsid w:val="00033042"/>
    <w:rsid w:val="00033177"/>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5C"/>
    <w:rsid w:val="0003503D"/>
    <w:rsid w:val="00035224"/>
    <w:rsid w:val="0003560A"/>
    <w:rsid w:val="00035618"/>
    <w:rsid w:val="0003594B"/>
    <w:rsid w:val="00035A73"/>
    <w:rsid w:val="00035AEC"/>
    <w:rsid w:val="00035DC2"/>
    <w:rsid w:val="00035E10"/>
    <w:rsid w:val="0003603B"/>
    <w:rsid w:val="000363B5"/>
    <w:rsid w:val="00036732"/>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8FF"/>
    <w:rsid w:val="00041941"/>
    <w:rsid w:val="00041991"/>
    <w:rsid w:val="00041B3C"/>
    <w:rsid w:val="00042688"/>
    <w:rsid w:val="000427F5"/>
    <w:rsid w:val="0004290C"/>
    <w:rsid w:val="00042952"/>
    <w:rsid w:val="00042981"/>
    <w:rsid w:val="00042A93"/>
    <w:rsid w:val="00042B3B"/>
    <w:rsid w:val="00042CDB"/>
    <w:rsid w:val="00042D93"/>
    <w:rsid w:val="00043023"/>
    <w:rsid w:val="0004325B"/>
    <w:rsid w:val="000432EE"/>
    <w:rsid w:val="00043458"/>
    <w:rsid w:val="0004361E"/>
    <w:rsid w:val="000437FD"/>
    <w:rsid w:val="00043BE4"/>
    <w:rsid w:val="00043FB1"/>
    <w:rsid w:val="000446ED"/>
    <w:rsid w:val="00044904"/>
    <w:rsid w:val="00044D06"/>
    <w:rsid w:val="000451E3"/>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800"/>
    <w:rsid w:val="00047848"/>
    <w:rsid w:val="000478CF"/>
    <w:rsid w:val="00047BC2"/>
    <w:rsid w:val="00047E6B"/>
    <w:rsid w:val="00047FCD"/>
    <w:rsid w:val="00050921"/>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2CF"/>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658"/>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3B6"/>
    <w:rsid w:val="00063976"/>
    <w:rsid w:val="00063BDF"/>
    <w:rsid w:val="00063BE9"/>
    <w:rsid w:val="00063C98"/>
    <w:rsid w:val="00063D7F"/>
    <w:rsid w:val="00063F94"/>
    <w:rsid w:val="00064379"/>
    <w:rsid w:val="000643B0"/>
    <w:rsid w:val="0006444B"/>
    <w:rsid w:val="00064495"/>
    <w:rsid w:val="0006453A"/>
    <w:rsid w:val="000646A2"/>
    <w:rsid w:val="00064E11"/>
    <w:rsid w:val="00064E55"/>
    <w:rsid w:val="00064E60"/>
    <w:rsid w:val="0006523A"/>
    <w:rsid w:val="0006524C"/>
    <w:rsid w:val="000655DC"/>
    <w:rsid w:val="00065904"/>
    <w:rsid w:val="00065C16"/>
    <w:rsid w:val="00065F7B"/>
    <w:rsid w:val="000663DC"/>
    <w:rsid w:val="00066B14"/>
    <w:rsid w:val="00066B30"/>
    <w:rsid w:val="00067112"/>
    <w:rsid w:val="00067266"/>
    <w:rsid w:val="00067E81"/>
    <w:rsid w:val="00067F24"/>
    <w:rsid w:val="0007030E"/>
    <w:rsid w:val="00070566"/>
    <w:rsid w:val="000709B3"/>
    <w:rsid w:val="00070BA0"/>
    <w:rsid w:val="00070D3F"/>
    <w:rsid w:val="00071942"/>
    <w:rsid w:val="00071A3A"/>
    <w:rsid w:val="00071B59"/>
    <w:rsid w:val="00071BBF"/>
    <w:rsid w:val="00071E86"/>
    <w:rsid w:val="00071EC5"/>
    <w:rsid w:val="000721A3"/>
    <w:rsid w:val="00072309"/>
    <w:rsid w:val="000725ED"/>
    <w:rsid w:val="00072663"/>
    <w:rsid w:val="000729A6"/>
    <w:rsid w:val="00072AEC"/>
    <w:rsid w:val="00072C89"/>
    <w:rsid w:val="00073A00"/>
    <w:rsid w:val="00073AA4"/>
    <w:rsid w:val="00073C11"/>
    <w:rsid w:val="00073C85"/>
    <w:rsid w:val="00073E8E"/>
    <w:rsid w:val="00074565"/>
    <w:rsid w:val="00074743"/>
    <w:rsid w:val="00074CF2"/>
    <w:rsid w:val="00074D9E"/>
    <w:rsid w:val="00074EA9"/>
    <w:rsid w:val="000751CD"/>
    <w:rsid w:val="0007591C"/>
    <w:rsid w:val="00075921"/>
    <w:rsid w:val="00075A10"/>
    <w:rsid w:val="00075A4A"/>
    <w:rsid w:val="00075BD3"/>
    <w:rsid w:val="00075C0A"/>
    <w:rsid w:val="000761A3"/>
    <w:rsid w:val="0007661C"/>
    <w:rsid w:val="00076678"/>
    <w:rsid w:val="00076E8D"/>
    <w:rsid w:val="0007704E"/>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DF0"/>
    <w:rsid w:val="00085E11"/>
    <w:rsid w:val="0008650C"/>
    <w:rsid w:val="00086862"/>
    <w:rsid w:val="00086AD9"/>
    <w:rsid w:val="00086AEE"/>
    <w:rsid w:val="00086F49"/>
    <w:rsid w:val="00087063"/>
    <w:rsid w:val="00087407"/>
    <w:rsid w:val="00087DCE"/>
    <w:rsid w:val="00087F63"/>
    <w:rsid w:val="0009017F"/>
    <w:rsid w:val="000902E8"/>
    <w:rsid w:val="000903C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12"/>
    <w:rsid w:val="000A0880"/>
    <w:rsid w:val="000A0B1A"/>
    <w:rsid w:val="000A0E21"/>
    <w:rsid w:val="000A0E44"/>
    <w:rsid w:val="000A0E99"/>
    <w:rsid w:val="000A118D"/>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B16"/>
    <w:rsid w:val="000A7CE0"/>
    <w:rsid w:val="000A7F94"/>
    <w:rsid w:val="000A7FC4"/>
    <w:rsid w:val="000B002C"/>
    <w:rsid w:val="000B026C"/>
    <w:rsid w:val="000B07BD"/>
    <w:rsid w:val="000B0A55"/>
    <w:rsid w:val="000B0C08"/>
    <w:rsid w:val="000B0F0A"/>
    <w:rsid w:val="000B1148"/>
    <w:rsid w:val="000B122F"/>
    <w:rsid w:val="000B16CA"/>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97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B7F16"/>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9D9"/>
    <w:rsid w:val="000C1BA2"/>
    <w:rsid w:val="000C1C72"/>
    <w:rsid w:val="000C291A"/>
    <w:rsid w:val="000C2952"/>
    <w:rsid w:val="000C33C5"/>
    <w:rsid w:val="000C34EF"/>
    <w:rsid w:val="000C4288"/>
    <w:rsid w:val="000C4493"/>
    <w:rsid w:val="000C4641"/>
    <w:rsid w:val="000C498B"/>
    <w:rsid w:val="000C4A38"/>
    <w:rsid w:val="000C4BF9"/>
    <w:rsid w:val="000C4CC9"/>
    <w:rsid w:val="000C50D3"/>
    <w:rsid w:val="000C5322"/>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41E"/>
    <w:rsid w:val="000E04CE"/>
    <w:rsid w:val="000E06B4"/>
    <w:rsid w:val="000E095B"/>
    <w:rsid w:val="000E10F4"/>
    <w:rsid w:val="000E1350"/>
    <w:rsid w:val="000E142B"/>
    <w:rsid w:val="000E1583"/>
    <w:rsid w:val="000E1885"/>
    <w:rsid w:val="000E1C41"/>
    <w:rsid w:val="000E1EF5"/>
    <w:rsid w:val="000E1F8E"/>
    <w:rsid w:val="000E2111"/>
    <w:rsid w:val="000E213E"/>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188"/>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BA"/>
    <w:rsid w:val="00107DE4"/>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27D1"/>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13F"/>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C22"/>
    <w:rsid w:val="00124297"/>
    <w:rsid w:val="001242FA"/>
    <w:rsid w:val="001243A7"/>
    <w:rsid w:val="0012455F"/>
    <w:rsid w:val="00124893"/>
    <w:rsid w:val="0012490F"/>
    <w:rsid w:val="00124A23"/>
    <w:rsid w:val="00124C3C"/>
    <w:rsid w:val="00125024"/>
    <w:rsid w:val="00125231"/>
    <w:rsid w:val="00125452"/>
    <w:rsid w:val="0012592A"/>
    <w:rsid w:val="00125A01"/>
    <w:rsid w:val="00125CF3"/>
    <w:rsid w:val="00125E6D"/>
    <w:rsid w:val="00126145"/>
    <w:rsid w:val="001262C1"/>
    <w:rsid w:val="00126341"/>
    <w:rsid w:val="0012641E"/>
    <w:rsid w:val="00126610"/>
    <w:rsid w:val="001266A2"/>
    <w:rsid w:val="00126B43"/>
    <w:rsid w:val="00126F13"/>
    <w:rsid w:val="00127063"/>
    <w:rsid w:val="00127248"/>
    <w:rsid w:val="001272D4"/>
    <w:rsid w:val="001275D7"/>
    <w:rsid w:val="00127697"/>
    <w:rsid w:val="001279AA"/>
    <w:rsid w:val="00127AFE"/>
    <w:rsid w:val="00127C28"/>
    <w:rsid w:val="00127EFA"/>
    <w:rsid w:val="00130217"/>
    <w:rsid w:val="00130394"/>
    <w:rsid w:val="00130E28"/>
    <w:rsid w:val="00130E8F"/>
    <w:rsid w:val="00131184"/>
    <w:rsid w:val="0013152D"/>
    <w:rsid w:val="00131A70"/>
    <w:rsid w:val="00131AC4"/>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B2A"/>
    <w:rsid w:val="00140CDE"/>
    <w:rsid w:val="0014126D"/>
    <w:rsid w:val="001413EF"/>
    <w:rsid w:val="00141642"/>
    <w:rsid w:val="0014191B"/>
    <w:rsid w:val="00141960"/>
    <w:rsid w:val="00141E15"/>
    <w:rsid w:val="00142079"/>
    <w:rsid w:val="0014212D"/>
    <w:rsid w:val="001422C0"/>
    <w:rsid w:val="001422FA"/>
    <w:rsid w:val="00142576"/>
    <w:rsid w:val="0014299C"/>
    <w:rsid w:val="00142D1E"/>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929"/>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1AF"/>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25B4"/>
    <w:rsid w:val="001625F2"/>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6116"/>
    <w:rsid w:val="001663C5"/>
    <w:rsid w:val="00166529"/>
    <w:rsid w:val="00166B8F"/>
    <w:rsid w:val="001675A0"/>
    <w:rsid w:val="0016774B"/>
    <w:rsid w:val="00167992"/>
    <w:rsid w:val="00167A3D"/>
    <w:rsid w:val="00167C0F"/>
    <w:rsid w:val="00167ED6"/>
    <w:rsid w:val="0017019B"/>
    <w:rsid w:val="0017034E"/>
    <w:rsid w:val="001704E9"/>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CC9"/>
    <w:rsid w:val="00182DA2"/>
    <w:rsid w:val="001830C4"/>
    <w:rsid w:val="001831F3"/>
    <w:rsid w:val="0018322B"/>
    <w:rsid w:val="001836D7"/>
    <w:rsid w:val="001837F0"/>
    <w:rsid w:val="001839D8"/>
    <w:rsid w:val="00183A22"/>
    <w:rsid w:val="00183A7A"/>
    <w:rsid w:val="00183B1F"/>
    <w:rsid w:val="00183D5C"/>
    <w:rsid w:val="00183F94"/>
    <w:rsid w:val="001842F5"/>
    <w:rsid w:val="00184BBB"/>
    <w:rsid w:val="00184CD5"/>
    <w:rsid w:val="00184D2C"/>
    <w:rsid w:val="00185072"/>
    <w:rsid w:val="001852E9"/>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561"/>
    <w:rsid w:val="00190753"/>
    <w:rsid w:val="00190784"/>
    <w:rsid w:val="001909DE"/>
    <w:rsid w:val="00190B5D"/>
    <w:rsid w:val="00190F59"/>
    <w:rsid w:val="001914D3"/>
    <w:rsid w:val="00191B1F"/>
    <w:rsid w:val="00191C49"/>
    <w:rsid w:val="0019239E"/>
    <w:rsid w:val="00192781"/>
    <w:rsid w:val="001927ED"/>
    <w:rsid w:val="001929C4"/>
    <w:rsid w:val="00192C12"/>
    <w:rsid w:val="00192C62"/>
    <w:rsid w:val="00192DB2"/>
    <w:rsid w:val="001930DD"/>
    <w:rsid w:val="00193155"/>
    <w:rsid w:val="00193159"/>
    <w:rsid w:val="001934ED"/>
    <w:rsid w:val="00193511"/>
    <w:rsid w:val="0019360E"/>
    <w:rsid w:val="00193650"/>
    <w:rsid w:val="001936AA"/>
    <w:rsid w:val="00193D7D"/>
    <w:rsid w:val="001941B3"/>
    <w:rsid w:val="0019434B"/>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3FD5"/>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859"/>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9F5"/>
    <w:rsid w:val="001B6C3F"/>
    <w:rsid w:val="001B6C8C"/>
    <w:rsid w:val="001B6DA8"/>
    <w:rsid w:val="001B6E74"/>
    <w:rsid w:val="001B747F"/>
    <w:rsid w:val="001B779D"/>
    <w:rsid w:val="001B7B3E"/>
    <w:rsid w:val="001B7C59"/>
    <w:rsid w:val="001B7D8C"/>
    <w:rsid w:val="001B7D8E"/>
    <w:rsid w:val="001C0348"/>
    <w:rsid w:val="001C091C"/>
    <w:rsid w:val="001C0A2E"/>
    <w:rsid w:val="001C0D08"/>
    <w:rsid w:val="001C0F37"/>
    <w:rsid w:val="001C111B"/>
    <w:rsid w:val="001C13E2"/>
    <w:rsid w:val="001C1951"/>
    <w:rsid w:val="001C1AA7"/>
    <w:rsid w:val="001C24E2"/>
    <w:rsid w:val="001C280E"/>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5F1"/>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951"/>
    <w:rsid w:val="001D0B5D"/>
    <w:rsid w:val="001D10A1"/>
    <w:rsid w:val="001D127F"/>
    <w:rsid w:val="001D1EFF"/>
    <w:rsid w:val="001D216E"/>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2C"/>
    <w:rsid w:val="001D46B9"/>
    <w:rsid w:val="001D4E54"/>
    <w:rsid w:val="001D512A"/>
    <w:rsid w:val="001D51E6"/>
    <w:rsid w:val="001D5238"/>
    <w:rsid w:val="001D5570"/>
    <w:rsid w:val="001D562C"/>
    <w:rsid w:val="001D5AE3"/>
    <w:rsid w:val="001D5BF7"/>
    <w:rsid w:val="001D5DDC"/>
    <w:rsid w:val="001D65E8"/>
    <w:rsid w:val="001D6B02"/>
    <w:rsid w:val="001D6B89"/>
    <w:rsid w:val="001D6CE2"/>
    <w:rsid w:val="001D7000"/>
    <w:rsid w:val="001D713C"/>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616"/>
    <w:rsid w:val="001E18DD"/>
    <w:rsid w:val="001E1D2A"/>
    <w:rsid w:val="001E1DC2"/>
    <w:rsid w:val="001E1F35"/>
    <w:rsid w:val="001E2011"/>
    <w:rsid w:val="001E23D3"/>
    <w:rsid w:val="001E254A"/>
    <w:rsid w:val="001E257C"/>
    <w:rsid w:val="001E25C7"/>
    <w:rsid w:val="001E26B8"/>
    <w:rsid w:val="001E2A32"/>
    <w:rsid w:val="001E2B4B"/>
    <w:rsid w:val="001E3038"/>
    <w:rsid w:val="001E306E"/>
    <w:rsid w:val="001E3072"/>
    <w:rsid w:val="001E317F"/>
    <w:rsid w:val="001E3659"/>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126"/>
    <w:rsid w:val="001E72CB"/>
    <w:rsid w:val="001E7E43"/>
    <w:rsid w:val="001E7E7B"/>
    <w:rsid w:val="001F0085"/>
    <w:rsid w:val="001F048A"/>
    <w:rsid w:val="001F04F6"/>
    <w:rsid w:val="001F057A"/>
    <w:rsid w:val="001F0610"/>
    <w:rsid w:val="001F08F6"/>
    <w:rsid w:val="001F0F07"/>
    <w:rsid w:val="001F112D"/>
    <w:rsid w:val="001F1CBF"/>
    <w:rsid w:val="001F1EA3"/>
    <w:rsid w:val="001F1EF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4D3"/>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0A46"/>
    <w:rsid w:val="00200BC5"/>
    <w:rsid w:val="00200F31"/>
    <w:rsid w:val="00201042"/>
    <w:rsid w:val="0020117B"/>
    <w:rsid w:val="0020125C"/>
    <w:rsid w:val="0020131D"/>
    <w:rsid w:val="0020185C"/>
    <w:rsid w:val="0020192B"/>
    <w:rsid w:val="002019DA"/>
    <w:rsid w:val="00201A00"/>
    <w:rsid w:val="00201AB3"/>
    <w:rsid w:val="00201C40"/>
    <w:rsid w:val="00201FBC"/>
    <w:rsid w:val="002027C3"/>
    <w:rsid w:val="002028A7"/>
    <w:rsid w:val="00202BED"/>
    <w:rsid w:val="00203367"/>
    <w:rsid w:val="002038E2"/>
    <w:rsid w:val="00203C06"/>
    <w:rsid w:val="00203C6C"/>
    <w:rsid w:val="00203CA8"/>
    <w:rsid w:val="00203E64"/>
    <w:rsid w:val="002040F9"/>
    <w:rsid w:val="00204177"/>
    <w:rsid w:val="00204319"/>
    <w:rsid w:val="0020442B"/>
    <w:rsid w:val="002047EB"/>
    <w:rsid w:val="0020492B"/>
    <w:rsid w:val="00204F3C"/>
    <w:rsid w:val="0020512E"/>
    <w:rsid w:val="0020541F"/>
    <w:rsid w:val="0020551C"/>
    <w:rsid w:val="00205613"/>
    <w:rsid w:val="00205815"/>
    <w:rsid w:val="00205A6B"/>
    <w:rsid w:val="00205A84"/>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DD2"/>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D9"/>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D84"/>
    <w:rsid w:val="00223FC9"/>
    <w:rsid w:val="0022400A"/>
    <w:rsid w:val="002240FE"/>
    <w:rsid w:val="002243BC"/>
    <w:rsid w:val="00224CCC"/>
    <w:rsid w:val="00224CFF"/>
    <w:rsid w:val="0022552D"/>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6EB9"/>
    <w:rsid w:val="00257033"/>
    <w:rsid w:val="00257175"/>
    <w:rsid w:val="00257969"/>
    <w:rsid w:val="00257C6A"/>
    <w:rsid w:val="00257F61"/>
    <w:rsid w:val="00260012"/>
    <w:rsid w:val="0026002E"/>
    <w:rsid w:val="002600AD"/>
    <w:rsid w:val="0026023E"/>
    <w:rsid w:val="00260792"/>
    <w:rsid w:val="002609CE"/>
    <w:rsid w:val="00260AB5"/>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589"/>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055"/>
    <w:rsid w:val="0027713A"/>
    <w:rsid w:val="0027735A"/>
    <w:rsid w:val="002774C3"/>
    <w:rsid w:val="00277535"/>
    <w:rsid w:val="0027758A"/>
    <w:rsid w:val="0027780F"/>
    <w:rsid w:val="00277DFD"/>
    <w:rsid w:val="00277FB0"/>
    <w:rsid w:val="002800F0"/>
    <w:rsid w:val="00280277"/>
    <w:rsid w:val="002802A7"/>
    <w:rsid w:val="00280486"/>
    <w:rsid w:val="002804C7"/>
    <w:rsid w:val="002806D8"/>
    <w:rsid w:val="002806E0"/>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32B"/>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BBE"/>
    <w:rsid w:val="00287BE9"/>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0D3"/>
    <w:rsid w:val="00294188"/>
    <w:rsid w:val="002942FE"/>
    <w:rsid w:val="0029432C"/>
    <w:rsid w:val="002948B7"/>
    <w:rsid w:val="00294B9F"/>
    <w:rsid w:val="00294F4D"/>
    <w:rsid w:val="00294FAE"/>
    <w:rsid w:val="00294FB1"/>
    <w:rsid w:val="00295078"/>
    <w:rsid w:val="0029508A"/>
    <w:rsid w:val="002952F7"/>
    <w:rsid w:val="002956BB"/>
    <w:rsid w:val="00295900"/>
    <w:rsid w:val="00295ADA"/>
    <w:rsid w:val="00295C98"/>
    <w:rsid w:val="00295D0D"/>
    <w:rsid w:val="002960A3"/>
    <w:rsid w:val="002961B8"/>
    <w:rsid w:val="002966F3"/>
    <w:rsid w:val="0029687D"/>
    <w:rsid w:val="002972F2"/>
    <w:rsid w:val="00297404"/>
    <w:rsid w:val="00297494"/>
    <w:rsid w:val="0029754E"/>
    <w:rsid w:val="00297564"/>
    <w:rsid w:val="002975F7"/>
    <w:rsid w:val="00297701"/>
    <w:rsid w:val="00297B63"/>
    <w:rsid w:val="00297B77"/>
    <w:rsid w:val="00297CF6"/>
    <w:rsid w:val="00297E6A"/>
    <w:rsid w:val="002A0162"/>
    <w:rsid w:val="002A01C1"/>
    <w:rsid w:val="002A0215"/>
    <w:rsid w:val="002A02EC"/>
    <w:rsid w:val="002A0E7B"/>
    <w:rsid w:val="002A10AF"/>
    <w:rsid w:val="002A13D5"/>
    <w:rsid w:val="002A16CD"/>
    <w:rsid w:val="002A17A3"/>
    <w:rsid w:val="002A1A38"/>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A7C"/>
    <w:rsid w:val="002A7C27"/>
    <w:rsid w:val="002A7DC3"/>
    <w:rsid w:val="002A7ED2"/>
    <w:rsid w:val="002B0435"/>
    <w:rsid w:val="002B06E1"/>
    <w:rsid w:val="002B0765"/>
    <w:rsid w:val="002B0A57"/>
    <w:rsid w:val="002B0AD2"/>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2D"/>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076"/>
    <w:rsid w:val="002B6D43"/>
    <w:rsid w:val="002B6F18"/>
    <w:rsid w:val="002B728A"/>
    <w:rsid w:val="002B776F"/>
    <w:rsid w:val="002B7B4A"/>
    <w:rsid w:val="002B7DDD"/>
    <w:rsid w:val="002B7F1E"/>
    <w:rsid w:val="002C019E"/>
    <w:rsid w:val="002C0497"/>
    <w:rsid w:val="002C06EB"/>
    <w:rsid w:val="002C07D5"/>
    <w:rsid w:val="002C0AE8"/>
    <w:rsid w:val="002C0D8F"/>
    <w:rsid w:val="002C1153"/>
    <w:rsid w:val="002C1407"/>
    <w:rsid w:val="002C15C6"/>
    <w:rsid w:val="002C15FD"/>
    <w:rsid w:val="002C168C"/>
    <w:rsid w:val="002C1845"/>
    <w:rsid w:val="002C1D9F"/>
    <w:rsid w:val="002C1DDD"/>
    <w:rsid w:val="002C20E1"/>
    <w:rsid w:val="002C215E"/>
    <w:rsid w:val="002C2414"/>
    <w:rsid w:val="002C25EC"/>
    <w:rsid w:val="002C277C"/>
    <w:rsid w:val="002C2A0B"/>
    <w:rsid w:val="002C2CDA"/>
    <w:rsid w:val="002C2FBF"/>
    <w:rsid w:val="002C3295"/>
    <w:rsid w:val="002C352E"/>
    <w:rsid w:val="002C3664"/>
    <w:rsid w:val="002C37CA"/>
    <w:rsid w:val="002C37F3"/>
    <w:rsid w:val="002C3AB1"/>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A85"/>
    <w:rsid w:val="002D0F62"/>
    <w:rsid w:val="002D19AD"/>
    <w:rsid w:val="002D1C02"/>
    <w:rsid w:val="002D1ED0"/>
    <w:rsid w:val="002D2117"/>
    <w:rsid w:val="002D24EB"/>
    <w:rsid w:val="002D263C"/>
    <w:rsid w:val="002D28F3"/>
    <w:rsid w:val="002D2935"/>
    <w:rsid w:val="002D2DCD"/>
    <w:rsid w:val="002D2DE0"/>
    <w:rsid w:val="002D3297"/>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AAA"/>
    <w:rsid w:val="002E1B23"/>
    <w:rsid w:val="002E1B63"/>
    <w:rsid w:val="002E1BC9"/>
    <w:rsid w:val="002E1C22"/>
    <w:rsid w:val="002E1FD9"/>
    <w:rsid w:val="002E2551"/>
    <w:rsid w:val="002E30AA"/>
    <w:rsid w:val="002E33E7"/>
    <w:rsid w:val="002E33E8"/>
    <w:rsid w:val="002E38D3"/>
    <w:rsid w:val="002E3DB2"/>
    <w:rsid w:val="002E3DD0"/>
    <w:rsid w:val="002E411B"/>
    <w:rsid w:val="002E45F0"/>
    <w:rsid w:val="002E4AAA"/>
    <w:rsid w:val="002E5135"/>
    <w:rsid w:val="002E520A"/>
    <w:rsid w:val="002E54CD"/>
    <w:rsid w:val="002E578E"/>
    <w:rsid w:val="002E5BB3"/>
    <w:rsid w:val="002E6634"/>
    <w:rsid w:val="002E66D1"/>
    <w:rsid w:val="002E697B"/>
    <w:rsid w:val="002E6A1A"/>
    <w:rsid w:val="002E6B34"/>
    <w:rsid w:val="002E6BA0"/>
    <w:rsid w:val="002E6DD7"/>
    <w:rsid w:val="002E703D"/>
    <w:rsid w:val="002E7213"/>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866"/>
    <w:rsid w:val="002F2E89"/>
    <w:rsid w:val="002F339E"/>
    <w:rsid w:val="002F35B6"/>
    <w:rsid w:val="002F365B"/>
    <w:rsid w:val="002F366D"/>
    <w:rsid w:val="002F37F7"/>
    <w:rsid w:val="002F4165"/>
    <w:rsid w:val="002F42B7"/>
    <w:rsid w:val="002F42BC"/>
    <w:rsid w:val="002F42FB"/>
    <w:rsid w:val="002F49AC"/>
    <w:rsid w:val="002F4A6B"/>
    <w:rsid w:val="002F4B64"/>
    <w:rsid w:val="002F4B6C"/>
    <w:rsid w:val="002F542E"/>
    <w:rsid w:val="002F56B1"/>
    <w:rsid w:val="002F5731"/>
    <w:rsid w:val="002F5AEC"/>
    <w:rsid w:val="002F5E9D"/>
    <w:rsid w:val="002F61F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AA0"/>
    <w:rsid w:val="00303F5D"/>
    <w:rsid w:val="003040EB"/>
    <w:rsid w:val="003040F8"/>
    <w:rsid w:val="003042FD"/>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83A"/>
    <w:rsid w:val="003079D1"/>
    <w:rsid w:val="0031024D"/>
    <w:rsid w:val="00310722"/>
    <w:rsid w:val="00310A46"/>
    <w:rsid w:val="00310F00"/>
    <w:rsid w:val="003110A4"/>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36E"/>
    <w:rsid w:val="0032048C"/>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294C"/>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4E6E"/>
    <w:rsid w:val="00325124"/>
    <w:rsid w:val="003255DE"/>
    <w:rsid w:val="00325672"/>
    <w:rsid w:val="003259FD"/>
    <w:rsid w:val="00325B31"/>
    <w:rsid w:val="00325BBC"/>
    <w:rsid w:val="00325E2D"/>
    <w:rsid w:val="00325FB2"/>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34E"/>
    <w:rsid w:val="00334601"/>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865"/>
    <w:rsid w:val="003428B0"/>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123"/>
    <w:rsid w:val="003512B7"/>
    <w:rsid w:val="003514C2"/>
    <w:rsid w:val="003515F5"/>
    <w:rsid w:val="00351610"/>
    <w:rsid w:val="00351F73"/>
    <w:rsid w:val="003523FA"/>
    <w:rsid w:val="00352477"/>
    <w:rsid w:val="003524EF"/>
    <w:rsid w:val="003526C1"/>
    <w:rsid w:val="00352EF0"/>
    <w:rsid w:val="00353053"/>
    <w:rsid w:val="00353336"/>
    <w:rsid w:val="0035344B"/>
    <w:rsid w:val="00353738"/>
    <w:rsid w:val="00353803"/>
    <w:rsid w:val="00353C09"/>
    <w:rsid w:val="00353E5F"/>
    <w:rsid w:val="003540A9"/>
    <w:rsid w:val="003543B2"/>
    <w:rsid w:val="003543C8"/>
    <w:rsid w:val="00354460"/>
    <w:rsid w:val="00354483"/>
    <w:rsid w:val="003545F6"/>
    <w:rsid w:val="00354776"/>
    <w:rsid w:val="00354A75"/>
    <w:rsid w:val="00354A8F"/>
    <w:rsid w:val="00354CDD"/>
    <w:rsid w:val="00354E11"/>
    <w:rsid w:val="00355D5F"/>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914"/>
    <w:rsid w:val="00363A1F"/>
    <w:rsid w:val="00363AF1"/>
    <w:rsid w:val="00363E37"/>
    <w:rsid w:val="00363E55"/>
    <w:rsid w:val="00364264"/>
    <w:rsid w:val="00364C2B"/>
    <w:rsid w:val="00364CED"/>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A9D"/>
    <w:rsid w:val="00370D7D"/>
    <w:rsid w:val="003710A4"/>
    <w:rsid w:val="003713C5"/>
    <w:rsid w:val="003719AF"/>
    <w:rsid w:val="00371BB0"/>
    <w:rsid w:val="00371CED"/>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29"/>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31E"/>
    <w:rsid w:val="003864C4"/>
    <w:rsid w:val="003864DF"/>
    <w:rsid w:val="00386A0E"/>
    <w:rsid w:val="00386E1A"/>
    <w:rsid w:val="00386E63"/>
    <w:rsid w:val="00386F21"/>
    <w:rsid w:val="00386F6D"/>
    <w:rsid w:val="00387696"/>
    <w:rsid w:val="00387BA5"/>
    <w:rsid w:val="00387C8B"/>
    <w:rsid w:val="00387EAB"/>
    <w:rsid w:val="00387F85"/>
    <w:rsid w:val="00387FDD"/>
    <w:rsid w:val="003902B5"/>
    <w:rsid w:val="003903FF"/>
    <w:rsid w:val="00390B91"/>
    <w:rsid w:val="00390F70"/>
    <w:rsid w:val="0039133C"/>
    <w:rsid w:val="003913FE"/>
    <w:rsid w:val="00391763"/>
    <w:rsid w:val="00391B97"/>
    <w:rsid w:val="0039205D"/>
    <w:rsid w:val="0039220F"/>
    <w:rsid w:val="00392311"/>
    <w:rsid w:val="00392572"/>
    <w:rsid w:val="0039264D"/>
    <w:rsid w:val="0039268D"/>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200"/>
    <w:rsid w:val="003973FE"/>
    <w:rsid w:val="003974E9"/>
    <w:rsid w:val="003976C4"/>
    <w:rsid w:val="003977D3"/>
    <w:rsid w:val="003979D6"/>
    <w:rsid w:val="00397C52"/>
    <w:rsid w:val="003A006E"/>
    <w:rsid w:val="003A0217"/>
    <w:rsid w:val="003A0364"/>
    <w:rsid w:val="003A0485"/>
    <w:rsid w:val="003A0493"/>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E1F"/>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AF9"/>
    <w:rsid w:val="003A7E68"/>
    <w:rsid w:val="003AD37D"/>
    <w:rsid w:val="003B0141"/>
    <w:rsid w:val="003B0172"/>
    <w:rsid w:val="003B02EF"/>
    <w:rsid w:val="003B0481"/>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61"/>
    <w:rsid w:val="003B3475"/>
    <w:rsid w:val="003B3890"/>
    <w:rsid w:val="003B3B47"/>
    <w:rsid w:val="003B3D77"/>
    <w:rsid w:val="003B3EE7"/>
    <w:rsid w:val="003B44E4"/>
    <w:rsid w:val="003B4581"/>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2EB"/>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9CF"/>
    <w:rsid w:val="003C4AD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1F4"/>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C5B"/>
    <w:rsid w:val="003D3D4A"/>
    <w:rsid w:val="003D3F6C"/>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87D"/>
    <w:rsid w:val="003D68F2"/>
    <w:rsid w:val="003D6CDF"/>
    <w:rsid w:val="003D71C6"/>
    <w:rsid w:val="003D754D"/>
    <w:rsid w:val="003D7C81"/>
    <w:rsid w:val="003E0308"/>
    <w:rsid w:val="003E06A3"/>
    <w:rsid w:val="003E0886"/>
    <w:rsid w:val="003E0E7D"/>
    <w:rsid w:val="003E0F31"/>
    <w:rsid w:val="003E110B"/>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76E8"/>
    <w:rsid w:val="003F77D8"/>
    <w:rsid w:val="003F7B8E"/>
    <w:rsid w:val="003F7DF4"/>
    <w:rsid w:val="00400175"/>
    <w:rsid w:val="004001B4"/>
    <w:rsid w:val="00400217"/>
    <w:rsid w:val="00400231"/>
    <w:rsid w:val="00400357"/>
    <w:rsid w:val="004006D3"/>
    <w:rsid w:val="00400737"/>
    <w:rsid w:val="00400954"/>
    <w:rsid w:val="00400EFE"/>
    <w:rsid w:val="00401335"/>
    <w:rsid w:val="00401347"/>
    <w:rsid w:val="00401A86"/>
    <w:rsid w:val="00401D24"/>
    <w:rsid w:val="00402571"/>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8A7"/>
    <w:rsid w:val="00407A6A"/>
    <w:rsid w:val="00407ED9"/>
    <w:rsid w:val="004106CB"/>
    <w:rsid w:val="00410E8F"/>
    <w:rsid w:val="0041137F"/>
    <w:rsid w:val="0041145A"/>
    <w:rsid w:val="00411874"/>
    <w:rsid w:val="00411E6C"/>
    <w:rsid w:val="0041211C"/>
    <w:rsid w:val="004121BC"/>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D35"/>
    <w:rsid w:val="00414F96"/>
    <w:rsid w:val="00415BED"/>
    <w:rsid w:val="004161F7"/>
    <w:rsid w:val="00416242"/>
    <w:rsid w:val="004168A6"/>
    <w:rsid w:val="0041703A"/>
    <w:rsid w:val="00417357"/>
    <w:rsid w:val="004174C5"/>
    <w:rsid w:val="00417C7F"/>
    <w:rsid w:val="00420540"/>
    <w:rsid w:val="004207AB"/>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FAA"/>
    <w:rsid w:val="0042434A"/>
    <w:rsid w:val="00424EC0"/>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90"/>
    <w:rsid w:val="004272C7"/>
    <w:rsid w:val="004272F4"/>
    <w:rsid w:val="004274C7"/>
    <w:rsid w:val="0042772F"/>
    <w:rsid w:val="0042775B"/>
    <w:rsid w:val="00427981"/>
    <w:rsid w:val="00427A8C"/>
    <w:rsid w:val="00427AE5"/>
    <w:rsid w:val="00427E8E"/>
    <w:rsid w:val="00427F65"/>
    <w:rsid w:val="00430306"/>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436"/>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3"/>
    <w:rsid w:val="00441DF8"/>
    <w:rsid w:val="00441E9F"/>
    <w:rsid w:val="00442010"/>
    <w:rsid w:val="0044213B"/>
    <w:rsid w:val="0044232F"/>
    <w:rsid w:val="00442650"/>
    <w:rsid w:val="004428FA"/>
    <w:rsid w:val="00442D50"/>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8E0"/>
    <w:rsid w:val="00447B41"/>
    <w:rsid w:val="00447B6D"/>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3C9"/>
    <w:rsid w:val="00462417"/>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696"/>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E36"/>
    <w:rsid w:val="00467F1A"/>
    <w:rsid w:val="0047050C"/>
    <w:rsid w:val="00470968"/>
    <w:rsid w:val="00471018"/>
    <w:rsid w:val="0047112A"/>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251"/>
    <w:rsid w:val="004742BC"/>
    <w:rsid w:val="00474CC1"/>
    <w:rsid w:val="0047510A"/>
    <w:rsid w:val="0047532F"/>
    <w:rsid w:val="00475491"/>
    <w:rsid w:val="004756C7"/>
    <w:rsid w:val="00475967"/>
    <w:rsid w:val="00475A8F"/>
    <w:rsid w:val="00475D50"/>
    <w:rsid w:val="00476274"/>
    <w:rsid w:val="0047653E"/>
    <w:rsid w:val="0047667B"/>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9A7"/>
    <w:rsid w:val="00477A37"/>
    <w:rsid w:val="00477BD4"/>
    <w:rsid w:val="00477CCE"/>
    <w:rsid w:val="00477E60"/>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EE0"/>
    <w:rsid w:val="004900AF"/>
    <w:rsid w:val="00490271"/>
    <w:rsid w:val="004902B0"/>
    <w:rsid w:val="0049076D"/>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36D"/>
    <w:rsid w:val="00495605"/>
    <w:rsid w:val="00495BC7"/>
    <w:rsid w:val="00495E5E"/>
    <w:rsid w:val="00496036"/>
    <w:rsid w:val="004960BA"/>
    <w:rsid w:val="00496268"/>
    <w:rsid w:val="00496342"/>
    <w:rsid w:val="004963E0"/>
    <w:rsid w:val="004966E2"/>
    <w:rsid w:val="0049672E"/>
    <w:rsid w:val="00496770"/>
    <w:rsid w:val="00496AC1"/>
    <w:rsid w:val="00496B5F"/>
    <w:rsid w:val="00496D9C"/>
    <w:rsid w:val="00496E56"/>
    <w:rsid w:val="00497386"/>
    <w:rsid w:val="0049750B"/>
    <w:rsid w:val="004975CF"/>
    <w:rsid w:val="00497B28"/>
    <w:rsid w:val="00497C33"/>
    <w:rsid w:val="00497D6A"/>
    <w:rsid w:val="00497FB0"/>
    <w:rsid w:val="004A057B"/>
    <w:rsid w:val="004A08AD"/>
    <w:rsid w:val="004A0945"/>
    <w:rsid w:val="004A099C"/>
    <w:rsid w:val="004A0BAC"/>
    <w:rsid w:val="004A0C7A"/>
    <w:rsid w:val="004A0C90"/>
    <w:rsid w:val="004A0DD5"/>
    <w:rsid w:val="004A1265"/>
    <w:rsid w:val="004A1421"/>
    <w:rsid w:val="004A167C"/>
    <w:rsid w:val="004A1753"/>
    <w:rsid w:val="004A176A"/>
    <w:rsid w:val="004A1D12"/>
    <w:rsid w:val="004A1E27"/>
    <w:rsid w:val="004A1EDC"/>
    <w:rsid w:val="004A2237"/>
    <w:rsid w:val="004A223F"/>
    <w:rsid w:val="004A2564"/>
    <w:rsid w:val="004A3061"/>
    <w:rsid w:val="004A3193"/>
    <w:rsid w:val="004A3505"/>
    <w:rsid w:val="004A3826"/>
    <w:rsid w:val="004A39EE"/>
    <w:rsid w:val="004A3C13"/>
    <w:rsid w:val="004A3F36"/>
    <w:rsid w:val="004A43EF"/>
    <w:rsid w:val="004A463E"/>
    <w:rsid w:val="004A4AC8"/>
    <w:rsid w:val="004A4F28"/>
    <w:rsid w:val="004A5211"/>
    <w:rsid w:val="004A5282"/>
    <w:rsid w:val="004A5555"/>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029"/>
    <w:rsid w:val="004B2495"/>
    <w:rsid w:val="004B24C8"/>
    <w:rsid w:val="004B271A"/>
    <w:rsid w:val="004B3120"/>
    <w:rsid w:val="004B31AB"/>
    <w:rsid w:val="004B3660"/>
    <w:rsid w:val="004B3A66"/>
    <w:rsid w:val="004B4115"/>
    <w:rsid w:val="004B4D09"/>
    <w:rsid w:val="004B4DDE"/>
    <w:rsid w:val="004B4F54"/>
    <w:rsid w:val="004B66FB"/>
    <w:rsid w:val="004B67B3"/>
    <w:rsid w:val="004B6934"/>
    <w:rsid w:val="004B6CBA"/>
    <w:rsid w:val="004B6D4C"/>
    <w:rsid w:val="004B7A0A"/>
    <w:rsid w:val="004B7A65"/>
    <w:rsid w:val="004B7CEF"/>
    <w:rsid w:val="004B7D67"/>
    <w:rsid w:val="004B7E82"/>
    <w:rsid w:val="004C030A"/>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3E34"/>
    <w:rsid w:val="004C4165"/>
    <w:rsid w:val="004C4293"/>
    <w:rsid w:val="004C4324"/>
    <w:rsid w:val="004C48CE"/>
    <w:rsid w:val="004C4DC0"/>
    <w:rsid w:val="004C5061"/>
    <w:rsid w:val="004C5120"/>
    <w:rsid w:val="004C5360"/>
    <w:rsid w:val="004C5C2E"/>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9FA"/>
    <w:rsid w:val="004D1B59"/>
    <w:rsid w:val="004D1D1C"/>
    <w:rsid w:val="004D1DBC"/>
    <w:rsid w:val="004D1F47"/>
    <w:rsid w:val="004D255D"/>
    <w:rsid w:val="004D2672"/>
    <w:rsid w:val="004D2722"/>
    <w:rsid w:val="004D2840"/>
    <w:rsid w:val="004D290E"/>
    <w:rsid w:val="004D2BD4"/>
    <w:rsid w:val="004D2DF8"/>
    <w:rsid w:val="004D2F57"/>
    <w:rsid w:val="004D2FB2"/>
    <w:rsid w:val="004D305E"/>
    <w:rsid w:val="004D37FB"/>
    <w:rsid w:val="004D38A3"/>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497"/>
    <w:rsid w:val="004D6878"/>
    <w:rsid w:val="004D6C85"/>
    <w:rsid w:val="004D70EA"/>
    <w:rsid w:val="004D729D"/>
    <w:rsid w:val="004D7732"/>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1D"/>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BE"/>
    <w:rsid w:val="004F78B8"/>
    <w:rsid w:val="004F7A15"/>
    <w:rsid w:val="005002A7"/>
    <w:rsid w:val="0050055D"/>
    <w:rsid w:val="00500741"/>
    <w:rsid w:val="00500AD3"/>
    <w:rsid w:val="00500C09"/>
    <w:rsid w:val="00500DB8"/>
    <w:rsid w:val="00500E63"/>
    <w:rsid w:val="0050115E"/>
    <w:rsid w:val="00501336"/>
    <w:rsid w:val="0050156B"/>
    <w:rsid w:val="0050172F"/>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38F"/>
    <w:rsid w:val="00505756"/>
    <w:rsid w:val="00506537"/>
    <w:rsid w:val="00506808"/>
    <w:rsid w:val="00506B95"/>
    <w:rsid w:val="00506D51"/>
    <w:rsid w:val="00506DD6"/>
    <w:rsid w:val="00506F9F"/>
    <w:rsid w:val="00507250"/>
    <w:rsid w:val="005072AB"/>
    <w:rsid w:val="00507349"/>
    <w:rsid w:val="00507708"/>
    <w:rsid w:val="00507A52"/>
    <w:rsid w:val="00507FD3"/>
    <w:rsid w:val="005101CF"/>
    <w:rsid w:val="0051055A"/>
    <w:rsid w:val="005107BD"/>
    <w:rsid w:val="005112C1"/>
    <w:rsid w:val="00511601"/>
    <w:rsid w:val="0051245B"/>
    <w:rsid w:val="0051287A"/>
    <w:rsid w:val="00512B6A"/>
    <w:rsid w:val="00512F16"/>
    <w:rsid w:val="005134F3"/>
    <w:rsid w:val="00513533"/>
    <w:rsid w:val="00513567"/>
    <w:rsid w:val="005135FF"/>
    <w:rsid w:val="005136DC"/>
    <w:rsid w:val="005136FE"/>
    <w:rsid w:val="00513A40"/>
    <w:rsid w:val="00513C66"/>
    <w:rsid w:val="00513F13"/>
    <w:rsid w:val="00513F51"/>
    <w:rsid w:val="00514155"/>
    <w:rsid w:val="00514156"/>
    <w:rsid w:val="00514220"/>
    <w:rsid w:val="0051432B"/>
    <w:rsid w:val="00514389"/>
    <w:rsid w:val="00514440"/>
    <w:rsid w:val="005144DB"/>
    <w:rsid w:val="005147CF"/>
    <w:rsid w:val="00514A64"/>
    <w:rsid w:val="00514DA2"/>
    <w:rsid w:val="00514DAE"/>
    <w:rsid w:val="0051559B"/>
    <w:rsid w:val="00515A7F"/>
    <w:rsid w:val="00515B0A"/>
    <w:rsid w:val="00515BD4"/>
    <w:rsid w:val="00516644"/>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1DBC"/>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E12"/>
    <w:rsid w:val="00524F32"/>
    <w:rsid w:val="005250E8"/>
    <w:rsid w:val="00525623"/>
    <w:rsid w:val="0052591E"/>
    <w:rsid w:val="005259D9"/>
    <w:rsid w:val="00525A5D"/>
    <w:rsid w:val="00525A87"/>
    <w:rsid w:val="00525B71"/>
    <w:rsid w:val="0052630D"/>
    <w:rsid w:val="00526BE1"/>
    <w:rsid w:val="00526CBE"/>
    <w:rsid w:val="00526CF1"/>
    <w:rsid w:val="00526D55"/>
    <w:rsid w:val="00527160"/>
    <w:rsid w:val="00527434"/>
    <w:rsid w:val="005275E9"/>
    <w:rsid w:val="00527650"/>
    <w:rsid w:val="0052772D"/>
    <w:rsid w:val="00527919"/>
    <w:rsid w:val="00527934"/>
    <w:rsid w:val="00527AB7"/>
    <w:rsid w:val="00527CB7"/>
    <w:rsid w:val="00527E91"/>
    <w:rsid w:val="005301CE"/>
    <w:rsid w:val="005304D4"/>
    <w:rsid w:val="0053062B"/>
    <w:rsid w:val="00530AF6"/>
    <w:rsid w:val="00530C27"/>
    <w:rsid w:val="005311B8"/>
    <w:rsid w:val="005314D2"/>
    <w:rsid w:val="005317A6"/>
    <w:rsid w:val="00531943"/>
    <w:rsid w:val="00531BA9"/>
    <w:rsid w:val="005324F9"/>
    <w:rsid w:val="00532877"/>
    <w:rsid w:val="00532ABA"/>
    <w:rsid w:val="00532DD9"/>
    <w:rsid w:val="00532FC2"/>
    <w:rsid w:val="00533084"/>
    <w:rsid w:val="005330DA"/>
    <w:rsid w:val="00533278"/>
    <w:rsid w:val="00533AE5"/>
    <w:rsid w:val="00533B10"/>
    <w:rsid w:val="00533DC6"/>
    <w:rsid w:val="00533DDF"/>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E72"/>
    <w:rsid w:val="00541FE6"/>
    <w:rsid w:val="0054233D"/>
    <w:rsid w:val="0054291C"/>
    <w:rsid w:val="00542940"/>
    <w:rsid w:val="00542DAF"/>
    <w:rsid w:val="00542E98"/>
    <w:rsid w:val="00542F05"/>
    <w:rsid w:val="0054303A"/>
    <w:rsid w:val="00543262"/>
    <w:rsid w:val="0054339C"/>
    <w:rsid w:val="00543555"/>
    <w:rsid w:val="00543854"/>
    <w:rsid w:val="00543A06"/>
    <w:rsid w:val="00543B85"/>
    <w:rsid w:val="00543D2D"/>
    <w:rsid w:val="00543D34"/>
    <w:rsid w:val="00544315"/>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7FC"/>
    <w:rsid w:val="00550988"/>
    <w:rsid w:val="005509B7"/>
    <w:rsid w:val="00550F14"/>
    <w:rsid w:val="00550FB9"/>
    <w:rsid w:val="00551115"/>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3C60"/>
    <w:rsid w:val="00554276"/>
    <w:rsid w:val="005544B7"/>
    <w:rsid w:val="005544DE"/>
    <w:rsid w:val="00554835"/>
    <w:rsid w:val="00554D91"/>
    <w:rsid w:val="005552D4"/>
    <w:rsid w:val="0055551B"/>
    <w:rsid w:val="00555AA8"/>
    <w:rsid w:val="00555AF6"/>
    <w:rsid w:val="00555D25"/>
    <w:rsid w:val="00556379"/>
    <w:rsid w:val="00556D61"/>
    <w:rsid w:val="00556D81"/>
    <w:rsid w:val="005573E5"/>
    <w:rsid w:val="005575E2"/>
    <w:rsid w:val="00557CE2"/>
    <w:rsid w:val="00560B80"/>
    <w:rsid w:val="00560DF5"/>
    <w:rsid w:val="00561070"/>
    <w:rsid w:val="0056119E"/>
    <w:rsid w:val="0056130E"/>
    <w:rsid w:val="0056174C"/>
    <w:rsid w:val="00561775"/>
    <w:rsid w:val="00561808"/>
    <w:rsid w:val="0056184F"/>
    <w:rsid w:val="005621D9"/>
    <w:rsid w:val="00562950"/>
    <w:rsid w:val="005636C0"/>
    <w:rsid w:val="0056383A"/>
    <w:rsid w:val="00563FE2"/>
    <w:rsid w:val="005640CA"/>
    <w:rsid w:val="0056441F"/>
    <w:rsid w:val="00564486"/>
    <w:rsid w:val="005645A2"/>
    <w:rsid w:val="005645A9"/>
    <w:rsid w:val="00564632"/>
    <w:rsid w:val="00564A1A"/>
    <w:rsid w:val="00565198"/>
    <w:rsid w:val="0056530A"/>
    <w:rsid w:val="00565333"/>
    <w:rsid w:val="005653D4"/>
    <w:rsid w:val="005655E3"/>
    <w:rsid w:val="005656AD"/>
    <w:rsid w:val="005657D9"/>
    <w:rsid w:val="00565C1F"/>
    <w:rsid w:val="00565C7E"/>
    <w:rsid w:val="005661A6"/>
    <w:rsid w:val="005668B8"/>
    <w:rsid w:val="00566B1E"/>
    <w:rsid w:val="00566EA7"/>
    <w:rsid w:val="005670F5"/>
    <w:rsid w:val="005671F3"/>
    <w:rsid w:val="00567317"/>
    <w:rsid w:val="00567345"/>
    <w:rsid w:val="00567724"/>
    <w:rsid w:val="005679D4"/>
    <w:rsid w:val="00567ACC"/>
    <w:rsid w:val="00567B2B"/>
    <w:rsid w:val="00570011"/>
    <w:rsid w:val="005700FC"/>
    <w:rsid w:val="0057039A"/>
    <w:rsid w:val="005708DB"/>
    <w:rsid w:val="00570BD2"/>
    <w:rsid w:val="00570D01"/>
    <w:rsid w:val="00571367"/>
    <w:rsid w:val="0057186D"/>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544B"/>
    <w:rsid w:val="0057553B"/>
    <w:rsid w:val="005755F2"/>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ABD"/>
    <w:rsid w:val="00581C1E"/>
    <w:rsid w:val="00581F83"/>
    <w:rsid w:val="005820DB"/>
    <w:rsid w:val="00582128"/>
    <w:rsid w:val="00582580"/>
    <w:rsid w:val="005829A9"/>
    <w:rsid w:val="00582A54"/>
    <w:rsid w:val="0058321B"/>
    <w:rsid w:val="005832BE"/>
    <w:rsid w:val="00583981"/>
    <w:rsid w:val="00583E04"/>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49"/>
    <w:rsid w:val="005904C3"/>
    <w:rsid w:val="005904CD"/>
    <w:rsid w:val="0059073D"/>
    <w:rsid w:val="0059087C"/>
    <w:rsid w:val="00591806"/>
    <w:rsid w:val="00591A56"/>
    <w:rsid w:val="00591AA6"/>
    <w:rsid w:val="00591ACE"/>
    <w:rsid w:val="00591B2C"/>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3D8D"/>
    <w:rsid w:val="005942F5"/>
    <w:rsid w:val="0059430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366"/>
    <w:rsid w:val="005B1680"/>
    <w:rsid w:val="005B16C9"/>
    <w:rsid w:val="005B196A"/>
    <w:rsid w:val="005B1E8D"/>
    <w:rsid w:val="005B1EE9"/>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4096"/>
    <w:rsid w:val="005B42E5"/>
    <w:rsid w:val="005B4534"/>
    <w:rsid w:val="005B476B"/>
    <w:rsid w:val="005B4834"/>
    <w:rsid w:val="005B4A69"/>
    <w:rsid w:val="005B4B61"/>
    <w:rsid w:val="005B4C35"/>
    <w:rsid w:val="005B4D9B"/>
    <w:rsid w:val="005B4E79"/>
    <w:rsid w:val="005B4FFA"/>
    <w:rsid w:val="005B5191"/>
    <w:rsid w:val="005B5316"/>
    <w:rsid w:val="005B5334"/>
    <w:rsid w:val="005B5510"/>
    <w:rsid w:val="005B5562"/>
    <w:rsid w:val="005B55B1"/>
    <w:rsid w:val="005B5687"/>
    <w:rsid w:val="005B581B"/>
    <w:rsid w:val="005B5869"/>
    <w:rsid w:val="005B5AC5"/>
    <w:rsid w:val="005B5AEC"/>
    <w:rsid w:val="005B5B8D"/>
    <w:rsid w:val="005B5E6E"/>
    <w:rsid w:val="005B5EE9"/>
    <w:rsid w:val="005B6891"/>
    <w:rsid w:val="005B7047"/>
    <w:rsid w:val="005B714B"/>
    <w:rsid w:val="005B74A2"/>
    <w:rsid w:val="005B74B8"/>
    <w:rsid w:val="005B74DF"/>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29D"/>
    <w:rsid w:val="005C54D8"/>
    <w:rsid w:val="005C600C"/>
    <w:rsid w:val="005C622D"/>
    <w:rsid w:val="005C62D4"/>
    <w:rsid w:val="005C645C"/>
    <w:rsid w:val="005C6496"/>
    <w:rsid w:val="005C64DB"/>
    <w:rsid w:val="005C6625"/>
    <w:rsid w:val="005C6974"/>
    <w:rsid w:val="005C6C3E"/>
    <w:rsid w:val="005C6CC6"/>
    <w:rsid w:val="005C6D78"/>
    <w:rsid w:val="005C6E36"/>
    <w:rsid w:val="005C702D"/>
    <w:rsid w:val="005C708B"/>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98B"/>
    <w:rsid w:val="005D3D2D"/>
    <w:rsid w:val="005D3F95"/>
    <w:rsid w:val="005D405A"/>
    <w:rsid w:val="005D4437"/>
    <w:rsid w:val="005D453F"/>
    <w:rsid w:val="005D468D"/>
    <w:rsid w:val="005D4A35"/>
    <w:rsid w:val="005D4A76"/>
    <w:rsid w:val="005D55AC"/>
    <w:rsid w:val="005D5653"/>
    <w:rsid w:val="005D572D"/>
    <w:rsid w:val="005D5E93"/>
    <w:rsid w:val="005D5EFA"/>
    <w:rsid w:val="005D5FDA"/>
    <w:rsid w:val="005D64A8"/>
    <w:rsid w:val="005D6550"/>
    <w:rsid w:val="005D6926"/>
    <w:rsid w:val="005D70F0"/>
    <w:rsid w:val="005D7207"/>
    <w:rsid w:val="005D73F6"/>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0C1"/>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11A"/>
    <w:rsid w:val="005F6352"/>
    <w:rsid w:val="005F63F9"/>
    <w:rsid w:val="005F6490"/>
    <w:rsid w:val="005F6610"/>
    <w:rsid w:val="005F6780"/>
    <w:rsid w:val="005F6F53"/>
    <w:rsid w:val="005F6F85"/>
    <w:rsid w:val="005F7034"/>
    <w:rsid w:val="005F7249"/>
    <w:rsid w:val="005F72C0"/>
    <w:rsid w:val="005F7625"/>
    <w:rsid w:val="005F76C3"/>
    <w:rsid w:val="005F782E"/>
    <w:rsid w:val="005F7A76"/>
    <w:rsid w:val="00600173"/>
    <w:rsid w:val="00600214"/>
    <w:rsid w:val="0060023C"/>
    <w:rsid w:val="006002BA"/>
    <w:rsid w:val="00600606"/>
    <w:rsid w:val="00600916"/>
    <w:rsid w:val="00600C0F"/>
    <w:rsid w:val="00600C37"/>
    <w:rsid w:val="00600E2C"/>
    <w:rsid w:val="00600EA9"/>
    <w:rsid w:val="0060175B"/>
    <w:rsid w:val="006017C2"/>
    <w:rsid w:val="006017F3"/>
    <w:rsid w:val="006018A8"/>
    <w:rsid w:val="006018D3"/>
    <w:rsid w:val="006019B7"/>
    <w:rsid w:val="00601A49"/>
    <w:rsid w:val="00602015"/>
    <w:rsid w:val="006020C1"/>
    <w:rsid w:val="00602452"/>
    <w:rsid w:val="00602C56"/>
    <w:rsid w:val="00602C81"/>
    <w:rsid w:val="00602D19"/>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301"/>
    <w:rsid w:val="00605586"/>
    <w:rsid w:val="0060597D"/>
    <w:rsid w:val="00605CBF"/>
    <w:rsid w:val="00605DDC"/>
    <w:rsid w:val="00606190"/>
    <w:rsid w:val="006061A7"/>
    <w:rsid w:val="00606255"/>
    <w:rsid w:val="00606356"/>
    <w:rsid w:val="006064BF"/>
    <w:rsid w:val="00606558"/>
    <w:rsid w:val="0060669C"/>
    <w:rsid w:val="006067C1"/>
    <w:rsid w:val="0060695F"/>
    <w:rsid w:val="00606C3A"/>
    <w:rsid w:val="0060754D"/>
    <w:rsid w:val="006076D2"/>
    <w:rsid w:val="006077A0"/>
    <w:rsid w:val="00607B5C"/>
    <w:rsid w:val="0061001B"/>
    <w:rsid w:val="006103EC"/>
    <w:rsid w:val="006104E2"/>
    <w:rsid w:val="0061073C"/>
    <w:rsid w:val="0061074B"/>
    <w:rsid w:val="00611497"/>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4F9C"/>
    <w:rsid w:val="0061546E"/>
    <w:rsid w:val="006158C8"/>
    <w:rsid w:val="00615B6C"/>
    <w:rsid w:val="00615C86"/>
    <w:rsid w:val="0061671B"/>
    <w:rsid w:val="00616746"/>
    <w:rsid w:val="00616894"/>
    <w:rsid w:val="00616912"/>
    <w:rsid w:val="006169D1"/>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AE3"/>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0D94"/>
    <w:rsid w:val="00631010"/>
    <w:rsid w:val="006310EB"/>
    <w:rsid w:val="0063140E"/>
    <w:rsid w:val="00631618"/>
    <w:rsid w:val="006320B8"/>
    <w:rsid w:val="0063265D"/>
    <w:rsid w:val="006326DC"/>
    <w:rsid w:val="00632A09"/>
    <w:rsid w:val="00632AA5"/>
    <w:rsid w:val="00632C09"/>
    <w:rsid w:val="00632DC7"/>
    <w:rsid w:val="00632FD8"/>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DCB"/>
    <w:rsid w:val="0063607D"/>
    <w:rsid w:val="006363FD"/>
    <w:rsid w:val="0063649D"/>
    <w:rsid w:val="006366FD"/>
    <w:rsid w:val="0063690B"/>
    <w:rsid w:val="00636BAF"/>
    <w:rsid w:val="00636EB7"/>
    <w:rsid w:val="006372CF"/>
    <w:rsid w:val="0063734A"/>
    <w:rsid w:val="0063745C"/>
    <w:rsid w:val="00637683"/>
    <w:rsid w:val="00637ACD"/>
    <w:rsid w:val="00637B6D"/>
    <w:rsid w:val="00637BFC"/>
    <w:rsid w:val="00637F18"/>
    <w:rsid w:val="00637FD3"/>
    <w:rsid w:val="006405D3"/>
    <w:rsid w:val="00640922"/>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283"/>
    <w:rsid w:val="00646423"/>
    <w:rsid w:val="00646600"/>
    <w:rsid w:val="006469BE"/>
    <w:rsid w:val="00646CCE"/>
    <w:rsid w:val="00647100"/>
    <w:rsid w:val="00647110"/>
    <w:rsid w:val="00647356"/>
    <w:rsid w:val="0064748E"/>
    <w:rsid w:val="00647E84"/>
    <w:rsid w:val="00650026"/>
    <w:rsid w:val="006506CC"/>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D1D"/>
    <w:rsid w:val="00656E3C"/>
    <w:rsid w:val="00656F5B"/>
    <w:rsid w:val="00656F9E"/>
    <w:rsid w:val="006571D3"/>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32D"/>
    <w:rsid w:val="006705F8"/>
    <w:rsid w:val="00670C8A"/>
    <w:rsid w:val="006714F1"/>
    <w:rsid w:val="006717E0"/>
    <w:rsid w:val="0067191D"/>
    <w:rsid w:val="00671D42"/>
    <w:rsid w:val="00671FC1"/>
    <w:rsid w:val="00672755"/>
    <w:rsid w:val="00672858"/>
    <w:rsid w:val="00672D56"/>
    <w:rsid w:val="00672E5B"/>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751"/>
    <w:rsid w:val="00675AD2"/>
    <w:rsid w:val="00675E0D"/>
    <w:rsid w:val="00675ED0"/>
    <w:rsid w:val="00675F90"/>
    <w:rsid w:val="006760CF"/>
    <w:rsid w:val="006765A0"/>
    <w:rsid w:val="0067683C"/>
    <w:rsid w:val="0067685F"/>
    <w:rsid w:val="006768FC"/>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1C"/>
    <w:rsid w:val="00682EA6"/>
    <w:rsid w:val="006832EE"/>
    <w:rsid w:val="00683578"/>
    <w:rsid w:val="00683845"/>
    <w:rsid w:val="006838AE"/>
    <w:rsid w:val="00683A34"/>
    <w:rsid w:val="00683AB9"/>
    <w:rsid w:val="00683B99"/>
    <w:rsid w:val="00683DEA"/>
    <w:rsid w:val="00683FD0"/>
    <w:rsid w:val="006840AA"/>
    <w:rsid w:val="006841AB"/>
    <w:rsid w:val="00684212"/>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370"/>
    <w:rsid w:val="00686487"/>
    <w:rsid w:val="006867AD"/>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1EEE"/>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BA"/>
    <w:rsid w:val="006958E7"/>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3C4C"/>
    <w:rsid w:val="006A41A1"/>
    <w:rsid w:val="006A426B"/>
    <w:rsid w:val="006A48D7"/>
    <w:rsid w:val="006A4DF9"/>
    <w:rsid w:val="006A4F37"/>
    <w:rsid w:val="006A502B"/>
    <w:rsid w:val="006A57B0"/>
    <w:rsid w:val="006A584B"/>
    <w:rsid w:val="006A630A"/>
    <w:rsid w:val="006A63EA"/>
    <w:rsid w:val="006A6825"/>
    <w:rsid w:val="006A6985"/>
    <w:rsid w:val="006A6DD7"/>
    <w:rsid w:val="006A6F02"/>
    <w:rsid w:val="006A6FB8"/>
    <w:rsid w:val="006A7345"/>
    <w:rsid w:val="006A73A7"/>
    <w:rsid w:val="006A79F2"/>
    <w:rsid w:val="006A7AA2"/>
    <w:rsid w:val="006B003F"/>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98"/>
    <w:rsid w:val="006B5ADB"/>
    <w:rsid w:val="006B5EB7"/>
    <w:rsid w:val="006B6184"/>
    <w:rsid w:val="006B644E"/>
    <w:rsid w:val="006B68D2"/>
    <w:rsid w:val="006B69A9"/>
    <w:rsid w:val="006B6CE1"/>
    <w:rsid w:val="006B6CE9"/>
    <w:rsid w:val="006B6D56"/>
    <w:rsid w:val="006B764F"/>
    <w:rsid w:val="006B78DB"/>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1"/>
    <w:rsid w:val="006D05CE"/>
    <w:rsid w:val="006D0916"/>
    <w:rsid w:val="006D0C53"/>
    <w:rsid w:val="006D0D90"/>
    <w:rsid w:val="006D1238"/>
    <w:rsid w:val="006D1311"/>
    <w:rsid w:val="006D1872"/>
    <w:rsid w:val="006D18AC"/>
    <w:rsid w:val="006D19A2"/>
    <w:rsid w:val="006D1A01"/>
    <w:rsid w:val="006D1BD6"/>
    <w:rsid w:val="006D222E"/>
    <w:rsid w:val="006D27CD"/>
    <w:rsid w:val="006D29DF"/>
    <w:rsid w:val="006D2C8D"/>
    <w:rsid w:val="006D2E32"/>
    <w:rsid w:val="006D32E3"/>
    <w:rsid w:val="006D337A"/>
    <w:rsid w:val="006D33DE"/>
    <w:rsid w:val="006D398B"/>
    <w:rsid w:val="006D3995"/>
    <w:rsid w:val="006D3A3E"/>
    <w:rsid w:val="006D3B01"/>
    <w:rsid w:val="006D3ED0"/>
    <w:rsid w:val="006D428F"/>
    <w:rsid w:val="006D4363"/>
    <w:rsid w:val="006D4A7C"/>
    <w:rsid w:val="006D4C94"/>
    <w:rsid w:val="006D4D90"/>
    <w:rsid w:val="006D4F74"/>
    <w:rsid w:val="006D512B"/>
    <w:rsid w:val="006D5304"/>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0EC"/>
    <w:rsid w:val="006E019F"/>
    <w:rsid w:val="006E0282"/>
    <w:rsid w:val="006E03E3"/>
    <w:rsid w:val="006E0432"/>
    <w:rsid w:val="006E047E"/>
    <w:rsid w:val="006E05A7"/>
    <w:rsid w:val="006E095C"/>
    <w:rsid w:val="006E1232"/>
    <w:rsid w:val="006E1397"/>
    <w:rsid w:val="006E13BD"/>
    <w:rsid w:val="006E1633"/>
    <w:rsid w:val="006E1C5C"/>
    <w:rsid w:val="006E1CFB"/>
    <w:rsid w:val="006E1E2C"/>
    <w:rsid w:val="006E1EFD"/>
    <w:rsid w:val="006E23E1"/>
    <w:rsid w:val="006E25C8"/>
    <w:rsid w:val="006E2762"/>
    <w:rsid w:val="006E28CD"/>
    <w:rsid w:val="006E2C90"/>
    <w:rsid w:val="006E2D57"/>
    <w:rsid w:val="006E2E40"/>
    <w:rsid w:val="006E2F94"/>
    <w:rsid w:val="006E312E"/>
    <w:rsid w:val="006E364F"/>
    <w:rsid w:val="006E374C"/>
    <w:rsid w:val="006E38E0"/>
    <w:rsid w:val="006E3971"/>
    <w:rsid w:val="006E3CEC"/>
    <w:rsid w:val="006E3EC5"/>
    <w:rsid w:val="006E41A5"/>
    <w:rsid w:val="006E423E"/>
    <w:rsid w:val="006E42D7"/>
    <w:rsid w:val="006E47B2"/>
    <w:rsid w:val="006E4975"/>
    <w:rsid w:val="006E4E19"/>
    <w:rsid w:val="006E4FDC"/>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EE"/>
    <w:rsid w:val="006F2E86"/>
    <w:rsid w:val="006F2F01"/>
    <w:rsid w:val="006F30EB"/>
    <w:rsid w:val="006F329B"/>
    <w:rsid w:val="006F375E"/>
    <w:rsid w:val="006F3942"/>
    <w:rsid w:val="006F3E5C"/>
    <w:rsid w:val="006F3E63"/>
    <w:rsid w:val="006F42AD"/>
    <w:rsid w:val="006F4550"/>
    <w:rsid w:val="006F455D"/>
    <w:rsid w:val="006F4584"/>
    <w:rsid w:val="006F4C48"/>
    <w:rsid w:val="006F52A5"/>
    <w:rsid w:val="006F533D"/>
    <w:rsid w:val="006F553D"/>
    <w:rsid w:val="006F55C3"/>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1527"/>
    <w:rsid w:val="0070158E"/>
    <w:rsid w:val="0070192C"/>
    <w:rsid w:val="00701B34"/>
    <w:rsid w:val="00701BAE"/>
    <w:rsid w:val="00701EDC"/>
    <w:rsid w:val="00702597"/>
    <w:rsid w:val="00702E50"/>
    <w:rsid w:val="00703BCB"/>
    <w:rsid w:val="00703D35"/>
    <w:rsid w:val="00703DA6"/>
    <w:rsid w:val="00703EC9"/>
    <w:rsid w:val="00703F5F"/>
    <w:rsid w:val="00703FBE"/>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E25"/>
    <w:rsid w:val="00710EB1"/>
    <w:rsid w:val="0071132A"/>
    <w:rsid w:val="0071143C"/>
    <w:rsid w:val="007114AA"/>
    <w:rsid w:val="0071163E"/>
    <w:rsid w:val="00711F87"/>
    <w:rsid w:val="00712100"/>
    <w:rsid w:val="0071255B"/>
    <w:rsid w:val="00712745"/>
    <w:rsid w:val="007129EF"/>
    <w:rsid w:val="00712CFD"/>
    <w:rsid w:val="00712E55"/>
    <w:rsid w:val="00713332"/>
    <w:rsid w:val="00713407"/>
    <w:rsid w:val="00714109"/>
    <w:rsid w:val="0071419A"/>
    <w:rsid w:val="00714B64"/>
    <w:rsid w:val="00715458"/>
    <w:rsid w:val="0071565E"/>
    <w:rsid w:val="00715663"/>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0E8F"/>
    <w:rsid w:val="007211C5"/>
    <w:rsid w:val="0072130A"/>
    <w:rsid w:val="007213ED"/>
    <w:rsid w:val="007215C0"/>
    <w:rsid w:val="007215FB"/>
    <w:rsid w:val="0072163C"/>
    <w:rsid w:val="00721973"/>
    <w:rsid w:val="00721E14"/>
    <w:rsid w:val="007222DD"/>
    <w:rsid w:val="00722BFB"/>
    <w:rsid w:val="007233CA"/>
    <w:rsid w:val="0072352F"/>
    <w:rsid w:val="0072378B"/>
    <w:rsid w:val="00723A52"/>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FF"/>
    <w:rsid w:val="00725D3A"/>
    <w:rsid w:val="00726353"/>
    <w:rsid w:val="00726C6C"/>
    <w:rsid w:val="00727329"/>
    <w:rsid w:val="0072785E"/>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065"/>
    <w:rsid w:val="0073236A"/>
    <w:rsid w:val="00732C44"/>
    <w:rsid w:val="0073321F"/>
    <w:rsid w:val="00733368"/>
    <w:rsid w:val="00733369"/>
    <w:rsid w:val="0073336D"/>
    <w:rsid w:val="0073337E"/>
    <w:rsid w:val="0073370C"/>
    <w:rsid w:val="0073371C"/>
    <w:rsid w:val="007337F8"/>
    <w:rsid w:val="0073386F"/>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29"/>
    <w:rsid w:val="00741959"/>
    <w:rsid w:val="00741D27"/>
    <w:rsid w:val="00741D79"/>
    <w:rsid w:val="007421FC"/>
    <w:rsid w:val="007425D1"/>
    <w:rsid w:val="0074275A"/>
    <w:rsid w:val="0074293D"/>
    <w:rsid w:val="00742AF2"/>
    <w:rsid w:val="00742C8F"/>
    <w:rsid w:val="0074334B"/>
    <w:rsid w:val="00743410"/>
    <w:rsid w:val="007439AB"/>
    <w:rsid w:val="00743B09"/>
    <w:rsid w:val="0074471A"/>
    <w:rsid w:val="0074493C"/>
    <w:rsid w:val="00744CBC"/>
    <w:rsid w:val="00744D3B"/>
    <w:rsid w:val="00745018"/>
    <w:rsid w:val="007452C6"/>
    <w:rsid w:val="007452DF"/>
    <w:rsid w:val="0074534F"/>
    <w:rsid w:val="0074539B"/>
    <w:rsid w:val="007453EE"/>
    <w:rsid w:val="00745418"/>
    <w:rsid w:val="0074563D"/>
    <w:rsid w:val="00745C77"/>
    <w:rsid w:val="00745D4A"/>
    <w:rsid w:val="00745DF2"/>
    <w:rsid w:val="00746152"/>
    <w:rsid w:val="0074661F"/>
    <w:rsid w:val="0074678F"/>
    <w:rsid w:val="00746C33"/>
    <w:rsid w:val="00746FED"/>
    <w:rsid w:val="00747216"/>
    <w:rsid w:val="007472E0"/>
    <w:rsid w:val="00747449"/>
    <w:rsid w:val="0074750B"/>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128"/>
    <w:rsid w:val="00754463"/>
    <w:rsid w:val="007545AA"/>
    <w:rsid w:val="007547DD"/>
    <w:rsid w:val="00754B5C"/>
    <w:rsid w:val="00754C7A"/>
    <w:rsid w:val="007553F1"/>
    <w:rsid w:val="00755AC1"/>
    <w:rsid w:val="00755C83"/>
    <w:rsid w:val="00755F2D"/>
    <w:rsid w:val="007562A1"/>
    <w:rsid w:val="007567DA"/>
    <w:rsid w:val="007571A8"/>
    <w:rsid w:val="00757525"/>
    <w:rsid w:val="0075764A"/>
    <w:rsid w:val="00757A3D"/>
    <w:rsid w:val="00757EBE"/>
    <w:rsid w:val="00760006"/>
    <w:rsid w:val="00760A3D"/>
    <w:rsid w:val="00760AF6"/>
    <w:rsid w:val="00761053"/>
    <w:rsid w:val="00761124"/>
    <w:rsid w:val="0076136E"/>
    <w:rsid w:val="00761415"/>
    <w:rsid w:val="007618A5"/>
    <w:rsid w:val="007619CF"/>
    <w:rsid w:val="00761B02"/>
    <w:rsid w:val="00761C3E"/>
    <w:rsid w:val="00761DBB"/>
    <w:rsid w:val="007621F9"/>
    <w:rsid w:val="00762213"/>
    <w:rsid w:val="00762582"/>
    <w:rsid w:val="0076298C"/>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1B"/>
    <w:rsid w:val="00772ADD"/>
    <w:rsid w:val="00772CAB"/>
    <w:rsid w:val="00772E8D"/>
    <w:rsid w:val="007732E9"/>
    <w:rsid w:val="00773515"/>
    <w:rsid w:val="00773615"/>
    <w:rsid w:val="0077386E"/>
    <w:rsid w:val="0077392D"/>
    <w:rsid w:val="0077415B"/>
    <w:rsid w:val="007746D8"/>
    <w:rsid w:val="007752D8"/>
    <w:rsid w:val="0077595E"/>
    <w:rsid w:val="00775B28"/>
    <w:rsid w:val="007761A8"/>
    <w:rsid w:val="00776DC8"/>
    <w:rsid w:val="00776F4A"/>
    <w:rsid w:val="0077741B"/>
    <w:rsid w:val="0077745B"/>
    <w:rsid w:val="00777511"/>
    <w:rsid w:val="00777AE4"/>
    <w:rsid w:val="00777E86"/>
    <w:rsid w:val="00777ED6"/>
    <w:rsid w:val="007800D9"/>
    <w:rsid w:val="0078011C"/>
    <w:rsid w:val="00780245"/>
    <w:rsid w:val="007804F5"/>
    <w:rsid w:val="007805D7"/>
    <w:rsid w:val="0078073C"/>
    <w:rsid w:val="00780883"/>
    <w:rsid w:val="00780B19"/>
    <w:rsid w:val="00780E1F"/>
    <w:rsid w:val="00781212"/>
    <w:rsid w:val="00781857"/>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F5B"/>
    <w:rsid w:val="0078625C"/>
    <w:rsid w:val="0078643C"/>
    <w:rsid w:val="007864DF"/>
    <w:rsid w:val="007866A7"/>
    <w:rsid w:val="00786866"/>
    <w:rsid w:val="00786A23"/>
    <w:rsid w:val="00786AE5"/>
    <w:rsid w:val="00786B72"/>
    <w:rsid w:val="00786C09"/>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21B"/>
    <w:rsid w:val="007924B3"/>
    <w:rsid w:val="00792A7F"/>
    <w:rsid w:val="00793296"/>
    <w:rsid w:val="007939C4"/>
    <w:rsid w:val="00793CFC"/>
    <w:rsid w:val="00793D1B"/>
    <w:rsid w:val="00793E0D"/>
    <w:rsid w:val="00793F43"/>
    <w:rsid w:val="0079463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0A1F"/>
    <w:rsid w:val="007A17B6"/>
    <w:rsid w:val="007A1C32"/>
    <w:rsid w:val="007A2706"/>
    <w:rsid w:val="007A2CE7"/>
    <w:rsid w:val="007A2ECC"/>
    <w:rsid w:val="007A30D2"/>
    <w:rsid w:val="007A31BD"/>
    <w:rsid w:val="007A3A89"/>
    <w:rsid w:val="007A4277"/>
    <w:rsid w:val="007A44F3"/>
    <w:rsid w:val="007A4532"/>
    <w:rsid w:val="007A45FB"/>
    <w:rsid w:val="007A48BE"/>
    <w:rsid w:val="007A48DA"/>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2D1"/>
    <w:rsid w:val="007A76BC"/>
    <w:rsid w:val="007A781C"/>
    <w:rsid w:val="007A7883"/>
    <w:rsid w:val="007A7977"/>
    <w:rsid w:val="007A7B96"/>
    <w:rsid w:val="007A7D13"/>
    <w:rsid w:val="007A7D62"/>
    <w:rsid w:val="007A7F63"/>
    <w:rsid w:val="007B02BA"/>
    <w:rsid w:val="007B036C"/>
    <w:rsid w:val="007B05AD"/>
    <w:rsid w:val="007B05E4"/>
    <w:rsid w:val="007B084D"/>
    <w:rsid w:val="007B0B8D"/>
    <w:rsid w:val="007B0DE6"/>
    <w:rsid w:val="007B11C7"/>
    <w:rsid w:val="007B123F"/>
    <w:rsid w:val="007B1346"/>
    <w:rsid w:val="007B1B29"/>
    <w:rsid w:val="007B1D18"/>
    <w:rsid w:val="007B22F7"/>
    <w:rsid w:val="007B2398"/>
    <w:rsid w:val="007B2492"/>
    <w:rsid w:val="007B24A0"/>
    <w:rsid w:val="007B2640"/>
    <w:rsid w:val="007B27D9"/>
    <w:rsid w:val="007B28E3"/>
    <w:rsid w:val="007B3551"/>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72"/>
    <w:rsid w:val="007B6842"/>
    <w:rsid w:val="007B6FDC"/>
    <w:rsid w:val="007B726D"/>
    <w:rsid w:val="007B73DF"/>
    <w:rsid w:val="007B76D8"/>
    <w:rsid w:val="007B7D5A"/>
    <w:rsid w:val="007B7E39"/>
    <w:rsid w:val="007B7E88"/>
    <w:rsid w:val="007C004E"/>
    <w:rsid w:val="007C075D"/>
    <w:rsid w:val="007C11CC"/>
    <w:rsid w:val="007C13EF"/>
    <w:rsid w:val="007C14C3"/>
    <w:rsid w:val="007C1DC3"/>
    <w:rsid w:val="007C1FD9"/>
    <w:rsid w:val="007C1FDA"/>
    <w:rsid w:val="007C2254"/>
    <w:rsid w:val="007C2496"/>
    <w:rsid w:val="007C280C"/>
    <w:rsid w:val="007C2B25"/>
    <w:rsid w:val="007C2B52"/>
    <w:rsid w:val="007C2B59"/>
    <w:rsid w:val="007C2C39"/>
    <w:rsid w:val="007C2DA3"/>
    <w:rsid w:val="007C36D7"/>
    <w:rsid w:val="007C384C"/>
    <w:rsid w:val="007C3D26"/>
    <w:rsid w:val="007C4035"/>
    <w:rsid w:val="007C411C"/>
    <w:rsid w:val="007C449C"/>
    <w:rsid w:val="007C44B7"/>
    <w:rsid w:val="007C44FD"/>
    <w:rsid w:val="007C4735"/>
    <w:rsid w:val="007C4763"/>
    <w:rsid w:val="007C4A9D"/>
    <w:rsid w:val="007C4AC3"/>
    <w:rsid w:val="007C4F3D"/>
    <w:rsid w:val="007C5265"/>
    <w:rsid w:val="007C55BE"/>
    <w:rsid w:val="007C59E0"/>
    <w:rsid w:val="007C5A4F"/>
    <w:rsid w:val="007C5ACB"/>
    <w:rsid w:val="007C5DA7"/>
    <w:rsid w:val="007C5FA5"/>
    <w:rsid w:val="007C6245"/>
    <w:rsid w:val="007C6A93"/>
    <w:rsid w:val="007C6E48"/>
    <w:rsid w:val="007C6F0F"/>
    <w:rsid w:val="007C727F"/>
    <w:rsid w:val="007C7704"/>
    <w:rsid w:val="007C786C"/>
    <w:rsid w:val="007C7B69"/>
    <w:rsid w:val="007D005B"/>
    <w:rsid w:val="007D014A"/>
    <w:rsid w:val="007D06DB"/>
    <w:rsid w:val="007D089D"/>
    <w:rsid w:val="007D1468"/>
    <w:rsid w:val="007D1598"/>
    <w:rsid w:val="007D167A"/>
    <w:rsid w:val="007D1971"/>
    <w:rsid w:val="007D1EEB"/>
    <w:rsid w:val="007D2017"/>
    <w:rsid w:val="007D2225"/>
    <w:rsid w:val="007D22F9"/>
    <w:rsid w:val="007D23AB"/>
    <w:rsid w:val="007D25E9"/>
    <w:rsid w:val="007D26AF"/>
    <w:rsid w:val="007D296F"/>
    <w:rsid w:val="007D2B55"/>
    <w:rsid w:val="007D2E24"/>
    <w:rsid w:val="007D2F8C"/>
    <w:rsid w:val="007D32B2"/>
    <w:rsid w:val="007D3537"/>
    <w:rsid w:val="007D38F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5C"/>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D4"/>
    <w:rsid w:val="007E32BC"/>
    <w:rsid w:val="007E3A06"/>
    <w:rsid w:val="007E3A13"/>
    <w:rsid w:val="007E439E"/>
    <w:rsid w:val="007E43D1"/>
    <w:rsid w:val="007E457A"/>
    <w:rsid w:val="007E45E7"/>
    <w:rsid w:val="007E4719"/>
    <w:rsid w:val="007E4ABA"/>
    <w:rsid w:val="007E4AC2"/>
    <w:rsid w:val="007E4B9B"/>
    <w:rsid w:val="007E4E9C"/>
    <w:rsid w:val="007E502C"/>
    <w:rsid w:val="007E5446"/>
    <w:rsid w:val="007E5A42"/>
    <w:rsid w:val="007E5CAC"/>
    <w:rsid w:val="007E5F73"/>
    <w:rsid w:val="007E6114"/>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A1B"/>
    <w:rsid w:val="007F0C0F"/>
    <w:rsid w:val="007F0FD3"/>
    <w:rsid w:val="007F1065"/>
    <w:rsid w:val="007F10F8"/>
    <w:rsid w:val="007F1226"/>
    <w:rsid w:val="007F16C8"/>
    <w:rsid w:val="007F1822"/>
    <w:rsid w:val="007F189D"/>
    <w:rsid w:val="007F1DC6"/>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FD8"/>
    <w:rsid w:val="007F5192"/>
    <w:rsid w:val="007F51FD"/>
    <w:rsid w:val="007F55F3"/>
    <w:rsid w:val="007F5FB7"/>
    <w:rsid w:val="007F6572"/>
    <w:rsid w:val="007F6839"/>
    <w:rsid w:val="007F68A6"/>
    <w:rsid w:val="007F6B38"/>
    <w:rsid w:val="007F6EB8"/>
    <w:rsid w:val="007F7000"/>
    <w:rsid w:val="007F70DA"/>
    <w:rsid w:val="007F73D8"/>
    <w:rsid w:val="007F7510"/>
    <w:rsid w:val="007F7B4A"/>
    <w:rsid w:val="007F7CDA"/>
    <w:rsid w:val="0080037B"/>
    <w:rsid w:val="008003A6"/>
    <w:rsid w:val="0080060D"/>
    <w:rsid w:val="008008BD"/>
    <w:rsid w:val="00800934"/>
    <w:rsid w:val="00800D6A"/>
    <w:rsid w:val="00801013"/>
    <w:rsid w:val="00801650"/>
    <w:rsid w:val="008016AA"/>
    <w:rsid w:val="0080192A"/>
    <w:rsid w:val="00801B3C"/>
    <w:rsid w:val="00801C6B"/>
    <w:rsid w:val="00801D21"/>
    <w:rsid w:val="00801F70"/>
    <w:rsid w:val="00801FD3"/>
    <w:rsid w:val="0080237C"/>
    <w:rsid w:val="00802BA4"/>
    <w:rsid w:val="00802EEA"/>
    <w:rsid w:val="008032F5"/>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371"/>
    <w:rsid w:val="008204CD"/>
    <w:rsid w:val="0082061E"/>
    <w:rsid w:val="0082080F"/>
    <w:rsid w:val="0082091F"/>
    <w:rsid w:val="00820A99"/>
    <w:rsid w:val="00821010"/>
    <w:rsid w:val="00821041"/>
    <w:rsid w:val="00821071"/>
    <w:rsid w:val="008211CA"/>
    <w:rsid w:val="0082166E"/>
    <w:rsid w:val="00821942"/>
    <w:rsid w:val="00821BFE"/>
    <w:rsid w:val="00821E41"/>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BFF"/>
    <w:rsid w:val="00827C32"/>
    <w:rsid w:val="008302CE"/>
    <w:rsid w:val="00830722"/>
    <w:rsid w:val="00830DE9"/>
    <w:rsid w:val="0083117D"/>
    <w:rsid w:val="0083127F"/>
    <w:rsid w:val="00831290"/>
    <w:rsid w:val="0083132C"/>
    <w:rsid w:val="008316C0"/>
    <w:rsid w:val="00831A10"/>
    <w:rsid w:val="00831CD2"/>
    <w:rsid w:val="00831EE3"/>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BCA"/>
    <w:rsid w:val="00837CD1"/>
    <w:rsid w:val="0084072E"/>
    <w:rsid w:val="0084076E"/>
    <w:rsid w:val="008408D1"/>
    <w:rsid w:val="0084090B"/>
    <w:rsid w:val="0084115F"/>
    <w:rsid w:val="00841209"/>
    <w:rsid w:val="008416B7"/>
    <w:rsid w:val="00841B4B"/>
    <w:rsid w:val="00841C1A"/>
    <w:rsid w:val="00842742"/>
    <w:rsid w:val="008427EF"/>
    <w:rsid w:val="00842ACE"/>
    <w:rsid w:val="00842CE8"/>
    <w:rsid w:val="00842E5E"/>
    <w:rsid w:val="00842E89"/>
    <w:rsid w:val="00843005"/>
    <w:rsid w:val="008435E1"/>
    <w:rsid w:val="00843771"/>
    <w:rsid w:val="008439B8"/>
    <w:rsid w:val="00843AD0"/>
    <w:rsid w:val="00843BF1"/>
    <w:rsid w:val="00844266"/>
    <w:rsid w:val="00844A0C"/>
    <w:rsid w:val="00844D9D"/>
    <w:rsid w:val="0084576E"/>
    <w:rsid w:val="00845A53"/>
    <w:rsid w:val="00845D76"/>
    <w:rsid w:val="00845E57"/>
    <w:rsid w:val="0084657A"/>
    <w:rsid w:val="0084675D"/>
    <w:rsid w:val="00846DFD"/>
    <w:rsid w:val="008471BC"/>
    <w:rsid w:val="008477C9"/>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593"/>
    <w:rsid w:val="00854AA2"/>
    <w:rsid w:val="00854E01"/>
    <w:rsid w:val="0085521A"/>
    <w:rsid w:val="0085524C"/>
    <w:rsid w:val="008552AE"/>
    <w:rsid w:val="008553B6"/>
    <w:rsid w:val="00855407"/>
    <w:rsid w:val="00855572"/>
    <w:rsid w:val="00855CDE"/>
    <w:rsid w:val="00856010"/>
    <w:rsid w:val="008560F2"/>
    <w:rsid w:val="00856201"/>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319"/>
    <w:rsid w:val="00861648"/>
    <w:rsid w:val="0086165E"/>
    <w:rsid w:val="008616C4"/>
    <w:rsid w:val="00861976"/>
    <w:rsid w:val="0086207B"/>
    <w:rsid w:val="00862184"/>
    <w:rsid w:val="00862575"/>
    <w:rsid w:val="0086281D"/>
    <w:rsid w:val="00862C26"/>
    <w:rsid w:val="00862EED"/>
    <w:rsid w:val="00862F4F"/>
    <w:rsid w:val="00862F5D"/>
    <w:rsid w:val="008634C8"/>
    <w:rsid w:val="00863645"/>
    <w:rsid w:val="00863709"/>
    <w:rsid w:val="008637EA"/>
    <w:rsid w:val="00863EA4"/>
    <w:rsid w:val="00863FE5"/>
    <w:rsid w:val="00863FF5"/>
    <w:rsid w:val="00864304"/>
    <w:rsid w:val="008645FF"/>
    <w:rsid w:val="00864CA8"/>
    <w:rsid w:val="00864D00"/>
    <w:rsid w:val="00864D85"/>
    <w:rsid w:val="008656F6"/>
    <w:rsid w:val="00865DFB"/>
    <w:rsid w:val="008664AE"/>
    <w:rsid w:val="008664C7"/>
    <w:rsid w:val="008666E0"/>
    <w:rsid w:val="00866E2B"/>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F3C"/>
    <w:rsid w:val="00874FF3"/>
    <w:rsid w:val="00875E04"/>
    <w:rsid w:val="00875E6D"/>
    <w:rsid w:val="0087612D"/>
    <w:rsid w:val="008761D0"/>
    <w:rsid w:val="008763A7"/>
    <w:rsid w:val="00876980"/>
    <w:rsid w:val="00876EBD"/>
    <w:rsid w:val="00876EC1"/>
    <w:rsid w:val="00877043"/>
    <w:rsid w:val="00877109"/>
    <w:rsid w:val="00877240"/>
    <w:rsid w:val="008772D5"/>
    <w:rsid w:val="0087754D"/>
    <w:rsid w:val="008776A9"/>
    <w:rsid w:val="00877EDA"/>
    <w:rsid w:val="00877F55"/>
    <w:rsid w:val="00880315"/>
    <w:rsid w:val="00880519"/>
    <w:rsid w:val="008807B2"/>
    <w:rsid w:val="00880E15"/>
    <w:rsid w:val="00880F1E"/>
    <w:rsid w:val="00880F20"/>
    <w:rsid w:val="008810CB"/>
    <w:rsid w:val="008810EA"/>
    <w:rsid w:val="008812D3"/>
    <w:rsid w:val="00881397"/>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F12"/>
    <w:rsid w:val="00896F6B"/>
    <w:rsid w:val="008970E8"/>
    <w:rsid w:val="008970F9"/>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3CC"/>
    <w:rsid w:val="008A146A"/>
    <w:rsid w:val="008A163C"/>
    <w:rsid w:val="008A166E"/>
    <w:rsid w:val="008A1752"/>
    <w:rsid w:val="008A1865"/>
    <w:rsid w:val="008A1B38"/>
    <w:rsid w:val="008A210A"/>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4E1B"/>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84D"/>
    <w:rsid w:val="008A6BC7"/>
    <w:rsid w:val="008A70B2"/>
    <w:rsid w:val="008A7363"/>
    <w:rsid w:val="008A75F6"/>
    <w:rsid w:val="008A76D2"/>
    <w:rsid w:val="008A79D3"/>
    <w:rsid w:val="008A79F2"/>
    <w:rsid w:val="008A7A37"/>
    <w:rsid w:val="008A7E6D"/>
    <w:rsid w:val="008A7F22"/>
    <w:rsid w:val="008A7F9D"/>
    <w:rsid w:val="008B024C"/>
    <w:rsid w:val="008B04E0"/>
    <w:rsid w:val="008B0692"/>
    <w:rsid w:val="008B07C8"/>
    <w:rsid w:val="008B0C2A"/>
    <w:rsid w:val="008B0DA8"/>
    <w:rsid w:val="008B0DD0"/>
    <w:rsid w:val="008B0E75"/>
    <w:rsid w:val="008B15D6"/>
    <w:rsid w:val="008B195B"/>
    <w:rsid w:val="008B1B64"/>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A7D"/>
    <w:rsid w:val="008B4FEB"/>
    <w:rsid w:val="008B58B5"/>
    <w:rsid w:val="008B592B"/>
    <w:rsid w:val="008B5D4B"/>
    <w:rsid w:val="008B5DB4"/>
    <w:rsid w:val="008B63A5"/>
    <w:rsid w:val="008B6463"/>
    <w:rsid w:val="008B6930"/>
    <w:rsid w:val="008B6A11"/>
    <w:rsid w:val="008B6B58"/>
    <w:rsid w:val="008B6C38"/>
    <w:rsid w:val="008B6CAB"/>
    <w:rsid w:val="008B6DC9"/>
    <w:rsid w:val="008B6E9B"/>
    <w:rsid w:val="008B709C"/>
    <w:rsid w:val="008B70D8"/>
    <w:rsid w:val="008B721D"/>
    <w:rsid w:val="008B7235"/>
    <w:rsid w:val="008B7331"/>
    <w:rsid w:val="008B754C"/>
    <w:rsid w:val="008B75E2"/>
    <w:rsid w:val="008B76F3"/>
    <w:rsid w:val="008B7D97"/>
    <w:rsid w:val="008C025E"/>
    <w:rsid w:val="008C04D6"/>
    <w:rsid w:val="008C0718"/>
    <w:rsid w:val="008C08CC"/>
    <w:rsid w:val="008C097F"/>
    <w:rsid w:val="008C10C1"/>
    <w:rsid w:val="008C16A0"/>
    <w:rsid w:val="008C1AD3"/>
    <w:rsid w:val="008C1EF3"/>
    <w:rsid w:val="008C2411"/>
    <w:rsid w:val="008C274E"/>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7293"/>
    <w:rsid w:val="008C7846"/>
    <w:rsid w:val="008C7950"/>
    <w:rsid w:val="008C7CF7"/>
    <w:rsid w:val="008C7D13"/>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D18"/>
    <w:rsid w:val="008D7FA0"/>
    <w:rsid w:val="008E05C8"/>
    <w:rsid w:val="008E0689"/>
    <w:rsid w:val="008E0756"/>
    <w:rsid w:val="008E0BCC"/>
    <w:rsid w:val="008E0BF9"/>
    <w:rsid w:val="008E0D9E"/>
    <w:rsid w:val="008E0DD9"/>
    <w:rsid w:val="008E122F"/>
    <w:rsid w:val="008E1BDB"/>
    <w:rsid w:val="008E1F9D"/>
    <w:rsid w:val="008E23D3"/>
    <w:rsid w:val="008E2CD5"/>
    <w:rsid w:val="008E2D2B"/>
    <w:rsid w:val="008E2E74"/>
    <w:rsid w:val="008E3408"/>
    <w:rsid w:val="008E353E"/>
    <w:rsid w:val="008E39BE"/>
    <w:rsid w:val="008E3B9B"/>
    <w:rsid w:val="008E3DAF"/>
    <w:rsid w:val="008E420D"/>
    <w:rsid w:val="008E429E"/>
    <w:rsid w:val="008E4AF3"/>
    <w:rsid w:val="008E4E0E"/>
    <w:rsid w:val="008E5354"/>
    <w:rsid w:val="008E55AB"/>
    <w:rsid w:val="008E5A06"/>
    <w:rsid w:val="008E5DF0"/>
    <w:rsid w:val="008E6001"/>
    <w:rsid w:val="008E60A8"/>
    <w:rsid w:val="008E60E3"/>
    <w:rsid w:val="008E6298"/>
    <w:rsid w:val="008E63BD"/>
    <w:rsid w:val="008E6516"/>
    <w:rsid w:val="008E676A"/>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255"/>
    <w:rsid w:val="008F3269"/>
    <w:rsid w:val="008F3830"/>
    <w:rsid w:val="008F3D99"/>
    <w:rsid w:val="008F4297"/>
    <w:rsid w:val="008F459A"/>
    <w:rsid w:val="008F459C"/>
    <w:rsid w:val="008F4B20"/>
    <w:rsid w:val="008F4DB2"/>
    <w:rsid w:val="008F5003"/>
    <w:rsid w:val="008F5024"/>
    <w:rsid w:val="008F5027"/>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DA5"/>
    <w:rsid w:val="008F7F54"/>
    <w:rsid w:val="00900238"/>
    <w:rsid w:val="00900597"/>
    <w:rsid w:val="009008A2"/>
    <w:rsid w:val="00900B28"/>
    <w:rsid w:val="00900C17"/>
    <w:rsid w:val="00900EE3"/>
    <w:rsid w:val="00900F60"/>
    <w:rsid w:val="00900FEB"/>
    <w:rsid w:val="009014AD"/>
    <w:rsid w:val="009018B0"/>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43FD"/>
    <w:rsid w:val="00905FA4"/>
    <w:rsid w:val="00906062"/>
    <w:rsid w:val="009066D0"/>
    <w:rsid w:val="0090676A"/>
    <w:rsid w:val="00906FD1"/>
    <w:rsid w:val="00907204"/>
    <w:rsid w:val="009074CF"/>
    <w:rsid w:val="0090765E"/>
    <w:rsid w:val="00907712"/>
    <w:rsid w:val="00907948"/>
    <w:rsid w:val="00907FDB"/>
    <w:rsid w:val="00910038"/>
    <w:rsid w:val="00910475"/>
    <w:rsid w:val="00910850"/>
    <w:rsid w:val="009108DC"/>
    <w:rsid w:val="00910D98"/>
    <w:rsid w:val="00910F5B"/>
    <w:rsid w:val="0091107E"/>
    <w:rsid w:val="0091146C"/>
    <w:rsid w:val="0091151A"/>
    <w:rsid w:val="0091188B"/>
    <w:rsid w:val="00911A46"/>
    <w:rsid w:val="00911C5D"/>
    <w:rsid w:val="00911EDA"/>
    <w:rsid w:val="009120AE"/>
    <w:rsid w:val="00912256"/>
    <w:rsid w:val="00913339"/>
    <w:rsid w:val="00913CD2"/>
    <w:rsid w:val="00913CEC"/>
    <w:rsid w:val="00913DB5"/>
    <w:rsid w:val="00913DD5"/>
    <w:rsid w:val="00914DE2"/>
    <w:rsid w:val="00914F54"/>
    <w:rsid w:val="00914FC8"/>
    <w:rsid w:val="0091532A"/>
    <w:rsid w:val="00915467"/>
    <w:rsid w:val="009157AA"/>
    <w:rsid w:val="00915AF4"/>
    <w:rsid w:val="00915D8B"/>
    <w:rsid w:val="0091600D"/>
    <w:rsid w:val="00916083"/>
    <w:rsid w:val="0091619B"/>
    <w:rsid w:val="009166C1"/>
    <w:rsid w:val="00916C90"/>
    <w:rsid w:val="00916EC3"/>
    <w:rsid w:val="00916F3C"/>
    <w:rsid w:val="00916FE5"/>
    <w:rsid w:val="009170FA"/>
    <w:rsid w:val="00917472"/>
    <w:rsid w:val="009174BC"/>
    <w:rsid w:val="009175E6"/>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82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4E0"/>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CEF"/>
    <w:rsid w:val="00927E03"/>
    <w:rsid w:val="00927FBD"/>
    <w:rsid w:val="00930077"/>
    <w:rsid w:val="00930297"/>
    <w:rsid w:val="009302FB"/>
    <w:rsid w:val="009307AD"/>
    <w:rsid w:val="00930C4C"/>
    <w:rsid w:val="00930E4C"/>
    <w:rsid w:val="00931141"/>
    <w:rsid w:val="009312C5"/>
    <w:rsid w:val="00931898"/>
    <w:rsid w:val="0093204D"/>
    <w:rsid w:val="009320DD"/>
    <w:rsid w:val="00932182"/>
    <w:rsid w:val="0093220F"/>
    <w:rsid w:val="00932335"/>
    <w:rsid w:val="009323F4"/>
    <w:rsid w:val="0093277B"/>
    <w:rsid w:val="009327D2"/>
    <w:rsid w:val="009327F2"/>
    <w:rsid w:val="00932E43"/>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5FD5"/>
    <w:rsid w:val="00936003"/>
    <w:rsid w:val="009362DB"/>
    <w:rsid w:val="00936790"/>
    <w:rsid w:val="009367A8"/>
    <w:rsid w:val="00936AB5"/>
    <w:rsid w:val="00936C94"/>
    <w:rsid w:val="00936EFE"/>
    <w:rsid w:val="00936FA1"/>
    <w:rsid w:val="009370B5"/>
    <w:rsid w:val="0093714E"/>
    <w:rsid w:val="00937D90"/>
    <w:rsid w:val="0094010C"/>
    <w:rsid w:val="009403B6"/>
    <w:rsid w:val="0094042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A6"/>
    <w:rsid w:val="009450BD"/>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848"/>
    <w:rsid w:val="00954AFF"/>
    <w:rsid w:val="00954BCD"/>
    <w:rsid w:val="00954C88"/>
    <w:rsid w:val="00954CCC"/>
    <w:rsid w:val="00954D50"/>
    <w:rsid w:val="0095501E"/>
    <w:rsid w:val="0095548B"/>
    <w:rsid w:val="0095563F"/>
    <w:rsid w:val="009558A6"/>
    <w:rsid w:val="00955906"/>
    <w:rsid w:val="00955E12"/>
    <w:rsid w:val="009562AF"/>
    <w:rsid w:val="009564A2"/>
    <w:rsid w:val="00956582"/>
    <w:rsid w:val="00956794"/>
    <w:rsid w:val="00956812"/>
    <w:rsid w:val="0095681D"/>
    <w:rsid w:val="0095686A"/>
    <w:rsid w:val="009569DF"/>
    <w:rsid w:val="00956A28"/>
    <w:rsid w:val="00956B59"/>
    <w:rsid w:val="00956E9F"/>
    <w:rsid w:val="0095721A"/>
    <w:rsid w:val="00957261"/>
    <w:rsid w:val="009578B3"/>
    <w:rsid w:val="00957962"/>
    <w:rsid w:val="00957DE3"/>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70D"/>
    <w:rsid w:val="00963755"/>
    <w:rsid w:val="00963A69"/>
    <w:rsid w:val="00963C1E"/>
    <w:rsid w:val="0096425F"/>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4B"/>
    <w:rsid w:val="009705AC"/>
    <w:rsid w:val="00970877"/>
    <w:rsid w:val="009708A6"/>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983"/>
    <w:rsid w:val="00974D56"/>
    <w:rsid w:val="00975008"/>
    <w:rsid w:val="009752D2"/>
    <w:rsid w:val="00975723"/>
    <w:rsid w:val="009759C1"/>
    <w:rsid w:val="0097609A"/>
    <w:rsid w:val="009760A2"/>
    <w:rsid w:val="0097626E"/>
    <w:rsid w:val="00976547"/>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91"/>
    <w:rsid w:val="00983AF3"/>
    <w:rsid w:val="00983EE6"/>
    <w:rsid w:val="0098408C"/>
    <w:rsid w:val="009846B3"/>
    <w:rsid w:val="009848A2"/>
    <w:rsid w:val="00984AA4"/>
    <w:rsid w:val="00984B2E"/>
    <w:rsid w:val="00984CD8"/>
    <w:rsid w:val="00984DFF"/>
    <w:rsid w:val="00984EF4"/>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1C7B"/>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53F"/>
    <w:rsid w:val="00996952"/>
    <w:rsid w:val="00996A24"/>
    <w:rsid w:val="00996A6A"/>
    <w:rsid w:val="00996BD5"/>
    <w:rsid w:val="00997296"/>
    <w:rsid w:val="00997BD2"/>
    <w:rsid w:val="009A0869"/>
    <w:rsid w:val="009A0C61"/>
    <w:rsid w:val="009A0D0A"/>
    <w:rsid w:val="009A0E77"/>
    <w:rsid w:val="009A1BC4"/>
    <w:rsid w:val="009A225C"/>
    <w:rsid w:val="009A2445"/>
    <w:rsid w:val="009A244B"/>
    <w:rsid w:val="009A253D"/>
    <w:rsid w:val="009A26BA"/>
    <w:rsid w:val="009A27C6"/>
    <w:rsid w:val="009A28DB"/>
    <w:rsid w:val="009A2ECD"/>
    <w:rsid w:val="009A3296"/>
    <w:rsid w:val="009A32A7"/>
    <w:rsid w:val="009A33C4"/>
    <w:rsid w:val="009A352E"/>
    <w:rsid w:val="009A37DD"/>
    <w:rsid w:val="009A3881"/>
    <w:rsid w:val="009A3986"/>
    <w:rsid w:val="009A3EE0"/>
    <w:rsid w:val="009A40C2"/>
    <w:rsid w:val="009A416D"/>
    <w:rsid w:val="009A4319"/>
    <w:rsid w:val="009A4941"/>
    <w:rsid w:val="009A4A6F"/>
    <w:rsid w:val="009A4AAB"/>
    <w:rsid w:val="009A5032"/>
    <w:rsid w:val="009A52EE"/>
    <w:rsid w:val="009A5357"/>
    <w:rsid w:val="009A5830"/>
    <w:rsid w:val="009A589F"/>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7C7"/>
    <w:rsid w:val="009B4E20"/>
    <w:rsid w:val="009B500E"/>
    <w:rsid w:val="009B5111"/>
    <w:rsid w:val="009B543D"/>
    <w:rsid w:val="009B56C1"/>
    <w:rsid w:val="009B587E"/>
    <w:rsid w:val="009B5939"/>
    <w:rsid w:val="009B5B5F"/>
    <w:rsid w:val="009B5BCC"/>
    <w:rsid w:val="009B6C69"/>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6C1"/>
    <w:rsid w:val="009C19F5"/>
    <w:rsid w:val="009C1BFD"/>
    <w:rsid w:val="009C1D76"/>
    <w:rsid w:val="009C22CE"/>
    <w:rsid w:val="009C28E9"/>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6855"/>
    <w:rsid w:val="009C72A9"/>
    <w:rsid w:val="009C7802"/>
    <w:rsid w:val="009C7AE7"/>
    <w:rsid w:val="009C7AF6"/>
    <w:rsid w:val="009C7E7C"/>
    <w:rsid w:val="009D0060"/>
    <w:rsid w:val="009D02FE"/>
    <w:rsid w:val="009D0526"/>
    <w:rsid w:val="009D0564"/>
    <w:rsid w:val="009D05DD"/>
    <w:rsid w:val="009D0B0F"/>
    <w:rsid w:val="009D0CF7"/>
    <w:rsid w:val="009D0D91"/>
    <w:rsid w:val="009D0E22"/>
    <w:rsid w:val="009D0E39"/>
    <w:rsid w:val="009D0FB5"/>
    <w:rsid w:val="009D11D0"/>
    <w:rsid w:val="009D12AA"/>
    <w:rsid w:val="009D14D9"/>
    <w:rsid w:val="009D1783"/>
    <w:rsid w:val="009D17A9"/>
    <w:rsid w:val="009D1ABC"/>
    <w:rsid w:val="009D1C1A"/>
    <w:rsid w:val="009D1C41"/>
    <w:rsid w:val="009D1EFA"/>
    <w:rsid w:val="009D2449"/>
    <w:rsid w:val="009D254D"/>
    <w:rsid w:val="009D2A12"/>
    <w:rsid w:val="009D2DDA"/>
    <w:rsid w:val="009D305F"/>
    <w:rsid w:val="009D34EA"/>
    <w:rsid w:val="009D3917"/>
    <w:rsid w:val="009D40AB"/>
    <w:rsid w:val="009D434F"/>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2BC"/>
    <w:rsid w:val="009E3633"/>
    <w:rsid w:val="009E39CB"/>
    <w:rsid w:val="009E3D32"/>
    <w:rsid w:val="009E3D98"/>
    <w:rsid w:val="009E3DEC"/>
    <w:rsid w:val="009E3E5A"/>
    <w:rsid w:val="009E3ED5"/>
    <w:rsid w:val="009E3FF5"/>
    <w:rsid w:val="009E4020"/>
    <w:rsid w:val="009E408F"/>
    <w:rsid w:val="009E467A"/>
    <w:rsid w:val="009E4971"/>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E7C1F"/>
    <w:rsid w:val="009F001B"/>
    <w:rsid w:val="009F03E4"/>
    <w:rsid w:val="009F07D7"/>
    <w:rsid w:val="009F0A7E"/>
    <w:rsid w:val="009F0B22"/>
    <w:rsid w:val="009F0F29"/>
    <w:rsid w:val="009F0F5C"/>
    <w:rsid w:val="009F129A"/>
    <w:rsid w:val="009F1469"/>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B28"/>
    <w:rsid w:val="009F7E14"/>
    <w:rsid w:val="00A000D8"/>
    <w:rsid w:val="00A00314"/>
    <w:rsid w:val="00A00531"/>
    <w:rsid w:val="00A00709"/>
    <w:rsid w:val="00A00807"/>
    <w:rsid w:val="00A00A44"/>
    <w:rsid w:val="00A01030"/>
    <w:rsid w:val="00A0119E"/>
    <w:rsid w:val="00A012BF"/>
    <w:rsid w:val="00A01522"/>
    <w:rsid w:val="00A0153B"/>
    <w:rsid w:val="00A015C1"/>
    <w:rsid w:val="00A015F9"/>
    <w:rsid w:val="00A01617"/>
    <w:rsid w:val="00A01FB6"/>
    <w:rsid w:val="00A02512"/>
    <w:rsid w:val="00A0262E"/>
    <w:rsid w:val="00A0293D"/>
    <w:rsid w:val="00A029F8"/>
    <w:rsid w:val="00A02DBD"/>
    <w:rsid w:val="00A02F00"/>
    <w:rsid w:val="00A02FF6"/>
    <w:rsid w:val="00A0311C"/>
    <w:rsid w:val="00A031C5"/>
    <w:rsid w:val="00A0346A"/>
    <w:rsid w:val="00A0383C"/>
    <w:rsid w:val="00A03871"/>
    <w:rsid w:val="00A039F4"/>
    <w:rsid w:val="00A03A12"/>
    <w:rsid w:val="00A03A44"/>
    <w:rsid w:val="00A03E9E"/>
    <w:rsid w:val="00A03F4F"/>
    <w:rsid w:val="00A0410C"/>
    <w:rsid w:val="00A04192"/>
    <w:rsid w:val="00A041A7"/>
    <w:rsid w:val="00A0444C"/>
    <w:rsid w:val="00A0469A"/>
    <w:rsid w:val="00A046F3"/>
    <w:rsid w:val="00A04788"/>
    <w:rsid w:val="00A047CC"/>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1F2"/>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005"/>
    <w:rsid w:val="00A161B3"/>
    <w:rsid w:val="00A168C8"/>
    <w:rsid w:val="00A16EC8"/>
    <w:rsid w:val="00A17546"/>
    <w:rsid w:val="00A178EE"/>
    <w:rsid w:val="00A17B4C"/>
    <w:rsid w:val="00A17D9C"/>
    <w:rsid w:val="00A203A4"/>
    <w:rsid w:val="00A207FB"/>
    <w:rsid w:val="00A2144B"/>
    <w:rsid w:val="00A217A9"/>
    <w:rsid w:val="00A218AC"/>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07"/>
    <w:rsid w:val="00A259D7"/>
    <w:rsid w:val="00A25E50"/>
    <w:rsid w:val="00A26221"/>
    <w:rsid w:val="00A2647F"/>
    <w:rsid w:val="00A265F9"/>
    <w:rsid w:val="00A26636"/>
    <w:rsid w:val="00A26875"/>
    <w:rsid w:val="00A26907"/>
    <w:rsid w:val="00A26CE2"/>
    <w:rsid w:val="00A26F35"/>
    <w:rsid w:val="00A26FBC"/>
    <w:rsid w:val="00A2749B"/>
    <w:rsid w:val="00A275DA"/>
    <w:rsid w:val="00A275F7"/>
    <w:rsid w:val="00A27761"/>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62E"/>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9A3"/>
    <w:rsid w:val="00A42BC6"/>
    <w:rsid w:val="00A42C47"/>
    <w:rsid w:val="00A4303D"/>
    <w:rsid w:val="00A435C9"/>
    <w:rsid w:val="00A438DC"/>
    <w:rsid w:val="00A43B7A"/>
    <w:rsid w:val="00A43BFC"/>
    <w:rsid w:val="00A43C03"/>
    <w:rsid w:val="00A43DAD"/>
    <w:rsid w:val="00A43F87"/>
    <w:rsid w:val="00A4474E"/>
    <w:rsid w:val="00A44A20"/>
    <w:rsid w:val="00A44A97"/>
    <w:rsid w:val="00A4503B"/>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BAA"/>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1B0"/>
    <w:rsid w:val="00A55435"/>
    <w:rsid w:val="00A55656"/>
    <w:rsid w:val="00A557A1"/>
    <w:rsid w:val="00A55A33"/>
    <w:rsid w:val="00A55A84"/>
    <w:rsid w:val="00A56219"/>
    <w:rsid w:val="00A56469"/>
    <w:rsid w:val="00A56C5B"/>
    <w:rsid w:val="00A56DAE"/>
    <w:rsid w:val="00A56DC4"/>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42D"/>
    <w:rsid w:val="00A65600"/>
    <w:rsid w:val="00A65686"/>
    <w:rsid w:val="00A656AF"/>
    <w:rsid w:val="00A6594D"/>
    <w:rsid w:val="00A65AC7"/>
    <w:rsid w:val="00A65D2C"/>
    <w:rsid w:val="00A6607E"/>
    <w:rsid w:val="00A662BC"/>
    <w:rsid w:val="00A667EB"/>
    <w:rsid w:val="00A66941"/>
    <w:rsid w:val="00A669FD"/>
    <w:rsid w:val="00A66D43"/>
    <w:rsid w:val="00A670A0"/>
    <w:rsid w:val="00A67439"/>
    <w:rsid w:val="00A67710"/>
    <w:rsid w:val="00A6799F"/>
    <w:rsid w:val="00A67FC8"/>
    <w:rsid w:val="00A70093"/>
    <w:rsid w:val="00A70372"/>
    <w:rsid w:val="00A707D7"/>
    <w:rsid w:val="00A70EF8"/>
    <w:rsid w:val="00A70F5F"/>
    <w:rsid w:val="00A71387"/>
    <w:rsid w:val="00A7235C"/>
    <w:rsid w:val="00A72986"/>
    <w:rsid w:val="00A72BB3"/>
    <w:rsid w:val="00A72D04"/>
    <w:rsid w:val="00A72E70"/>
    <w:rsid w:val="00A72EAD"/>
    <w:rsid w:val="00A72EEF"/>
    <w:rsid w:val="00A72F86"/>
    <w:rsid w:val="00A72FE7"/>
    <w:rsid w:val="00A73040"/>
    <w:rsid w:val="00A730BA"/>
    <w:rsid w:val="00A73176"/>
    <w:rsid w:val="00A732AF"/>
    <w:rsid w:val="00A735A6"/>
    <w:rsid w:val="00A73C32"/>
    <w:rsid w:val="00A7409F"/>
    <w:rsid w:val="00A7418D"/>
    <w:rsid w:val="00A74418"/>
    <w:rsid w:val="00A744D6"/>
    <w:rsid w:val="00A74592"/>
    <w:rsid w:val="00A74622"/>
    <w:rsid w:val="00A7466E"/>
    <w:rsid w:val="00A74908"/>
    <w:rsid w:val="00A749CF"/>
    <w:rsid w:val="00A74AD6"/>
    <w:rsid w:val="00A74D7C"/>
    <w:rsid w:val="00A750B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6FE0"/>
    <w:rsid w:val="00A77004"/>
    <w:rsid w:val="00A77053"/>
    <w:rsid w:val="00A772E1"/>
    <w:rsid w:val="00A773B3"/>
    <w:rsid w:val="00A775D6"/>
    <w:rsid w:val="00A776CD"/>
    <w:rsid w:val="00A77955"/>
    <w:rsid w:val="00A77ADF"/>
    <w:rsid w:val="00A77BAD"/>
    <w:rsid w:val="00A77CBB"/>
    <w:rsid w:val="00A77D95"/>
    <w:rsid w:val="00A77E6F"/>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59"/>
    <w:rsid w:val="00A82376"/>
    <w:rsid w:val="00A823A9"/>
    <w:rsid w:val="00A8241B"/>
    <w:rsid w:val="00A8250B"/>
    <w:rsid w:val="00A826FA"/>
    <w:rsid w:val="00A82949"/>
    <w:rsid w:val="00A82E26"/>
    <w:rsid w:val="00A833CA"/>
    <w:rsid w:val="00A834BA"/>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72E"/>
    <w:rsid w:val="00A878E6"/>
    <w:rsid w:val="00A87E9D"/>
    <w:rsid w:val="00A903C6"/>
    <w:rsid w:val="00A90716"/>
    <w:rsid w:val="00A907A3"/>
    <w:rsid w:val="00A90A12"/>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6AD"/>
    <w:rsid w:val="00A95830"/>
    <w:rsid w:val="00A95D9E"/>
    <w:rsid w:val="00A95F8F"/>
    <w:rsid w:val="00A9690F"/>
    <w:rsid w:val="00A96B4A"/>
    <w:rsid w:val="00A96ED6"/>
    <w:rsid w:val="00A96EEC"/>
    <w:rsid w:val="00A97638"/>
    <w:rsid w:val="00A976F4"/>
    <w:rsid w:val="00A978AD"/>
    <w:rsid w:val="00A97904"/>
    <w:rsid w:val="00A9791A"/>
    <w:rsid w:val="00A97A39"/>
    <w:rsid w:val="00A97C89"/>
    <w:rsid w:val="00AA040E"/>
    <w:rsid w:val="00AA0837"/>
    <w:rsid w:val="00AA089A"/>
    <w:rsid w:val="00AA0CC5"/>
    <w:rsid w:val="00AA0D21"/>
    <w:rsid w:val="00AA0F09"/>
    <w:rsid w:val="00AA1541"/>
    <w:rsid w:val="00AA177D"/>
    <w:rsid w:val="00AA1785"/>
    <w:rsid w:val="00AA17A0"/>
    <w:rsid w:val="00AA17C7"/>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4AEB"/>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9B5"/>
    <w:rsid w:val="00AB1A36"/>
    <w:rsid w:val="00AB1BBD"/>
    <w:rsid w:val="00AB1FA2"/>
    <w:rsid w:val="00AB2055"/>
    <w:rsid w:val="00AB2B20"/>
    <w:rsid w:val="00AB2BDE"/>
    <w:rsid w:val="00AB2CC2"/>
    <w:rsid w:val="00AB39F3"/>
    <w:rsid w:val="00AB3B1D"/>
    <w:rsid w:val="00AB3B33"/>
    <w:rsid w:val="00AB3C15"/>
    <w:rsid w:val="00AB3CDB"/>
    <w:rsid w:val="00AB448F"/>
    <w:rsid w:val="00AB45D9"/>
    <w:rsid w:val="00AB4733"/>
    <w:rsid w:val="00AB4BA7"/>
    <w:rsid w:val="00AB4BB0"/>
    <w:rsid w:val="00AB525D"/>
    <w:rsid w:val="00AB52B5"/>
    <w:rsid w:val="00AB532A"/>
    <w:rsid w:val="00AB553C"/>
    <w:rsid w:val="00AB55C7"/>
    <w:rsid w:val="00AB5BCA"/>
    <w:rsid w:val="00AB5F9D"/>
    <w:rsid w:val="00AB69D7"/>
    <w:rsid w:val="00AB6DA1"/>
    <w:rsid w:val="00AB7001"/>
    <w:rsid w:val="00AB7AF3"/>
    <w:rsid w:val="00AB7BB6"/>
    <w:rsid w:val="00AB7BD7"/>
    <w:rsid w:val="00AB7BE0"/>
    <w:rsid w:val="00AB7CAA"/>
    <w:rsid w:val="00AB7EA5"/>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AC7"/>
    <w:rsid w:val="00AC7BD2"/>
    <w:rsid w:val="00AC7E56"/>
    <w:rsid w:val="00AD00E9"/>
    <w:rsid w:val="00AD05E6"/>
    <w:rsid w:val="00AD06A7"/>
    <w:rsid w:val="00AD07EE"/>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702"/>
    <w:rsid w:val="00AE08DD"/>
    <w:rsid w:val="00AE0A27"/>
    <w:rsid w:val="00AE0B30"/>
    <w:rsid w:val="00AE0B4C"/>
    <w:rsid w:val="00AE0B66"/>
    <w:rsid w:val="00AE0CD4"/>
    <w:rsid w:val="00AE0CE2"/>
    <w:rsid w:val="00AE0D8D"/>
    <w:rsid w:val="00AE11DB"/>
    <w:rsid w:val="00AE1666"/>
    <w:rsid w:val="00AE1706"/>
    <w:rsid w:val="00AE17B7"/>
    <w:rsid w:val="00AE189B"/>
    <w:rsid w:val="00AE19B9"/>
    <w:rsid w:val="00AE1A42"/>
    <w:rsid w:val="00AE1C37"/>
    <w:rsid w:val="00AE21D7"/>
    <w:rsid w:val="00AE225C"/>
    <w:rsid w:val="00AE23BA"/>
    <w:rsid w:val="00AE2D69"/>
    <w:rsid w:val="00AE2E0C"/>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956"/>
    <w:rsid w:val="00AE6BA9"/>
    <w:rsid w:val="00AE715E"/>
    <w:rsid w:val="00AE726B"/>
    <w:rsid w:val="00AE7453"/>
    <w:rsid w:val="00AE767C"/>
    <w:rsid w:val="00AE773A"/>
    <w:rsid w:val="00AE7A62"/>
    <w:rsid w:val="00AE7EB7"/>
    <w:rsid w:val="00AE7FFC"/>
    <w:rsid w:val="00AF02CD"/>
    <w:rsid w:val="00AF0466"/>
    <w:rsid w:val="00AF0BFA"/>
    <w:rsid w:val="00AF0F56"/>
    <w:rsid w:val="00AF0FC7"/>
    <w:rsid w:val="00AF1222"/>
    <w:rsid w:val="00AF1492"/>
    <w:rsid w:val="00AF153C"/>
    <w:rsid w:val="00AF1585"/>
    <w:rsid w:val="00AF1769"/>
    <w:rsid w:val="00AF1E49"/>
    <w:rsid w:val="00AF1F0B"/>
    <w:rsid w:val="00AF2396"/>
    <w:rsid w:val="00AF241F"/>
    <w:rsid w:val="00AF2747"/>
    <w:rsid w:val="00AF280E"/>
    <w:rsid w:val="00AF2954"/>
    <w:rsid w:val="00AF2970"/>
    <w:rsid w:val="00AF2986"/>
    <w:rsid w:val="00AF29B3"/>
    <w:rsid w:val="00AF2E87"/>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BA5"/>
    <w:rsid w:val="00AF6E2F"/>
    <w:rsid w:val="00AF73C1"/>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80E"/>
    <w:rsid w:val="00B03C44"/>
    <w:rsid w:val="00B03E56"/>
    <w:rsid w:val="00B040A1"/>
    <w:rsid w:val="00B041C9"/>
    <w:rsid w:val="00B0442E"/>
    <w:rsid w:val="00B04507"/>
    <w:rsid w:val="00B04790"/>
    <w:rsid w:val="00B04C25"/>
    <w:rsid w:val="00B04DD6"/>
    <w:rsid w:val="00B04F68"/>
    <w:rsid w:val="00B055E1"/>
    <w:rsid w:val="00B055FC"/>
    <w:rsid w:val="00B05671"/>
    <w:rsid w:val="00B058E2"/>
    <w:rsid w:val="00B05F0F"/>
    <w:rsid w:val="00B05FDC"/>
    <w:rsid w:val="00B060B3"/>
    <w:rsid w:val="00B064C1"/>
    <w:rsid w:val="00B064F4"/>
    <w:rsid w:val="00B0652C"/>
    <w:rsid w:val="00B06E8B"/>
    <w:rsid w:val="00B072C2"/>
    <w:rsid w:val="00B07BD0"/>
    <w:rsid w:val="00B07DF2"/>
    <w:rsid w:val="00B07F0B"/>
    <w:rsid w:val="00B1004C"/>
    <w:rsid w:val="00B100CC"/>
    <w:rsid w:val="00B1014B"/>
    <w:rsid w:val="00B1023B"/>
    <w:rsid w:val="00B103B2"/>
    <w:rsid w:val="00B1043A"/>
    <w:rsid w:val="00B10461"/>
    <w:rsid w:val="00B104D9"/>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53A"/>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70D9"/>
    <w:rsid w:val="00B17138"/>
    <w:rsid w:val="00B1774A"/>
    <w:rsid w:val="00B1779A"/>
    <w:rsid w:val="00B202F0"/>
    <w:rsid w:val="00B203B5"/>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A0E"/>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8D"/>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0E1"/>
    <w:rsid w:val="00B3633A"/>
    <w:rsid w:val="00B363BE"/>
    <w:rsid w:val="00B365EB"/>
    <w:rsid w:val="00B36A78"/>
    <w:rsid w:val="00B36CB1"/>
    <w:rsid w:val="00B36D6A"/>
    <w:rsid w:val="00B37155"/>
    <w:rsid w:val="00B37296"/>
    <w:rsid w:val="00B372D5"/>
    <w:rsid w:val="00B37634"/>
    <w:rsid w:val="00B37AC0"/>
    <w:rsid w:val="00B37B4E"/>
    <w:rsid w:val="00B40115"/>
    <w:rsid w:val="00B4022B"/>
    <w:rsid w:val="00B4044F"/>
    <w:rsid w:val="00B404EC"/>
    <w:rsid w:val="00B407F8"/>
    <w:rsid w:val="00B40853"/>
    <w:rsid w:val="00B40E9B"/>
    <w:rsid w:val="00B410E2"/>
    <w:rsid w:val="00B411E0"/>
    <w:rsid w:val="00B41660"/>
    <w:rsid w:val="00B42091"/>
    <w:rsid w:val="00B42C99"/>
    <w:rsid w:val="00B431A2"/>
    <w:rsid w:val="00B432A2"/>
    <w:rsid w:val="00B4395C"/>
    <w:rsid w:val="00B43C88"/>
    <w:rsid w:val="00B44255"/>
    <w:rsid w:val="00B442AF"/>
    <w:rsid w:val="00B4432D"/>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FA7"/>
    <w:rsid w:val="00B51174"/>
    <w:rsid w:val="00B511E5"/>
    <w:rsid w:val="00B514AD"/>
    <w:rsid w:val="00B51A69"/>
    <w:rsid w:val="00B51BA4"/>
    <w:rsid w:val="00B51C9A"/>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AA4"/>
    <w:rsid w:val="00B55B58"/>
    <w:rsid w:val="00B55D86"/>
    <w:rsid w:val="00B562CA"/>
    <w:rsid w:val="00B5658A"/>
    <w:rsid w:val="00B568D1"/>
    <w:rsid w:val="00B56DB6"/>
    <w:rsid w:val="00B56F19"/>
    <w:rsid w:val="00B5726E"/>
    <w:rsid w:val="00B57337"/>
    <w:rsid w:val="00B57687"/>
    <w:rsid w:val="00B577E0"/>
    <w:rsid w:val="00B5784D"/>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B10"/>
    <w:rsid w:val="00B63C71"/>
    <w:rsid w:val="00B63CC1"/>
    <w:rsid w:val="00B63E5D"/>
    <w:rsid w:val="00B64025"/>
    <w:rsid w:val="00B64246"/>
    <w:rsid w:val="00B6446C"/>
    <w:rsid w:val="00B64511"/>
    <w:rsid w:val="00B64750"/>
    <w:rsid w:val="00B64868"/>
    <w:rsid w:val="00B64B80"/>
    <w:rsid w:val="00B65522"/>
    <w:rsid w:val="00B6567D"/>
    <w:rsid w:val="00B6593D"/>
    <w:rsid w:val="00B65DBE"/>
    <w:rsid w:val="00B65F5F"/>
    <w:rsid w:val="00B66083"/>
    <w:rsid w:val="00B66202"/>
    <w:rsid w:val="00B66696"/>
    <w:rsid w:val="00B666B0"/>
    <w:rsid w:val="00B66A31"/>
    <w:rsid w:val="00B66AA5"/>
    <w:rsid w:val="00B66B3E"/>
    <w:rsid w:val="00B6750B"/>
    <w:rsid w:val="00B67538"/>
    <w:rsid w:val="00B6753C"/>
    <w:rsid w:val="00B67696"/>
    <w:rsid w:val="00B67CE1"/>
    <w:rsid w:val="00B6CDE1"/>
    <w:rsid w:val="00B70063"/>
    <w:rsid w:val="00B700AC"/>
    <w:rsid w:val="00B703B2"/>
    <w:rsid w:val="00B703E0"/>
    <w:rsid w:val="00B70494"/>
    <w:rsid w:val="00B7063C"/>
    <w:rsid w:val="00B70BBA"/>
    <w:rsid w:val="00B70C28"/>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5044"/>
    <w:rsid w:val="00B75132"/>
    <w:rsid w:val="00B754D5"/>
    <w:rsid w:val="00B756A7"/>
    <w:rsid w:val="00B75A6E"/>
    <w:rsid w:val="00B76B71"/>
    <w:rsid w:val="00B76C56"/>
    <w:rsid w:val="00B77530"/>
    <w:rsid w:val="00B7773F"/>
    <w:rsid w:val="00B7795C"/>
    <w:rsid w:val="00B77DC7"/>
    <w:rsid w:val="00B80064"/>
    <w:rsid w:val="00B80222"/>
    <w:rsid w:val="00B8028A"/>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689"/>
    <w:rsid w:val="00B838C4"/>
    <w:rsid w:val="00B83D25"/>
    <w:rsid w:val="00B83FF0"/>
    <w:rsid w:val="00B8401E"/>
    <w:rsid w:val="00B841E2"/>
    <w:rsid w:val="00B84259"/>
    <w:rsid w:val="00B84360"/>
    <w:rsid w:val="00B8482D"/>
    <w:rsid w:val="00B84E18"/>
    <w:rsid w:val="00B85332"/>
    <w:rsid w:val="00B8545D"/>
    <w:rsid w:val="00B855C8"/>
    <w:rsid w:val="00B8629A"/>
    <w:rsid w:val="00B86390"/>
    <w:rsid w:val="00B86465"/>
    <w:rsid w:val="00B868E7"/>
    <w:rsid w:val="00B86D7E"/>
    <w:rsid w:val="00B86EB5"/>
    <w:rsid w:val="00B87584"/>
    <w:rsid w:val="00B877C8"/>
    <w:rsid w:val="00B87813"/>
    <w:rsid w:val="00B878B6"/>
    <w:rsid w:val="00B879FC"/>
    <w:rsid w:val="00B87C8A"/>
    <w:rsid w:val="00B87FF9"/>
    <w:rsid w:val="00B9018F"/>
    <w:rsid w:val="00B9026D"/>
    <w:rsid w:val="00B90498"/>
    <w:rsid w:val="00B904BB"/>
    <w:rsid w:val="00B905FA"/>
    <w:rsid w:val="00B90D80"/>
    <w:rsid w:val="00B90E6D"/>
    <w:rsid w:val="00B90FB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02F"/>
    <w:rsid w:val="00BA0184"/>
    <w:rsid w:val="00BA0193"/>
    <w:rsid w:val="00BA0197"/>
    <w:rsid w:val="00BA02FF"/>
    <w:rsid w:val="00BA0359"/>
    <w:rsid w:val="00BA0378"/>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108D"/>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6FCF"/>
    <w:rsid w:val="00BB7089"/>
    <w:rsid w:val="00BB759E"/>
    <w:rsid w:val="00BB78D6"/>
    <w:rsid w:val="00BB79D1"/>
    <w:rsid w:val="00BB7B45"/>
    <w:rsid w:val="00BB7D02"/>
    <w:rsid w:val="00BB7E88"/>
    <w:rsid w:val="00BC0052"/>
    <w:rsid w:val="00BC02E6"/>
    <w:rsid w:val="00BC0808"/>
    <w:rsid w:val="00BC0BF7"/>
    <w:rsid w:val="00BC0F29"/>
    <w:rsid w:val="00BC1181"/>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976"/>
    <w:rsid w:val="00BC3A0D"/>
    <w:rsid w:val="00BC3C71"/>
    <w:rsid w:val="00BC3CFA"/>
    <w:rsid w:val="00BC433B"/>
    <w:rsid w:val="00BC4A2D"/>
    <w:rsid w:val="00BC4AD4"/>
    <w:rsid w:val="00BC4B03"/>
    <w:rsid w:val="00BC4CAC"/>
    <w:rsid w:val="00BC4EE8"/>
    <w:rsid w:val="00BC51E0"/>
    <w:rsid w:val="00BC53FD"/>
    <w:rsid w:val="00BC5589"/>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E4"/>
    <w:rsid w:val="00BD210C"/>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635"/>
    <w:rsid w:val="00BD4CB3"/>
    <w:rsid w:val="00BD511C"/>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428"/>
    <w:rsid w:val="00BE175C"/>
    <w:rsid w:val="00BE1901"/>
    <w:rsid w:val="00BE1AFD"/>
    <w:rsid w:val="00BE1B84"/>
    <w:rsid w:val="00BE20C8"/>
    <w:rsid w:val="00BE21B7"/>
    <w:rsid w:val="00BE2217"/>
    <w:rsid w:val="00BE2408"/>
    <w:rsid w:val="00BE31B7"/>
    <w:rsid w:val="00BE3224"/>
    <w:rsid w:val="00BE33E1"/>
    <w:rsid w:val="00BE3845"/>
    <w:rsid w:val="00BE3AAA"/>
    <w:rsid w:val="00BE43F1"/>
    <w:rsid w:val="00BE45E4"/>
    <w:rsid w:val="00BE476B"/>
    <w:rsid w:val="00BE4921"/>
    <w:rsid w:val="00BE4A50"/>
    <w:rsid w:val="00BE4C45"/>
    <w:rsid w:val="00BE51F1"/>
    <w:rsid w:val="00BE5275"/>
    <w:rsid w:val="00BE5950"/>
    <w:rsid w:val="00BE6A6D"/>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65D"/>
    <w:rsid w:val="00BF37EB"/>
    <w:rsid w:val="00BF3C50"/>
    <w:rsid w:val="00BF3CB6"/>
    <w:rsid w:val="00BF3D6C"/>
    <w:rsid w:val="00BF3D95"/>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1D8"/>
    <w:rsid w:val="00BF6460"/>
    <w:rsid w:val="00BF69EE"/>
    <w:rsid w:val="00BF6B8B"/>
    <w:rsid w:val="00BF6C95"/>
    <w:rsid w:val="00BF742E"/>
    <w:rsid w:val="00BF74BB"/>
    <w:rsid w:val="00BF7747"/>
    <w:rsid w:val="00BF7961"/>
    <w:rsid w:val="00BF7C02"/>
    <w:rsid w:val="00BF7F36"/>
    <w:rsid w:val="00BF7F73"/>
    <w:rsid w:val="00C00207"/>
    <w:rsid w:val="00C006AF"/>
    <w:rsid w:val="00C00A74"/>
    <w:rsid w:val="00C00DD7"/>
    <w:rsid w:val="00C01093"/>
    <w:rsid w:val="00C01230"/>
    <w:rsid w:val="00C01389"/>
    <w:rsid w:val="00C0145E"/>
    <w:rsid w:val="00C017CD"/>
    <w:rsid w:val="00C018AB"/>
    <w:rsid w:val="00C02014"/>
    <w:rsid w:val="00C021FF"/>
    <w:rsid w:val="00C0225E"/>
    <w:rsid w:val="00C0270E"/>
    <w:rsid w:val="00C0317F"/>
    <w:rsid w:val="00C0332A"/>
    <w:rsid w:val="00C03719"/>
    <w:rsid w:val="00C0386A"/>
    <w:rsid w:val="00C03C9B"/>
    <w:rsid w:val="00C03D0F"/>
    <w:rsid w:val="00C03E94"/>
    <w:rsid w:val="00C03F28"/>
    <w:rsid w:val="00C03F3F"/>
    <w:rsid w:val="00C03FA1"/>
    <w:rsid w:val="00C04093"/>
    <w:rsid w:val="00C04100"/>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C34"/>
    <w:rsid w:val="00C07E42"/>
    <w:rsid w:val="00C07E64"/>
    <w:rsid w:val="00C07FB7"/>
    <w:rsid w:val="00C100EA"/>
    <w:rsid w:val="00C10168"/>
    <w:rsid w:val="00C1020D"/>
    <w:rsid w:val="00C102BF"/>
    <w:rsid w:val="00C10509"/>
    <w:rsid w:val="00C10602"/>
    <w:rsid w:val="00C1066C"/>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A58"/>
    <w:rsid w:val="00C13B97"/>
    <w:rsid w:val="00C13C93"/>
    <w:rsid w:val="00C13CD5"/>
    <w:rsid w:val="00C1415B"/>
    <w:rsid w:val="00C142DE"/>
    <w:rsid w:val="00C144CE"/>
    <w:rsid w:val="00C14747"/>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9B9"/>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6D4"/>
    <w:rsid w:val="00C32948"/>
    <w:rsid w:val="00C32B09"/>
    <w:rsid w:val="00C32C13"/>
    <w:rsid w:val="00C32D4A"/>
    <w:rsid w:val="00C33387"/>
    <w:rsid w:val="00C3351D"/>
    <w:rsid w:val="00C33751"/>
    <w:rsid w:val="00C33933"/>
    <w:rsid w:val="00C33A63"/>
    <w:rsid w:val="00C33D93"/>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37EE3"/>
    <w:rsid w:val="00C400F9"/>
    <w:rsid w:val="00C40239"/>
    <w:rsid w:val="00C4047A"/>
    <w:rsid w:val="00C4076D"/>
    <w:rsid w:val="00C40C6B"/>
    <w:rsid w:val="00C4118C"/>
    <w:rsid w:val="00C4143C"/>
    <w:rsid w:val="00C416BD"/>
    <w:rsid w:val="00C41765"/>
    <w:rsid w:val="00C4179F"/>
    <w:rsid w:val="00C41B31"/>
    <w:rsid w:val="00C41D2C"/>
    <w:rsid w:val="00C427D4"/>
    <w:rsid w:val="00C42CB5"/>
    <w:rsid w:val="00C4338C"/>
    <w:rsid w:val="00C4375B"/>
    <w:rsid w:val="00C43BB8"/>
    <w:rsid w:val="00C43BEE"/>
    <w:rsid w:val="00C440E5"/>
    <w:rsid w:val="00C44170"/>
    <w:rsid w:val="00C4420A"/>
    <w:rsid w:val="00C44224"/>
    <w:rsid w:val="00C44774"/>
    <w:rsid w:val="00C447B7"/>
    <w:rsid w:val="00C447BE"/>
    <w:rsid w:val="00C448FD"/>
    <w:rsid w:val="00C45310"/>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9A7"/>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4DDA"/>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5FD"/>
    <w:rsid w:val="00C716ED"/>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D39"/>
    <w:rsid w:val="00C82D80"/>
    <w:rsid w:val="00C82E71"/>
    <w:rsid w:val="00C834DA"/>
    <w:rsid w:val="00C83BDE"/>
    <w:rsid w:val="00C83CB7"/>
    <w:rsid w:val="00C83F8A"/>
    <w:rsid w:val="00C84694"/>
    <w:rsid w:val="00C85046"/>
    <w:rsid w:val="00C854B6"/>
    <w:rsid w:val="00C85538"/>
    <w:rsid w:val="00C856B2"/>
    <w:rsid w:val="00C856E8"/>
    <w:rsid w:val="00C85A54"/>
    <w:rsid w:val="00C85BFF"/>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0A3"/>
    <w:rsid w:val="00C91172"/>
    <w:rsid w:val="00C914AB"/>
    <w:rsid w:val="00C916DF"/>
    <w:rsid w:val="00C91B7B"/>
    <w:rsid w:val="00C91EB9"/>
    <w:rsid w:val="00C91FC7"/>
    <w:rsid w:val="00C92050"/>
    <w:rsid w:val="00C9245D"/>
    <w:rsid w:val="00C92518"/>
    <w:rsid w:val="00C92623"/>
    <w:rsid w:val="00C926AB"/>
    <w:rsid w:val="00C92AA2"/>
    <w:rsid w:val="00C92B80"/>
    <w:rsid w:val="00C92E67"/>
    <w:rsid w:val="00C9331E"/>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7A2"/>
    <w:rsid w:val="00CA0EF0"/>
    <w:rsid w:val="00CA1149"/>
    <w:rsid w:val="00CA11DC"/>
    <w:rsid w:val="00CA1450"/>
    <w:rsid w:val="00CA1465"/>
    <w:rsid w:val="00CA1A70"/>
    <w:rsid w:val="00CA1CDA"/>
    <w:rsid w:val="00CA1D69"/>
    <w:rsid w:val="00CA1EF4"/>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ABE"/>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F8"/>
    <w:rsid w:val="00CA72BE"/>
    <w:rsid w:val="00CA7974"/>
    <w:rsid w:val="00CA7D54"/>
    <w:rsid w:val="00CA7F9C"/>
    <w:rsid w:val="00CB019B"/>
    <w:rsid w:val="00CB07AB"/>
    <w:rsid w:val="00CB09F4"/>
    <w:rsid w:val="00CB0AE3"/>
    <w:rsid w:val="00CB0DE6"/>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E0"/>
    <w:rsid w:val="00CB772A"/>
    <w:rsid w:val="00CB7743"/>
    <w:rsid w:val="00CB77A3"/>
    <w:rsid w:val="00CB78FF"/>
    <w:rsid w:val="00CB796D"/>
    <w:rsid w:val="00CB7FD0"/>
    <w:rsid w:val="00CC026E"/>
    <w:rsid w:val="00CC03A0"/>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4E7"/>
    <w:rsid w:val="00CC386A"/>
    <w:rsid w:val="00CC432E"/>
    <w:rsid w:val="00CC43B3"/>
    <w:rsid w:val="00CC4424"/>
    <w:rsid w:val="00CC452F"/>
    <w:rsid w:val="00CC482D"/>
    <w:rsid w:val="00CC4A21"/>
    <w:rsid w:val="00CC4CB3"/>
    <w:rsid w:val="00CC4E20"/>
    <w:rsid w:val="00CC4E32"/>
    <w:rsid w:val="00CC5699"/>
    <w:rsid w:val="00CC5706"/>
    <w:rsid w:val="00CC6161"/>
    <w:rsid w:val="00CC62A2"/>
    <w:rsid w:val="00CC657A"/>
    <w:rsid w:val="00CC67E9"/>
    <w:rsid w:val="00CC6DAA"/>
    <w:rsid w:val="00CC7441"/>
    <w:rsid w:val="00CC76C2"/>
    <w:rsid w:val="00CC78CE"/>
    <w:rsid w:val="00CC793E"/>
    <w:rsid w:val="00CC7C93"/>
    <w:rsid w:val="00CD01CF"/>
    <w:rsid w:val="00CD0353"/>
    <w:rsid w:val="00CD037E"/>
    <w:rsid w:val="00CD0C7B"/>
    <w:rsid w:val="00CD0FFC"/>
    <w:rsid w:val="00CD1372"/>
    <w:rsid w:val="00CD16CF"/>
    <w:rsid w:val="00CD194D"/>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940"/>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B43"/>
    <w:rsid w:val="00CE0F07"/>
    <w:rsid w:val="00CE10C8"/>
    <w:rsid w:val="00CE112A"/>
    <w:rsid w:val="00CE127E"/>
    <w:rsid w:val="00CE144C"/>
    <w:rsid w:val="00CE17BE"/>
    <w:rsid w:val="00CE17E5"/>
    <w:rsid w:val="00CE1952"/>
    <w:rsid w:val="00CE1BA6"/>
    <w:rsid w:val="00CE1EC0"/>
    <w:rsid w:val="00CE20E6"/>
    <w:rsid w:val="00CE20F7"/>
    <w:rsid w:val="00CE22C6"/>
    <w:rsid w:val="00CE294A"/>
    <w:rsid w:val="00CE2D4A"/>
    <w:rsid w:val="00CE2F90"/>
    <w:rsid w:val="00CE324D"/>
    <w:rsid w:val="00CE39A8"/>
    <w:rsid w:val="00CE39B7"/>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22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8C8"/>
    <w:rsid w:val="00CF4B5A"/>
    <w:rsid w:val="00CF5465"/>
    <w:rsid w:val="00CF5BE0"/>
    <w:rsid w:val="00CF61E4"/>
    <w:rsid w:val="00CF646E"/>
    <w:rsid w:val="00CF66C4"/>
    <w:rsid w:val="00CF6752"/>
    <w:rsid w:val="00CF6775"/>
    <w:rsid w:val="00CF6779"/>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1B6"/>
    <w:rsid w:val="00D05234"/>
    <w:rsid w:val="00D055F8"/>
    <w:rsid w:val="00D058CD"/>
    <w:rsid w:val="00D05BC1"/>
    <w:rsid w:val="00D05DD4"/>
    <w:rsid w:val="00D06308"/>
    <w:rsid w:val="00D0637A"/>
    <w:rsid w:val="00D06574"/>
    <w:rsid w:val="00D065A2"/>
    <w:rsid w:val="00D06AF5"/>
    <w:rsid w:val="00D06BA4"/>
    <w:rsid w:val="00D06BB5"/>
    <w:rsid w:val="00D06BEF"/>
    <w:rsid w:val="00D06C3B"/>
    <w:rsid w:val="00D06E46"/>
    <w:rsid w:val="00D07017"/>
    <w:rsid w:val="00D072C8"/>
    <w:rsid w:val="00D07695"/>
    <w:rsid w:val="00D0776D"/>
    <w:rsid w:val="00D07CCC"/>
    <w:rsid w:val="00D07DC5"/>
    <w:rsid w:val="00D10489"/>
    <w:rsid w:val="00D109F8"/>
    <w:rsid w:val="00D10AC3"/>
    <w:rsid w:val="00D111D9"/>
    <w:rsid w:val="00D1120A"/>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AEA"/>
    <w:rsid w:val="00D13D05"/>
    <w:rsid w:val="00D13D55"/>
    <w:rsid w:val="00D13DA3"/>
    <w:rsid w:val="00D13DDA"/>
    <w:rsid w:val="00D14263"/>
    <w:rsid w:val="00D1447C"/>
    <w:rsid w:val="00D145F5"/>
    <w:rsid w:val="00D1484B"/>
    <w:rsid w:val="00D14E24"/>
    <w:rsid w:val="00D150A6"/>
    <w:rsid w:val="00D1526E"/>
    <w:rsid w:val="00D1533A"/>
    <w:rsid w:val="00D155A0"/>
    <w:rsid w:val="00D158EA"/>
    <w:rsid w:val="00D15BBF"/>
    <w:rsid w:val="00D15C4A"/>
    <w:rsid w:val="00D15EC9"/>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13C"/>
    <w:rsid w:val="00D23524"/>
    <w:rsid w:val="00D235CF"/>
    <w:rsid w:val="00D23784"/>
    <w:rsid w:val="00D23BAF"/>
    <w:rsid w:val="00D23E9A"/>
    <w:rsid w:val="00D245A6"/>
    <w:rsid w:val="00D246E2"/>
    <w:rsid w:val="00D247B9"/>
    <w:rsid w:val="00D2488A"/>
    <w:rsid w:val="00D24ADD"/>
    <w:rsid w:val="00D24BBE"/>
    <w:rsid w:val="00D25001"/>
    <w:rsid w:val="00D252DC"/>
    <w:rsid w:val="00D253AB"/>
    <w:rsid w:val="00D255D6"/>
    <w:rsid w:val="00D256A1"/>
    <w:rsid w:val="00D259AE"/>
    <w:rsid w:val="00D25B30"/>
    <w:rsid w:val="00D25EEB"/>
    <w:rsid w:val="00D2610E"/>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AD9"/>
    <w:rsid w:val="00D35D93"/>
    <w:rsid w:val="00D35DF5"/>
    <w:rsid w:val="00D35F63"/>
    <w:rsid w:val="00D35FFD"/>
    <w:rsid w:val="00D36494"/>
    <w:rsid w:val="00D364A1"/>
    <w:rsid w:val="00D364E2"/>
    <w:rsid w:val="00D364E5"/>
    <w:rsid w:val="00D36837"/>
    <w:rsid w:val="00D368A8"/>
    <w:rsid w:val="00D36A22"/>
    <w:rsid w:val="00D36AF5"/>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968"/>
    <w:rsid w:val="00D40C98"/>
    <w:rsid w:val="00D40CB1"/>
    <w:rsid w:val="00D4111A"/>
    <w:rsid w:val="00D41393"/>
    <w:rsid w:val="00D415BE"/>
    <w:rsid w:val="00D41A00"/>
    <w:rsid w:val="00D41EBD"/>
    <w:rsid w:val="00D4201B"/>
    <w:rsid w:val="00D420A4"/>
    <w:rsid w:val="00D4221F"/>
    <w:rsid w:val="00D4235B"/>
    <w:rsid w:val="00D424CF"/>
    <w:rsid w:val="00D425E4"/>
    <w:rsid w:val="00D42BDA"/>
    <w:rsid w:val="00D42D57"/>
    <w:rsid w:val="00D43358"/>
    <w:rsid w:val="00D436E4"/>
    <w:rsid w:val="00D437EE"/>
    <w:rsid w:val="00D43BE0"/>
    <w:rsid w:val="00D44100"/>
    <w:rsid w:val="00D44260"/>
    <w:rsid w:val="00D4445A"/>
    <w:rsid w:val="00D444D6"/>
    <w:rsid w:val="00D4460C"/>
    <w:rsid w:val="00D446EE"/>
    <w:rsid w:val="00D44706"/>
    <w:rsid w:val="00D44A18"/>
    <w:rsid w:val="00D44D91"/>
    <w:rsid w:val="00D44EA5"/>
    <w:rsid w:val="00D44FBC"/>
    <w:rsid w:val="00D4521A"/>
    <w:rsid w:val="00D45632"/>
    <w:rsid w:val="00D459D9"/>
    <w:rsid w:val="00D45F30"/>
    <w:rsid w:val="00D460F6"/>
    <w:rsid w:val="00D46698"/>
    <w:rsid w:val="00D46866"/>
    <w:rsid w:val="00D468AD"/>
    <w:rsid w:val="00D46B0A"/>
    <w:rsid w:val="00D46D9E"/>
    <w:rsid w:val="00D47018"/>
    <w:rsid w:val="00D47260"/>
    <w:rsid w:val="00D474CA"/>
    <w:rsid w:val="00D4794A"/>
    <w:rsid w:val="00D47BE3"/>
    <w:rsid w:val="00D47C2A"/>
    <w:rsid w:val="00D47EE0"/>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77D"/>
    <w:rsid w:val="00D55894"/>
    <w:rsid w:val="00D5592A"/>
    <w:rsid w:val="00D55A04"/>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63A0"/>
    <w:rsid w:val="00D667DB"/>
    <w:rsid w:val="00D6698D"/>
    <w:rsid w:val="00D67561"/>
    <w:rsid w:val="00D6768E"/>
    <w:rsid w:val="00D67785"/>
    <w:rsid w:val="00D677B5"/>
    <w:rsid w:val="00D6783C"/>
    <w:rsid w:val="00D678AC"/>
    <w:rsid w:val="00D67C11"/>
    <w:rsid w:val="00D70002"/>
    <w:rsid w:val="00D70006"/>
    <w:rsid w:val="00D701AD"/>
    <w:rsid w:val="00D70963"/>
    <w:rsid w:val="00D70ABF"/>
    <w:rsid w:val="00D70D26"/>
    <w:rsid w:val="00D71406"/>
    <w:rsid w:val="00D718CE"/>
    <w:rsid w:val="00D721BE"/>
    <w:rsid w:val="00D721CB"/>
    <w:rsid w:val="00D723BE"/>
    <w:rsid w:val="00D725E7"/>
    <w:rsid w:val="00D7279E"/>
    <w:rsid w:val="00D7285E"/>
    <w:rsid w:val="00D72EF4"/>
    <w:rsid w:val="00D73794"/>
    <w:rsid w:val="00D737B4"/>
    <w:rsid w:val="00D73902"/>
    <w:rsid w:val="00D73CF2"/>
    <w:rsid w:val="00D73F91"/>
    <w:rsid w:val="00D7400A"/>
    <w:rsid w:val="00D742E2"/>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4E8"/>
    <w:rsid w:val="00D84531"/>
    <w:rsid w:val="00D8496B"/>
    <w:rsid w:val="00D85136"/>
    <w:rsid w:val="00D8524D"/>
    <w:rsid w:val="00D8529F"/>
    <w:rsid w:val="00D85366"/>
    <w:rsid w:val="00D8539A"/>
    <w:rsid w:val="00D855A8"/>
    <w:rsid w:val="00D85ABF"/>
    <w:rsid w:val="00D85F22"/>
    <w:rsid w:val="00D86256"/>
    <w:rsid w:val="00D865FF"/>
    <w:rsid w:val="00D86909"/>
    <w:rsid w:val="00D869FF"/>
    <w:rsid w:val="00D86A95"/>
    <w:rsid w:val="00D86ADF"/>
    <w:rsid w:val="00D86B04"/>
    <w:rsid w:val="00D86D5D"/>
    <w:rsid w:val="00D871C1"/>
    <w:rsid w:val="00D8720B"/>
    <w:rsid w:val="00D874C4"/>
    <w:rsid w:val="00D87895"/>
    <w:rsid w:val="00D878CC"/>
    <w:rsid w:val="00D87A1A"/>
    <w:rsid w:val="00D87B59"/>
    <w:rsid w:val="00D87F4B"/>
    <w:rsid w:val="00D90F8A"/>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A90"/>
    <w:rsid w:val="00D93B21"/>
    <w:rsid w:val="00D93EE8"/>
    <w:rsid w:val="00D944E5"/>
    <w:rsid w:val="00D94732"/>
    <w:rsid w:val="00D9486C"/>
    <w:rsid w:val="00D94968"/>
    <w:rsid w:val="00D94AEF"/>
    <w:rsid w:val="00D94D22"/>
    <w:rsid w:val="00D94E02"/>
    <w:rsid w:val="00D950D2"/>
    <w:rsid w:val="00D950E1"/>
    <w:rsid w:val="00D95127"/>
    <w:rsid w:val="00D95350"/>
    <w:rsid w:val="00D954F2"/>
    <w:rsid w:val="00D9583A"/>
    <w:rsid w:val="00D95C83"/>
    <w:rsid w:val="00D95DD9"/>
    <w:rsid w:val="00D95E6A"/>
    <w:rsid w:val="00D95FB0"/>
    <w:rsid w:val="00D9636B"/>
    <w:rsid w:val="00D96991"/>
    <w:rsid w:val="00D96AA4"/>
    <w:rsid w:val="00D96C81"/>
    <w:rsid w:val="00D97B35"/>
    <w:rsid w:val="00D97BC4"/>
    <w:rsid w:val="00D97E6C"/>
    <w:rsid w:val="00DA0016"/>
    <w:rsid w:val="00DA01DF"/>
    <w:rsid w:val="00DA0F3D"/>
    <w:rsid w:val="00DA11BC"/>
    <w:rsid w:val="00DA180D"/>
    <w:rsid w:val="00DA18C9"/>
    <w:rsid w:val="00DA1A1E"/>
    <w:rsid w:val="00DA1A58"/>
    <w:rsid w:val="00DA1EA1"/>
    <w:rsid w:val="00DA1F07"/>
    <w:rsid w:val="00DA24BE"/>
    <w:rsid w:val="00DA2999"/>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0C39"/>
    <w:rsid w:val="00DB1194"/>
    <w:rsid w:val="00DB129C"/>
    <w:rsid w:val="00DB12B9"/>
    <w:rsid w:val="00DB1627"/>
    <w:rsid w:val="00DB19A2"/>
    <w:rsid w:val="00DB1B46"/>
    <w:rsid w:val="00DB1C2A"/>
    <w:rsid w:val="00DB1FC1"/>
    <w:rsid w:val="00DB1FDC"/>
    <w:rsid w:val="00DB265E"/>
    <w:rsid w:val="00DB2B70"/>
    <w:rsid w:val="00DB2B96"/>
    <w:rsid w:val="00DB2BD8"/>
    <w:rsid w:val="00DB2EAB"/>
    <w:rsid w:val="00DB3194"/>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18"/>
    <w:rsid w:val="00DC0826"/>
    <w:rsid w:val="00DC0844"/>
    <w:rsid w:val="00DC092A"/>
    <w:rsid w:val="00DC0E36"/>
    <w:rsid w:val="00DC0E6E"/>
    <w:rsid w:val="00DC12AF"/>
    <w:rsid w:val="00DC13C1"/>
    <w:rsid w:val="00DC17DF"/>
    <w:rsid w:val="00DC1A52"/>
    <w:rsid w:val="00DC1AE1"/>
    <w:rsid w:val="00DC1BE6"/>
    <w:rsid w:val="00DC1E5E"/>
    <w:rsid w:val="00DC21FA"/>
    <w:rsid w:val="00DC22BD"/>
    <w:rsid w:val="00DC22F2"/>
    <w:rsid w:val="00DC24C2"/>
    <w:rsid w:val="00DC258D"/>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D93"/>
    <w:rsid w:val="00DE3DB7"/>
    <w:rsid w:val="00DE3F69"/>
    <w:rsid w:val="00DE40EC"/>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B7"/>
    <w:rsid w:val="00DF14E0"/>
    <w:rsid w:val="00DF1A05"/>
    <w:rsid w:val="00DF1AF8"/>
    <w:rsid w:val="00DF1BB9"/>
    <w:rsid w:val="00DF2852"/>
    <w:rsid w:val="00DF285E"/>
    <w:rsid w:val="00DF2CC2"/>
    <w:rsid w:val="00DF303C"/>
    <w:rsid w:val="00DF34DD"/>
    <w:rsid w:val="00DF3852"/>
    <w:rsid w:val="00DF38DD"/>
    <w:rsid w:val="00DF3C7F"/>
    <w:rsid w:val="00DF3F3A"/>
    <w:rsid w:val="00DF426A"/>
    <w:rsid w:val="00DF42E8"/>
    <w:rsid w:val="00DF43B9"/>
    <w:rsid w:val="00DF4546"/>
    <w:rsid w:val="00DF45E1"/>
    <w:rsid w:val="00DF4894"/>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4B91"/>
    <w:rsid w:val="00E051E8"/>
    <w:rsid w:val="00E052E0"/>
    <w:rsid w:val="00E0559E"/>
    <w:rsid w:val="00E056A2"/>
    <w:rsid w:val="00E05BA2"/>
    <w:rsid w:val="00E05BB5"/>
    <w:rsid w:val="00E05F51"/>
    <w:rsid w:val="00E05FF2"/>
    <w:rsid w:val="00E06134"/>
    <w:rsid w:val="00E069EF"/>
    <w:rsid w:val="00E06C8A"/>
    <w:rsid w:val="00E06D0C"/>
    <w:rsid w:val="00E06F92"/>
    <w:rsid w:val="00E077C4"/>
    <w:rsid w:val="00E07CA6"/>
    <w:rsid w:val="00E07F02"/>
    <w:rsid w:val="00E1054F"/>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587A"/>
    <w:rsid w:val="00E1592B"/>
    <w:rsid w:val="00E162AD"/>
    <w:rsid w:val="00E1639E"/>
    <w:rsid w:val="00E163AF"/>
    <w:rsid w:val="00E16422"/>
    <w:rsid w:val="00E166D4"/>
    <w:rsid w:val="00E16A94"/>
    <w:rsid w:val="00E16BF5"/>
    <w:rsid w:val="00E16C99"/>
    <w:rsid w:val="00E16E93"/>
    <w:rsid w:val="00E1766E"/>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B5E"/>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EFC"/>
    <w:rsid w:val="00E34FB3"/>
    <w:rsid w:val="00E354BC"/>
    <w:rsid w:val="00E3596F"/>
    <w:rsid w:val="00E35AF7"/>
    <w:rsid w:val="00E35B70"/>
    <w:rsid w:val="00E35D77"/>
    <w:rsid w:val="00E35EE0"/>
    <w:rsid w:val="00E36325"/>
    <w:rsid w:val="00E365D6"/>
    <w:rsid w:val="00E3668E"/>
    <w:rsid w:val="00E36896"/>
    <w:rsid w:val="00E36978"/>
    <w:rsid w:val="00E36EBF"/>
    <w:rsid w:val="00E37324"/>
    <w:rsid w:val="00E373CB"/>
    <w:rsid w:val="00E37E19"/>
    <w:rsid w:val="00E40020"/>
    <w:rsid w:val="00E40138"/>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6E28"/>
    <w:rsid w:val="00E47009"/>
    <w:rsid w:val="00E470D4"/>
    <w:rsid w:val="00E4777A"/>
    <w:rsid w:val="00E477FF"/>
    <w:rsid w:val="00E47D1E"/>
    <w:rsid w:val="00E47D67"/>
    <w:rsid w:val="00E500C2"/>
    <w:rsid w:val="00E501CD"/>
    <w:rsid w:val="00E505B5"/>
    <w:rsid w:val="00E50C0D"/>
    <w:rsid w:val="00E5106C"/>
    <w:rsid w:val="00E5135F"/>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5FF"/>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0CD8"/>
    <w:rsid w:val="00E613A8"/>
    <w:rsid w:val="00E614D9"/>
    <w:rsid w:val="00E61B9A"/>
    <w:rsid w:val="00E61D89"/>
    <w:rsid w:val="00E61D95"/>
    <w:rsid w:val="00E61DA9"/>
    <w:rsid w:val="00E61E3E"/>
    <w:rsid w:val="00E620B5"/>
    <w:rsid w:val="00E620F5"/>
    <w:rsid w:val="00E6218E"/>
    <w:rsid w:val="00E6220F"/>
    <w:rsid w:val="00E6261B"/>
    <w:rsid w:val="00E62810"/>
    <w:rsid w:val="00E62B3D"/>
    <w:rsid w:val="00E63039"/>
    <w:rsid w:val="00E63097"/>
    <w:rsid w:val="00E633B7"/>
    <w:rsid w:val="00E634B0"/>
    <w:rsid w:val="00E636F0"/>
    <w:rsid w:val="00E636F5"/>
    <w:rsid w:val="00E63B7C"/>
    <w:rsid w:val="00E63D04"/>
    <w:rsid w:val="00E63EDA"/>
    <w:rsid w:val="00E6465D"/>
    <w:rsid w:val="00E64BC9"/>
    <w:rsid w:val="00E64FDC"/>
    <w:rsid w:val="00E653F8"/>
    <w:rsid w:val="00E6545B"/>
    <w:rsid w:val="00E6557B"/>
    <w:rsid w:val="00E6577B"/>
    <w:rsid w:val="00E65821"/>
    <w:rsid w:val="00E65D9A"/>
    <w:rsid w:val="00E6606E"/>
    <w:rsid w:val="00E66252"/>
    <w:rsid w:val="00E665BE"/>
    <w:rsid w:val="00E6666E"/>
    <w:rsid w:val="00E66768"/>
    <w:rsid w:val="00E66E81"/>
    <w:rsid w:val="00E66E96"/>
    <w:rsid w:val="00E66EAC"/>
    <w:rsid w:val="00E66F93"/>
    <w:rsid w:val="00E67285"/>
    <w:rsid w:val="00E676C1"/>
    <w:rsid w:val="00E677BC"/>
    <w:rsid w:val="00E67A24"/>
    <w:rsid w:val="00E67F29"/>
    <w:rsid w:val="00E67FF8"/>
    <w:rsid w:val="00E7004C"/>
    <w:rsid w:val="00E7073F"/>
    <w:rsid w:val="00E70B07"/>
    <w:rsid w:val="00E70D98"/>
    <w:rsid w:val="00E70DA4"/>
    <w:rsid w:val="00E7108D"/>
    <w:rsid w:val="00E710A4"/>
    <w:rsid w:val="00E71D57"/>
    <w:rsid w:val="00E721D1"/>
    <w:rsid w:val="00E72518"/>
    <w:rsid w:val="00E72A00"/>
    <w:rsid w:val="00E72ABD"/>
    <w:rsid w:val="00E72C8A"/>
    <w:rsid w:val="00E72F86"/>
    <w:rsid w:val="00E73556"/>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77A"/>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A0D"/>
    <w:rsid w:val="00E82BF1"/>
    <w:rsid w:val="00E82DB4"/>
    <w:rsid w:val="00E835F1"/>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6B5"/>
    <w:rsid w:val="00E869B5"/>
    <w:rsid w:val="00E86AC4"/>
    <w:rsid w:val="00E86C80"/>
    <w:rsid w:val="00E86F03"/>
    <w:rsid w:val="00E871BC"/>
    <w:rsid w:val="00E87BAE"/>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C9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131"/>
    <w:rsid w:val="00E97747"/>
    <w:rsid w:val="00EA0514"/>
    <w:rsid w:val="00EA061C"/>
    <w:rsid w:val="00EA069E"/>
    <w:rsid w:val="00EA09D4"/>
    <w:rsid w:val="00EA12AE"/>
    <w:rsid w:val="00EA15E0"/>
    <w:rsid w:val="00EA176F"/>
    <w:rsid w:val="00EA1BA4"/>
    <w:rsid w:val="00EA2005"/>
    <w:rsid w:val="00EA20B3"/>
    <w:rsid w:val="00EA2140"/>
    <w:rsid w:val="00EA2212"/>
    <w:rsid w:val="00EA27FB"/>
    <w:rsid w:val="00EA2897"/>
    <w:rsid w:val="00EA2C19"/>
    <w:rsid w:val="00EA2D33"/>
    <w:rsid w:val="00EA2EAD"/>
    <w:rsid w:val="00EA355A"/>
    <w:rsid w:val="00EA3985"/>
    <w:rsid w:val="00EA3B28"/>
    <w:rsid w:val="00EA3BAA"/>
    <w:rsid w:val="00EA42E6"/>
    <w:rsid w:val="00EA4669"/>
    <w:rsid w:val="00EA48D1"/>
    <w:rsid w:val="00EA4D15"/>
    <w:rsid w:val="00EA4F64"/>
    <w:rsid w:val="00EA55DB"/>
    <w:rsid w:val="00EA58C4"/>
    <w:rsid w:val="00EA59F6"/>
    <w:rsid w:val="00EA5C4D"/>
    <w:rsid w:val="00EA5E7F"/>
    <w:rsid w:val="00EA5FA1"/>
    <w:rsid w:val="00EA6376"/>
    <w:rsid w:val="00EA63D3"/>
    <w:rsid w:val="00EA6B73"/>
    <w:rsid w:val="00EA6BC0"/>
    <w:rsid w:val="00EA6E6F"/>
    <w:rsid w:val="00EA7202"/>
    <w:rsid w:val="00EA72FD"/>
    <w:rsid w:val="00EA7958"/>
    <w:rsid w:val="00EA7B0E"/>
    <w:rsid w:val="00EA7B77"/>
    <w:rsid w:val="00EA7C52"/>
    <w:rsid w:val="00EA7DE1"/>
    <w:rsid w:val="00EA7E06"/>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4CA"/>
    <w:rsid w:val="00EB5734"/>
    <w:rsid w:val="00EB5A45"/>
    <w:rsid w:val="00EB5BE5"/>
    <w:rsid w:val="00EB5D37"/>
    <w:rsid w:val="00EB607C"/>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B46"/>
    <w:rsid w:val="00EC0F15"/>
    <w:rsid w:val="00EC154E"/>
    <w:rsid w:val="00EC18E7"/>
    <w:rsid w:val="00EC1D8E"/>
    <w:rsid w:val="00EC208E"/>
    <w:rsid w:val="00EC22D4"/>
    <w:rsid w:val="00EC236F"/>
    <w:rsid w:val="00EC2551"/>
    <w:rsid w:val="00EC265B"/>
    <w:rsid w:val="00EC2693"/>
    <w:rsid w:val="00EC27CF"/>
    <w:rsid w:val="00EC2EC2"/>
    <w:rsid w:val="00EC3043"/>
    <w:rsid w:val="00EC3045"/>
    <w:rsid w:val="00EC3081"/>
    <w:rsid w:val="00EC3D4F"/>
    <w:rsid w:val="00EC40F9"/>
    <w:rsid w:val="00EC43FC"/>
    <w:rsid w:val="00EC46FD"/>
    <w:rsid w:val="00EC4D93"/>
    <w:rsid w:val="00EC4F21"/>
    <w:rsid w:val="00EC4F53"/>
    <w:rsid w:val="00EC5043"/>
    <w:rsid w:val="00EC528B"/>
    <w:rsid w:val="00EC5456"/>
    <w:rsid w:val="00EC547B"/>
    <w:rsid w:val="00EC5965"/>
    <w:rsid w:val="00EC5BF4"/>
    <w:rsid w:val="00EC5D6E"/>
    <w:rsid w:val="00EC5ED8"/>
    <w:rsid w:val="00EC5EF3"/>
    <w:rsid w:val="00EC5F8D"/>
    <w:rsid w:val="00EC66EE"/>
    <w:rsid w:val="00EC6D62"/>
    <w:rsid w:val="00EC7030"/>
    <w:rsid w:val="00EC70FB"/>
    <w:rsid w:val="00EC7169"/>
    <w:rsid w:val="00EC7194"/>
    <w:rsid w:val="00EC737E"/>
    <w:rsid w:val="00EC79BC"/>
    <w:rsid w:val="00EC7C88"/>
    <w:rsid w:val="00EC7CA9"/>
    <w:rsid w:val="00ECA927"/>
    <w:rsid w:val="00ED00F7"/>
    <w:rsid w:val="00ED01B3"/>
    <w:rsid w:val="00ED09DA"/>
    <w:rsid w:val="00ED1036"/>
    <w:rsid w:val="00ED10D9"/>
    <w:rsid w:val="00ED1769"/>
    <w:rsid w:val="00ED1883"/>
    <w:rsid w:val="00ED1A08"/>
    <w:rsid w:val="00ED1B27"/>
    <w:rsid w:val="00ED1FC0"/>
    <w:rsid w:val="00ED2492"/>
    <w:rsid w:val="00ED27A5"/>
    <w:rsid w:val="00ED2A21"/>
    <w:rsid w:val="00ED2D4A"/>
    <w:rsid w:val="00ED2E36"/>
    <w:rsid w:val="00ED37A3"/>
    <w:rsid w:val="00ED3A32"/>
    <w:rsid w:val="00ED3C31"/>
    <w:rsid w:val="00ED3F49"/>
    <w:rsid w:val="00ED43FE"/>
    <w:rsid w:val="00ED4735"/>
    <w:rsid w:val="00ED4802"/>
    <w:rsid w:val="00ED4AD2"/>
    <w:rsid w:val="00ED4D1A"/>
    <w:rsid w:val="00ED4D51"/>
    <w:rsid w:val="00ED4DCE"/>
    <w:rsid w:val="00ED54FA"/>
    <w:rsid w:val="00ED568A"/>
    <w:rsid w:val="00ED5BAB"/>
    <w:rsid w:val="00ED5DCC"/>
    <w:rsid w:val="00ED60E6"/>
    <w:rsid w:val="00ED61B6"/>
    <w:rsid w:val="00ED6343"/>
    <w:rsid w:val="00ED64DF"/>
    <w:rsid w:val="00ED653B"/>
    <w:rsid w:val="00ED66C1"/>
    <w:rsid w:val="00ED6722"/>
    <w:rsid w:val="00ED6B58"/>
    <w:rsid w:val="00ED6B5E"/>
    <w:rsid w:val="00ED6F21"/>
    <w:rsid w:val="00ED6FE8"/>
    <w:rsid w:val="00ED74F2"/>
    <w:rsid w:val="00ED75D4"/>
    <w:rsid w:val="00ED76A5"/>
    <w:rsid w:val="00ED7AE4"/>
    <w:rsid w:val="00ED7E29"/>
    <w:rsid w:val="00ED7FAB"/>
    <w:rsid w:val="00EE09FB"/>
    <w:rsid w:val="00EE0E47"/>
    <w:rsid w:val="00EE17B3"/>
    <w:rsid w:val="00EE18C0"/>
    <w:rsid w:val="00EE19FA"/>
    <w:rsid w:val="00EE1B9B"/>
    <w:rsid w:val="00EE1F7C"/>
    <w:rsid w:val="00EE2278"/>
    <w:rsid w:val="00EE236F"/>
    <w:rsid w:val="00EE2449"/>
    <w:rsid w:val="00EE2462"/>
    <w:rsid w:val="00EE2720"/>
    <w:rsid w:val="00EE2922"/>
    <w:rsid w:val="00EE29FA"/>
    <w:rsid w:val="00EE2A28"/>
    <w:rsid w:val="00EE2B69"/>
    <w:rsid w:val="00EE2C83"/>
    <w:rsid w:val="00EE2CE6"/>
    <w:rsid w:val="00EE2EE5"/>
    <w:rsid w:val="00EE2FFF"/>
    <w:rsid w:val="00EE30C3"/>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3E7"/>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B65"/>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43"/>
    <w:rsid w:val="00F00FF0"/>
    <w:rsid w:val="00F01093"/>
    <w:rsid w:val="00F01319"/>
    <w:rsid w:val="00F01463"/>
    <w:rsid w:val="00F01640"/>
    <w:rsid w:val="00F020F8"/>
    <w:rsid w:val="00F0249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A83"/>
    <w:rsid w:val="00F06BFB"/>
    <w:rsid w:val="00F071D2"/>
    <w:rsid w:val="00F07205"/>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1DD"/>
    <w:rsid w:val="00F14648"/>
    <w:rsid w:val="00F146FE"/>
    <w:rsid w:val="00F147FA"/>
    <w:rsid w:val="00F14851"/>
    <w:rsid w:val="00F14A28"/>
    <w:rsid w:val="00F14B67"/>
    <w:rsid w:val="00F14F91"/>
    <w:rsid w:val="00F150A6"/>
    <w:rsid w:val="00F15249"/>
    <w:rsid w:val="00F1528E"/>
    <w:rsid w:val="00F155C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A4F"/>
    <w:rsid w:val="00F17BA2"/>
    <w:rsid w:val="00F2013B"/>
    <w:rsid w:val="00F2032D"/>
    <w:rsid w:val="00F20701"/>
    <w:rsid w:val="00F208FC"/>
    <w:rsid w:val="00F20DFA"/>
    <w:rsid w:val="00F20F19"/>
    <w:rsid w:val="00F20F39"/>
    <w:rsid w:val="00F211F0"/>
    <w:rsid w:val="00F21368"/>
    <w:rsid w:val="00F217DD"/>
    <w:rsid w:val="00F219FF"/>
    <w:rsid w:val="00F21AF3"/>
    <w:rsid w:val="00F21BCE"/>
    <w:rsid w:val="00F21EF9"/>
    <w:rsid w:val="00F21F82"/>
    <w:rsid w:val="00F2212F"/>
    <w:rsid w:val="00F222DA"/>
    <w:rsid w:val="00F2237E"/>
    <w:rsid w:val="00F22705"/>
    <w:rsid w:val="00F22716"/>
    <w:rsid w:val="00F23020"/>
    <w:rsid w:val="00F2308A"/>
    <w:rsid w:val="00F230A9"/>
    <w:rsid w:val="00F233D4"/>
    <w:rsid w:val="00F23475"/>
    <w:rsid w:val="00F2362E"/>
    <w:rsid w:val="00F236B0"/>
    <w:rsid w:val="00F23915"/>
    <w:rsid w:val="00F24155"/>
    <w:rsid w:val="00F24283"/>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F4E"/>
    <w:rsid w:val="00F27487"/>
    <w:rsid w:val="00F27747"/>
    <w:rsid w:val="00F27BCB"/>
    <w:rsid w:val="00F30304"/>
    <w:rsid w:val="00F30433"/>
    <w:rsid w:val="00F305E1"/>
    <w:rsid w:val="00F3067D"/>
    <w:rsid w:val="00F30860"/>
    <w:rsid w:val="00F309F7"/>
    <w:rsid w:val="00F30B81"/>
    <w:rsid w:val="00F30D0E"/>
    <w:rsid w:val="00F30EF5"/>
    <w:rsid w:val="00F3104B"/>
    <w:rsid w:val="00F31099"/>
    <w:rsid w:val="00F316A9"/>
    <w:rsid w:val="00F317ED"/>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3B4B"/>
    <w:rsid w:val="00F342A4"/>
    <w:rsid w:val="00F3433D"/>
    <w:rsid w:val="00F34714"/>
    <w:rsid w:val="00F34D02"/>
    <w:rsid w:val="00F34F5C"/>
    <w:rsid w:val="00F356BC"/>
    <w:rsid w:val="00F3594F"/>
    <w:rsid w:val="00F35A8A"/>
    <w:rsid w:val="00F35C82"/>
    <w:rsid w:val="00F35C86"/>
    <w:rsid w:val="00F362C9"/>
    <w:rsid w:val="00F366D8"/>
    <w:rsid w:val="00F36745"/>
    <w:rsid w:val="00F3679E"/>
    <w:rsid w:val="00F36EC6"/>
    <w:rsid w:val="00F371B7"/>
    <w:rsid w:val="00F3722C"/>
    <w:rsid w:val="00F3791D"/>
    <w:rsid w:val="00F37F22"/>
    <w:rsid w:val="00F40645"/>
    <w:rsid w:val="00F40941"/>
    <w:rsid w:val="00F409E2"/>
    <w:rsid w:val="00F40DC4"/>
    <w:rsid w:val="00F41282"/>
    <w:rsid w:val="00F412C6"/>
    <w:rsid w:val="00F41651"/>
    <w:rsid w:val="00F418D8"/>
    <w:rsid w:val="00F420C7"/>
    <w:rsid w:val="00F420EB"/>
    <w:rsid w:val="00F42333"/>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5FE9"/>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B6D"/>
    <w:rsid w:val="00F51C98"/>
    <w:rsid w:val="00F51FA4"/>
    <w:rsid w:val="00F51FDD"/>
    <w:rsid w:val="00F52093"/>
    <w:rsid w:val="00F527F7"/>
    <w:rsid w:val="00F52873"/>
    <w:rsid w:val="00F5294A"/>
    <w:rsid w:val="00F529A6"/>
    <w:rsid w:val="00F52BBD"/>
    <w:rsid w:val="00F52E93"/>
    <w:rsid w:val="00F54152"/>
    <w:rsid w:val="00F542DE"/>
    <w:rsid w:val="00F544BE"/>
    <w:rsid w:val="00F54514"/>
    <w:rsid w:val="00F5457C"/>
    <w:rsid w:val="00F5473B"/>
    <w:rsid w:val="00F54989"/>
    <w:rsid w:val="00F54AA3"/>
    <w:rsid w:val="00F5515C"/>
    <w:rsid w:val="00F553AC"/>
    <w:rsid w:val="00F55619"/>
    <w:rsid w:val="00F55C75"/>
    <w:rsid w:val="00F55D4B"/>
    <w:rsid w:val="00F5603D"/>
    <w:rsid w:val="00F5618E"/>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B06"/>
    <w:rsid w:val="00F60C9F"/>
    <w:rsid w:val="00F60E70"/>
    <w:rsid w:val="00F6104A"/>
    <w:rsid w:val="00F6166D"/>
    <w:rsid w:val="00F6187C"/>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3F8D"/>
    <w:rsid w:val="00F6409A"/>
    <w:rsid w:val="00F640F5"/>
    <w:rsid w:val="00F64251"/>
    <w:rsid w:val="00F64257"/>
    <w:rsid w:val="00F64300"/>
    <w:rsid w:val="00F64709"/>
    <w:rsid w:val="00F64BDA"/>
    <w:rsid w:val="00F64C6E"/>
    <w:rsid w:val="00F650E9"/>
    <w:rsid w:val="00F6518B"/>
    <w:rsid w:val="00F65553"/>
    <w:rsid w:val="00F65611"/>
    <w:rsid w:val="00F65F0F"/>
    <w:rsid w:val="00F66114"/>
    <w:rsid w:val="00F6612E"/>
    <w:rsid w:val="00F6681E"/>
    <w:rsid w:val="00F668D4"/>
    <w:rsid w:val="00F669E2"/>
    <w:rsid w:val="00F669FC"/>
    <w:rsid w:val="00F66D21"/>
    <w:rsid w:val="00F674CC"/>
    <w:rsid w:val="00F6751F"/>
    <w:rsid w:val="00F6785C"/>
    <w:rsid w:val="00F70327"/>
    <w:rsid w:val="00F704DC"/>
    <w:rsid w:val="00F70581"/>
    <w:rsid w:val="00F70AD0"/>
    <w:rsid w:val="00F712E6"/>
    <w:rsid w:val="00F71B93"/>
    <w:rsid w:val="00F71D88"/>
    <w:rsid w:val="00F71E6B"/>
    <w:rsid w:val="00F72205"/>
    <w:rsid w:val="00F724EC"/>
    <w:rsid w:val="00F72685"/>
    <w:rsid w:val="00F728C5"/>
    <w:rsid w:val="00F72B5F"/>
    <w:rsid w:val="00F72B9D"/>
    <w:rsid w:val="00F72D32"/>
    <w:rsid w:val="00F72DEB"/>
    <w:rsid w:val="00F73030"/>
    <w:rsid w:val="00F7393E"/>
    <w:rsid w:val="00F73CA6"/>
    <w:rsid w:val="00F73D80"/>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9EF"/>
    <w:rsid w:val="00F76C1E"/>
    <w:rsid w:val="00F76F16"/>
    <w:rsid w:val="00F7714C"/>
    <w:rsid w:val="00F778C7"/>
    <w:rsid w:val="00F77E28"/>
    <w:rsid w:val="00F8010A"/>
    <w:rsid w:val="00F80157"/>
    <w:rsid w:val="00F802A7"/>
    <w:rsid w:val="00F802CA"/>
    <w:rsid w:val="00F80570"/>
    <w:rsid w:val="00F805A6"/>
    <w:rsid w:val="00F806CF"/>
    <w:rsid w:val="00F80F17"/>
    <w:rsid w:val="00F810DF"/>
    <w:rsid w:val="00F813D7"/>
    <w:rsid w:val="00F813E7"/>
    <w:rsid w:val="00F81606"/>
    <w:rsid w:val="00F816EC"/>
    <w:rsid w:val="00F81E22"/>
    <w:rsid w:val="00F81FA9"/>
    <w:rsid w:val="00F822BB"/>
    <w:rsid w:val="00F824F3"/>
    <w:rsid w:val="00F82674"/>
    <w:rsid w:val="00F82838"/>
    <w:rsid w:val="00F82BEB"/>
    <w:rsid w:val="00F82E20"/>
    <w:rsid w:val="00F83680"/>
    <w:rsid w:val="00F836D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B64"/>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406"/>
    <w:rsid w:val="00FA1907"/>
    <w:rsid w:val="00FA1E13"/>
    <w:rsid w:val="00FA1EF9"/>
    <w:rsid w:val="00FA2971"/>
    <w:rsid w:val="00FA2E75"/>
    <w:rsid w:val="00FA3015"/>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276"/>
    <w:rsid w:val="00FA532D"/>
    <w:rsid w:val="00FA5395"/>
    <w:rsid w:val="00FA5514"/>
    <w:rsid w:val="00FA5AA4"/>
    <w:rsid w:val="00FA5AE0"/>
    <w:rsid w:val="00FA6ADB"/>
    <w:rsid w:val="00FA706E"/>
    <w:rsid w:val="00FA712B"/>
    <w:rsid w:val="00FA73D9"/>
    <w:rsid w:val="00FA7686"/>
    <w:rsid w:val="00FA7704"/>
    <w:rsid w:val="00FA7909"/>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FF"/>
    <w:rsid w:val="00FB392E"/>
    <w:rsid w:val="00FB3AD8"/>
    <w:rsid w:val="00FB3AE7"/>
    <w:rsid w:val="00FB3C2C"/>
    <w:rsid w:val="00FB3CA0"/>
    <w:rsid w:val="00FB4005"/>
    <w:rsid w:val="00FB43D5"/>
    <w:rsid w:val="00FB47F1"/>
    <w:rsid w:val="00FB4849"/>
    <w:rsid w:val="00FB4859"/>
    <w:rsid w:val="00FB495F"/>
    <w:rsid w:val="00FB49F7"/>
    <w:rsid w:val="00FB4C4D"/>
    <w:rsid w:val="00FB4D1D"/>
    <w:rsid w:val="00FB4F41"/>
    <w:rsid w:val="00FB5304"/>
    <w:rsid w:val="00FB532F"/>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C9E"/>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41A"/>
    <w:rsid w:val="00FD554E"/>
    <w:rsid w:val="00FD55D9"/>
    <w:rsid w:val="00FD5790"/>
    <w:rsid w:val="00FD5CC0"/>
    <w:rsid w:val="00FD6294"/>
    <w:rsid w:val="00FD6511"/>
    <w:rsid w:val="00FD65ED"/>
    <w:rsid w:val="00FD66CB"/>
    <w:rsid w:val="00FD6724"/>
    <w:rsid w:val="00FD6A9A"/>
    <w:rsid w:val="00FD6BD2"/>
    <w:rsid w:val="00FD6C65"/>
    <w:rsid w:val="00FD6CCA"/>
    <w:rsid w:val="00FD6F71"/>
    <w:rsid w:val="00FD7703"/>
    <w:rsid w:val="00FD7924"/>
    <w:rsid w:val="00FD7B24"/>
    <w:rsid w:val="00FD7CD6"/>
    <w:rsid w:val="00FD7CD7"/>
    <w:rsid w:val="00FE00C2"/>
    <w:rsid w:val="00FE012C"/>
    <w:rsid w:val="00FE01FE"/>
    <w:rsid w:val="00FE0534"/>
    <w:rsid w:val="00FE08D1"/>
    <w:rsid w:val="00FE0B61"/>
    <w:rsid w:val="00FE1126"/>
    <w:rsid w:val="00FE122E"/>
    <w:rsid w:val="00FE1285"/>
    <w:rsid w:val="00FE16F6"/>
    <w:rsid w:val="00FE17CD"/>
    <w:rsid w:val="00FE2060"/>
    <w:rsid w:val="00FE26DD"/>
    <w:rsid w:val="00FE28C4"/>
    <w:rsid w:val="00FE3A07"/>
    <w:rsid w:val="00FE3B87"/>
    <w:rsid w:val="00FE4077"/>
    <w:rsid w:val="00FE46DB"/>
    <w:rsid w:val="00FE48BA"/>
    <w:rsid w:val="00FE4917"/>
    <w:rsid w:val="00FE4940"/>
    <w:rsid w:val="00FE4FA9"/>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0F63"/>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117"/>
    <w:rsid w:val="00FF7395"/>
    <w:rsid w:val="00FF741D"/>
    <w:rsid w:val="00FF7531"/>
    <w:rsid w:val="00FF772E"/>
    <w:rsid w:val="00FF7D3B"/>
    <w:rsid w:val="00FF7ED0"/>
    <w:rsid w:val="011DAF14"/>
    <w:rsid w:val="013B5309"/>
    <w:rsid w:val="013D2440"/>
    <w:rsid w:val="01564B7E"/>
    <w:rsid w:val="0184FE27"/>
    <w:rsid w:val="01997255"/>
    <w:rsid w:val="01C90A25"/>
    <w:rsid w:val="01CDFD0F"/>
    <w:rsid w:val="01D9AA21"/>
    <w:rsid w:val="01E6A3F5"/>
    <w:rsid w:val="01EE77BA"/>
    <w:rsid w:val="01F24E6F"/>
    <w:rsid w:val="01F8F62C"/>
    <w:rsid w:val="020A4AD7"/>
    <w:rsid w:val="021CD041"/>
    <w:rsid w:val="023548E7"/>
    <w:rsid w:val="02368DFF"/>
    <w:rsid w:val="02401E5E"/>
    <w:rsid w:val="025B9BD3"/>
    <w:rsid w:val="025C518A"/>
    <w:rsid w:val="026CE5EF"/>
    <w:rsid w:val="02789281"/>
    <w:rsid w:val="02847B31"/>
    <w:rsid w:val="02B1F177"/>
    <w:rsid w:val="02BB3739"/>
    <w:rsid w:val="02BB385D"/>
    <w:rsid w:val="02C39050"/>
    <w:rsid w:val="02CD1844"/>
    <w:rsid w:val="02D09E3E"/>
    <w:rsid w:val="02EEF83D"/>
    <w:rsid w:val="03074EEF"/>
    <w:rsid w:val="0307E062"/>
    <w:rsid w:val="031E1033"/>
    <w:rsid w:val="032568B8"/>
    <w:rsid w:val="03336F3A"/>
    <w:rsid w:val="03390F5D"/>
    <w:rsid w:val="03505D60"/>
    <w:rsid w:val="035CBEDC"/>
    <w:rsid w:val="036079D0"/>
    <w:rsid w:val="038CB2D1"/>
    <w:rsid w:val="03FE949A"/>
    <w:rsid w:val="04113E12"/>
    <w:rsid w:val="043D0584"/>
    <w:rsid w:val="044161DD"/>
    <w:rsid w:val="0449B2A7"/>
    <w:rsid w:val="044D3533"/>
    <w:rsid w:val="0457D330"/>
    <w:rsid w:val="04BD10FF"/>
    <w:rsid w:val="04BF7CFE"/>
    <w:rsid w:val="04D9B212"/>
    <w:rsid w:val="04DBF777"/>
    <w:rsid w:val="04EA0476"/>
    <w:rsid w:val="04EF1002"/>
    <w:rsid w:val="0504E034"/>
    <w:rsid w:val="050EBE90"/>
    <w:rsid w:val="051B0A80"/>
    <w:rsid w:val="05252DDE"/>
    <w:rsid w:val="0529DB6C"/>
    <w:rsid w:val="0551D86D"/>
    <w:rsid w:val="0560AF34"/>
    <w:rsid w:val="056F162D"/>
    <w:rsid w:val="057D7F88"/>
    <w:rsid w:val="0581DCBB"/>
    <w:rsid w:val="058C8161"/>
    <w:rsid w:val="05A67957"/>
    <w:rsid w:val="05A6A051"/>
    <w:rsid w:val="05D02ADE"/>
    <w:rsid w:val="05FAF23F"/>
    <w:rsid w:val="0628E47B"/>
    <w:rsid w:val="062D8445"/>
    <w:rsid w:val="06333728"/>
    <w:rsid w:val="063B8B36"/>
    <w:rsid w:val="0641BDDE"/>
    <w:rsid w:val="067105FE"/>
    <w:rsid w:val="06762A9A"/>
    <w:rsid w:val="0681E8A1"/>
    <w:rsid w:val="068D0BF6"/>
    <w:rsid w:val="06944171"/>
    <w:rsid w:val="06A38994"/>
    <w:rsid w:val="06BEECEF"/>
    <w:rsid w:val="06F491D9"/>
    <w:rsid w:val="073475DD"/>
    <w:rsid w:val="073AC3D9"/>
    <w:rsid w:val="0748D1F4"/>
    <w:rsid w:val="075914B0"/>
    <w:rsid w:val="075B82EF"/>
    <w:rsid w:val="076ADBD0"/>
    <w:rsid w:val="078D2648"/>
    <w:rsid w:val="0796972F"/>
    <w:rsid w:val="07BB002D"/>
    <w:rsid w:val="07F639EA"/>
    <w:rsid w:val="08141E78"/>
    <w:rsid w:val="08314712"/>
    <w:rsid w:val="08658760"/>
    <w:rsid w:val="0897341F"/>
    <w:rsid w:val="08A1907F"/>
    <w:rsid w:val="08DB8242"/>
    <w:rsid w:val="08E9070E"/>
    <w:rsid w:val="08F88988"/>
    <w:rsid w:val="090FB0BA"/>
    <w:rsid w:val="092FBBE1"/>
    <w:rsid w:val="09433BE8"/>
    <w:rsid w:val="094C3312"/>
    <w:rsid w:val="0953C263"/>
    <w:rsid w:val="0955D1A1"/>
    <w:rsid w:val="095E9BF1"/>
    <w:rsid w:val="09736CB3"/>
    <w:rsid w:val="097999FF"/>
    <w:rsid w:val="0981D81C"/>
    <w:rsid w:val="0988C4B3"/>
    <w:rsid w:val="09BA2217"/>
    <w:rsid w:val="09D50D4B"/>
    <w:rsid w:val="0A0C02D3"/>
    <w:rsid w:val="0A16FBB3"/>
    <w:rsid w:val="0A1E72B2"/>
    <w:rsid w:val="0A326206"/>
    <w:rsid w:val="0A437ECE"/>
    <w:rsid w:val="0A4A6699"/>
    <w:rsid w:val="0AA10195"/>
    <w:rsid w:val="0AB7CE22"/>
    <w:rsid w:val="0AE05553"/>
    <w:rsid w:val="0AE3281E"/>
    <w:rsid w:val="0AF1E3BF"/>
    <w:rsid w:val="0B17552C"/>
    <w:rsid w:val="0B2465DE"/>
    <w:rsid w:val="0B2BFD4E"/>
    <w:rsid w:val="0B450684"/>
    <w:rsid w:val="0B55C056"/>
    <w:rsid w:val="0B6DCB21"/>
    <w:rsid w:val="0B85EB5D"/>
    <w:rsid w:val="0B8A9B0A"/>
    <w:rsid w:val="0B8E4A0A"/>
    <w:rsid w:val="0BB46A7B"/>
    <w:rsid w:val="0BCFFF7C"/>
    <w:rsid w:val="0BF14E39"/>
    <w:rsid w:val="0BF28497"/>
    <w:rsid w:val="0C0B1161"/>
    <w:rsid w:val="0C2D8E45"/>
    <w:rsid w:val="0C32F65A"/>
    <w:rsid w:val="0C3B257A"/>
    <w:rsid w:val="0C575238"/>
    <w:rsid w:val="0C66C0C6"/>
    <w:rsid w:val="0C6DD01B"/>
    <w:rsid w:val="0C7D3FBA"/>
    <w:rsid w:val="0C8C5E59"/>
    <w:rsid w:val="0C963320"/>
    <w:rsid w:val="0CA1BCC6"/>
    <w:rsid w:val="0CB89B15"/>
    <w:rsid w:val="0CC56EDF"/>
    <w:rsid w:val="0CD3C12A"/>
    <w:rsid w:val="0CDA2FE2"/>
    <w:rsid w:val="0CE0B3C9"/>
    <w:rsid w:val="0CE93F1D"/>
    <w:rsid w:val="0D0EB73E"/>
    <w:rsid w:val="0D1487B0"/>
    <w:rsid w:val="0D32942B"/>
    <w:rsid w:val="0D532483"/>
    <w:rsid w:val="0D5F5A10"/>
    <w:rsid w:val="0D8FC4B0"/>
    <w:rsid w:val="0DA8AA54"/>
    <w:rsid w:val="0DAF9DB6"/>
    <w:rsid w:val="0DC7A5AB"/>
    <w:rsid w:val="0DD65276"/>
    <w:rsid w:val="0DDC3171"/>
    <w:rsid w:val="0DE957B9"/>
    <w:rsid w:val="0DFAC284"/>
    <w:rsid w:val="0DFC2861"/>
    <w:rsid w:val="0E1250B2"/>
    <w:rsid w:val="0E1F65B7"/>
    <w:rsid w:val="0E2AC2C1"/>
    <w:rsid w:val="0E30DBCD"/>
    <w:rsid w:val="0E416A06"/>
    <w:rsid w:val="0E495D8B"/>
    <w:rsid w:val="0E9EFEB8"/>
    <w:rsid w:val="0F0102E8"/>
    <w:rsid w:val="0F25271D"/>
    <w:rsid w:val="0F3C5CEE"/>
    <w:rsid w:val="0F68DE32"/>
    <w:rsid w:val="0F6C6E58"/>
    <w:rsid w:val="0F98A098"/>
    <w:rsid w:val="0FA27E51"/>
    <w:rsid w:val="0FA9F8D7"/>
    <w:rsid w:val="0FBDFC4A"/>
    <w:rsid w:val="0FBF4953"/>
    <w:rsid w:val="0FC2A21F"/>
    <w:rsid w:val="0FCAC0DF"/>
    <w:rsid w:val="0FD2F64F"/>
    <w:rsid w:val="0FDB21D8"/>
    <w:rsid w:val="0FFAD44F"/>
    <w:rsid w:val="1019F8FA"/>
    <w:rsid w:val="1027258D"/>
    <w:rsid w:val="104C4AAC"/>
    <w:rsid w:val="10582937"/>
    <w:rsid w:val="105ACA6A"/>
    <w:rsid w:val="105FB8F1"/>
    <w:rsid w:val="106377FF"/>
    <w:rsid w:val="1071D783"/>
    <w:rsid w:val="10724BF7"/>
    <w:rsid w:val="10903B56"/>
    <w:rsid w:val="1098169B"/>
    <w:rsid w:val="109FDE19"/>
    <w:rsid w:val="10ABE74C"/>
    <w:rsid w:val="10EDFE97"/>
    <w:rsid w:val="110D4A2D"/>
    <w:rsid w:val="110E965C"/>
    <w:rsid w:val="1129AFDA"/>
    <w:rsid w:val="11543C3B"/>
    <w:rsid w:val="1197CD65"/>
    <w:rsid w:val="11999F9B"/>
    <w:rsid w:val="119FBF0D"/>
    <w:rsid w:val="11ABFA98"/>
    <w:rsid w:val="11B8F5E8"/>
    <w:rsid w:val="11C0FEDA"/>
    <w:rsid w:val="11DE926C"/>
    <w:rsid w:val="11E1F052"/>
    <w:rsid w:val="12012FD8"/>
    <w:rsid w:val="12030743"/>
    <w:rsid w:val="1207016D"/>
    <w:rsid w:val="122D8093"/>
    <w:rsid w:val="12416C30"/>
    <w:rsid w:val="125FFFEF"/>
    <w:rsid w:val="127D51A7"/>
    <w:rsid w:val="128798CE"/>
    <w:rsid w:val="12A865B9"/>
    <w:rsid w:val="12C5DE74"/>
    <w:rsid w:val="12CF7870"/>
    <w:rsid w:val="12DC6333"/>
    <w:rsid w:val="12E9E976"/>
    <w:rsid w:val="1310CF74"/>
    <w:rsid w:val="13118DE2"/>
    <w:rsid w:val="1311F384"/>
    <w:rsid w:val="134E87CC"/>
    <w:rsid w:val="1369AB06"/>
    <w:rsid w:val="139B9B1D"/>
    <w:rsid w:val="13AAE386"/>
    <w:rsid w:val="13B2754F"/>
    <w:rsid w:val="13BBB304"/>
    <w:rsid w:val="13BE128D"/>
    <w:rsid w:val="13BF01E5"/>
    <w:rsid w:val="13CAC3AE"/>
    <w:rsid w:val="13D7B55A"/>
    <w:rsid w:val="13DC42AC"/>
    <w:rsid w:val="13EC81C3"/>
    <w:rsid w:val="13EEAD29"/>
    <w:rsid w:val="13F4B4F4"/>
    <w:rsid w:val="141B2FEF"/>
    <w:rsid w:val="14737A4B"/>
    <w:rsid w:val="147877CD"/>
    <w:rsid w:val="148625CE"/>
    <w:rsid w:val="14AE288C"/>
    <w:rsid w:val="14B1836C"/>
    <w:rsid w:val="14CE0833"/>
    <w:rsid w:val="14DB743C"/>
    <w:rsid w:val="14DD9A7E"/>
    <w:rsid w:val="14E9F466"/>
    <w:rsid w:val="14F76950"/>
    <w:rsid w:val="15014543"/>
    <w:rsid w:val="15025003"/>
    <w:rsid w:val="150C1507"/>
    <w:rsid w:val="15113567"/>
    <w:rsid w:val="1515025E"/>
    <w:rsid w:val="1529302A"/>
    <w:rsid w:val="153234FF"/>
    <w:rsid w:val="153EA6B1"/>
    <w:rsid w:val="1544BA58"/>
    <w:rsid w:val="154E4093"/>
    <w:rsid w:val="1557482A"/>
    <w:rsid w:val="15A2BD69"/>
    <w:rsid w:val="15B344D1"/>
    <w:rsid w:val="15B8CF4D"/>
    <w:rsid w:val="15BA6BC4"/>
    <w:rsid w:val="15D8CEA1"/>
    <w:rsid w:val="15DE5650"/>
    <w:rsid w:val="15E1AFA4"/>
    <w:rsid w:val="15FDBE54"/>
    <w:rsid w:val="16045DA6"/>
    <w:rsid w:val="1612DF17"/>
    <w:rsid w:val="1629D25C"/>
    <w:rsid w:val="1645DEC7"/>
    <w:rsid w:val="164CEA66"/>
    <w:rsid w:val="1686391B"/>
    <w:rsid w:val="168B95F0"/>
    <w:rsid w:val="169DF4D8"/>
    <w:rsid w:val="16B270EE"/>
    <w:rsid w:val="16B83FC5"/>
    <w:rsid w:val="16C871C6"/>
    <w:rsid w:val="16F6E776"/>
    <w:rsid w:val="171FD987"/>
    <w:rsid w:val="178B1461"/>
    <w:rsid w:val="17BA6286"/>
    <w:rsid w:val="17BFFBB2"/>
    <w:rsid w:val="17C579F5"/>
    <w:rsid w:val="17C8D3AC"/>
    <w:rsid w:val="17CB20F6"/>
    <w:rsid w:val="17DD107B"/>
    <w:rsid w:val="17E3FF27"/>
    <w:rsid w:val="17ED1327"/>
    <w:rsid w:val="17EE6BCC"/>
    <w:rsid w:val="17F31873"/>
    <w:rsid w:val="17F57B10"/>
    <w:rsid w:val="17F8D156"/>
    <w:rsid w:val="1800F481"/>
    <w:rsid w:val="180AAFE4"/>
    <w:rsid w:val="183CA9AA"/>
    <w:rsid w:val="185BD723"/>
    <w:rsid w:val="18683C56"/>
    <w:rsid w:val="187837FC"/>
    <w:rsid w:val="18795C44"/>
    <w:rsid w:val="18A2B14B"/>
    <w:rsid w:val="18D2045D"/>
    <w:rsid w:val="18EB18FC"/>
    <w:rsid w:val="18F1563E"/>
    <w:rsid w:val="1933FC98"/>
    <w:rsid w:val="1940588A"/>
    <w:rsid w:val="1965BA44"/>
    <w:rsid w:val="19715F70"/>
    <w:rsid w:val="197F732B"/>
    <w:rsid w:val="19930757"/>
    <w:rsid w:val="19F82ADB"/>
    <w:rsid w:val="1A0A7C50"/>
    <w:rsid w:val="1A1A8E79"/>
    <w:rsid w:val="1A1B20F2"/>
    <w:rsid w:val="1A1B2B0E"/>
    <w:rsid w:val="1A25ACF0"/>
    <w:rsid w:val="1A297746"/>
    <w:rsid w:val="1A2F1D7B"/>
    <w:rsid w:val="1A30FDF8"/>
    <w:rsid w:val="1A7AB855"/>
    <w:rsid w:val="1A91138A"/>
    <w:rsid w:val="1AA87D3B"/>
    <w:rsid w:val="1AA8C481"/>
    <w:rsid w:val="1AED4FC4"/>
    <w:rsid w:val="1AFBDA49"/>
    <w:rsid w:val="1B105BB6"/>
    <w:rsid w:val="1B1C9B8C"/>
    <w:rsid w:val="1B2BF2C3"/>
    <w:rsid w:val="1B4EDECA"/>
    <w:rsid w:val="1B500B8E"/>
    <w:rsid w:val="1B553088"/>
    <w:rsid w:val="1B6DDAF1"/>
    <w:rsid w:val="1B72922B"/>
    <w:rsid w:val="1B8E6262"/>
    <w:rsid w:val="1BAE7297"/>
    <w:rsid w:val="1BAF3CE0"/>
    <w:rsid w:val="1BC2AA19"/>
    <w:rsid w:val="1BE63AC0"/>
    <w:rsid w:val="1BFDA82F"/>
    <w:rsid w:val="1C3219B2"/>
    <w:rsid w:val="1C3A2A9A"/>
    <w:rsid w:val="1C3B5AC7"/>
    <w:rsid w:val="1C416755"/>
    <w:rsid w:val="1C5C2EA2"/>
    <w:rsid w:val="1C60F7D0"/>
    <w:rsid w:val="1C83B058"/>
    <w:rsid w:val="1C96F8C6"/>
    <w:rsid w:val="1CA24D13"/>
    <w:rsid w:val="1CBA223F"/>
    <w:rsid w:val="1CCF6D76"/>
    <w:rsid w:val="1CE88CF7"/>
    <w:rsid w:val="1CEBC551"/>
    <w:rsid w:val="1CEE29D6"/>
    <w:rsid w:val="1CF72961"/>
    <w:rsid w:val="1D07E06F"/>
    <w:rsid w:val="1D0BDC28"/>
    <w:rsid w:val="1D2DD358"/>
    <w:rsid w:val="1D2F1D93"/>
    <w:rsid w:val="1D49019D"/>
    <w:rsid w:val="1D5AB2DD"/>
    <w:rsid w:val="1D5CF54B"/>
    <w:rsid w:val="1D8F9FE5"/>
    <w:rsid w:val="1DAF5A5C"/>
    <w:rsid w:val="1E0C0A18"/>
    <w:rsid w:val="1E502DAA"/>
    <w:rsid w:val="1E5C9B2F"/>
    <w:rsid w:val="1E62000F"/>
    <w:rsid w:val="1E786330"/>
    <w:rsid w:val="1E99C8DC"/>
    <w:rsid w:val="1EA53422"/>
    <w:rsid w:val="1EBE0202"/>
    <w:rsid w:val="1EFCDD8E"/>
    <w:rsid w:val="1F0A29F0"/>
    <w:rsid w:val="1F24EDF3"/>
    <w:rsid w:val="1F5C2B3F"/>
    <w:rsid w:val="1F76D49F"/>
    <w:rsid w:val="1FB5A1CF"/>
    <w:rsid w:val="1FB5A645"/>
    <w:rsid w:val="1FE41E39"/>
    <w:rsid w:val="1FE73020"/>
    <w:rsid w:val="1FF92D3C"/>
    <w:rsid w:val="1FFDFE49"/>
    <w:rsid w:val="2003F7E8"/>
    <w:rsid w:val="202247F8"/>
    <w:rsid w:val="2036675A"/>
    <w:rsid w:val="205574BC"/>
    <w:rsid w:val="206AD5F9"/>
    <w:rsid w:val="208C7F78"/>
    <w:rsid w:val="209304B4"/>
    <w:rsid w:val="20A61F2F"/>
    <w:rsid w:val="20C6E31D"/>
    <w:rsid w:val="20C75877"/>
    <w:rsid w:val="20D61452"/>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89ED6"/>
    <w:rsid w:val="2222F122"/>
    <w:rsid w:val="222E942F"/>
    <w:rsid w:val="22330110"/>
    <w:rsid w:val="22431EB9"/>
    <w:rsid w:val="22572AD3"/>
    <w:rsid w:val="22751FE2"/>
    <w:rsid w:val="22754CF3"/>
    <w:rsid w:val="22B78D02"/>
    <w:rsid w:val="22B8D9D6"/>
    <w:rsid w:val="230F4C78"/>
    <w:rsid w:val="2312FFD7"/>
    <w:rsid w:val="231AA5FA"/>
    <w:rsid w:val="23291349"/>
    <w:rsid w:val="23375AC5"/>
    <w:rsid w:val="2341574D"/>
    <w:rsid w:val="234300CA"/>
    <w:rsid w:val="235A3ED4"/>
    <w:rsid w:val="2369FA49"/>
    <w:rsid w:val="236D39AE"/>
    <w:rsid w:val="239639A5"/>
    <w:rsid w:val="23A048D5"/>
    <w:rsid w:val="23A5496D"/>
    <w:rsid w:val="23AA7613"/>
    <w:rsid w:val="23B37DFC"/>
    <w:rsid w:val="23D13E65"/>
    <w:rsid w:val="23D40FF1"/>
    <w:rsid w:val="23EA8C03"/>
    <w:rsid w:val="24183AEE"/>
    <w:rsid w:val="24639450"/>
    <w:rsid w:val="24CAD2CE"/>
    <w:rsid w:val="24CAEC95"/>
    <w:rsid w:val="24E6F780"/>
    <w:rsid w:val="24F416DF"/>
    <w:rsid w:val="25063AFE"/>
    <w:rsid w:val="253BC0D3"/>
    <w:rsid w:val="253D83A7"/>
    <w:rsid w:val="253DC4EC"/>
    <w:rsid w:val="25529A06"/>
    <w:rsid w:val="256729B3"/>
    <w:rsid w:val="258700EF"/>
    <w:rsid w:val="2591FE74"/>
    <w:rsid w:val="25A85F72"/>
    <w:rsid w:val="25DA92EE"/>
    <w:rsid w:val="25EB79ED"/>
    <w:rsid w:val="25F6649E"/>
    <w:rsid w:val="260AB766"/>
    <w:rsid w:val="2610B604"/>
    <w:rsid w:val="261B09EB"/>
    <w:rsid w:val="261EF8E7"/>
    <w:rsid w:val="26509A6D"/>
    <w:rsid w:val="265FFA46"/>
    <w:rsid w:val="26A93885"/>
    <w:rsid w:val="26B0CC98"/>
    <w:rsid w:val="26D66528"/>
    <w:rsid w:val="26F8595F"/>
    <w:rsid w:val="270F054D"/>
    <w:rsid w:val="271F7920"/>
    <w:rsid w:val="272BFA8C"/>
    <w:rsid w:val="272F662B"/>
    <w:rsid w:val="274E5004"/>
    <w:rsid w:val="275C43FC"/>
    <w:rsid w:val="275EFB7E"/>
    <w:rsid w:val="277EE4EE"/>
    <w:rsid w:val="27A4E429"/>
    <w:rsid w:val="27AADC2C"/>
    <w:rsid w:val="27BF7C93"/>
    <w:rsid w:val="27CA96F4"/>
    <w:rsid w:val="27EA8D62"/>
    <w:rsid w:val="281697CB"/>
    <w:rsid w:val="28215B08"/>
    <w:rsid w:val="283D526C"/>
    <w:rsid w:val="284FC1D5"/>
    <w:rsid w:val="285D5A91"/>
    <w:rsid w:val="28878419"/>
    <w:rsid w:val="2895D369"/>
    <w:rsid w:val="28B16F79"/>
    <w:rsid w:val="28DC0504"/>
    <w:rsid w:val="28E125D7"/>
    <w:rsid w:val="28E19C62"/>
    <w:rsid w:val="292D8F4D"/>
    <w:rsid w:val="29320B6F"/>
    <w:rsid w:val="293B2BA1"/>
    <w:rsid w:val="293C594A"/>
    <w:rsid w:val="2974EA09"/>
    <w:rsid w:val="29939A2C"/>
    <w:rsid w:val="29AAF767"/>
    <w:rsid w:val="29AE6DDF"/>
    <w:rsid w:val="29B297C8"/>
    <w:rsid w:val="29BC5B90"/>
    <w:rsid w:val="29CD1E30"/>
    <w:rsid w:val="29DD96DC"/>
    <w:rsid w:val="29FE3839"/>
    <w:rsid w:val="2A0F22D7"/>
    <w:rsid w:val="2A202E0D"/>
    <w:rsid w:val="2A2233EF"/>
    <w:rsid w:val="2A487BBA"/>
    <w:rsid w:val="2A5333F8"/>
    <w:rsid w:val="2A63A87C"/>
    <w:rsid w:val="2A6AD814"/>
    <w:rsid w:val="2A894C3C"/>
    <w:rsid w:val="2AA5F26D"/>
    <w:rsid w:val="2AB3D343"/>
    <w:rsid w:val="2ACBD746"/>
    <w:rsid w:val="2ADD8EE5"/>
    <w:rsid w:val="2AF2F7A1"/>
    <w:rsid w:val="2AFE314B"/>
    <w:rsid w:val="2B0C13A5"/>
    <w:rsid w:val="2B2611A9"/>
    <w:rsid w:val="2B2C2471"/>
    <w:rsid w:val="2B2D0AE4"/>
    <w:rsid w:val="2B46482C"/>
    <w:rsid w:val="2B48F791"/>
    <w:rsid w:val="2B765BE9"/>
    <w:rsid w:val="2B8E2DC2"/>
    <w:rsid w:val="2BB410C2"/>
    <w:rsid w:val="2BC57B53"/>
    <w:rsid w:val="2BD08C74"/>
    <w:rsid w:val="2BECAEE1"/>
    <w:rsid w:val="2C067103"/>
    <w:rsid w:val="2C15146D"/>
    <w:rsid w:val="2C205286"/>
    <w:rsid w:val="2C227D4D"/>
    <w:rsid w:val="2C3FF068"/>
    <w:rsid w:val="2C44CA9E"/>
    <w:rsid w:val="2C49F44A"/>
    <w:rsid w:val="2C8186F2"/>
    <w:rsid w:val="2C8847AD"/>
    <w:rsid w:val="2C98D8B6"/>
    <w:rsid w:val="2CA3A535"/>
    <w:rsid w:val="2CAC8ACB"/>
    <w:rsid w:val="2CD99E10"/>
    <w:rsid w:val="2D029E63"/>
    <w:rsid w:val="2D0DBA2C"/>
    <w:rsid w:val="2D274516"/>
    <w:rsid w:val="2D481F18"/>
    <w:rsid w:val="2D4DA4A4"/>
    <w:rsid w:val="2D6F50AD"/>
    <w:rsid w:val="2D91E8FA"/>
    <w:rsid w:val="2DA8980B"/>
    <w:rsid w:val="2DB4238D"/>
    <w:rsid w:val="2DB85EB5"/>
    <w:rsid w:val="2DB8AC42"/>
    <w:rsid w:val="2DB8E05F"/>
    <w:rsid w:val="2DD7C812"/>
    <w:rsid w:val="2DDD4B88"/>
    <w:rsid w:val="2DE211F4"/>
    <w:rsid w:val="2DE66E64"/>
    <w:rsid w:val="2E215268"/>
    <w:rsid w:val="2E354E46"/>
    <w:rsid w:val="2E383AAF"/>
    <w:rsid w:val="2E4264C7"/>
    <w:rsid w:val="2E4B42F1"/>
    <w:rsid w:val="2E5899E4"/>
    <w:rsid w:val="2E694CF8"/>
    <w:rsid w:val="2E72407D"/>
    <w:rsid w:val="2E7ACCFE"/>
    <w:rsid w:val="2E9B3894"/>
    <w:rsid w:val="2EC4B478"/>
    <w:rsid w:val="2ED012B9"/>
    <w:rsid w:val="2ED4093A"/>
    <w:rsid w:val="2EE3DAD9"/>
    <w:rsid w:val="2EE8299C"/>
    <w:rsid w:val="2EEA92EB"/>
    <w:rsid w:val="2EEE8E43"/>
    <w:rsid w:val="2F01913D"/>
    <w:rsid w:val="2F16823E"/>
    <w:rsid w:val="2F20FFB8"/>
    <w:rsid w:val="2F523AAE"/>
    <w:rsid w:val="2F8CE867"/>
    <w:rsid w:val="2F982F72"/>
    <w:rsid w:val="2FAA1C7D"/>
    <w:rsid w:val="2FBFD940"/>
    <w:rsid w:val="2FD2D57D"/>
    <w:rsid w:val="2FDE3528"/>
    <w:rsid w:val="2FDEEC5E"/>
    <w:rsid w:val="2FE8992D"/>
    <w:rsid w:val="2FEC9889"/>
    <w:rsid w:val="2FF3C72E"/>
    <w:rsid w:val="2FFCE003"/>
    <w:rsid w:val="300A1805"/>
    <w:rsid w:val="303A146B"/>
    <w:rsid w:val="3053BD70"/>
    <w:rsid w:val="305E6A4B"/>
    <w:rsid w:val="30622C85"/>
    <w:rsid w:val="30638894"/>
    <w:rsid w:val="3071145F"/>
    <w:rsid w:val="30933368"/>
    <w:rsid w:val="30AE5C13"/>
    <w:rsid w:val="30BAEDE5"/>
    <w:rsid w:val="30C9ABE8"/>
    <w:rsid w:val="30D02364"/>
    <w:rsid w:val="30E08197"/>
    <w:rsid w:val="30EB964B"/>
    <w:rsid w:val="30EC7B89"/>
    <w:rsid w:val="30F792A7"/>
    <w:rsid w:val="3102455B"/>
    <w:rsid w:val="312D6F9A"/>
    <w:rsid w:val="31300E03"/>
    <w:rsid w:val="3163A402"/>
    <w:rsid w:val="316707CD"/>
    <w:rsid w:val="31709EFF"/>
    <w:rsid w:val="319646E0"/>
    <w:rsid w:val="31A1D2E5"/>
    <w:rsid w:val="31A236D4"/>
    <w:rsid w:val="31A7C1BE"/>
    <w:rsid w:val="31EF5916"/>
    <w:rsid w:val="32390E9A"/>
    <w:rsid w:val="324A179B"/>
    <w:rsid w:val="324C060D"/>
    <w:rsid w:val="326BF365"/>
    <w:rsid w:val="326C1D12"/>
    <w:rsid w:val="326E4C62"/>
    <w:rsid w:val="328D2314"/>
    <w:rsid w:val="32975B03"/>
    <w:rsid w:val="32B64483"/>
    <w:rsid w:val="32B7B456"/>
    <w:rsid w:val="32C1DC6F"/>
    <w:rsid w:val="33169A6B"/>
    <w:rsid w:val="3333C0D4"/>
    <w:rsid w:val="336C3DE8"/>
    <w:rsid w:val="3392E197"/>
    <w:rsid w:val="33A1045C"/>
    <w:rsid w:val="33B2EDE3"/>
    <w:rsid w:val="33E51748"/>
    <w:rsid w:val="33E5E559"/>
    <w:rsid w:val="33F66C08"/>
    <w:rsid w:val="33F7EEDD"/>
    <w:rsid w:val="340DB660"/>
    <w:rsid w:val="34215A34"/>
    <w:rsid w:val="343A0CD0"/>
    <w:rsid w:val="343E82F6"/>
    <w:rsid w:val="3445A072"/>
    <w:rsid w:val="344E08C3"/>
    <w:rsid w:val="34582BCB"/>
    <w:rsid w:val="34599636"/>
    <w:rsid w:val="3481B256"/>
    <w:rsid w:val="34843A9B"/>
    <w:rsid w:val="34AAE2E8"/>
    <w:rsid w:val="34BCD3B2"/>
    <w:rsid w:val="34E8FDE5"/>
    <w:rsid w:val="34F00E1F"/>
    <w:rsid w:val="34F1E275"/>
    <w:rsid w:val="34F49785"/>
    <w:rsid w:val="3515ED3E"/>
    <w:rsid w:val="35202DFF"/>
    <w:rsid w:val="35227F62"/>
    <w:rsid w:val="352E4DCD"/>
    <w:rsid w:val="3534BC70"/>
    <w:rsid w:val="354C4DBB"/>
    <w:rsid w:val="354F2F7F"/>
    <w:rsid w:val="355357FC"/>
    <w:rsid w:val="355A47EB"/>
    <w:rsid w:val="356C3631"/>
    <w:rsid w:val="35711FAE"/>
    <w:rsid w:val="3576ABBA"/>
    <w:rsid w:val="358AFF49"/>
    <w:rsid w:val="35A1AEBE"/>
    <w:rsid w:val="35A8D22B"/>
    <w:rsid w:val="35A92D2E"/>
    <w:rsid w:val="35BB334C"/>
    <w:rsid w:val="35EE23A3"/>
    <w:rsid w:val="36086820"/>
    <w:rsid w:val="360FFE1A"/>
    <w:rsid w:val="3646AD20"/>
    <w:rsid w:val="365A5120"/>
    <w:rsid w:val="36684CB5"/>
    <w:rsid w:val="366895FE"/>
    <w:rsid w:val="3668A32F"/>
    <w:rsid w:val="367DE6E0"/>
    <w:rsid w:val="368888B5"/>
    <w:rsid w:val="3695963C"/>
    <w:rsid w:val="36A7FFA1"/>
    <w:rsid w:val="36AF22DE"/>
    <w:rsid w:val="36B05569"/>
    <w:rsid w:val="36B96F66"/>
    <w:rsid w:val="36C148B9"/>
    <w:rsid w:val="36D5C9ED"/>
    <w:rsid w:val="36D987B3"/>
    <w:rsid w:val="373C8D20"/>
    <w:rsid w:val="374994AD"/>
    <w:rsid w:val="3760E9FD"/>
    <w:rsid w:val="3776E27F"/>
    <w:rsid w:val="37774F60"/>
    <w:rsid w:val="37790735"/>
    <w:rsid w:val="37A73894"/>
    <w:rsid w:val="37B095D1"/>
    <w:rsid w:val="37B5CD8A"/>
    <w:rsid w:val="37F425DF"/>
    <w:rsid w:val="381F8EB4"/>
    <w:rsid w:val="3825FA46"/>
    <w:rsid w:val="3839F24B"/>
    <w:rsid w:val="3845D5A8"/>
    <w:rsid w:val="3868CCB4"/>
    <w:rsid w:val="38869FA1"/>
    <w:rsid w:val="3892DAA9"/>
    <w:rsid w:val="389AB057"/>
    <w:rsid w:val="38A61D08"/>
    <w:rsid w:val="38B78571"/>
    <w:rsid w:val="38B899EE"/>
    <w:rsid w:val="38D75B50"/>
    <w:rsid w:val="38ED3AC4"/>
    <w:rsid w:val="39059828"/>
    <w:rsid w:val="39113031"/>
    <w:rsid w:val="39291D96"/>
    <w:rsid w:val="392C5B1E"/>
    <w:rsid w:val="392E26F2"/>
    <w:rsid w:val="3935348B"/>
    <w:rsid w:val="394D64B6"/>
    <w:rsid w:val="3957ABBE"/>
    <w:rsid w:val="395D798B"/>
    <w:rsid w:val="39718BE8"/>
    <w:rsid w:val="397F34A4"/>
    <w:rsid w:val="399BFA77"/>
    <w:rsid w:val="39B5AC58"/>
    <w:rsid w:val="39B6E5D6"/>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27F5D9"/>
    <w:rsid w:val="3B3F3DB3"/>
    <w:rsid w:val="3B5E83E3"/>
    <w:rsid w:val="3B65F522"/>
    <w:rsid w:val="3B87B827"/>
    <w:rsid w:val="3B8C18DD"/>
    <w:rsid w:val="3B8EBFB1"/>
    <w:rsid w:val="3BBB925C"/>
    <w:rsid w:val="3BC6C561"/>
    <w:rsid w:val="3BC841D4"/>
    <w:rsid w:val="3BE1DE9D"/>
    <w:rsid w:val="3C2A7358"/>
    <w:rsid w:val="3C3AFADA"/>
    <w:rsid w:val="3C46E615"/>
    <w:rsid w:val="3C6794D3"/>
    <w:rsid w:val="3C835EC9"/>
    <w:rsid w:val="3C86F25A"/>
    <w:rsid w:val="3C96FC64"/>
    <w:rsid w:val="3CC49283"/>
    <w:rsid w:val="3CC84009"/>
    <w:rsid w:val="3CDADAD3"/>
    <w:rsid w:val="3CE54323"/>
    <w:rsid w:val="3D057427"/>
    <w:rsid w:val="3D1B24F4"/>
    <w:rsid w:val="3D20C915"/>
    <w:rsid w:val="3D38D68C"/>
    <w:rsid w:val="3D538140"/>
    <w:rsid w:val="3D69F9D1"/>
    <w:rsid w:val="3D6A3568"/>
    <w:rsid w:val="3D9FE270"/>
    <w:rsid w:val="3DA0AAC4"/>
    <w:rsid w:val="3DA66A7D"/>
    <w:rsid w:val="3DAEAB34"/>
    <w:rsid w:val="3DB2F0D2"/>
    <w:rsid w:val="3DB3B692"/>
    <w:rsid w:val="3DB3CAC0"/>
    <w:rsid w:val="3DC15C55"/>
    <w:rsid w:val="3DC3CE77"/>
    <w:rsid w:val="3DE68B76"/>
    <w:rsid w:val="3E06F8F4"/>
    <w:rsid w:val="3E310E31"/>
    <w:rsid w:val="3E525C82"/>
    <w:rsid w:val="3E5A0F93"/>
    <w:rsid w:val="3ED6AA6E"/>
    <w:rsid w:val="3EF00534"/>
    <w:rsid w:val="3F0D9C00"/>
    <w:rsid w:val="3F1BAE8A"/>
    <w:rsid w:val="3F1F21E5"/>
    <w:rsid w:val="3F4E311A"/>
    <w:rsid w:val="3F77C695"/>
    <w:rsid w:val="3F8AC804"/>
    <w:rsid w:val="3F91CD03"/>
    <w:rsid w:val="3F96D24E"/>
    <w:rsid w:val="3FA60AEA"/>
    <w:rsid w:val="3FF11986"/>
    <w:rsid w:val="4027E3CE"/>
    <w:rsid w:val="40B605B5"/>
    <w:rsid w:val="40DFF302"/>
    <w:rsid w:val="40E519A5"/>
    <w:rsid w:val="40EE8FE1"/>
    <w:rsid w:val="41049CF2"/>
    <w:rsid w:val="4107D46D"/>
    <w:rsid w:val="414FA162"/>
    <w:rsid w:val="41719A52"/>
    <w:rsid w:val="417DA2A0"/>
    <w:rsid w:val="41866575"/>
    <w:rsid w:val="418A6CF1"/>
    <w:rsid w:val="41988CAC"/>
    <w:rsid w:val="41DC32D9"/>
    <w:rsid w:val="41F8EEB7"/>
    <w:rsid w:val="41FF4C6F"/>
    <w:rsid w:val="4204C5C2"/>
    <w:rsid w:val="4215CF2E"/>
    <w:rsid w:val="421C2A67"/>
    <w:rsid w:val="422B1DFE"/>
    <w:rsid w:val="4233E6CA"/>
    <w:rsid w:val="426BA09F"/>
    <w:rsid w:val="4273D754"/>
    <w:rsid w:val="429AC576"/>
    <w:rsid w:val="42AAAB64"/>
    <w:rsid w:val="42CE630C"/>
    <w:rsid w:val="42D4B44F"/>
    <w:rsid w:val="42D7AFBD"/>
    <w:rsid w:val="4316CC29"/>
    <w:rsid w:val="434D4DCA"/>
    <w:rsid w:val="43723B54"/>
    <w:rsid w:val="438F3D3C"/>
    <w:rsid w:val="43A9B313"/>
    <w:rsid w:val="43BC666F"/>
    <w:rsid w:val="43C1BB22"/>
    <w:rsid w:val="43C63B51"/>
    <w:rsid w:val="43D3C5BE"/>
    <w:rsid w:val="43EB1D23"/>
    <w:rsid w:val="4420E753"/>
    <w:rsid w:val="4431AB7D"/>
    <w:rsid w:val="443872B4"/>
    <w:rsid w:val="446A6E3F"/>
    <w:rsid w:val="4491027C"/>
    <w:rsid w:val="4497EF20"/>
    <w:rsid w:val="44B5B4AB"/>
    <w:rsid w:val="44BB7793"/>
    <w:rsid w:val="44C8542C"/>
    <w:rsid w:val="44E97BF8"/>
    <w:rsid w:val="452385B9"/>
    <w:rsid w:val="4526610D"/>
    <w:rsid w:val="45305172"/>
    <w:rsid w:val="4558486A"/>
    <w:rsid w:val="4566C4A0"/>
    <w:rsid w:val="45E3451E"/>
    <w:rsid w:val="45EC6306"/>
    <w:rsid w:val="4619D490"/>
    <w:rsid w:val="462D5DEA"/>
    <w:rsid w:val="46349026"/>
    <w:rsid w:val="464A4369"/>
    <w:rsid w:val="4675E524"/>
    <w:rsid w:val="46806EBA"/>
    <w:rsid w:val="46B2F2B6"/>
    <w:rsid w:val="46C25B4B"/>
    <w:rsid w:val="46D431CC"/>
    <w:rsid w:val="46D991B2"/>
    <w:rsid w:val="46D9B8DB"/>
    <w:rsid w:val="46F45F9D"/>
    <w:rsid w:val="4701EB6A"/>
    <w:rsid w:val="4720D87C"/>
    <w:rsid w:val="47234F46"/>
    <w:rsid w:val="472DC51C"/>
    <w:rsid w:val="474D38A7"/>
    <w:rsid w:val="475D4C1A"/>
    <w:rsid w:val="475D8DCF"/>
    <w:rsid w:val="47734863"/>
    <w:rsid w:val="477745E9"/>
    <w:rsid w:val="477DD8CC"/>
    <w:rsid w:val="47961F32"/>
    <w:rsid w:val="47AFC04F"/>
    <w:rsid w:val="47B19DD3"/>
    <w:rsid w:val="47BA0AC4"/>
    <w:rsid w:val="47E7360D"/>
    <w:rsid w:val="47EC81D4"/>
    <w:rsid w:val="47F17198"/>
    <w:rsid w:val="47FF6B3B"/>
    <w:rsid w:val="47FFF4EE"/>
    <w:rsid w:val="4800E89F"/>
    <w:rsid w:val="48196329"/>
    <w:rsid w:val="482EF902"/>
    <w:rsid w:val="4839A48C"/>
    <w:rsid w:val="4861E9CC"/>
    <w:rsid w:val="4866756A"/>
    <w:rsid w:val="4881544C"/>
    <w:rsid w:val="4882AAD6"/>
    <w:rsid w:val="488EBB83"/>
    <w:rsid w:val="4891973F"/>
    <w:rsid w:val="489AFDFE"/>
    <w:rsid w:val="48AE82AF"/>
    <w:rsid w:val="48C340FC"/>
    <w:rsid w:val="48C633DE"/>
    <w:rsid w:val="48D4DCBD"/>
    <w:rsid w:val="48DEDB2C"/>
    <w:rsid w:val="48F03A8A"/>
    <w:rsid w:val="48F3A567"/>
    <w:rsid w:val="48F571B9"/>
    <w:rsid w:val="48F9195C"/>
    <w:rsid w:val="4902A8BD"/>
    <w:rsid w:val="490AEE9E"/>
    <w:rsid w:val="490DDB62"/>
    <w:rsid w:val="492D3E4E"/>
    <w:rsid w:val="4946DD77"/>
    <w:rsid w:val="49513DF9"/>
    <w:rsid w:val="49518131"/>
    <w:rsid w:val="495655B9"/>
    <w:rsid w:val="49826EF6"/>
    <w:rsid w:val="4983BDC2"/>
    <w:rsid w:val="49A0B121"/>
    <w:rsid w:val="49A2F025"/>
    <w:rsid w:val="49A3F451"/>
    <w:rsid w:val="49D3BEC5"/>
    <w:rsid w:val="49DB3EDC"/>
    <w:rsid w:val="49DB719A"/>
    <w:rsid w:val="49E4B867"/>
    <w:rsid w:val="4A01AC96"/>
    <w:rsid w:val="4A0D8F83"/>
    <w:rsid w:val="4A137ADE"/>
    <w:rsid w:val="4A1EB6CA"/>
    <w:rsid w:val="4A22A3E2"/>
    <w:rsid w:val="4A328A36"/>
    <w:rsid w:val="4A55656D"/>
    <w:rsid w:val="4A67E450"/>
    <w:rsid w:val="4AAF6C01"/>
    <w:rsid w:val="4ACB5BAE"/>
    <w:rsid w:val="4AD239A6"/>
    <w:rsid w:val="4AFD0EEA"/>
    <w:rsid w:val="4B07A6B0"/>
    <w:rsid w:val="4B08EC9F"/>
    <w:rsid w:val="4B1457BB"/>
    <w:rsid w:val="4B29D6B9"/>
    <w:rsid w:val="4B375E58"/>
    <w:rsid w:val="4B4A8AAC"/>
    <w:rsid w:val="4B5D3620"/>
    <w:rsid w:val="4B5EA638"/>
    <w:rsid w:val="4B6F8F26"/>
    <w:rsid w:val="4B72A246"/>
    <w:rsid w:val="4BA5A056"/>
    <w:rsid w:val="4BA85EE5"/>
    <w:rsid w:val="4BCB1F9D"/>
    <w:rsid w:val="4BCFF1B9"/>
    <w:rsid w:val="4BD05004"/>
    <w:rsid w:val="4BD5F16F"/>
    <w:rsid w:val="4BDABE1C"/>
    <w:rsid w:val="4BE1B23A"/>
    <w:rsid w:val="4BE4AA0F"/>
    <w:rsid w:val="4BF21B57"/>
    <w:rsid w:val="4BFB7AD6"/>
    <w:rsid w:val="4C072F1A"/>
    <w:rsid w:val="4C132241"/>
    <w:rsid w:val="4C1AF32A"/>
    <w:rsid w:val="4C3BE362"/>
    <w:rsid w:val="4C3D1D29"/>
    <w:rsid w:val="4C46BEA0"/>
    <w:rsid w:val="4C59403E"/>
    <w:rsid w:val="4C5D52E7"/>
    <w:rsid w:val="4C79E7C6"/>
    <w:rsid w:val="4C7D3825"/>
    <w:rsid w:val="4C9C5B8D"/>
    <w:rsid w:val="4CDD2870"/>
    <w:rsid w:val="4D07AE0E"/>
    <w:rsid w:val="4D088451"/>
    <w:rsid w:val="4D1358ED"/>
    <w:rsid w:val="4D29F0BC"/>
    <w:rsid w:val="4D37B064"/>
    <w:rsid w:val="4D40FDC1"/>
    <w:rsid w:val="4D44C021"/>
    <w:rsid w:val="4D94A683"/>
    <w:rsid w:val="4D980F99"/>
    <w:rsid w:val="4DADE826"/>
    <w:rsid w:val="4DD24C5D"/>
    <w:rsid w:val="4DF04A45"/>
    <w:rsid w:val="4DF22E57"/>
    <w:rsid w:val="4DF8C76E"/>
    <w:rsid w:val="4E091568"/>
    <w:rsid w:val="4E18FC5D"/>
    <w:rsid w:val="4E3067D5"/>
    <w:rsid w:val="4E484A01"/>
    <w:rsid w:val="4E4C262F"/>
    <w:rsid w:val="4E5C362A"/>
    <w:rsid w:val="4E72F782"/>
    <w:rsid w:val="4E7B08C6"/>
    <w:rsid w:val="4E9B79E6"/>
    <w:rsid w:val="4EA4AC13"/>
    <w:rsid w:val="4EA87EDE"/>
    <w:rsid w:val="4EB2E8DB"/>
    <w:rsid w:val="4EC9C0BF"/>
    <w:rsid w:val="4EDD4118"/>
    <w:rsid w:val="4EDD5A32"/>
    <w:rsid w:val="4F0EF0D7"/>
    <w:rsid w:val="4F241BF5"/>
    <w:rsid w:val="4F2F2D9B"/>
    <w:rsid w:val="4F340B3E"/>
    <w:rsid w:val="4F386BF4"/>
    <w:rsid w:val="4F510580"/>
    <w:rsid w:val="4F5CDF53"/>
    <w:rsid w:val="4F5D41A2"/>
    <w:rsid w:val="4F725CDE"/>
    <w:rsid w:val="4F90294C"/>
    <w:rsid w:val="4FCD2D79"/>
    <w:rsid w:val="4FEECA95"/>
    <w:rsid w:val="4FF496E4"/>
    <w:rsid w:val="4FF5F96C"/>
    <w:rsid w:val="4FFB2412"/>
    <w:rsid w:val="500DDB8B"/>
    <w:rsid w:val="5040E2AF"/>
    <w:rsid w:val="504A5D61"/>
    <w:rsid w:val="504D98A6"/>
    <w:rsid w:val="50533F01"/>
    <w:rsid w:val="50556519"/>
    <w:rsid w:val="50572A54"/>
    <w:rsid w:val="5070EA21"/>
    <w:rsid w:val="508E97D5"/>
    <w:rsid w:val="50B5235D"/>
    <w:rsid w:val="50B9461F"/>
    <w:rsid w:val="50C80882"/>
    <w:rsid w:val="50D6C642"/>
    <w:rsid w:val="50F2E80E"/>
    <w:rsid w:val="50F534DA"/>
    <w:rsid w:val="50F86F8F"/>
    <w:rsid w:val="50FA138B"/>
    <w:rsid w:val="511EEAB2"/>
    <w:rsid w:val="51365250"/>
    <w:rsid w:val="5138E67E"/>
    <w:rsid w:val="513A6263"/>
    <w:rsid w:val="5140FE0C"/>
    <w:rsid w:val="51459EF1"/>
    <w:rsid w:val="51593E3B"/>
    <w:rsid w:val="515D1428"/>
    <w:rsid w:val="515D2CE3"/>
    <w:rsid w:val="517BAEB6"/>
    <w:rsid w:val="51858222"/>
    <w:rsid w:val="51945898"/>
    <w:rsid w:val="51990B21"/>
    <w:rsid w:val="51B1C789"/>
    <w:rsid w:val="51C49AB1"/>
    <w:rsid w:val="51D0B64B"/>
    <w:rsid w:val="51D86FF0"/>
    <w:rsid w:val="51F8C703"/>
    <w:rsid w:val="52053B82"/>
    <w:rsid w:val="520FFE2F"/>
    <w:rsid w:val="521E3026"/>
    <w:rsid w:val="523CE5AF"/>
    <w:rsid w:val="52530CB3"/>
    <w:rsid w:val="52606C5B"/>
    <w:rsid w:val="527DB0FC"/>
    <w:rsid w:val="527FB306"/>
    <w:rsid w:val="52899BAB"/>
    <w:rsid w:val="52A17CE3"/>
    <w:rsid w:val="52AC3F43"/>
    <w:rsid w:val="52B11FD4"/>
    <w:rsid w:val="52B8C971"/>
    <w:rsid w:val="52BE168C"/>
    <w:rsid w:val="52FB6D15"/>
    <w:rsid w:val="530B6E9E"/>
    <w:rsid w:val="531D81ED"/>
    <w:rsid w:val="5324C959"/>
    <w:rsid w:val="5345D4C6"/>
    <w:rsid w:val="534E8EB5"/>
    <w:rsid w:val="538A4754"/>
    <w:rsid w:val="538D5FB8"/>
    <w:rsid w:val="53A62B4F"/>
    <w:rsid w:val="53AB0E34"/>
    <w:rsid w:val="53BB1EA7"/>
    <w:rsid w:val="53E589D2"/>
    <w:rsid w:val="53EBC8A9"/>
    <w:rsid w:val="53EEE2A0"/>
    <w:rsid w:val="53FD5AF0"/>
    <w:rsid w:val="5406A93C"/>
    <w:rsid w:val="5407FF6A"/>
    <w:rsid w:val="54085C78"/>
    <w:rsid w:val="5415089B"/>
    <w:rsid w:val="5420064B"/>
    <w:rsid w:val="5422B176"/>
    <w:rsid w:val="54343FF2"/>
    <w:rsid w:val="54C51C80"/>
    <w:rsid w:val="54C882DC"/>
    <w:rsid w:val="54CB9DA0"/>
    <w:rsid w:val="54E525B1"/>
    <w:rsid w:val="54F8A70A"/>
    <w:rsid w:val="550556EE"/>
    <w:rsid w:val="5517D798"/>
    <w:rsid w:val="55330C89"/>
    <w:rsid w:val="55349B95"/>
    <w:rsid w:val="5539AC62"/>
    <w:rsid w:val="55546A2E"/>
    <w:rsid w:val="5562968A"/>
    <w:rsid w:val="5565FF30"/>
    <w:rsid w:val="5573EC7C"/>
    <w:rsid w:val="55832125"/>
    <w:rsid w:val="558BBE0B"/>
    <w:rsid w:val="55941A51"/>
    <w:rsid w:val="55BC7FC3"/>
    <w:rsid w:val="55DDE9AC"/>
    <w:rsid w:val="55DE87B6"/>
    <w:rsid w:val="562ADCD3"/>
    <w:rsid w:val="563A7838"/>
    <w:rsid w:val="565346BB"/>
    <w:rsid w:val="567817B6"/>
    <w:rsid w:val="5682ACB5"/>
    <w:rsid w:val="56A8F092"/>
    <w:rsid w:val="56AC75CC"/>
    <w:rsid w:val="56C474C2"/>
    <w:rsid w:val="56D354B6"/>
    <w:rsid w:val="56DF2A8F"/>
    <w:rsid w:val="56ED11A9"/>
    <w:rsid w:val="5708B578"/>
    <w:rsid w:val="57103CE3"/>
    <w:rsid w:val="5724CDC0"/>
    <w:rsid w:val="5741E01D"/>
    <w:rsid w:val="5750A057"/>
    <w:rsid w:val="5754D855"/>
    <w:rsid w:val="5768CDF5"/>
    <w:rsid w:val="577DE418"/>
    <w:rsid w:val="579BBBF8"/>
    <w:rsid w:val="57A004D4"/>
    <w:rsid w:val="57B61474"/>
    <w:rsid w:val="57F338B0"/>
    <w:rsid w:val="57FBB2DB"/>
    <w:rsid w:val="583012C5"/>
    <w:rsid w:val="5830153C"/>
    <w:rsid w:val="583BFF72"/>
    <w:rsid w:val="5844C8B9"/>
    <w:rsid w:val="584AE816"/>
    <w:rsid w:val="587192A2"/>
    <w:rsid w:val="58854BD6"/>
    <w:rsid w:val="5893A7D6"/>
    <w:rsid w:val="5898796B"/>
    <w:rsid w:val="58AE2367"/>
    <w:rsid w:val="58BEE83B"/>
    <w:rsid w:val="58C02F5B"/>
    <w:rsid w:val="58F88C90"/>
    <w:rsid w:val="58F99DA6"/>
    <w:rsid w:val="590F373D"/>
    <w:rsid w:val="591185B9"/>
    <w:rsid w:val="59201197"/>
    <w:rsid w:val="59471F61"/>
    <w:rsid w:val="59596389"/>
    <w:rsid w:val="59806826"/>
    <w:rsid w:val="599C7833"/>
    <w:rsid w:val="59D51DEF"/>
    <w:rsid w:val="59F2200C"/>
    <w:rsid w:val="5A02A941"/>
    <w:rsid w:val="5A0CA824"/>
    <w:rsid w:val="5A11E2F5"/>
    <w:rsid w:val="5A22B70A"/>
    <w:rsid w:val="5A458BD1"/>
    <w:rsid w:val="5A5609E5"/>
    <w:rsid w:val="5A5A2815"/>
    <w:rsid w:val="5A5BFDF2"/>
    <w:rsid w:val="5A5D65DE"/>
    <w:rsid w:val="5A71986B"/>
    <w:rsid w:val="5A7329F5"/>
    <w:rsid w:val="5A9E0140"/>
    <w:rsid w:val="5AB4734C"/>
    <w:rsid w:val="5AB6C038"/>
    <w:rsid w:val="5AB8B85C"/>
    <w:rsid w:val="5ABF5DF8"/>
    <w:rsid w:val="5AD595EE"/>
    <w:rsid w:val="5ADDA582"/>
    <w:rsid w:val="5AE10BB1"/>
    <w:rsid w:val="5B104056"/>
    <w:rsid w:val="5B139CA6"/>
    <w:rsid w:val="5B270305"/>
    <w:rsid w:val="5B45B217"/>
    <w:rsid w:val="5B5EEA31"/>
    <w:rsid w:val="5B8136FF"/>
    <w:rsid w:val="5B91B5D0"/>
    <w:rsid w:val="5BBC25F0"/>
    <w:rsid w:val="5BC3F32D"/>
    <w:rsid w:val="5BC50626"/>
    <w:rsid w:val="5BD5BE41"/>
    <w:rsid w:val="5C14B612"/>
    <w:rsid w:val="5C2F3133"/>
    <w:rsid w:val="5C3A95A0"/>
    <w:rsid w:val="5C3EC8B0"/>
    <w:rsid w:val="5C4B0B01"/>
    <w:rsid w:val="5C85CCDF"/>
    <w:rsid w:val="5CB76790"/>
    <w:rsid w:val="5CC2BEA4"/>
    <w:rsid w:val="5CD33007"/>
    <w:rsid w:val="5CD87A72"/>
    <w:rsid w:val="5CE32096"/>
    <w:rsid w:val="5CE34798"/>
    <w:rsid w:val="5CF062F2"/>
    <w:rsid w:val="5D15DCC6"/>
    <w:rsid w:val="5D17F46D"/>
    <w:rsid w:val="5D2970D7"/>
    <w:rsid w:val="5D2A6157"/>
    <w:rsid w:val="5D2F0DC1"/>
    <w:rsid w:val="5D6CD6E7"/>
    <w:rsid w:val="5D6E9EAA"/>
    <w:rsid w:val="5D721CED"/>
    <w:rsid w:val="5D745E60"/>
    <w:rsid w:val="5D825D44"/>
    <w:rsid w:val="5D907C93"/>
    <w:rsid w:val="5DAFC1AE"/>
    <w:rsid w:val="5DC2300D"/>
    <w:rsid w:val="5DD2AA4E"/>
    <w:rsid w:val="5DED479E"/>
    <w:rsid w:val="5DFDDC6F"/>
    <w:rsid w:val="5E1BAF9C"/>
    <w:rsid w:val="5E1FC2C0"/>
    <w:rsid w:val="5E275381"/>
    <w:rsid w:val="5E3AB30B"/>
    <w:rsid w:val="5E53D8A5"/>
    <w:rsid w:val="5E543CFA"/>
    <w:rsid w:val="5E591BFC"/>
    <w:rsid w:val="5E5BE466"/>
    <w:rsid w:val="5E63609F"/>
    <w:rsid w:val="5E6A06D9"/>
    <w:rsid w:val="5E780191"/>
    <w:rsid w:val="5E8CD448"/>
    <w:rsid w:val="5E927C5E"/>
    <w:rsid w:val="5E9456E5"/>
    <w:rsid w:val="5E9DB518"/>
    <w:rsid w:val="5E9E5E3A"/>
    <w:rsid w:val="5E9F0115"/>
    <w:rsid w:val="5EE18158"/>
    <w:rsid w:val="5EF3CA71"/>
    <w:rsid w:val="5EF9650B"/>
    <w:rsid w:val="5F037505"/>
    <w:rsid w:val="5F12E971"/>
    <w:rsid w:val="5F1339FB"/>
    <w:rsid w:val="5F18DF10"/>
    <w:rsid w:val="5F2650AE"/>
    <w:rsid w:val="5F366380"/>
    <w:rsid w:val="5F3B9120"/>
    <w:rsid w:val="5F407C15"/>
    <w:rsid w:val="5F66D1F5"/>
    <w:rsid w:val="5F677966"/>
    <w:rsid w:val="5F7F8C96"/>
    <w:rsid w:val="5F98BF2E"/>
    <w:rsid w:val="5F9BD420"/>
    <w:rsid w:val="5FA54E2F"/>
    <w:rsid w:val="5FC908F6"/>
    <w:rsid w:val="5FD6EFC8"/>
    <w:rsid w:val="5FDC58E5"/>
    <w:rsid w:val="5FE595A5"/>
    <w:rsid w:val="600EF6C7"/>
    <w:rsid w:val="602DB796"/>
    <w:rsid w:val="602E49C0"/>
    <w:rsid w:val="6038DDC7"/>
    <w:rsid w:val="604A7C74"/>
    <w:rsid w:val="604E4E54"/>
    <w:rsid w:val="60869EF2"/>
    <w:rsid w:val="6089D0C2"/>
    <w:rsid w:val="60980EA5"/>
    <w:rsid w:val="60A93B72"/>
    <w:rsid w:val="60B7E152"/>
    <w:rsid w:val="60C1B7EC"/>
    <w:rsid w:val="60CD8950"/>
    <w:rsid w:val="611F69F9"/>
    <w:rsid w:val="612D92CB"/>
    <w:rsid w:val="6164A287"/>
    <w:rsid w:val="616FCC89"/>
    <w:rsid w:val="6171B056"/>
    <w:rsid w:val="617BCAA4"/>
    <w:rsid w:val="6183D05D"/>
    <w:rsid w:val="6194B717"/>
    <w:rsid w:val="619C7668"/>
    <w:rsid w:val="619C905B"/>
    <w:rsid w:val="61CE82B7"/>
    <w:rsid w:val="61E57DED"/>
    <w:rsid w:val="61F03662"/>
    <w:rsid w:val="61F08BDE"/>
    <w:rsid w:val="621BD8B9"/>
    <w:rsid w:val="62274086"/>
    <w:rsid w:val="62765026"/>
    <w:rsid w:val="627C65E6"/>
    <w:rsid w:val="6284AFBF"/>
    <w:rsid w:val="62864679"/>
    <w:rsid w:val="62AA04AC"/>
    <w:rsid w:val="62AD4D50"/>
    <w:rsid w:val="62D3E275"/>
    <w:rsid w:val="62E38543"/>
    <w:rsid w:val="63224EDA"/>
    <w:rsid w:val="63232B93"/>
    <w:rsid w:val="6341A143"/>
    <w:rsid w:val="63597508"/>
    <w:rsid w:val="63652134"/>
    <w:rsid w:val="6393852D"/>
    <w:rsid w:val="63C54F1B"/>
    <w:rsid w:val="63D22327"/>
    <w:rsid w:val="63DEF39C"/>
    <w:rsid w:val="63E50D71"/>
    <w:rsid w:val="640FEB75"/>
    <w:rsid w:val="641DE78D"/>
    <w:rsid w:val="6426C516"/>
    <w:rsid w:val="6428591F"/>
    <w:rsid w:val="6433ECCC"/>
    <w:rsid w:val="64467ED4"/>
    <w:rsid w:val="64477BFB"/>
    <w:rsid w:val="6466556E"/>
    <w:rsid w:val="6499FAA4"/>
    <w:rsid w:val="64BDBB28"/>
    <w:rsid w:val="64CA6BD6"/>
    <w:rsid w:val="64CDE281"/>
    <w:rsid w:val="64D33F6A"/>
    <w:rsid w:val="64DA4229"/>
    <w:rsid w:val="64E82DDF"/>
    <w:rsid w:val="64EAD8F3"/>
    <w:rsid w:val="650A2577"/>
    <w:rsid w:val="650E66A6"/>
    <w:rsid w:val="6519CB6E"/>
    <w:rsid w:val="651CA9BE"/>
    <w:rsid w:val="6541CD87"/>
    <w:rsid w:val="654C92DA"/>
    <w:rsid w:val="6558C752"/>
    <w:rsid w:val="655C8326"/>
    <w:rsid w:val="6560831E"/>
    <w:rsid w:val="6561D946"/>
    <w:rsid w:val="656B13CF"/>
    <w:rsid w:val="659B4675"/>
    <w:rsid w:val="65A0AFD5"/>
    <w:rsid w:val="65BD7693"/>
    <w:rsid w:val="65C71505"/>
    <w:rsid w:val="65CECE2E"/>
    <w:rsid w:val="65D53DC5"/>
    <w:rsid w:val="660DAD4C"/>
    <w:rsid w:val="66154FB3"/>
    <w:rsid w:val="66407B05"/>
    <w:rsid w:val="664EBB08"/>
    <w:rsid w:val="66533BB3"/>
    <w:rsid w:val="6653F348"/>
    <w:rsid w:val="6658F9F7"/>
    <w:rsid w:val="66960360"/>
    <w:rsid w:val="669CF70B"/>
    <w:rsid w:val="669F8860"/>
    <w:rsid w:val="66E038F6"/>
    <w:rsid w:val="66F1CEA3"/>
    <w:rsid w:val="67033D0C"/>
    <w:rsid w:val="671B9B33"/>
    <w:rsid w:val="672EB37D"/>
    <w:rsid w:val="6739DD8A"/>
    <w:rsid w:val="6766CE22"/>
    <w:rsid w:val="677B2EAA"/>
    <w:rsid w:val="67819FD7"/>
    <w:rsid w:val="67830796"/>
    <w:rsid w:val="67998173"/>
    <w:rsid w:val="67C275DF"/>
    <w:rsid w:val="67D4D2D9"/>
    <w:rsid w:val="67D4FE55"/>
    <w:rsid w:val="67DADCE3"/>
    <w:rsid w:val="67F8FA8E"/>
    <w:rsid w:val="68375FA8"/>
    <w:rsid w:val="683BC41D"/>
    <w:rsid w:val="685FE05A"/>
    <w:rsid w:val="686676AF"/>
    <w:rsid w:val="688EB813"/>
    <w:rsid w:val="6898720E"/>
    <w:rsid w:val="689E6EF4"/>
    <w:rsid w:val="68AD26DF"/>
    <w:rsid w:val="68ADF3C9"/>
    <w:rsid w:val="68DFD0C0"/>
    <w:rsid w:val="68E41EBA"/>
    <w:rsid w:val="68E7C302"/>
    <w:rsid w:val="68F965DA"/>
    <w:rsid w:val="690544B5"/>
    <w:rsid w:val="6905D136"/>
    <w:rsid w:val="691019BE"/>
    <w:rsid w:val="692780DC"/>
    <w:rsid w:val="696561D3"/>
    <w:rsid w:val="698F9B52"/>
    <w:rsid w:val="69A69F20"/>
    <w:rsid w:val="6A06A683"/>
    <w:rsid w:val="6A2B6A95"/>
    <w:rsid w:val="6A3DF762"/>
    <w:rsid w:val="6A4136C2"/>
    <w:rsid w:val="6A715094"/>
    <w:rsid w:val="6A87CAB4"/>
    <w:rsid w:val="6A8A4965"/>
    <w:rsid w:val="6A8CD6BB"/>
    <w:rsid w:val="6AA02AEC"/>
    <w:rsid w:val="6AC6F6BB"/>
    <w:rsid w:val="6AEA3ACF"/>
    <w:rsid w:val="6AFB6FCD"/>
    <w:rsid w:val="6B0078DD"/>
    <w:rsid w:val="6B2560F9"/>
    <w:rsid w:val="6B2800D1"/>
    <w:rsid w:val="6B3050E5"/>
    <w:rsid w:val="6B4B07EC"/>
    <w:rsid w:val="6B4B2222"/>
    <w:rsid w:val="6B50E0DB"/>
    <w:rsid w:val="6B7337D6"/>
    <w:rsid w:val="6B846211"/>
    <w:rsid w:val="6B995510"/>
    <w:rsid w:val="6BBC7926"/>
    <w:rsid w:val="6BC63CA6"/>
    <w:rsid w:val="6BD7F920"/>
    <w:rsid w:val="6BEF0C56"/>
    <w:rsid w:val="6BF8D180"/>
    <w:rsid w:val="6BFA42F2"/>
    <w:rsid w:val="6C0936B2"/>
    <w:rsid w:val="6C1FEE71"/>
    <w:rsid w:val="6C3686BB"/>
    <w:rsid w:val="6C3D40D8"/>
    <w:rsid w:val="6C42D909"/>
    <w:rsid w:val="6C4447C8"/>
    <w:rsid w:val="6C46CD8D"/>
    <w:rsid w:val="6C7C9245"/>
    <w:rsid w:val="6C982960"/>
    <w:rsid w:val="6CDC3DA3"/>
    <w:rsid w:val="6CE0BB2B"/>
    <w:rsid w:val="6CE6DB5F"/>
    <w:rsid w:val="6CF72351"/>
    <w:rsid w:val="6D07DB73"/>
    <w:rsid w:val="6D44C158"/>
    <w:rsid w:val="6D6E278D"/>
    <w:rsid w:val="6DD63C90"/>
    <w:rsid w:val="6DD6D408"/>
    <w:rsid w:val="6DFF179D"/>
    <w:rsid w:val="6E00A438"/>
    <w:rsid w:val="6E01F158"/>
    <w:rsid w:val="6E023EFF"/>
    <w:rsid w:val="6E32CBDA"/>
    <w:rsid w:val="6E421DBC"/>
    <w:rsid w:val="6E44B79D"/>
    <w:rsid w:val="6E511FC2"/>
    <w:rsid w:val="6E9026E9"/>
    <w:rsid w:val="6E94693B"/>
    <w:rsid w:val="6EB10B57"/>
    <w:rsid w:val="6EB5C5B6"/>
    <w:rsid w:val="6EC23CA5"/>
    <w:rsid w:val="6ECBC326"/>
    <w:rsid w:val="6EDC456A"/>
    <w:rsid w:val="6F1AD898"/>
    <w:rsid w:val="6F34F4A1"/>
    <w:rsid w:val="6F37F450"/>
    <w:rsid w:val="6F5E5999"/>
    <w:rsid w:val="6F5F1A76"/>
    <w:rsid w:val="6F61DD95"/>
    <w:rsid w:val="6F65E67C"/>
    <w:rsid w:val="6F7D4372"/>
    <w:rsid w:val="6F853763"/>
    <w:rsid w:val="6F9BA0B2"/>
    <w:rsid w:val="6FB0D820"/>
    <w:rsid w:val="6FBEA774"/>
    <w:rsid w:val="6FF9ADB3"/>
    <w:rsid w:val="701B23D0"/>
    <w:rsid w:val="704F2375"/>
    <w:rsid w:val="706E7039"/>
    <w:rsid w:val="7078F028"/>
    <w:rsid w:val="707F9102"/>
    <w:rsid w:val="70909D42"/>
    <w:rsid w:val="709D6C82"/>
    <w:rsid w:val="70B67919"/>
    <w:rsid w:val="70DA29B0"/>
    <w:rsid w:val="7104C2EA"/>
    <w:rsid w:val="712838D2"/>
    <w:rsid w:val="713848F6"/>
    <w:rsid w:val="713ACADE"/>
    <w:rsid w:val="713C5E62"/>
    <w:rsid w:val="7144B460"/>
    <w:rsid w:val="715DD804"/>
    <w:rsid w:val="7173D8FC"/>
    <w:rsid w:val="7184D559"/>
    <w:rsid w:val="71885FD0"/>
    <w:rsid w:val="718DAA85"/>
    <w:rsid w:val="7190C5B3"/>
    <w:rsid w:val="71AA4A14"/>
    <w:rsid w:val="720F2386"/>
    <w:rsid w:val="722450AC"/>
    <w:rsid w:val="7234E0BE"/>
    <w:rsid w:val="7268C28E"/>
    <w:rsid w:val="726B6691"/>
    <w:rsid w:val="727448A7"/>
    <w:rsid w:val="727FF46E"/>
    <w:rsid w:val="72820C75"/>
    <w:rsid w:val="728D766B"/>
    <w:rsid w:val="728FD889"/>
    <w:rsid w:val="729E2088"/>
    <w:rsid w:val="729FC567"/>
    <w:rsid w:val="72C15CAA"/>
    <w:rsid w:val="72DA55CB"/>
    <w:rsid w:val="72E2792E"/>
    <w:rsid w:val="72FE381A"/>
    <w:rsid w:val="7315315E"/>
    <w:rsid w:val="73167E10"/>
    <w:rsid w:val="7336D231"/>
    <w:rsid w:val="73438EFC"/>
    <w:rsid w:val="73450571"/>
    <w:rsid w:val="739D4671"/>
    <w:rsid w:val="73A0ACC1"/>
    <w:rsid w:val="73AE9096"/>
    <w:rsid w:val="73BF621F"/>
    <w:rsid w:val="73C68706"/>
    <w:rsid w:val="73CC1004"/>
    <w:rsid w:val="73D4FEE4"/>
    <w:rsid w:val="73D728DB"/>
    <w:rsid w:val="73E35435"/>
    <w:rsid w:val="741083FE"/>
    <w:rsid w:val="74199BBA"/>
    <w:rsid w:val="7426741C"/>
    <w:rsid w:val="742C0064"/>
    <w:rsid w:val="742DA47A"/>
    <w:rsid w:val="745B1FBB"/>
    <w:rsid w:val="746C4E6A"/>
    <w:rsid w:val="746CCF72"/>
    <w:rsid w:val="7473E1FC"/>
    <w:rsid w:val="7493BAC3"/>
    <w:rsid w:val="74A319E0"/>
    <w:rsid w:val="74D287A8"/>
    <w:rsid w:val="74D975CA"/>
    <w:rsid w:val="751226E8"/>
    <w:rsid w:val="754526EA"/>
    <w:rsid w:val="754FB11B"/>
    <w:rsid w:val="75505D85"/>
    <w:rsid w:val="75636975"/>
    <w:rsid w:val="756D848E"/>
    <w:rsid w:val="757C2F06"/>
    <w:rsid w:val="7588F23D"/>
    <w:rsid w:val="75A80AC7"/>
    <w:rsid w:val="75E33ADD"/>
    <w:rsid w:val="75F14134"/>
    <w:rsid w:val="75F8B149"/>
    <w:rsid w:val="75FCB1FC"/>
    <w:rsid w:val="761AACDA"/>
    <w:rsid w:val="761ED939"/>
    <w:rsid w:val="7638D8E9"/>
    <w:rsid w:val="763F2E0E"/>
    <w:rsid w:val="766328EE"/>
    <w:rsid w:val="7690E803"/>
    <w:rsid w:val="76CD8DA8"/>
    <w:rsid w:val="76D0F787"/>
    <w:rsid w:val="76D49CB8"/>
    <w:rsid w:val="76EB82F7"/>
    <w:rsid w:val="76ED1620"/>
    <w:rsid w:val="76F0C54A"/>
    <w:rsid w:val="76F51D2B"/>
    <w:rsid w:val="77004C5C"/>
    <w:rsid w:val="77018F11"/>
    <w:rsid w:val="77100344"/>
    <w:rsid w:val="7723C882"/>
    <w:rsid w:val="77270B18"/>
    <w:rsid w:val="77596175"/>
    <w:rsid w:val="7761B704"/>
    <w:rsid w:val="776619B7"/>
    <w:rsid w:val="77939C80"/>
    <w:rsid w:val="77DF8A06"/>
    <w:rsid w:val="77ED909B"/>
    <w:rsid w:val="77F63E4B"/>
    <w:rsid w:val="77FFB693"/>
    <w:rsid w:val="78071471"/>
    <w:rsid w:val="780C5993"/>
    <w:rsid w:val="7826A0C8"/>
    <w:rsid w:val="78278170"/>
    <w:rsid w:val="78358AE8"/>
    <w:rsid w:val="783A3D02"/>
    <w:rsid w:val="784ECBAD"/>
    <w:rsid w:val="7862DDBC"/>
    <w:rsid w:val="78874A3A"/>
    <w:rsid w:val="788DE83B"/>
    <w:rsid w:val="78AC20B0"/>
    <w:rsid w:val="78B0D3DF"/>
    <w:rsid w:val="78D7A40A"/>
    <w:rsid w:val="78E395E3"/>
    <w:rsid w:val="78F50A71"/>
    <w:rsid w:val="78F89C47"/>
    <w:rsid w:val="793E87B1"/>
    <w:rsid w:val="795A5CCD"/>
    <w:rsid w:val="795F395D"/>
    <w:rsid w:val="7A23D145"/>
    <w:rsid w:val="7A2693CC"/>
    <w:rsid w:val="7A2B6DDA"/>
    <w:rsid w:val="7A536CB2"/>
    <w:rsid w:val="7A5CA5E3"/>
    <w:rsid w:val="7A5FDAD0"/>
    <w:rsid w:val="7A621F56"/>
    <w:rsid w:val="7A7B1095"/>
    <w:rsid w:val="7A7B4E8E"/>
    <w:rsid w:val="7A8F9F93"/>
    <w:rsid w:val="7AACCF6B"/>
    <w:rsid w:val="7AADBE72"/>
    <w:rsid w:val="7ACF0AF9"/>
    <w:rsid w:val="7ADA7860"/>
    <w:rsid w:val="7ADF2584"/>
    <w:rsid w:val="7ADF6DDD"/>
    <w:rsid w:val="7AE2DA21"/>
    <w:rsid w:val="7B170B1D"/>
    <w:rsid w:val="7B20DEC5"/>
    <w:rsid w:val="7B29CA10"/>
    <w:rsid w:val="7B2A1A2D"/>
    <w:rsid w:val="7B2B72E7"/>
    <w:rsid w:val="7B35EC61"/>
    <w:rsid w:val="7B457B19"/>
    <w:rsid w:val="7B51B711"/>
    <w:rsid w:val="7B717C82"/>
    <w:rsid w:val="7B760256"/>
    <w:rsid w:val="7BCE3D3B"/>
    <w:rsid w:val="7BEE2ECE"/>
    <w:rsid w:val="7BFA80FB"/>
    <w:rsid w:val="7C33C5CF"/>
    <w:rsid w:val="7C35D289"/>
    <w:rsid w:val="7C377612"/>
    <w:rsid w:val="7C489EAA"/>
    <w:rsid w:val="7C64F22B"/>
    <w:rsid w:val="7C938DE8"/>
    <w:rsid w:val="7CBD1C6C"/>
    <w:rsid w:val="7CC03855"/>
    <w:rsid w:val="7CF94ECD"/>
    <w:rsid w:val="7D03821D"/>
    <w:rsid w:val="7D06A5B4"/>
    <w:rsid w:val="7D1E5B68"/>
    <w:rsid w:val="7D2A541C"/>
    <w:rsid w:val="7D2CAA5E"/>
    <w:rsid w:val="7D5234D9"/>
    <w:rsid w:val="7D691673"/>
    <w:rsid w:val="7D6FEC25"/>
    <w:rsid w:val="7D941455"/>
    <w:rsid w:val="7DB39781"/>
    <w:rsid w:val="7E2575C4"/>
    <w:rsid w:val="7E338E94"/>
    <w:rsid w:val="7E415422"/>
    <w:rsid w:val="7E65316F"/>
    <w:rsid w:val="7E6CD8BF"/>
    <w:rsid w:val="7E72EB9A"/>
    <w:rsid w:val="7E7C7311"/>
    <w:rsid w:val="7E7DD25F"/>
    <w:rsid w:val="7E87A7C0"/>
    <w:rsid w:val="7EA4F446"/>
    <w:rsid w:val="7EB13927"/>
    <w:rsid w:val="7EC63CD3"/>
    <w:rsid w:val="7ED8321F"/>
    <w:rsid w:val="7EE0FD53"/>
    <w:rsid w:val="7EF5E458"/>
    <w:rsid w:val="7F086A75"/>
    <w:rsid w:val="7F10061E"/>
    <w:rsid w:val="7F15ECE9"/>
    <w:rsid w:val="7F1A89DF"/>
    <w:rsid w:val="7F1F103B"/>
    <w:rsid w:val="7F2D05CC"/>
    <w:rsid w:val="7F2D487A"/>
    <w:rsid w:val="7F3DCDA7"/>
    <w:rsid w:val="7F67E270"/>
    <w:rsid w:val="7F754E7D"/>
    <w:rsid w:val="7F799D1E"/>
    <w:rsid w:val="7F81E922"/>
    <w:rsid w:val="7F8CE8AD"/>
    <w:rsid w:val="7FA58320"/>
    <w:rsid w:val="7FB14225"/>
    <w:rsid w:val="7FC1F52B"/>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2B8AF93A-AC44-4803-A2A4-361FF9166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0903C8"/>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7"/>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436436"/>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unhideWhenUsed/>
    <w:rsid w:val="008926AC"/>
  </w:style>
  <w:style w:type="character" w:customStyle="1" w:styleId="BodyTextChar">
    <w:name w:val="Body Text Char"/>
    <w:basedOn w:val="DefaultParagraphFont"/>
    <w:link w:val="BodyText"/>
    <w:uiPriority w:val="99"/>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0903C8"/>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 w:type="paragraph" w:customStyle="1" w:styleId="TableParagraph">
    <w:name w:val="Table Paragraph"/>
    <w:basedOn w:val="Normal"/>
    <w:uiPriority w:val="1"/>
    <w:qFormat/>
    <w:rsid w:val="00DB0C39"/>
    <w:pPr>
      <w:widowControl w:val="0"/>
      <w:spacing w:before="0" w:after="0" w:line="240" w:lineRule="auto"/>
    </w:pPr>
    <w:rPr>
      <w:rFonts w:asciiTheme="minorHAnsi" w:eastAsiaTheme="minorHAnsi" w:hAnsiTheme="minorHAnsi" w:cstheme="minorBidi"/>
      <w:color w:val="auto"/>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hyperlink" Target="https://www.neh.gov/grants/preservation/preservation-assistance-grants-smaller-institutions" TargetMode="External" /><Relationship Id="rId101" Type="http://schemas.openxmlformats.org/officeDocument/2006/relationships/hyperlink" Target="https://www.fsd.gov/" TargetMode="External" /><Relationship Id="rId102" Type="http://schemas.openxmlformats.org/officeDocument/2006/relationships/hyperlink" Target="https://www.grants.gov/support.html" TargetMode="External" /><Relationship Id="rId103" Type="http://schemas.openxmlformats.org/officeDocument/2006/relationships/hyperlink" Target="mailto:support@grants.gov" TargetMode="External" /><Relationship Id="rId104" Type="http://schemas.openxmlformats.org/officeDocument/2006/relationships/hyperlink" Target="https://www.grants.gov/web/grants/applicants/track-my-application.html" TargetMode="External" /><Relationship Id="rId105" Type="http://schemas.openxmlformats.org/officeDocument/2006/relationships/hyperlink" Target="https://www.grants.gov/help/html/help/Applicants/CheckApplicationStatus/CheckApplicationStatus.htm" TargetMode="External" /><Relationship Id="rId106" Type="http://schemas.openxmlformats.org/officeDocument/2006/relationships/hyperlink" Target="https://www.imls.gov/grants/apply-grant/notices-funding-opportunities/application-deadlines" TargetMode="External" /><Relationship Id="rId107" Type="http://schemas.openxmlformats.org/officeDocument/2006/relationships/header" Target="header5.xml" /><Relationship Id="rId108" Type="http://schemas.openxmlformats.org/officeDocument/2006/relationships/header" Target="header6.xml" /><Relationship Id="rId109" Type="http://schemas.openxmlformats.org/officeDocument/2006/relationships/image" Target="media/image49.png" /><Relationship Id="rId11" Type="http://schemas.openxmlformats.org/officeDocument/2006/relationships/hyperlink" Target="https://www.ecfr.gov/current/title-2/subtitle-A/chapter-II/part-200" TargetMode="External" /><Relationship Id="rId110" Type="http://schemas.openxmlformats.org/officeDocument/2006/relationships/image" Target="media/image50.svg" /><Relationship Id="rId111" Type="http://schemas.openxmlformats.org/officeDocument/2006/relationships/image" Target="media/image51.png" /><Relationship Id="rId112" Type="http://schemas.openxmlformats.org/officeDocument/2006/relationships/hyperlink" Target="https://www.imls.gov/grants/peer-review" TargetMode="External" /><Relationship Id="rId113" Type="http://schemas.openxmlformats.org/officeDocument/2006/relationships/hyperlink" Target="https://www.govinfo.gov/app/details/USCODE-2011-title41/USCODE-2011-title41-subtitleI-divsnB-chap23-sec2313/summary" TargetMode="External" /><Relationship Id="rId114" Type="http://schemas.openxmlformats.org/officeDocument/2006/relationships/hyperlink" Target="https://www.govinfo.gov/content/pkg/USCODE-2011-title41/pdf/USCODE-2011-title41-subtitleI-divsnA-chap1-subchapII-sec134.pdf" TargetMode="External" /><Relationship Id="rId115" Type="http://schemas.openxmlformats.org/officeDocument/2006/relationships/hyperlink" Target="https://www.ecfr.gov/current/title-2/subtitle-A/chapter-II/part-200/subpart-C/section-200.206" TargetMode="External" /><Relationship Id="rId116" Type="http://schemas.openxmlformats.org/officeDocument/2006/relationships/header" Target="header7.xml" /><Relationship Id="rId117" Type="http://schemas.openxmlformats.org/officeDocument/2006/relationships/header" Target="header8.xml" /><Relationship Id="rId118" Type="http://schemas.openxmlformats.org/officeDocument/2006/relationships/image" Target="media/image52.png" /><Relationship Id="rId119" Type="http://schemas.openxmlformats.org/officeDocument/2006/relationships/image" Target="media/image53.svg" /><Relationship Id="rId12" Type="http://schemas.openxmlformats.org/officeDocument/2006/relationships/hyperlink" Target="https://imls.gov/sites/default/files/2021-01/gtc-after-december-21-2020.pdf" TargetMode="External" /><Relationship Id="rId120" Type="http://schemas.openxmlformats.org/officeDocument/2006/relationships/image" Target="media/image54.png" /><Relationship Id="rId121" Type="http://schemas.openxmlformats.org/officeDocument/2006/relationships/hyperlink" Target="https://www.ecfr.gov/cgi-bin/text-idx?tpl=/ecfrbrowse/Title02/2cfr200_main_02.tpl" TargetMode="External" /><Relationship Id="rId122" Type="http://schemas.openxmlformats.org/officeDocument/2006/relationships/hyperlink" Target="https://www.ecfr.gov/cgi-bin/retrieveECFR?gp=1&amp;ty=HTML&amp;h=L&amp;r=PART&amp;n=pt2.1.3187" TargetMode="External" /><Relationship Id="rId123" Type="http://schemas.openxmlformats.org/officeDocument/2006/relationships/hyperlink" Target="https://www.imls.gov/sites/default/files/2021-01/gtc-after-december-21-2020.pdf" TargetMode="External" /><Relationship Id="rId124" Type="http://schemas.openxmlformats.org/officeDocument/2006/relationships/hyperlink" Target="https://imls365.sharepoint.com/teams/ogpm/Shared%20Documents/NOFO%20Development%20and%20Clearance/FY25/OLS/HYPERLINK" TargetMode="External" /><Relationship Id="rId125" Type="http://schemas.openxmlformats.org/officeDocument/2006/relationships/hyperlink" Target="https://www.ecfr.gov/current/title-2/section-180.335" TargetMode="External" /><Relationship Id="rId126" Type="http://schemas.openxmlformats.org/officeDocument/2006/relationships/hyperlink" Target="https://www.ecfr.gov/current/title-2/section-180.350" TargetMode="External" /><Relationship Id="rId127" Type="http://schemas.openxmlformats.org/officeDocument/2006/relationships/hyperlink" Target="https://www.ecfr.gov/current/title-2/part-3185" TargetMode="External" /><Relationship Id="rId128" Type="http://schemas.openxmlformats.org/officeDocument/2006/relationships/hyperlink" Target="https://www.imls.gov/grants/manage-your-grant/grant-administration" TargetMode="External" /><Relationship Id="rId129" Type="http://schemas.openxmlformats.org/officeDocument/2006/relationships/hyperlink" Target="https://www.ecfr.gov/current/title-2/part-200/appendix-Appendix%20XII%20to%20Part%20200" TargetMode="External" /><Relationship Id="rId13" Type="http://schemas.openxmlformats.org/officeDocument/2006/relationships/hyperlink" Target="https://imls.gov/grants/available/native-americannative-hawaiian-museum-services-program" TargetMode="External" /><Relationship Id="rId130" Type="http://schemas.openxmlformats.org/officeDocument/2006/relationships/hyperlink" Target="https://www.ecfr.gov/current/title-2/section-200.113" TargetMode="External" /><Relationship Id="rId131" Type="http://schemas.openxmlformats.org/officeDocument/2006/relationships/hyperlink" Target="https://www.ecfr.gov/current/title-2/section-200.211" TargetMode="External" /><Relationship Id="rId132" Type="http://schemas.openxmlformats.org/officeDocument/2006/relationships/header" Target="header9.xml" /><Relationship Id="rId133" Type="http://schemas.openxmlformats.org/officeDocument/2006/relationships/header" Target="header10.xml" /><Relationship Id="rId134" Type="http://schemas.openxmlformats.org/officeDocument/2006/relationships/image" Target="media/image55.png" /><Relationship Id="rId135" Type="http://schemas.openxmlformats.org/officeDocument/2006/relationships/image" Target="media/image56.svg" /><Relationship Id="rId136" Type="http://schemas.openxmlformats.org/officeDocument/2006/relationships/image" Target="media/image57.png" /><Relationship Id="rId137" Type="http://schemas.openxmlformats.org/officeDocument/2006/relationships/hyperlink" Target="https://www.imls.gov/grants/grant-recipients/grantee-communications-kit" TargetMode="External" /><Relationship Id="rId138" Type="http://schemas.openxmlformats.org/officeDocument/2006/relationships/hyperlink" Target="https://www.imls.gov/" TargetMode="External" /><Relationship Id="rId139" Type="http://schemas.openxmlformats.org/officeDocument/2006/relationships/hyperlink" Target="http://www.imls.gov/" TargetMode="External" /><Relationship Id="rId14" Type="http://schemas.openxmlformats.org/officeDocument/2006/relationships/image" Target="media/image2.png" /><Relationship Id="rId140" Type="http://schemas.openxmlformats.org/officeDocument/2006/relationships/hyperlink" Target="https://www.ecfr.gov/current/title-2/section-200.315" TargetMode="External" /><Relationship Id="rId141" Type="http://schemas.openxmlformats.org/officeDocument/2006/relationships/hyperlink" Target="mailto:imls-ogpm@imls.gov" TargetMode="External" /><Relationship Id="rId142" Type="http://schemas.openxmlformats.org/officeDocument/2006/relationships/header" Target="header11.xml" /><Relationship Id="rId143" Type="http://schemas.openxmlformats.org/officeDocument/2006/relationships/header" Target="header12.xml" /><Relationship Id="rId144" Type="http://schemas.openxmlformats.org/officeDocument/2006/relationships/image" Target="media/image58.png" /><Relationship Id="rId145" Type="http://schemas.openxmlformats.org/officeDocument/2006/relationships/image" Target="media/image59.svg" /><Relationship Id="rId146" Type="http://schemas.openxmlformats.org/officeDocument/2006/relationships/image" Target="media/image60.png" /><Relationship Id="rId147" Type="http://schemas.openxmlformats.org/officeDocument/2006/relationships/hyperlink" Target="https://www.gsa.gov/entityid" TargetMode="External" /><Relationship Id="rId148" Type="http://schemas.openxmlformats.org/officeDocument/2006/relationships/hyperlink" Target="https://www.fsd.gov/gsafsd_sp?id=gsafsd_kb_articles&amp;sys_id=1c75d2011b10f8909ac5ddb6bc4bcbdc" TargetMode="External" /><Relationship Id="rId149" Type="http://schemas.openxmlformats.org/officeDocument/2006/relationships/hyperlink" Target="https://www.login.gov/" TargetMode="External" /><Relationship Id="rId15" Type="http://schemas.openxmlformats.org/officeDocument/2006/relationships/image" Target="media/image3.svg" /><Relationship Id="rId150" Type="http://schemas.openxmlformats.org/officeDocument/2006/relationships/hyperlink" Target="https://www.login.gov/create-an-account/" TargetMode="External" /><Relationship Id="rId151" Type="http://schemas.openxmlformats.org/officeDocument/2006/relationships/hyperlink" Target="https://www.grants.gov/" TargetMode="External" /><Relationship Id="rId152" Type="http://schemas.openxmlformats.org/officeDocument/2006/relationships/image" Target="media/image61.png" /><Relationship Id="rId153" Type="http://schemas.openxmlformats.org/officeDocument/2006/relationships/image" Target="media/image62.svg" /><Relationship Id="rId154" Type="http://schemas.openxmlformats.org/officeDocument/2006/relationships/hyperlink" Target="https://www.fsd.gov/gsafsd_sp" TargetMode="External" /><Relationship Id="rId155" Type="http://schemas.openxmlformats.org/officeDocument/2006/relationships/hyperlink" Target="https://www.house.gov/" TargetMode="External" /><Relationship Id="rId156" Type="http://schemas.openxmlformats.org/officeDocument/2006/relationships/hyperlink" Target="https://login.gov/" TargetMode="External" /><Relationship Id="rId157" Type="http://schemas.openxmlformats.org/officeDocument/2006/relationships/hyperlink" Target="https://imls365.sharepoint.com/teams/ogpm/Shared%20Documents/NOFO%20Development%20and%20Clearance/FY25/OLS/imls.gov" TargetMode="External" /><Relationship Id="rId158" Type="http://schemas.openxmlformats.org/officeDocument/2006/relationships/hyperlink" Target="https://www.ecfr.gov/current/title-2/subtitle-A/chapter-II/part-200/subpart-E" TargetMode="External" /><Relationship Id="rId159" Type="http://schemas.openxmlformats.org/officeDocument/2006/relationships/hyperlink" Target="https://www.ecfr.gov/current/title-2/subtitle-B/chapter-XXXI/part-3187/subpart-C/subject-group-ECFR1c38957a8249b7e" TargetMode="External" /><Relationship Id="rId16" Type="http://schemas.openxmlformats.org/officeDocument/2006/relationships/header" Target="header1.xml" /><Relationship Id="rId160" Type="http://schemas.openxmlformats.org/officeDocument/2006/relationships/hyperlink" Target="https://www.ecfr.gov/current/title-2/part-200" TargetMode="External" /><Relationship Id="rId161" Type="http://schemas.openxmlformats.org/officeDocument/2006/relationships/hyperlink" Target="https://www.digitizationguidelines.gov/" TargetMode="External" /><Relationship Id="rId162" Type="http://schemas.openxmlformats.org/officeDocument/2006/relationships/image" Target="media/image63.png" /><Relationship Id="rId163" Type="http://schemas.openxmlformats.org/officeDocument/2006/relationships/image" Target="media/image64.svg" /><Relationship Id="rId164" Type="http://schemas.openxmlformats.org/officeDocument/2006/relationships/image" Target="media/image65.png" /><Relationship Id="rId165" Type="http://schemas.openxmlformats.org/officeDocument/2006/relationships/image" Target="media/image66.svg" /><Relationship Id="rId166" Type="http://schemas.openxmlformats.org/officeDocument/2006/relationships/image" Target="media/image67.png" /><Relationship Id="rId167" Type="http://schemas.openxmlformats.org/officeDocument/2006/relationships/image" Target="media/image68.svg" /><Relationship Id="rId168" Type="http://schemas.openxmlformats.org/officeDocument/2006/relationships/image" Target="media/image69.png" /><Relationship Id="rId169" Type="http://schemas.openxmlformats.org/officeDocument/2006/relationships/image" Target="media/image70.svg" /><Relationship Id="rId17" Type="http://schemas.openxmlformats.org/officeDocument/2006/relationships/footer" Target="footer1.xml" /><Relationship Id="rId170" Type="http://schemas.openxmlformats.org/officeDocument/2006/relationships/header" Target="header13.xml" /><Relationship Id="rId171" Type="http://schemas.openxmlformats.org/officeDocument/2006/relationships/header" Target="header14.xml" /><Relationship Id="rId172" Type="http://schemas.openxmlformats.org/officeDocument/2006/relationships/theme" Target="theme/theme1.xml" /><Relationship Id="rId173" Type="http://schemas.openxmlformats.org/officeDocument/2006/relationships/numbering" Target="numbering.xml" /><Relationship Id="rId174" Type="http://schemas.openxmlformats.org/officeDocument/2006/relationships/styles" Target="styles.xml" /><Relationship Id="rId18" Type="http://schemas.openxmlformats.org/officeDocument/2006/relationships/footer" Target="footer2.xml" /><Relationship Id="rId19" Type="http://schemas.openxmlformats.org/officeDocument/2006/relationships/header" Target="header2.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hyperlink" Target="https://www.ecfr.gov/current/title-2/part-3187/section-3187.4" TargetMode="External" /><Relationship Id="rId25" Type="http://schemas.openxmlformats.org/officeDocument/2006/relationships/hyperlink" Target="https://www.imls.gov/grants/apply-grant/sample-applications" TargetMode="External" /><Relationship Id="rId26" Type="http://schemas.openxmlformats.org/officeDocument/2006/relationships/hyperlink" Target="https://www.imls.gov/webinars" TargetMode="External" /><Relationship Id="rId27" Type="http://schemas.openxmlformats.org/officeDocument/2006/relationships/hyperlink" Target="https://uscode.house.gov/view.xhtml?path=/prelim@title43/chapter33&amp;edition=prelim" TargetMode="External" /><Relationship Id="rId28" Type="http://schemas.openxmlformats.org/officeDocument/2006/relationships/hyperlink" Target="https://www.federalregister.gov/documents/2024/01/08/2024-00109/indian-entities-recognized-by-and-eligible-to-receive-services-from-the-united-states-bureau-of" TargetMode="External" /><Relationship Id="rId29" Type="http://schemas.openxmlformats.org/officeDocument/2006/relationships/hyperlink" Target="https://uscode.house.gov/view.xhtml?req=(title:20%20section:7517%20edition:prelim)" TargetMode="External" /><Relationship Id="rId3" Type="http://schemas.openxmlformats.org/officeDocument/2006/relationships/fontTable" Target="fontTable.xml" /><Relationship Id="rId30" Type="http://schemas.openxmlformats.org/officeDocument/2006/relationships/image" Target="media/image9.png" /><Relationship Id="rId31" Type="http://schemas.openxmlformats.org/officeDocument/2006/relationships/image" Target="media/image10.svg" /><Relationship Id="rId32" Type="http://schemas.openxmlformats.org/officeDocument/2006/relationships/image" Target="media/image11.png" /><Relationship Id="rId33" Type="http://schemas.openxmlformats.org/officeDocument/2006/relationships/image" Target="media/image12.svg" /><Relationship Id="rId34" Type="http://schemas.openxmlformats.org/officeDocument/2006/relationships/image" Target="media/image13.png" /><Relationship Id="rId35" Type="http://schemas.openxmlformats.org/officeDocument/2006/relationships/image" Target="media/image14.svg" /><Relationship Id="rId36" Type="http://schemas.openxmlformats.org/officeDocument/2006/relationships/image" Target="media/image15.png" /><Relationship Id="rId37" Type="http://schemas.openxmlformats.org/officeDocument/2006/relationships/image" Target="media/image16.svg" /><Relationship Id="rId38" Type="http://schemas.openxmlformats.org/officeDocument/2006/relationships/image" Target="media/image17.png" /><Relationship Id="rId39" Type="http://schemas.openxmlformats.org/officeDocument/2006/relationships/image" Target="media/image18.svg" /><Relationship Id="rId4" Type="http://schemas.openxmlformats.org/officeDocument/2006/relationships/customXml" Target="../customXml/item1.xml" /><Relationship Id="rId40" Type="http://schemas.openxmlformats.org/officeDocument/2006/relationships/hyperlink" Target="https://uscode.house.gov/view.xhtml?path=/prelim@title20/chapter72&amp;edition=prelim" TargetMode="External" /><Relationship Id="rId41" Type="http://schemas.openxmlformats.org/officeDocument/2006/relationships/hyperlink" Target="https://uscode.house.gov/view.xhtml?req=granuleid:USC-prelim-title20-section9173&amp;num=0&amp;edition=prelim" TargetMode="External" /><Relationship Id="rId42"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43" Type="http://schemas.openxmlformats.org/officeDocument/2006/relationships/image" Target="media/image19.svg" /><Relationship Id="rId44" Type="http://schemas.openxmlformats.org/officeDocument/2006/relationships/hyperlink" Target="https://www.imls.gov/grants/awarded-grants?field_states=All&amp;field_city=&amp;field_institution=&amp;field_program_categories_text=Native+American%2FNative+Hawaiian+Museum+Services&amp;fulltext_search=" TargetMode="External" /><Relationship Id="rId45" Type="http://schemas.openxmlformats.org/officeDocument/2006/relationships/image" Target="media/image20.png" /><Relationship Id="rId46" Type="http://schemas.openxmlformats.org/officeDocument/2006/relationships/image" Target="media/image21.svg" /><Relationship Id="rId47" Type="http://schemas.openxmlformats.org/officeDocument/2006/relationships/image" Target="media/image22.png" /><Relationship Id="rId48" Type="http://schemas.openxmlformats.org/officeDocument/2006/relationships/image" Target="media/image23.svg" /><Relationship Id="rId49" Type="http://schemas.openxmlformats.org/officeDocument/2006/relationships/image" Target="media/image24.png" /><Relationship Id="rId5" Type="http://schemas.openxmlformats.org/officeDocument/2006/relationships/customXml" Target="../customXml/item2.xml" /><Relationship Id="rId50" Type="http://schemas.openxmlformats.org/officeDocument/2006/relationships/image" Target="media/image25.svg" /><Relationship Id="rId51" Type="http://schemas.openxmlformats.org/officeDocument/2006/relationships/image" Target="media/image26.png" /><Relationship Id="rId52" Type="http://schemas.openxmlformats.org/officeDocument/2006/relationships/image" Target="media/image27.svg" /><Relationship Id="rId53" Type="http://schemas.openxmlformats.org/officeDocument/2006/relationships/hyperlink" Target="https://www.ecfr.gov/current/title-2/subtitle-B/chapter-XXXI/part-3187" TargetMode="External" /><Relationship Id="rId54" Type="http://schemas.openxmlformats.org/officeDocument/2006/relationships/image" Target="media/image28.png" /><Relationship Id="rId55" Type="http://schemas.openxmlformats.org/officeDocument/2006/relationships/image" Target="media/image29.svg" /><Relationship Id="rId56" Type="http://schemas.openxmlformats.org/officeDocument/2006/relationships/image" Target="media/image30.png" /><Relationship Id="rId57" Type="http://schemas.openxmlformats.org/officeDocument/2006/relationships/image" Target="media/image31.svg" /><Relationship Id="rId58" Type="http://schemas.openxmlformats.org/officeDocument/2006/relationships/hyperlink" Target="https://imls.gov/grants/available/inspire-grants-small-museums" TargetMode="External" /><Relationship Id="rId59" Type="http://schemas.openxmlformats.org/officeDocument/2006/relationships/hyperlink" Target="https://www.ecfr.gov/current/title-2/part-200/section-200.1" TargetMode="External" /><Relationship Id="rId6" Type="http://schemas.openxmlformats.org/officeDocument/2006/relationships/customXml" Target="../customXml/item3.xml" /><Relationship Id="rId60" Type="http://schemas.openxmlformats.org/officeDocument/2006/relationships/hyperlink" Target="https://www.ecfr.gov/current/title-2/section-200.331" TargetMode="External" /><Relationship Id="rId61" Type="http://schemas.openxmlformats.org/officeDocument/2006/relationships/image" Target="media/image32.png" /><Relationship Id="rId62" Type="http://schemas.openxmlformats.org/officeDocument/2006/relationships/image" Target="media/image33.svg" /><Relationship Id="rId63" Type="http://schemas.openxmlformats.org/officeDocument/2006/relationships/image" Target="media/image34.png" /><Relationship Id="rId64" Type="http://schemas.openxmlformats.org/officeDocument/2006/relationships/image" Target="media/image35.svg" /><Relationship Id="rId65" Type="http://schemas.openxmlformats.org/officeDocument/2006/relationships/hyperlink" Target="https://www.ecfr.gov/current/title-45/subtitle-B/chapter-XI" TargetMode="External" /><Relationship Id="rId66" Type="http://schemas.openxmlformats.org/officeDocument/2006/relationships/hyperlink" Target="https://www.ecfr.gov/current/title-2/subtitle-B/chapter-XXXI" TargetMode="External" /><Relationship Id="rId67" Type="http://schemas.openxmlformats.org/officeDocument/2006/relationships/hyperlink" Target="https://www.ecfr.gov/current/title-2" TargetMode="External" /><Relationship Id="rId68" Type="http://schemas.openxmlformats.org/officeDocument/2006/relationships/hyperlink" Target="https://www.ecfr.gov/current/title-2/subtitle-A/chapter-II/part-200?toc=1" TargetMode="External" /><Relationship Id="rId69" Type="http://schemas.openxmlformats.org/officeDocument/2006/relationships/hyperlink" Target="https://www.federalregister.gov/d/2024-07496" TargetMode="External" /><Relationship Id="rId7" Type="http://schemas.openxmlformats.org/officeDocument/2006/relationships/customXml" Target="../customXml/item4.xml" /><Relationship Id="rId70" Type="http://schemas.openxmlformats.org/officeDocument/2006/relationships/hyperlink" Target="mailto:CivilRights@imls.gov" TargetMode="External" /><Relationship Id="rId71" Type="http://schemas.openxmlformats.org/officeDocument/2006/relationships/header" Target="header3.xml" /><Relationship Id="rId72" Type="http://schemas.openxmlformats.org/officeDocument/2006/relationships/footer" Target="footer4.xml" /><Relationship Id="rId73" Type="http://schemas.openxmlformats.org/officeDocument/2006/relationships/header" Target="header4.xml" /><Relationship Id="rId74" Type="http://schemas.openxmlformats.org/officeDocument/2006/relationships/image" Target="media/image36.png" /><Relationship Id="rId75" Type="http://schemas.openxmlformats.org/officeDocument/2006/relationships/image" Target="media/image37.svg" /><Relationship Id="rId76" Type="http://schemas.openxmlformats.org/officeDocument/2006/relationships/image" Target="media/image38.png" /><Relationship Id="rId77" Type="http://schemas.openxmlformats.org/officeDocument/2006/relationships/hyperlink" Target="https://www.grants.gov/web/grants/applicants/workspace-overview.html" TargetMode="External" /><Relationship Id="rId78" Type="http://schemas.openxmlformats.org/officeDocument/2006/relationships/hyperlink" Target="https://www.grants.gov/search-grants" TargetMode="External" /><Relationship Id="rId79" Type="http://schemas.openxmlformats.org/officeDocument/2006/relationships/hyperlink" Target="mailto:imls-librarygrants@imls.gov" TargetMode="External" /><Relationship Id="rId8" Type="http://schemas.openxmlformats.org/officeDocument/2006/relationships/image" Target="media/image1.png" /><Relationship Id="rId80" Type="http://schemas.openxmlformats.org/officeDocument/2006/relationships/hyperlink" Target="https://iae-prd-videos.s3.amazonaws.com/pdf/entity-checklist.pdf?X-Amz-Algorithm=AWS4-HMAC-SHA256&amp;X-Amz-Date=20240306T204312Z&amp;X-Amz-SignedHeaders=host&amp;X-Amz-Expires=86399&amp;X-Amz-Credential=AKIAY3LPYEEX2QGT3A5E%2F20240306%2Fus-east-1%2Fs3%2Faws4_request&amp;X-Amz-Signature=5ccac177201bef4146d628b7d6e307adbaa7ac1fd8b82a300ce644f8b6151396" TargetMode="External" /><Relationship Id="rId81" Type="http://schemas.openxmlformats.org/officeDocument/2006/relationships/hyperlink" Target="https://sam.gov" TargetMode="External" /><Relationship Id="rId82" Type="http://schemas.openxmlformats.org/officeDocument/2006/relationships/hyperlink" Target="https://sam.gov/content/duns-uei" TargetMode="External" /><Relationship Id="rId83" Type="http://schemas.openxmlformats.org/officeDocument/2006/relationships/hyperlink" Target="https://www.grants.gov/applicants/workspace-overview" TargetMode="External" /><Relationship Id="rId84" Type="http://schemas.openxmlformats.org/officeDocument/2006/relationships/hyperlink" Target="https://www.ecfr.gov/current/title-2/subtitle-B/chapter-XXXI/part-3187/subpart-B/subject-group-ECFR4860f8e7b5a3d23/section-3187.9" TargetMode="External" /><Relationship Id="rId85" Type="http://schemas.openxmlformats.org/officeDocument/2006/relationships/image" Target="media/image39.png" /><Relationship Id="rId86" Type="http://schemas.openxmlformats.org/officeDocument/2006/relationships/image" Target="media/image40.svg" /><Relationship Id="rId87" Type="http://schemas.openxmlformats.org/officeDocument/2006/relationships/image" Target="media/image41.png" /><Relationship Id="rId88" Type="http://schemas.openxmlformats.org/officeDocument/2006/relationships/image" Target="media/image42.svg" /><Relationship Id="rId89" Type="http://schemas.openxmlformats.org/officeDocument/2006/relationships/image" Target="media/image43.png" /><Relationship Id="rId9" Type="http://schemas.openxmlformats.org/officeDocument/2006/relationships/hyperlink" Target="https://sam.gov/content/entity-registration" TargetMode="External" /><Relationship Id="rId90" Type="http://schemas.openxmlformats.org/officeDocument/2006/relationships/image" Target="media/image44.svg" /><Relationship Id="rId91" Type="http://schemas.openxmlformats.org/officeDocument/2006/relationships/image" Target="media/image45.png" /><Relationship Id="rId92" Type="http://schemas.openxmlformats.org/officeDocument/2006/relationships/image" Target="media/image46.svg" /><Relationship Id="rId93" Type="http://schemas.openxmlformats.org/officeDocument/2006/relationships/hyperlink" Target="https://www.imls.gov/research-evaluation/evaluation-resources" TargetMode="External" /><Relationship Id="rId94" Type="http://schemas.openxmlformats.org/officeDocument/2006/relationships/image" Target="media/image47.png" /><Relationship Id="rId95" Type="http://schemas.openxmlformats.org/officeDocument/2006/relationships/hyperlink" Target="https://www.imls.gov/sites/default/files/2021-05/imls-budget-form.pdf" TargetMode="External" /><Relationship Id="rId96" Type="http://schemas.openxmlformats.org/officeDocument/2006/relationships/hyperlink" Target="https://www.imls.gov/sites/default/files/budgetform.pdf" TargetMode="External" /><Relationship Id="rId97" Type="http://schemas.openxmlformats.org/officeDocument/2006/relationships/hyperlink" Target="https://www.imls.gov/sites/default/files/2021-06/ols-performance-measurement-plan.docx" TargetMode="External" /><Relationship Id="rId98" Type="http://schemas.openxmlformats.org/officeDocument/2006/relationships/image" Target="media/image48.png" /><Relationship Id="rId99" Type="http://schemas.openxmlformats.org/officeDocument/2006/relationships/hyperlink" Target="https://www.imls.gov/grants/available/collections-assessment-preservation-program-cap"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1.xml.rels><?xml version="1.0" encoding="utf-8" standalone="yes"?><Relationships xmlns="http://schemas.openxmlformats.org/package/2006/relationships"><Relationship Id="rId1" Type="http://schemas.openxmlformats.org/officeDocument/2006/relationships/hyperlink" Target="#_Step_4:__1"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Additional_Guidance" /><Relationship Id="rId5" Type="http://schemas.openxmlformats.org/officeDocument/2006/relationships/hyperlink" Target="#_Step_3:_"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4.xml.rels><?xml version="1.0" encoding="utf-8" standalone="yes"?><Relationships xmlns="http://schemas.openxmlformats.org/package/2006/relationships"><Relationship Id="rId1" Type="http://schemas.openxmlformats.org/officeDocument/2006/relationships/hyperlink" Target="#_Contacts_and_Other_1"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Contacts_and_Other" /><Relationship Id="rId5" Type="http://schemas.openxmlformats.org/officeDocument/2006/relationships/hyperlink" Target="#_Step_3: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6" ma:contentTypeDescription="Create a new document." ma:contentTypeScope="" ma:versionID="001290ac7b3547ed7c2599c8bac7ccb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e28b76377f7e6fd080b08d467f31e2a"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3.xml><?xml version="1.0" encoding="utf-8"?>
<ds:datastoreItem xmlns:ds="http://schemas.openxmlformats.org/officeDocument/2006/customXml" ds:itemID="{5C70FDA9-7710-4BFC-A7A9-7081C95BD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1</Pages>
  <Words>17227</Words>
  <Characters>98199</Characters>
  <Application>Microsoft Office Word</Application>
  <DocSecurity>0</DocSecurity>
  <Lines>818</Lines>
  <Paragraphs>230</Paragraphs>
  <ScaleCrop>false</ScaleCrop>
  <HeadingPairs>
    <vt:vector size="2" baseType="variant">
      <vt:variant>
        <vt:lpstr>Title</vt:lpstr>
      </vt:variant>
      <vt:variant>
        <vt:i4>1</vt:i4>
      </vt:variant>
    </vt:vector>
  </HeadingPairs>
  <TitlesOfParts>
    <vt:vector size="1" baseType="lpstr">
      <vt:lpstr>Native American/Native Hawaiian Museum Services FY25 NOFO</vt:lpstr>
    </vt:vector>
  </TitlesOfParts>
  <Company>Institute of Museum and Library Services</Company>
  <LinksUpToDate>false</LinksUpToDate>
  <CharactersWithSpaces>11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Native Hawaiian Museum Services FY25 NOFO</dc:title>
  <dc:subject>Inspire! Grants for Small Museums</dc:subject>
  <dc:creator>InstituteofMuseumandLibraryServices@imls.gov;JBalutis@imls.gov</dc:creator>
  <cp:keywords>2025 ; nofo ; oms ; grants ; nanh</cp:keywords>
  <cp:lastModifiedBy>Julie Balutis</cp:lastModifiedBy>
  <cp:revision>45</cp:revision>
  <cp:lastPrinted>2019-06-26T02:48:00Z</cp:lastPrinted>
  <dcterms:created xsi:type="dcterms:W3CDTF">2024-06-14T01:40:00Z</dcterms:created>
  <dcterms:modified xsi:type="dcterms:W3CDTF">2024-06-14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